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Рохманько</w:t>
            </w:r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F114D6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F114D6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F114D6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C1942">
        <w:rPr>
          <w:rFonts w:eastAsia="Times New Roman"/>
          <w:sz w:val="24"/>
          <w:szCs w:val="24"/>
          <w:lang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0994E98" w14:textId="1A8590B7" w:rsidR="00A63B6A" w:rsidRDefault="0077646F" w:rsidP="00E0276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52061E0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46576F45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прохождение  производственной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обучающегося:   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Группа: С021К Сроки проведения практики: с « 15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компетенций  по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Вопросы, подлежащие изучению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Обследование  предметной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схемы  базы данных в конкретной СУБД. </w:t>
      </w:r>
      <w:r w:rsidRPr="00945656">
        <w:rPr>
          <w:sz w:val="24"/>
          <w:szCs w:val="24"/>
        </w:rPr>
        <w:t>Создание хранимых  процедур и триггеров;</w:t>
      </w:r>
    </w:p>
    <w:p w14:paraId="7061E4FC" w14:textId="2113122E" w:rsidR="0093337E" w:rsidRPr="00A15FFD" w:rsidRDefault="0093337E" w:rsidP="00AB2FEB">
      <w:pPr>
        <w:pStyle w:val="af4"/>
        <w:widowControl w:val="0"/>
        <w:numPr>
          <w:ilvl w:val="0"/>
          <w:numId w:val="18"/>
        </w:numPr>
        <w:tabs>
          <w:tab w:val="clear" w:pos="360"/>
          <w:tab w:val="left" w:pos="366"/>
          <w:tab w:val="left" w:pos="9354"/>
        </w:tabs>
        <w:autoSpaceDE w:val="0"/>
        <w:autoSpaceDN w:val="0"/>
        <w:ind w:right="600"/>
        <w:rPr>
          <w:sz w:val="24"/>
          <w:szCs w:val="24"/>
        </w:rPr>
      </w:pPr>
      <w:r w:rsidRPr="00A15FFD">
        <w:rPr>
          <w:sz w:val="24"/>
          <w:szCs w:val="24"/>
        </w:rPr>
        <w:t>Администрирование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D80E9F9" w14:textId="24AD2A22" w:rsidR="00E02769" w:rsidRPr="0093337E" w:rsidRDefault="00E02769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становка базы данных на сервер.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Содержание отчетной документации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Отчёт, включающий в себя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>титульный лист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индивидуальное задание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 xml:space="preserve">список использованных источников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Аттестационный лист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рок представления отчета заместителю декана по учебно–производственной работе: «_05__»_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>И.Л. Рохманько</w:t>
      </w:r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1AC13D4F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</w:t>
      </w:r>
      <w:r w:rsidR="006A356F">
        <w:rPr>
          <w:sz w:val="24"/>
          <w:szCs w:val="24"/>
          <w:u w:val="single"/>
          <w:lang w:val="ru-RU"/>
        </w:rPr>
        <w:t>ий</w:t>
      </w:r>
      <w:r w:rsidRPr="0093337E">
        <w:rPr>
          <w:sz w:val="24"/>
          <w:szCs w:val="24"/>
          <w:u w:val="single"/>
          <w:lang w:val="ru-RU"/>
        </w:rPr>
        <w:t xml:space="preserve">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</w:t>
      </w:r>
      <w:r w:rsidR="00A56E5B">
        <w:rPr>
          <w:sz w:val="24"/>
          <w:szCs w:val="24"/>
          <w:u w:val="single"/>
          <w:lang w:val="ru-RU"/>
        </w:rPr>
        <w:t>6</w:t>
      </w:r>
      <w:r w:rsidRPr="0093337E">
        <w:rPr>
          <w:sz w:val="24"/>
          <w:szCs w:val="24"/>
          <w:u w:val="single"/>
          <w:lang w:val="ru-RU"/>
        </w:rPr>
        <w:t>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>Н.И. Абрамсон</w:t>
      </w:r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38681BB6" w14:textId="2F659026" w:rsidR="00F114D6" w:rsidRDefault="003D227C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9308509" w:history="1">
        <w:r w:rsidR="00F114D6" w:rsidRPr="003936C9">
          <w:rPr>
            <w:rStyle w:val="aa"/>
            <w:noProof/>
          </w:rPr>
          <w:t>ВВЕДЕНИЕ</w:t>
        </w:r>
        <w:r w:rsidR="00F114D6">
          <w:rPr>
            <w:noProof/>
            <w:webHidden/>
          </w:rPr>
          <w:tab/>
        </w:r>
        <w:r w:rsidR="00F114D6">
          <w:rPr>
            <w:noProof/>
            <w:webHidden/>
          </w:rPr>
          <w:fldChar w:fldCharType="begin"/>
        </w:r>
        <w:r w:rsidR="00F114D6">
          <w:rPr>
            <w:noProof/>
            <w:webHidden/>
          </w:rPr>
          <w:instrText xml:space="preserve"> PAGEREF _Toc139308509 \h </w:instrText>
        </w:r>
        <w:r w:rsidR="00F114D6">
          <w:rPr>
            <w:noProof/>
            <w:webHidden/>
          </w:rPr>
        </w:r>
        <w:r w:rsidR="00F114D6">
          <w:rPr>
            <w:noProof/>
            <w:webHidden/>
          </w:rPr>
          <w:fldChar w:fldCharType="separate"/>
        </w:r>
        <w:r w:rsidR="00F114D6">
          <w:rPr>
            <w:noProof/>
            <w:webHidden/>
          </w:rPr>
          <w:t>4</w:t>
        </w:r>
        <w:r w:rsidR="00F114D6">
          <w:rPr>
            <w:noProof/>
            <w:webHidden/>
          </w:rPr>
          <w:fldChar w:fldCharType="end"/>
        </w:r>
      </w:hyperlink>
    </w:p>
    <w:p w14:paraId="0CFBEE6F" w14:textId="29772AEB" w:rsidR="00F114D6" w:rsidRDefault="00F114D6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10" w:history="1">
        <w:r w:rsidRPr="003936C9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Pr="003936C9">
          <w:rPr>
            <w:rStyle w:val="aa"/>
            <w:noProof/>
          </w:rPr>
          <w:t xml:space="preserve"> Анализ предметной обла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7F6DF95" w14:textId="77AAEDB6" w:rsidR="00F114D6" w:rsidRDefault="00F114D6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11" w:history="1">
        <w:r w:rsidRPr="003936C9">
          <w:rPr>
            <w:rStyle w:val="aa"/>
            <w:noProof/>
          </w:rPr>
          <w:t>1.1 Общая характеристика объекта исслед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4EC2701" w14:textId="4F42C035" w:rsidR="00F114D6" w:rsidRDefault="00F114D6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12" w:history="1">
        <w:r w:rsidRPr="003936C9">
          <w:rPr>
            <w:rStyle w:val="aa"/>
            <w:noProof/>
          </w:rPr>
          <w:t>1.2 Постановка и развернутое описание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2A11CF7" w14:textId="0F9B7169" w:rsidR="00F114D6" w:rsidRDefault="00F114D6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13" w:history="1">
        <w:r w:rsidRPr="003936C9">
          <w:rPr>
            <w:rStyle w:val="aa"/>
            <w:noProof/>
          </w:rPr>
          <w:t>1.3 Средства реш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9E11423" w14:textId="75617D19" w:rsidR="00F114D6" w:rsidRDefault="00F114D6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14" w:history="1">
        <w:r w:rsidRPr="003936C9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Pr="003936C9">
          <w:rPr>
            <w:rStyle w:val="aa"/>
            <w:noProof/>
          </w:rPr>
          <w:t xml:space="preserve"> Разработка и реализация проекта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ACE457B" w14:textId="1B54F7BF" w:rsidR="00F114D6" w:rsidRDefault="00F114D6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15" w:history="1">
        <w:r w:rsidRPr="003936C9">
          <w:rPr>
            <w:rStyle w:val="aa"/>
            <w:noProof/>
          </w:rPr>
          <w:t>2.1 Диаграмма прецеден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64C2D18" w14:textId="1A5462D0" w:rsidR="00F114D6" w:rsidRDefault="00F114D6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16" w:history="1">
        <w:r w:rsidRPr="003936C9">
          <w:rPr>
            <w:rStyle w:val="aa"/>
            <w:noProof/>
          </w:rPr>
          <w:t>2.2 Определение логической структуры реляционной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36AA80A" w14:textId="7F233EB5" w:rsidR="00F114D6" w:rsidRDefault="00F114D6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17" w:history="1">
        <w:r w:rsidRPr="003936C9">
          <w:rPr>
            <w:rStyle w:val="aa"/>
            <w:noProof/>
          </w:rPr>
          <w:t>2.3 Разработанные хранимые процедуры, триггеры и предст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DBD7BEC" w14:textId="5FD8E0F9" w:rsidR="00F114D6" w:rsidRDefault="00F114D6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18" w:history="1">
        <w:r w:rsidRPr="003936C9">
          <w:rPr>
            <w:rStyle w:val="aa"/>
            <w:noProof/>
          </w:rPr>
          <w:t>2.4 Администрир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947E2FB" w14:textId="200D16E7" w:rsidR="00F114D6" w:rsidRDefault="00F114D6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19" w:history="1">
        <w:r w:rsidRPr="003936C9">
          <w:rPr>
            <w:rStyle w:val="aa"/>
            <w:noProof/>
          </w:rPr>
          <w:t>2.5 Реализация защиты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5DB6D48" w14:textId="00326AC2" w:rsidR="00F114D6" w:rsidRDefault="00F114D6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20" w:history="1">
        <w:r w:rsidRPr="003936C9">
          <w:rPr>
            <w:rStyle w:val="aa"/>
            <w:noProof/>
          </w:rPr>
          <w:t>2.6 Результат выполнения процеду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DFC428B" w14:textId="454BD19B" w:rsidR="00F114D6" w:rsidRDefault="00F114D6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21" w:history="1">
        <w:r w:rsidRPr="003936C9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Pr="003936C9">
          <w:rPr>
            <w:rStyle w:val="aa"/>
            <w:noProof/>
          </w:rPr>
          <w:t xml:space="preserve"> Разработка клиентского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1918ABE" w14:textId="554CCE7E" w:rsidR="00F114D6" w:rsidRDefault="00F114D6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22" w:history="1">
        <w:r w:rsidRPr="003936C9">
          <w:rPr>
            <w:rStyle w:val="aa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67844FFF" w14:textId="71F72D15" w:rsidR="00F114D6" w:rsidRDefault="00F114D6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23" w:history="1">
        <w:r w:rsidRPr="003936C9">
          <w:rPr>
            <w:rStyle w:val="aa"/>
            <w:noProof/>
          </w:rPr>
          <w:t>СПИСОК ИСПОЛЬЗУЕМЫХ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9FDD396" w14:textId="6C4E1C2E" w:rsidR="00F114D6" w:rsidRDefault="00F114D6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24" w:history="1">
        <w:r w:rsidRPr="003936C9">
          <w:rPr>
            <w:rStyle w:val="aa"/>
            <w:noProof/>
          </w:rPr>
          <w:t xml:space="preserve">ПРИЛОЖЕНИЕ А  </w:t>
        </w:r>
        <w:r w:rsidRPr="003936C9">
          <w:rPr>
            <w:rStyle w:val="aa"/>
            <w:noProof/>
            <w:lang w:val="fr-FR"/>
          </w:rPr>
          <w:t>SQL</w:t>
        </w:r>
        <w:r w:rsidRPr="003936C9">
          <w:rPr>
            <w:rStyle w:val="aa"/>
            <w:noProof/>
          </w:rPr>
          <w:t>-скрипт создания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79AAF52F" w14:textId="3D4A86CF" w:rsidR="00F114D6" w:rsidRDefault="00F114D6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25" w:history="1">
        <w:r w:rsidRPr="003936C9">
          <w:rPr>
            <w:rStyle w:val="aa"/>
            <w:noProof/>
          </w:rPr>
          <w:t>ПРИЛОЖЕНИЕ Б  Хранимые процедуры, триггеры и предст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2E8D0828" w14:textId="0EA3B090" w:rsidR="00F114D6" w:rsidRDefault="00F114D6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26" w:history="1">
        <w:r w:rsidRPr="003936C9">
          <w:rPr>
            <w:rStyle w:val="aa"/>
            <w:noProof/>
          </w:rPr>
          <w:t>ПРИЛОЖЕНИЕ В  Листинг клиентского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14:paraId="737EB893" w14:textId="3EFA2E85" w:rsidR="00F114D6" w:rsidRDefault="00F114D6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27" w:history="1">
        <w:r w:rsidRPr="003936C9">
          <w:rPr>
            <w:rStyle w:val="aa"/>
            <w:noProof/>
          </w:rPr>
          <w:t>ПРИЛОЖЕНИЕ Г  Листинг выдачи прав пользователя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3</w:t>
        </w:r>
        <w:r>
          <w:rPr>
            <w:noProof/>
            <w:webHidden/>
          </w:rPr>
          <w:fldChar w:fldCharType="end"/>
        </w:r>
      </w:hyperlink>
    </w:p>
    <w:p w14:paraId="5F7BDBA2" w14:textId="2451477A" w:rsidR="00F114D6" w:rsidRDefault="00F114D6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08528" w:history="1">
        <w:r w:rsidRPr="003936C9">
          <w:rPr>
            <w:rStyle w:val="aa"/>
            <w:noProof/>
          </w:rPr>
          <w:t>ПРИЛОЖЕНИЕ Д  Листинг конфигурационного файл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08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5</w:t>
        </w:r>
        <w:r>
          <w:rPr>
            <w:noProof/>
            <w:webHidden/>
          </w:rPr>
          <w:fldChar w:fldCharType="end"/>
        </w:r>
      </w:hyperlink>
    </w:p>
    <w:p w14:paraId="2F414908" w14:textId="2DA5B5FC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9308509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 xml:space="preserve">Данную производственную практику я </w:t>
      </w:r>
      <w:bookmarkStart w:id="2" w:name="_Hlk139299822"/>
      <w:r w:rsidR="00FF6D4F" w:rsidRPr="00FF6D4F">
        <w:rPr>
          <w:lang w:val="ru-RU"/>
        </w:rPr>
        <w:t>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>»</w:t>
      </w:r>
      <w:bookmarkEnd w:id="2"/>
      <w:r>
        <w:rPr>
          <w:lang w:val="ru-RU"/>
        </w:rPr>
        <w:t xml:space="preserve">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77E34">
      <w:pPr>
        <w:pStyle w:val="1"/>
        <w:ind w:firstLine="709"/>
      </w:pPr>
      <w:bookmarkStart w:id="3" w:name="_Toc139308510"/>
      <w:r>
        <w:lastRenderedPageBreak/>
        <w:t>Анализ предметной области</w:t>
      </w:r>
      <w:bookmarkEnd w:id="3"/>
    </w:p>
    <w:p w14:paraId="20C7B523" w14:textId="5E7069CD" w:rsidR="006E3F56" w:rsidRDefault="000D7AF1" w:rsidP="003D227C">
      <w:pPr>
        <w:pStyle w:val="2"/>
      </w:pPr>
      <w:bookmarkStart w:id="4" w:name="_Toc139308511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4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5" w:name="_Toc139308512"/>
      <w:r w:rsidRPr="009C6230">
        <w:lastRenderedPageBreak/>
        <w:t>Постановка и развернутое описание задачи</w:t>
      </w:r>
      <w:bookmarkEnd w:id="5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озможность хранение ссылок на файлы c полногеномными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417F099C" w14:textId="15E34F61" w:rsidR="00755415" w:rsidRDefault="00AD6C34" w:rsidP="00880D27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  <w:r w:rsidR="00755415"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6" w:name="_Toc139308513"/>
      <w:r>
        <w:lastRenderedPageBreak/>
        <w:t>Средства решения</w:t>
      </w:r>
      <w:bookmarkEnd w:id="6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r w:rsidRPr="00A70180">
        <w:rPr>
          <w:lang w:val="ru-RU"/>
        </w:rPr>
        <w:t xml:space="preserve">Material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Material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>Основные преимущества Material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ерсонализация: Material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>даптивность: Material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>истемные возможности: Material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с</w:t>
      </w:r>
      <w:r w:rsidR="00A70180" w:rsidRPr="00A70180">
        <w:rPr>
          <w:lang w:val="ru-RU"/>
        </w:rPr>
        <w:t>овместимость с Material Design: Material You соответствует принципам Material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оддержка разработчиков: Material You получил широкую поддержку разработчиков и сообщества. Google предоставляет ресурсы, инструменты и руководства для помощи разработчикам внедрить Material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648E64C8" w:rsidR="00495F6C" w:rsidRPr="00C341E5" w:rsidRDefault="00495F6C" w:rsidP="00495F6C">
      <w:pPr>
        <w:rPr>
          <w:lang w:val="ru-RU"/>
        </w:rPr>
      </w:pPr>
      <w:r w:rsidRPr="00495F6C">
        <w:rPr>
          <w:lang w:val="ru-RU"/>
        </w:rPr>
        <w:t xml:space="preserve">Flutter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</w:t>
      </w:r>
      <w:r w:rsidR="00B215AB" w:rsidRPr="00495F6C">
        <w:rPr>
          <w:lang w:val="ru-RU"/>
        </w:rPr>
        <w:t>кроссплатформенный</w:t>
      </w:r>
      <w:r w:rsidRPr="00495F6C">
        <w:rPr>
          <w:lang w:val="ru-RU"/>
        </w:rPr>
        <w:t xml:space="preserve"> фреймворк разработки мобильных приложений, созданный Google. Он позволяет создавать высокопроизводительные приложения для iOS, Android, веб и настольных компьютеров с использованием общего кода на языке программирования Dart. Flutter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Flutter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>Основные принципы Flutter</w:t>
      </w:r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>россплатформенность: Flutter позволяет разрабатывать приложения для разных платформ, таких как iOS, Android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 xml:space="preserve">орячая перезагрузка: Горячая перезагрузка (Hot Reload) в Flutter позволяет мгновенно видеть изменения в коде и мгновенно обновлять интерфейс приложения без перезапуска. Это значительно ускоряет </w:t>
      </w:r>
      <w:r w:rsidR="00A70180" w:rsidRPr="00A70180">
        <w:rPr>
          <w:lang w:val="ru-RU"/>
        </w:rPr>
        <w:lastRenderedPageBreak/>
        <w:t>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>днородность интерфейса: Все элементы интерфейса в Flutter являются виджетами, включая даже текст, отступы и цвета. Это создает 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роизводительность: Flutter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>ткрытость и активное сообщество: Flutter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Flutter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r w:rsidRPr="00814BCA">
        <w:rPr>
          <w:lang w:val="ru-RU"/>
        </w:rPr>
        <w:t xml:space="preserve">Syncfusion DataGrid for Flutter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Flutter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r w:rsidRPr="000D7002">
        <w:rPr>
          <w:lang w:val="ru-RU"/>
        </w:rPr>
        <w:t>PostgreSQL</w:t>
      </w:r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PostgreSQL предлагает расширенный набор функций и возможностей, обеспечивая надежное хранение и эффективное управление данными.</w:t>
      </w:r>
    </w:p>
    <w:p w14:paraId="761C293F" w14:textId="77777777" w:rsidR="00DC3032" w:rsidRDefault="00DC3032" w:rsidP="000D7002">
      <w:pPr>
        <w:rPr>
          <w:lang w:val="ru-RU"/>
        </w:rPr>
      </w:pPr>
    </w:p>
    <w:p w14:paraId="3C84B84D" w14:textId="2AFE3AA2" w:rsidR="000D7002" w:rsidRDefault="000D7002" w:rsidP="000D7002">
      <w:r>
        <w:rPr>
          <w:lang w:val="ru-RU"/>
        </w:rPr>
        <w:lastRenderedPageBreak/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>еляционная модель данных: PostgreSQL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>асштабируемость и производительность: PostgreSQL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>оддержка стандартов SQL: PostgreSQL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PostgreSQL</w:t>
      </w:r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>асширяемость и гибкость: PostgreSQL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>ранзакционная безопасность: PostgreSQL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>ногоязыковая поддержка: PostgreSQL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r w:rsidRPr="007502ED">
        <w:rPr>
          <w:lang w:val="ru-RU"/>
        </w:rPr>
        <w:lastRenderedPageBreak/>
        <w:t xml:space="preserve">RESTful API (Representational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r w:rsidRPr="007502ED">
        <w:rPr>
          <w:lang w:val="ru-RU"/>
        </w:rPr>
        <w:t xml:space="preserve">PostgREST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RESTful интерфейс для работы с базой данных PostgreSQL. Он позволяет вам взаимодействовать с базой данных через стандартные HTTP-методы, такие как GET, POST, PUT и DELETE, и автоматически генерирует API-эндпоинты для каждой таблицы в базе данных. PostgREST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PostgREST значительно упрощает разработку и создание API на основе PostgreSQL, обеспечивая гибкость и масштабируемость веб-приложений и микросервисов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r w:rsidRPr="0056206E">
        <w:rPr>
          <w:lang w:val="ru-RU"/>
        </w:rPr>
        <w:t>Nominatim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геокодирование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5EBFB4F7" w:rsidR="003D227C" w:rsidRDefault="003D227C" w:rsidP="002A3D24">
      <w:pPr>
        <w:pStyle w:val="1"/>
        <w:ind w:firstLine="709"/>
      </w:pPr>
      <w:bookmarkStart w:id="7" w:name="_Toc139308514"/>
      <w:r>
        <w:lastRenderedPageBreak/>
        <w:t>Разработка и реализация проекта базы данных</w:t>
      </w:r>
      <w:bookmarkEnd w:id="7"/>
    </w:p>
    <w:p w14:paraId="260907EE" w14:textId="77777777" w:rsidR="00C10B61" w:rsidRDefault="00C10B61" w:rsidP="00C10B61">
      <w:pPr>
        <w:pStyle w:val="2"/>
      </w:pPr>
      <w:bookmarkStart w:id="8" w:name="_Toc139308515"/>
      <w:r>
        <w:t>Диаграмма</w:t>
      </w:r>
      <w:r w:rsidRPr="0095740B">
        <w:t xml:space="preserve"> </w:t>
      </w:r>
      <w:r>
        <w:t>прецедентов</w:t>
      </w:r>
      <w:bookmarkEnd w:id="8"/>
    </w:p>
    <w:p w14:paraId="438209D5" w14:textId="531CF76E" w:rsidR="00C10B61" w:rsidRDefault="00C10B61" w:rsidP="00C10B61">
      <w:pPr>
        <w:rPr>
          <w:lang w:val="ru-RU"/>
        </w:rPr>
      </w:pPr>
      <w:r w:rsidRPr="001E5893">
        <w:rPr>
          <w:lang w:val="ru-RU"/>
        </w:rPr>
        <w:t xml:space="preserve">Диаграмма вариантов использования – диаграмма, описывающая, какой функционал разрабатываемой программной системы доступен каждой группе пользователей. Диаграмма use-case для проекта представлена на рисунке </w:t>
      </w:r>
      <w:r w:rsidR="00A85D2F">
        <w:rPr>
          <w:lang w:val="ru-RU"/>
        </w:rPr>
        <w:t>1</w:t>
      </w:r>
      <w:r>
        <w:rPr>
          <w:lang w:val="ru-RU"/>
        </w:rPr>
        <w:t>.</w:t>
      </w:r>
    </w:p>
    <w:p w14:paraId="748AA0BE" w14:textId="77777777" w:rsidR="002A0307" w:rsidRPr="001E5893" w:rsidRDefault="002A0307" w:rsidP="00C10B61">
      <w:pPr>
        <w:rPr>
          <w:lang w:val="ru-RU"/>
        </w:rPr>
      </w:pPr>
    </w:p>
    <w:p w14:paraId="6EBFF815" w14:textId="77777777" w:rsidR="00C10B61" w:rsidRDefault="00C10B61" w:rsidP="00DC3032">
      <w:pPr>
        <w:ind w:hanging="567"/>
        <w:jc w:val="center"/>
      </w:pPr>
      <w:r>
        <w:rPr>
          <w:noProof/>
          <w:lang w:val="ru-RU" w:eastAsia="ru-RU"/>
        </w:rPr>
        <w:drawing>
          <wp:inline distT="0" distB="0" distL="0" distR="0" wp14:anchorId="75ED5D9F" wp14:editId="08264CF6">
            <wp:extent cx="6400917" cy="3334871"/>
            <wp:effectExtent l="0" t="0" r="0" b="0"/>
            <wp:docPr id="1321828391" name="Рисунок 1321828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44622" name="Рисунок 45754462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2749" cy="335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3750" w14:textId="6217F4B7" w:rsidR="00C10B61" w:rsidRPr="00422466" w:rsidRDefault="00C10B61" w:rsidP="00C10B61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="00F114D6">
        <w:rPr>
          <w:noProof/>
        </w:rPr>
        <w:t>1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0B5FD14E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77CA30B" w14:textId="2B9E8CEC" w:rsidR="00755415" w:rsidRDefault="00724C5B" w:rsidP="002A3D24">
      <w:pPr>
        <w:pStyle w:val="2"/>
        <w:ind w:left="720" w:firstLine="0"/>
      </w:pPr>
      <w:bookmarkStart w:id="9" w:name="_Toc139308516"/>
      <w:r>
        <w:lastRenderedPageBreak/>
        <w:t>Определение логической</w:t>
      </w:r>
      <w:r w:rsidR="00755415" w:rsidRPr="00755415">
        <w:t xml:space="preserve"> структуры реляционной базы данных</w:t>
      </w:r>
      <w:bookmarkEnd w:id="9"/>
    </w:p>
    <w:p w14:paraId="36A53546" w14:textId="5C29F45B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Даталогическая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262381F5" w14:textId="77777777" w:rsidR="002974E6" w:rsidRDefault="002974E6" w:rsidP="00BE3F20">
      <w:pPr>
        <w:rPr>
          <w:lang w:val="ru-RU"/>
        </w:rPr>
      </w:pP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6605CE4C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F114D6" w:rsidRPr="00F114D6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id</w:t>
            </w:r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ame</w:t>
            </w:r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29A1255F" w14:textId="77777777" w:rsidR="002974E6" w:rsidRDefault="002974E6" w:rsidP="00A63D98">
      <w:pPr>
        <w:spacing w:before="120"/>
        <w:rPr>
          <w:lang w:val="ru-RU"/>
        </w:rPr>
      </w:pPr>
    </w:p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0B998112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2050"/>
        <w:gridCol w:w="1907"/>
        <w:gridCol w:w="1011"/>
        <w:gridCol w:w="1828"/>
      </w:tblGrid>
      <w:tr w:rsidR="00B101C3" w14:paraId="2BAC6410" w14:textId="77777777" w:rsidTr="002974E6">
        <w:tc>
          <w:tcPr>
            <w:tcW w:w="1190" w:type="pct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974E6">
        <w:tc>
          <w:tcPr>
            <w:tcW w:w="1190" w:type="pct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1149" w:type="pct"/>
          </w:tcPr>
          <w:p w14:paraId="5D5834F0" w14:textId="77777777" w:rsidR="00B101C3" w:rsidRPr="00B101C3" w:rsidRDefault="00B101C3" w:rsidP="00B101C3">
            <w:pPr>
              <w:pStyle w:val="Compact"/>
            </w:pPr>
            <w:r w:rsidRPr="00B101C3">
              <w:t>id</w:t>
            </w:r>
          </w:p>
        </w:tc>
        <w:tc>
          <w:tcPr>
            <w:tcW w:w="1069" w:type="pct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974E6">
        <w:tc>
          <w:tcPr>
            <w:tcW w:w="1190" w:type="pct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1E8E4D2" w14:textId="77777777" w:rsidR="00B101C3" w:rsidRPr="00B101C3" w:rsidRDefault="00B101C3" w:rsidP="00B101C3">
            <w:pPr>
              <w:pStyle w:val="Compact"/>
            </w:pPr>
            <w:r w:rsidRPr="00B101C3">
              <w:t>CatalogueNumber</w:t>
            </w:r>
          </w:p>
        </w:tc>
        <w:tc>
          <w:tcPr>
            <w:tcW w:w="1069" w:type="pct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974E6">
        <w:tc>
          <w:tcPr>
            <w:tcW w:w="1190" w:type="pct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CC07E49" w14:textId="77777777" w:rsidR="00B101C3" w:rsidRPr="00B101C3" w:rsidRDefault="00B101C3" w:rsidP="00B101C3">
            <w:pPr>
              <w:pStyle w:val="Compact"/>
            </w:pPr>
            <w:r w:rsidRPr="00B101C3">
              <w:t>collect_id</w:t>
            </w:r>
          </w:p>
        </w:tc>
        <w:tc>
          <w:tcPr>
            <w:tcW w:w="1069" w:type="pct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974E6">
        <w:tc>
          <w:tcPr>
            <w:tcW w:w="1190" w:type="pct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46735FA3" w14:textId="77777777" w:rsidR="00B101C3" w:rsidRPr="00B101C3" w:rsidRDefault="00B101C3" w:rsidP="00B101C3">
            <w:pPr>
              <w:pStyle w:val="Compact"/>
            </w:pPr>
            <w:r w:rsidRPr="00B101C3">
              <w:t>kind_id</w:t>
            </w:r>
          </w:p>
        </w:tc>
        <w:tc>
          <w:tcPr>
            <w:tcW w:w="1069" w:type="pct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974E6">
        <w:tc>
          <w:tcPr>
            <w:tcW w:w="1190" w:type="pct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0AC98128" w14:textId="77777777" w:rsidR="00B101C3" w:rsidRPr="00B101C3" w:rsidRDefault="00B101C3" w:rsidP="00B101C3">
            <w:pPr>
              <w:pStyle w:val="Compact"/>
            </w:pPr>
            <w:r w:rsidRPr="00B101C3">
              <w:t>subregion_id</w:t>
            </w:r>
          </w:p>
        </w:tc>
        <w:tc>
          <w:tcPr>
            <w:tcW w:w="1069" w:type="pct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974E6">
        <w:tc>
          <w:tcPr>
            <w:tcW w:w="1190" w:type="pct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4050CFCF" w14:textId="77777777" w:rsidR="00B101C3" w:rsidRPr="00B101C3" w:rsidRDefault="00B101C3" w:rsidP="00B101C3">
            <w:pPr>
              <w:pStyle w:val="Compact"/>
            </w:pPr>
            <w:r w:rsidRPr="00B101C3">
              <w:t>gen_bank_id</w:t>
            </w:r>
          </w:p>
        </w:tc>
        <w:tc>
          <w:tcPr>
            <w:tcW w:w="1069" w:type="pct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567" w:type="pct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1025" w:type="pct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361709">
        <w:tc>
          <w:tcPr>
            <w:tcW w:w="1190" w:type="pct"/>
            <w:tcBorders>
              <w:bottom w:val="single" w:sz="4" w:space="0" w:color="auto"/>
            </w:tcBorders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  <w:tcBorders>
              <w:bottom w:val="single" w:sz="4" w:space="0" w:color="auto"/>
            </w:tcBorders>
          </w:tcPr>
          <w:p w14:paraId="69CD62F6" w14:textId="77777777" w:rsidR="00B101C3" w:rsidRPr="00B101C3" w:rsidRDefault="00B101C3" w:rsidP="00B101C3">
            <w:pPr>
              <w:pStyle w:val="Compact"/>
            </w:pPr>
            <w:r w:rsidRPr="00B101C3">
              <w:t>point</w:t>
            </w:r>
          </w:p>
        </w:tc>
        <w:tc>
          <w:tcPr>
            <w:tcW w:w="1069" w:type="pct"/>
            <w:tcBorders>
              <w:bottom w:val="single" w:sz="4" w:space="0" w:color="auto"/>
            </w:tcBorders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567" w:type="pct"/>
            <w:tcBorders>
              <w:bottom w:val="single" w:sz="4" w:space="0" w:color="auto"/>
            </w:tcBorders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single" w:sz="4" w:space="0" w:color="auto"/>
            </w:tcBorders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361709">
        <w:tc>
          <w:tcPr>
            <w:tcW w:w="1190" w:type="pct"/>
            <w:tcBorders>
              <w:bottom w:val="nil"/>
            </w:tcBorders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518ED38B" w14:textId="77777777" w:rsidR="00B101C3" w:rsidRPr="00B101C3" w:rsidRDefault="00B101C3" w:rsidP="00B101C3">
            <w:pPr>
              <w:pStyle w:val="Compact"/>
            </w:pPr>
            <w:r w:rsidRPr="00B101C3">
              <w:t>vouch_inst_id</w:t>
            </w:r>
          </w:p>
        </w:tc>
        <w:tc>
          <w:tcPr>
            <w:tcW w:w="1069" w:type="pct"/>
            <w:tcBorders>
              <w:bottom w:val="nil"/>
            </w:tcBorders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00D4CF1F" w14:textId="77777777" w:rsidR="00B101C3" w:rsidRDefault="00B101C3" w:rsidP="00B101C3">
            <w:pPr>
              <w:pStyle w:val="Compact"/>
            </w:pPr>
            <w:r w:rsidRPr="00B101C3">
              <w:t>-</w:t>
            </w:r>
          </w:p>
          <w:p w14:paraId="2936D967" w14:textId="77777777" w:rsidR="00361709" w:rsidRPr="00B101C3" w:rsidRDefault="00361709" w:rsidP="00B101C3">
            <w:pPr>
              <w:pStyle w:val="Compact"/>
            </w:pPr>
          </w:p>
        </w:tc>
      </w:tr>
      <w:tr w:rsidR="002974E6" w14:paraId="4A42B425" w14:textId="77777777" w:rsidTr="00361709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14:paraId="0E2205BC" w14:textId="7454B7B0" w:rsidR="002974E6" w:rsidRPr="00B101C3" w:rsidRDefault="002974E6" w:rsidP="002974E6">
            <w:pPr>
              <w:pStyle w:val="Compact"/>
            </w:pPr>
            <w:r>
              <w:lastRenderedPageBreak/>
              <w:t>Продолжение таблицы 2</w:t>
            </w:r>
          </w:p>
        </w:tc>
      </w:tr>
      <w:tr w:rsidR="002974E6" w14:paraId="0169268E" w14:textId="77777777" w:rsidTr="002974E6">
        <w:tc>
          <w:tcPr>
            <w:tcW w:w="1190" w:type="pct"/>
          </w:tcPr>
          <w:p w14:paraId="6487A90A" w14:textId="3A85AFB5" w:rsidR="002974E6" w:rsidRPr="00B101C3" w:rsidRDefault="002974E6" w:rsidP="002974E6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36CD912" w14:textId="1DB455CC" w:rsidR="002974E6" w:rsidRPr="00B101C3" w:rsidRDefault="002974E6" w:rsidP="002974E6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41D06BB8" w14:textId="4AB28926" w:rsidR="002974E6" w:rsidRPr="00B101C3" w:rsidRDefault="002974E6" w:rsidP="002974E6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73C1460F" w14:textId="5F6BE960" w:rsidR="002974E6" w:rsidRPr="00B101C3" w:rsidRDefault="002974E6" w:rsidP="002974E6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58A9B3F2" w14:textId="718AE369" w:rsidR="002974E6" w:rsidRPr="00B101C3" w:rsidRDefault="002974E6" w:rsidP="002974E6">
            <w:pPr>
              <w:pStyle w:val="Compact"/>
            </w:pPr>
            <w:r w:rsidRPr="00B101C3">
              <w:t>Ограничения</w:t>
            </w:r>
          </w:p>
        </w:tc>
      </w:tr>
      <w:tr w:rsidR="002974E6" w14:paraId="23C761D3" w14:textId="77777777" w:rsidTr="002974E6">
        <w:tc>
          <w:tcPr>
            <w:tcW w:w="1190" w:type="pct"/>
          </w:tcPr>
          <w:p w14:paraId="39F8CEAF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91DD2CA" w14:textId="77777777" w:rsidR="002974E6" w:rsidRPr="00B101C3" w:rsidRDefault="002974E6" w:rsidP="002974E6">
            <w:pPr>
              <w:pStyle w:val="Compact"/>
            </w:pPr>
            <w:r w:rsidRPr="00B101C3">
              <w:t>rna</w:t>
            </w:r>
          </w:p>
        </w:tc>
        <w:tc>
          <w:tcPr>
            <w:tcW w:w="1069" w:type="pct"/>
          </w:tcPr>
          <w:p w14:paraId="282C4BB4" w14:textId="77777777" w:rsidR="002974E6" w:rsidRPr="00B101C3" w:rsidRDefault="002974E6" w:rsidP="002974E6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567" w:type="pct"/>
          </w:tcPr>
          <w:p w14:paraId="4660F45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08A46B6" w14:textId="77777777" w:rsidR="002974E6" w:rsidRPr="00B101C3" w:rsidRDefault="002974E6" w:rsidP="002974E6">
            <w:pPr>
              <w:pStyle w:val="Compact"/>
            </w:pPr>
            <w:r w:rsidRPr="00B101C3">
              <w:t>DEFAULT false NOT NULL</w:t>
            </w:r>
          </w:p>
        </w:tc>
      </w:tr>
      <w:tr w:rsidR="002974E6" w14:paraId="1B31DA33" w14:textId="77777777" w:rsidTr="002974E6">
        <w:tc>
          <w:tcPr>
            <w:tcW w:w="1190" w:type="pct"/>
          </w:tcPr>
          <w:p w14:paraId="3300ADDA" w14:textId="102E414E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3C1A41A3" w14:textId="77777777" w:rsidR="002974E6" w:rsidRPr="00B101C3" w:rsidRDefault="002974E6" w:rsidP="002974E6">
            <w:pPr>
              <w:pStyle w:val="Compact"/>
            </w:pPr>
            <w:r w:rsidRPr="00B101C3">
              <w:t>sex_id</w:t>
            </w:r>
          </w:p>
        </w:tc>
        <w:tc>
          <w:tcPr>
            <w:tcW w:w="1069" w:type="pct"/>
          </w:tcPr>
          <w:p w14:paraId="5654E1F4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116D4262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7985CE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4609A233" w14:textId="77777777" w:rsidTr="002974E6">
        <w:tc>
          <w:tcPr>
            <w:tcW w:w="1190" w:type="pct"/>
            <w:tcBorders>
              <w:bottom w:val="nil"/>
            </w:tcBorders>
          </w:tcPr>
          <w:p w14:paraId="628C91CB" w14:textId="6B78310C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45C20C96" w14:textId="77777777" w:rsidR="002974E6" w:rsidRPr="00B101C3" w:rsidRDefault="002974E6" w:rsidP="002974E6">
            <w:pPr>
              <w:pStyle w:val="Compact"/>
            </w:pPr>
            <w:r w:rsidRPr="00B101C3">
              <w:t>age_id</w:t>
            </w:r>
          </w:p>
        </w:tc>
        <w:tc>
          <w:tcPr>
            <w:tcW w:w="1069" w:type="pct"/>
            <w:tcBorders>
              <w:bottom w:val="nil"/>
            </w:tcBorders>
          </w:tcPr>
          <w:p w14:paraId="4069A94A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30904A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A8EDEE4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66671B53" w14:textId="77777777" w:rsidTr="002974E6">
        <w:tc>
          <w:tcPr>
            <w:tcW w:w="1190" w:type="pct"/>
          </w:tcPr>
          <w:p w14:paraId="7AA0626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5EC0E7D" w14:textId="77777777" w:rsidR="002974E6" w:rsidRPr="00B101C3" w:rsidRDefault="002974E6" w:rsidP="002974E6">
            <w:pPr>
              <w:pStyle w:val="Compact"/>
            </w:pPr>
            <w:r w:rsidRPr="00B101C3">
              <w:t>day</w:t>
            </w:r>
          </w:p>
        </w:tc>
        <w:tc>
          <w:tcPr>
            <w:tcW w:w="1069" w:type="pct"/>
          </w:tcPr>
          <w:p w14:paraId="7BF4C206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77C460A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3BDE0D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9881653" w14:textId="77777777" w:rsidTr="002974E6">
        <w:tc>
          <w:tcPr>
            <w:tcW w:w="1190" w:type="pct"/>
          </w:tcPr>
          <w:p w14:paraId="1C90381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3C48446" w14:textId="77777777" w:rsidR="002974E6" w:rsidRPr="00B101C3" w:rsidRDefault="002974E6" w:rsidP="002974E6">
            <w:pPr>
              <w:pStyle w:val="Compact"/>
            </w:pPr>
            <w:r w:rsidRPr="00B101C3">
              <w:t>month</w:t>
            </w:r>
          </w:p>
        </w:tc>
        <w:tc>
          <w:tcPr>
            <w:tcW w:w="1069" w:type="pct"/>
          </w:tcPr>
          <w:p w14:paraId="05135AEF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52942C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9840A3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3B04CEE" w14:textId="77777777" w:rsidTr="002974E6">
        <w:tc>
          <w:tcPr>
            <w:tcW w:w="1190" w:type="pct"/>
          </w:tcPr>
          <w:p w14:paraId="74CD5926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04E1EF55" w14:textId="77777777" w:rsidR="002974E6" w:rsidRPr="00B101C3" w:rsidRDefault="002974E6" w:rsidP="002974E6">
            <w:pPr>
              <w:pStyle w:val="Compact"/>
            </w:pPr>
            <w:r w:rsidRPr="00B101C3">
              <w:t>year</w:t>
            </w:r>
          </w:p>
        </w:tc>
        <w:tc>
          <w:tcPr>
            <w:tcW w:w="1069" w:type="pct"/>
          </w:tcPr>
          <w:p w14:paraId="6AA75257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00EB1D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ECA5875" w14:textId="77777777" w:rsidR="002974E6" w:rsidRPr="00B101C3" w:rsidRDefault="002974E6" w:rsidP="002974E6">
            <w:pPr>
              <w:pStyle w:val="Compact"/>
            </w:pPr>
            <w:r w:rsidRPr="00B101C3">
              <w:t>NOT NULL</w:t>
            </w:r>
          </w:p>
        </w:tc>
      </w:tr>
      <w:tr w:rsidR="002974E6" w14:paraId="4849D68F" w14:textId="77777777" w:rsidTr="002974E6">
        <w:tc>
          <w:tcPr>
            <w:tcW w:w="1190" w:type="pct"/>
          </w:tcPr>
          <w:p w14:paraId="4D842AC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26A699D" w14:textId="77777777" w:rsidR="002974E6" w:rsidRPr="00B101C3" w:rsidRDefault="002974E6" w:rsidP="002974E6">
            <w:pPr>
              <w:pStyle w:val="Compact"/>
            </w:pPr>
            <w:r w:rsidRPr="00B101C3">
              <w:t>comment</w:t>
            </w:r>
          </w:p>
        </w:tc>
        <w:tc>
          <w:tcPr>
            <w:tcW w:w="1069" w:type="pct"/>
          </w:tcPr>
          <w:p w14:paraId="27628AE5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A774B6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D93C06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3DD370D" w14:textId="77777777" w:rsidTr="002974E6">
        <w:tc>
          <w:tcPr>
            <w:tcW w:w="1190" w:type="pct"/>
          </w:tcPr>
          <w:p w14:paraId="53B9184B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EE5E81C" w14:textId="77777777" w:rsidR="002974E6" w:rsidRPr="00B101C3" w:rsidRDefault="002974E6" w:rsidP="002974E6">
            <w:pPr>
              <w:pStyle w:val="Compact"/>
            </w:pPr>
            <w:r w:rsidRPr="00B101C3">
              <w:t>geo_comment</w:t>
            </w:r>
          </w:p>
        </w:tc>
        <w:tc>
          <w:tcPr>
            <w:tcW w:w="1069" w:type="pct"/>
          </w:tcPr>
          <w:p w14:paraId="55066578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716F8AA0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5F261AC1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6AEBD38" w14:textId="77777777" w:rsidTr="002974E6">
        <w:trPr>
          <w:trHeight w:val="357"/>
        </w:trPr>
        <w:tc>
          <w:tcPr>
            <w:tcW w:w="1190" w:type="pct"/>
          </w:tcPr>
          <w:p w14:paraId="6895DED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5893A8C3" w14:textId="77777777" w:rsidR="002974E6" w:rsidRPr="00B101C3" w:rsidRDefault="002974E6" w:rsidP="002974E6">
            <w:pPr>
              <w:pStyle w:val="Compact"/>
            </w:pPr>
            <w:r w:rsidRPr="00B101C3">
              <w:t>file_url</w:t>
            </w:r>
          </w:p>
        </w:tc>
        <w:tc>
          <w:tcPr>
            <w:tcW w:w="1069" w:type="pct"/>
          </w:tcPr>
          <w:p w14:paraId="33BE30EF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268107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0D4CCF0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</w:tbl>
    <w:p w14:paraId="49B8ED57" w14:textId="77777777" w:rsidR="002974E6" w:rsidRDefault="002974E6" w:rsidP="00A63D98">
      <w:pPr>
        <w:spacing w:before="120"/>
        <w:rPr>
          <w:lang w:val="ru-RU"/>
        </w:rPr>
      </w:pPr>
    </w:p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7509E100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r>
              <w:t>id</w:t>
            </w:r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r>
              <w:t>last_name</w:t>
            </w:r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r>
              <w:t>first_name</w:t>
            </w:r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r>
              <w:t>second_name</w:t>
            </w:r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676055C" w14:textId="77777777" w:rsidR="002974E6" w:rsidRDefault="002974E6" w:rsidP="00A63D98">
      <w:pPr>
        <w:spacing w:before="120"/>
        <w:rPr>
          <w:lang w:val="ru-RU"/>
        </w:rPr>
      </w:pPr>
    </w:p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0CA39334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r>
              <w:t>collector_id</w:t>
            </w:r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r>
              <w:t>collection_id</w:t>
            </w:r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8B883B3" w14:textId="77777777" w:rsidR="002974E6" w:rsidRDefault="002974E6" w:rsidP="00A63D98">
      <w:pPr>
        <w:spacing w:before="120"/>
        <w:rPr>
          <w:lang w:val="ru-RU"/>
        </w:rPr>
      </w:pPr>
    </w:p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11A9B7C4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lastRenderedPageBreak/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10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10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5E05B769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r>
              <w:t>country_id</w:t>
            </w:r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2C5EBE57" w14:textId="77777777" w:rsidR="002974E6" w:rsidRDefault="002974E6" w:rsidP="00A63D98">
      <w:pPr>
        <w:spacing w:before="120"/>
        <w:rPr>
          <w:lang w:val="ru-RU"/>
        </w:rPr>
      </w:pPr>
    </w:p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1ACD6122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r>
              <w:t>region_id</w:t>
            </w:r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5BB95CED" w14:textId="77777777" w:rsidR="002974E6" w:rsidRDefault="002974E6" w:rsidP="00A63D98">
      <w:pPr>
        <w:spacing w:before="120"/>
        <w:rPr>
          <w:lang w:val="ru-RU"/>
        </w:rPr>
      </w:pPr>
    </w:p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370CAD0D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712ED2ED" w14:textId="77777777" w:rsidR="002974E6" w:rsidRDefault="002974E6" w:rsidP="00A63D98">
      <w:pPr>
        <w:spacing w:before="120"/>
        <w:rPr>
          <w:lang w:val="ru-RU"/>
        </w:rPr>
      </w:pPr>
    </w:p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3F985C64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r>
              <w:t>order_id</w:t>
            </w:r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BF406E4" w14:textId="77777777" w:rsidR="002974E6" w:rsidRDefault="002974E6" w:rsidP="00A63D98">
      <w:pPr>
        <w:spacing w:before="120"/>
        <w:rPr>
          <w:lang w:val="ru-RU"/>
        </w:rPr>
      </w:pPr>
    </w:p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4DEF8E2E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r>
              <w:t>family_id</w:t>
            </w:r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0FD1BAB2" w14:textId="77777777" w:rsidR="002974E6" w:rsidRDefault="002974E6" w:rsidP="00A63D98">
      <w:pPr>
        <w:spacing w:before="120"/>
        <w:rPr>
          <w:lang w:val="ru-RU"/>
        </w:rPr>
      </w:pPr>
    </w:p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62AF1C3C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r>
              <w:t>genus_id</w:t>
            </w:r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095EAAF9" w14:textId="77777777" w:rsidR="002974E6" w:rsidRDefault="002974E6" w:rsidP="00A63D98">
      <w:pPr>
        <w:spacing w:before="120"/>
        <w:rPr>
          <w:lang w:val="ru-RU"/>
        </w:rPr>
      </w:pPr>
    </w:p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2864CB0F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15200B50" w14:textId="77777777" w:rsidR="002974E6" w:rsidRDefault="002974E6" w:rsidP="00A63D98">
      <w:pPr>
        <w:pStyle w:val="ad"/>
        <w:rPr>
          <w:lang w:val="ru-RU"/>
        </w:rPr>
      </w:pPr>
    </w:p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681E56C7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46CA4433" w14:textId="25437C6B" w:rsidR="00B215AB" w:rsidRDefault="00B06F83" w:rsidP="00330446">
      <w:pPr>
        <w:rPr>
          <w:lang w:val="ru-RU"/>
        </w:rPr>
        <w:sectPr w:rsidR="00B215AB" w:rsidSect="00880D27">
          <w:headerReference w:type="default" r:id="rId11"/>
          <w:footerReference w:type="default" r:id="rId12"/>
          <w:pgSz w:w="11906" w:h="16838"/>
          <w:pgMar w:top="953" w:right="1134" w:bottom="1701" w:left="1843" w:header="709" w:footer="709" w:gutter="0"/>
          <w:pgNumType w:start="4"/>
          <w:cols w:space="708"/>
          <w:docGrid w:linePitch="360"/>
        </w:sectPr>
      </w:pPr>
      <w:r>
        <w:rPr>
          <w:lang w:val="ru-RU"/>
        </w:rPr>
        <w:t xml:space="preserve">На рисунке </w:t>
      </w:r>
      <w:r w:rsidR="00A85D2F">
        <w:rPr>
          <w:lang w:val="ru-RU"/>
        </w:rPr>
        <w:t>2</w:t>
      </w:r>
      <w:r>
        <w:rPr>
          <w:lang w:val="ru-RU"/>
        </w:rPr>
        <w:t xml:space="preserve"> показана схема связей данных.</w:t>
      </w:r>
    </w:p>
    <w:p w14:paraId="6582FBF1" w14:textId="2824CA0F" w:rsidR="00B06F83" w:rsidRDefault="00B215AB" w:rsidP="00A15047">
      <w:pPr>
        <w:keepNext/>
        <w:ind w:left="-624" w:firstLine="0"/>
        <w:jc w:val="center"/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6685D9E" wp14:editId="7391DFF7">
                <wp:simplePos x="0" y="0"/>
                <wp:positionH relativeFrom="margin">
                  <wp:align>right</wp:align>
                </wp:positionH>
                <wp:positionV relativeFrom="paragraph">
                  <wp:posOffset>5032424</wp:posOffset>
                </wp:positionV>
                <wp:extent cx="4974529" cy="571860"/>
                <wp:effectExtent l="0" t="8572" r="8572" b="8573"/>
                <wp:wrapNone/>
                <wp:docPr id="430998878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4974529" cy="571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85F6CC" w14:textId="7B88DCBB" w:rsidR="00B215AB" w:rsidRPr="00B215AB" w:rsidRDefault="00A85D2F" w:rsidP="00B215AB">
                            <w:pPr>
                              <w:pStyle w:val="ad"/>
                              <w:jc w:val="center"/>
                              <w:rPr>
                                <w:lang w:val="ru-RU"/>
                              </w:rPr>
                            </w:pPr>
                            <w:r w:rsidRPr="00422466">
                              <w:rPr>
                                <w:lang w:val="ru-RU"/>
                              </w:rPr>
                              <w:t xml:space="preserve">Рисунок </w:t>
                            </w:r>
                            <w:r>
                              <w:fldChar w:fldCharType="begin"/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Рисунок \* </w:instrText>
                            </w:r>
                            <w:r>
                              <w:instrText>ARABIC</w:instrText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>
                              <w:fldChar w:fldCharType="separate"/>
                            </w:r>
                            <w:r w:rsidRPr="00A85D2F">
                              <w:rPr>
                                <w:noProof/>
                                <w:lang w:val="ru-RU"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ru-RU"/>
                              </w:rPr>
                              <w:t xml:space="preserve"> </w:t>
                            </w:r>
                            <w:r w:rsidR="00B215AB">
                              <w:rPr>
                                <w:lang w:val="ru-RU"/>
                              </w:rPr>
                              <w:t xml:space="preserve">– Схема связей данных в СУБД </w:t>
                            </w:r>
                            <w:r w:rsidR="00B215AB" w:rsidRPr="00B06F83">
                              <w:rPr>
                                <w:lang w:val="ru-RU"/>
                              </w:rPr>
                              <w:t>PostgreSQ</w:t>
                            </w:r>
                            <w:r w:rsidR="00B215AB">
                              <w:rPr>
                                <w:lang w:val="fr-FR"/>
                              </w:rPr>
                              <w:t>L</w:t>
                            </w:r>
                          </w:p>
                          <w:p w14:paraId="2A6212E8" w14:textId="453F394C" w:rsidR="00B215AB" w:rsidRPr="00B215AB" w:rsidRDefault="00B215AB" w:rsidP="00B215AB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685D9E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340.5pt;margin-top:396.25pt;width:391.7pt;height:45.05pt;rotation:-90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" stroked="f">
                <v:textbox>
                  <w:txbxContent>
                    <w:p w14:paraId="2585F6CC" w14:textId="7B88DCBB" w:rsidR="00B215AB" w:rsidRPr="00B215AB" w:rsidRDefault="00A85D2F" w:rsidP="00B215AB">
                      <w:pPr>
                        <w:pStyle w:val="ad"/>
                        <w:jc w:val="center"/>
                        <w:rPr>
                          <w:lang w:val="ru-RU"/>
                        </w:rPr>
                      </w:pPr>
                      <w:r w:rsidRPr="00422466">
                        <w:rPr>
                          <w:lang w:val="ru-RU"/>
                        </w:rPr>
                        <w:t xml:space="preserve">Рисунок </w:t>
                      </w:r>
                      <w:r>
                        <w:fldChar w:fldCharType="begin"/>
                      </w:r>
                      <w:r w:rsidRPr="00422466">
                        <w:rPr>
                          <w:lang w:val="ru-RU"/>
                        </w:rPr>
                        <w:instrText xml:space="preserve"> </w:instrText>
                      </w:r>
                      <w:r>
                        <w:instrText>SEQ</w:instrText>
                      </w:r>
                      <w:r w:rsidRPr="00422466">
                        <w:rPr>
                          <w:lang w:val="ru-RU"/>
                        </w:rPr>
                        <w:instrText xml:space="preserve"> Рисунок \* </w:instrText>
                      </w:r>
                      <w:r>
                        <w:instrText>ARABIC</w:instrText>
                      </w:r>
                      <w:r w:rsidRPr="00422466">
                        <w:rPr>
                          <w:lang w:val="ru-RU"/>
                        </w:rPr>
                        <w:instrText xml:space="preserve"> </w:instrText>
                      </w:r>
                      <w:r>
                        <w:fldChar w:fldCharType="separate"/>
                      </w:r>
                      <w:r w:rsidRPr="00A85D2F">
                        <w:rPr>
                          <w:noProof/>
                          <w:lang w:val="ru-RU"/>
                        </w:rPr>
                        <w:t>2</w:t>
                      </w:r>
                      <w:r>
                        <w:fldChar w:fldCharType="end"/>
                      </w:r>
                      <w:r>
                        <w:rPr>
                          <w:lang w:val="ru-RU"/>
                        </w:rPr>
                        <w:t xml:space="preserve"> </w:t>
                      </w:r>
                      <w:r w:rsidR="00B215AB">
                        <w:rPr>
                          <w:lang w:val="ru-RU"/>
                        </w:rPr>
                        <w:t xml:space="preserve">– Схема связей данных в СУБД </w:t>
                      </w:r>
                      <w:r w:rsidR="00B215AB" w:rsidRPr="00B06F83">
                        <w:rPr>
                          <w:lang w:val="ru-RU"/>
                        </w:rPr>
                        <w:t>PostgreSQ</w:t>
                      </w:r>
                      <w:r w:rsidR="00B215AB">
                        <w:rPr>
                          <w:lang w:val="fr-FR"/>
                        </w:rPr>
                        <w:t>L</w:t>
                      </w:r>
                    </w:p>
                    <w:p w14:paraId="2A6212E8" w14:textId="453F394C" w:rsidR="00B215AB" w:rsidRPr="00B215AB" w:rsidRDefault="00B215AB" w:rsidP="00B215AB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06F83">
        <w:rPr>
          <w:noProof/>
          <w:lang w:val="ru-RU" w:eastAsia="ru-RU"/>
        </w:rPr>
        <w:drawing>
          <wp:inline distT="0" distB="0" distL="0" distR="0" wp14:anchorId="0BC9276E" wp14:editId="51B097A6">
            <wp:extent cx="9191470" cy="4562587"/>
            <wp:effectExtent l="9207" t="0" r="318" b="317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567928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3325" cy="4573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1D3B0" w14:textId="77777777" w:rsidR="00B215AB" w:rsidRDefault="00B215AB">
      <w:pPr>
        <w:spacing w:after="160" w:line="259" w:lineRule="auto"/>
        <w:ind w:firstLine="0"/>
        <w:jc w:val="left"/>
        <w:rPr>
          <w:lang w:val="ru-RU"/>
        </w:rPr>
        <w:sectPr w:rsidR="00B215AB" w:rsidSect="00880D27">
          <w:pgSz w:w="11906" w:h="16838"/>
          <w:pgMar w:top="953" w:right="1134" w:bottom="1701" w:left="1843" w:header="709" w:footer="709" w:gutter="0"/>
          <w:pgNumType w:start="4"/>
          <w:cols w:space="708"/>
          <w:docGrid w:linePitch="360"/>
        </w:sectPr>
      </w:pPr>
    </w:p>
    <w:p w14:paraId="6AB8C4B3" w14:textId="7294D18A" w:rsidR="00C10B61" w:rsidRDefault="00C10B61" w:rsidP="00F22265">
      <w:pPr>
        <w:pStyle w:val="2"/>
        <w:ind w:left="709" w:firstLine="0"/>
      </w:pPr>
      <w:bookmarkStart w:id="11" w:name="_Toc136934258"/>
      <w:bookmarkStart w:id="12" w:name="_Toc136934256"/>
      <w:bookmarkStart w:id="13" w:name="_Toc139308517"/>
      <w:r w:rsidRPr="001E5893">
        <w:lastRenderedPageBreak/>
        <w:t>Разработанные хранимые процедуры</w:t>
      </w:r>
      <w:r w:rsidR="00F22265">
        <w:t>,</w:t>
      </w:r>
      <w:r w:rsidRPr="001E5893">
        <w:t xml:space="preserve"> триггеры</w:t>
      </w:r>
      <w:bookmarkEnd w:id="11"/>
      <w:r w:rsidR="00F22265">
        <w:t xml:space="preserve"> и представления</w:t>
      </w:r>
      <w:bookmarkEnd w:id="13"/>
    </w:p>
    <w:p w14:paraId="4D5EFCE4" w14:textId="77777777" w:rsidR="00C10B61" w:rsidRDefault="00C10B61" w:rsidP="00C10B61">
      <w:pPr>
        <w:rPr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5</w:t>
      </w:r>
      <w:r>
        <w:rPr>
          <w:lang w:val="ru-RU"/>
        </w:rPr>
        <w:t xml:space="preserve"> представлен список хранимых процедур и их описание.</w:t>
      </w:r>
    </w:p>
    <w:p w14:paraId="501885F4" w14:textId="12040529" w:rsidR="00C10B6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F114D6">
        <w:rPr>
          <w:noProof/>
        </w:rPr>
        <w:t>14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>Список хранимых процедур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78"/>
        <w:gridCol w:w="5841"/>
      </w:tblGrid>
      <w:tr w:rsidR="00C10B61" w14:paraId="00FDD9F3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7D7B449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2C3BC6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F114D6" w14:paraId="2003CE5C" w14:textId="77777777" w:rsidTr="00F66090">
        <w:tc>
          <w:tcPr>
            <w:tcW w:w="0" w:type="auto"/>
          </w:tcPr>
          <w:p w14:paraId="259EE98A" w14:textId="77777777" w:rsidR="00C10B61" w:rsidRDefault="00C10B61" w:rsidP="00F66090">
            <w:pPr>
              <w:pStyle w:val="Compact"/>
            </w:pPr>
            <w:r>
              <w:t>get_age_id</w:t>
            </w:r>
          </w:p>
        </w:tc>
        <w:tc>
          <w:tcPr>
            <w:tcW w:w="0" w:type="auto"/>
          </w:tcPr>
          <w:p w14:paraId="5C7217B1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озраста по его названию</w:t>
            </w:r>
          </w:p>
        </w:tc>
      </w:tr>
      <w:tr w:rsidR="00C10B61" w:rsidRPr="00F114D6" w14:paraId="25F32A5F" w14:textId="77777777" w:rsidTr="00F66090">
        <w:tc>
          <w:tcPr>
            <w:tcW w:w="0" w:type="auto"/>
          </w:tcPr>
          <w:p w14:paraId="4D10748A" w14:textId="77777777" w:rsidR="00C10B61" w:rsidRDefault="00C10B61" w:rsidP="00F66090">
            <w:pPr>
              <w:pStyle w:val="Compact"/>
            </w:pPr>
            <w:r>
              <w:t>get_sex_id</w:t>
            </w:r>
          </w:p>
        </w:tc>
        <w:tc>
          <w:tcPr>
            <w:tcW w:w="0" w:type="auto"/>
          </w:tcPr>
          <w:p w14:paraId="0B53B92A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ла по его названию</w:t>
            </w:r>
          </w:p>
        </w:tc>
      </w:tr>
      <w:tr w:rsidR="00C10B61" w:rsidRPr="00F114D6" w14:paraId="6C08F4ED" w14:textId="77777777" w:rsidTr="00F66090">
        <w:tc>
          <w:tcPr>
            <w:tcW w:w="0" w:type="auto"/>
          </w:tcPr>
          <w:p w14:paraId="7CAD3522" w14:textId="77777777" w:rsidR="00C10B61" w:rsidRDefault="00C10B61" w:rsidP="00F66090">
            <w:pPr>
              <w:pStyle w:val="Compact"/>
            </w:pPr>
            <w:r>
              <w:t>get_order_id</w:t>
            </w:r>
          </w:p>
        </w:tc>
        <w:tc>
          <w:tcPr>
            <w:tcW w:w="0" w:type="auto"/>
          </w:tcPr>
          <w:p w14:paraId="1BDC4327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рядка по его названию</w:t>
            </w:r>
          </w:p>
        </w:tc>
      </w:tr>
      <w:tr w:rsidR="00C10B61" w:rsidRPr="00F114D6" w14:paraId="122BC20B" w14:textId="77777777" w:rsidTr="00F66090">
        <w:tc>
          <w:tcPr>
            <w:tcW w:w="0" w:type="auto"/>
          </w:tcPr>
          <w:p w14:paraId="2EA9060F" w14:textId="77777777" w:rsidR="00C10B61" w:rsidRDefault="00C10B61" w:rsidP="00F66090">
            <w:pPr>
              <w:pStyle w:val="Compact"/>
            </w:pPr>
            <w:r>
              <w:t>get_family_id</w:t>
            </w:r>
          </w:p>
        </w:tc>
        <w:tc>
          <w:tcPr>
            <w:tcW w:w="0" w:type="auto"/>
          </w:tcPr>
          <w:p w14:paraId="255A3EE6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емейства по его названию и порядку</w:t>
            </w:r>
          </w:p>
        </w:tc>
      </w:tr>
      <w:tr w:rsidR="00C10B61" w:rsidRPr="00F114D6" w14:paraId="09990ECA" w14:textId="77777777" w:rsidTr="00F66090">
        <w:tc>
          <w:tcPr>
            <w:tcW w:w="0" w:type="auto"/>
          </w:tcPr>
          <w:p w14:paraId="33BFD439" w14:textId="77777777" w:rsidR="00C10B61" w:rsidRDefault="00C10B61" w:rsidP="00F66090">
            <w:pPr>
              <w:pStyle w:val="Compact"/>
            </w:pPr>
            <w:r>
              <w:t>get_genus_id</w:t>
            </w:r>
          </w:p>
        </w:tc>
        <w:tc>
          <w:tcPr>
            <w:tcW w:w="0" w:type="auto"/>
          </w:tcPr>
          <w:p w14:paraId="613D5955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ода по его названию и семейству</w:t>
            </w:r>
          </w:p>
        </w:tc>
      </w:tr>
      <w:tr w:rsidR="00C10B61" w:rsidRPr="00F114D6" w14:paraId="6E7C3516" w14:textId="77777777" w:rsidTr="00F66090">
        <w:tc>
          <w:tcPr>
            <w:tcW w:w="0" w:type="auto"/>
          </w:tcPr>
          <w:p w14:paraId="4FD906FE" w14:textId="77777777" w:rsidR="00C10B61" w:rsidRDefault="00C10B61" w:rsidP="00F66090">
            <w:pPr>
              <w:pStyle w:val="Compact"/>
            </w:pPr>
            <w:r>
              <w:t>get_kind_id</w:t>
            </w:r>
          </w:p>
        </w:tc>
        <w:tc>
          <w:tcPr>
            <w:tcW w:w="0" w:type="auto"/>
          </w:tcPr>
          <w:p w14:paraId="53EE0D2C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ида по его названию и роду</w:t>
            </w:r>
          </w:p>
        </w:tc>
      </w:tr>
      <w:tr w:rsidR="00C10B61" w:rsidRPr="00F114D6" w14:paraId="73D1B55E" w14:textId="77777777" w:rsidTr="00F66090">
        <w:tc>
          <w:tcPr>
            <w:tcW w:w="0" w:type="auto"/>
          </w:tcPr>
          <w:p w14:paraId="2E0D809C" w14:textId="77777777" w:rsidR="00C10B61" w:rsidRDefault="00C10B61" w:rsidP="00F66090">
            <w:pPr>
              <w:pStyle w:val="Compact"/>
            </w:pPr>
            <w:r>
              <w:t>get_country_id</w:t>
            </w:r>
          </w:p>
        </w:tc>
        <w:tc>
          <w:tcPr>
            <w:tcW w:w="0" w:type="auto"/>
          </w:tcPr>
          <w:p w14:paraId="570B9EA3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траны по её названию</w:t>
            </w:r>
          </w:p>
        </w:tc>
      </w:tr>
      <w:tr w:rsidR="00C10B61" w:rsidRPr="00F114D6" w14:paraId="211C3341" w14:textId="77777777" w:rsidTr="00F66090">
        <w:tc>
          <w:tcPr>
            <w:tcW w:w="0" w:type="auto"/>
          </w:tcPr>
          <w:p w14:paraId="4F27D567" w14:textId="77777777" w:rsidR="00C10B61" w:rsidRDefault="00C10B61" w:rsidP="00F66090">
            <w:pPr>
              <w:pStyle w:val="Compact"/>
            </w:pPr>
            <w:r>
              <w:t>get_region_id</w:t>
            </w:r>
          </w:p>
        </w:tc>
        <w:tc>
          <w:tcPr>
            <w:tcW w:w="0" w:type="auto"/>
          </w:tcPr>
          <w:p w14:paraId="4632ACCE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егиона по его названию и стране</w:t>
            </w:r>
          </w:p>
        </w:tc>
      </w:tr>
      <w:tr w:rsidR="00C10B61" w:rsidRPr="00F114D6" w14:paraId="4CCE7720" w14:textId="77777777" w:rsidTr="00F66090">
        <w:tc>
          <w:tcPr>
            <w:tcW w:w="0" w:type="auto"/>
          </w:tcPr>
          <w:p w14:paraId="51E704FA" w14:textId="77777777" w:rsidR="00C10B61" w:rsidRDefault="00C10B61" w:rsidP="00F66090">
            <w:pPr>
              <w:pStyle w:val="Compact"/>
            </w:pPr>
            <w:r>
              <w:t>get_subregion_id</w:t>
            </w:r>
          </w:p>
        </w:tc>
        <w:tc>
          <w:tcPr>
            <w:tcW w:w="0" w:type="auto"/>
          </w:tcPr>
          <w:p w14:paraId="26B6C5C9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дрегиона по его названию и региону</w:t>
            </w:r>
          </w:p>
        </w:tc>
      </w:tr>
      <w:tr w:rsidR="00C10B61" w:rsidRPr="00F114D6" w14:paraId="69B77A34" w14:textId="77777777" w:rsidTr="00F66090">
        <w:tc>
          <w:tcPr>
            <w:tcW w:w="0" w:type="auto"/>
          </w:tcPr>
          <w:p w14:paraId="27BCEEED" w14:textId="77777777" w:rsidR="00C10B61" w:rsidRDefault="00C10B61" w:rsidP="00F66090">
            <w:pPr>
              <w:pStyle w:val="Compact"/>
            </w:pPr>
            <w:r>
              <w:t>get_vouch_inst_id</w:t>
            </w:r>
          </w:p>
        </w:tc>
        <w:tc>
          <w:tcPr>
            <w:tcW w:w="0" w:type="auto"/>
          </w:tcPr>
          <w:p w14:paraId="1626CDF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института-владельца ваучера по его названию</w:t>
            </w:r>
          </w:p>
        </w:tc>
      </w:tr>
      <w:tr w:rsidR="00C10B61" w:rsidRPr="00F114D6" w14:paraId="3909981E" w14:textId="77777777" w:rsidTr="00F66090">
        <w:tc>
          <w:tcPr>
            <w:tcW w:w="0" w:type="auto"/>
          </w:tcPr>
          <w:p w14:paraId="3ED80D0F" w14:textId="77777777" w:rsidR="00C10B61" w:rsidRDefault="00C10B61" w:rsidP="00F66090">
            <w:pPr>
              <w:pStyle w:val="Compact"/>
            </w:pPr>
            <w:r>
              <w:t>get_collector_id</w:t>
            </w:r>
          </w:p>
        </w:tc>
        <w:tc>
          <w:tcPr>
            <w:tcW w:w="0" w:type="auto"/>
          </w:tcPr>
          <w:p w14:paraId="0179CF1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коллекционера по его фамилии, имени и отчеству</w:t>
            </w:r>
          </w:p>
        </w:tc>
      </w:tr>
      <w:tr w:rsidR="00C10B61" w:rsidRPr="00F114D6" w14:paraId="1B586276" w14:textId="77777777" w:rsidTr="00F66090">
        <w:tc>
          <w:tcPr>
            <w:tcW w:w="0" w:type="auto"/>
          </w:tcPr>
          <w:p w14:paraId="401D81AE" w14:textId="77777777" w:rsidR="00C10B61" w:rsidRDefault="00C10B61" w:rsidP="00F66090">
            <w:pPr>
              <w:pStyle w:val="Compact"/>
            </w:pPr>
            <w:r>
              <w:t>add_collection</w:t>
            </w:r>
          </w:p>
        </w:tc>
        <w:tc>
          <w:tcPr>
            <w:tcW w:w="0" w:type="auto"/>
          </w:tcPr>
          <w:p w14:paraId="4704B9CA" w14:textId="77777777" w:rsidR="00C10B61" w:rsidRPr="00144098" w:rsidRDefault="00C10B61" w:rsidP="00F66090">
            <w:pPr>
              <w:pStyle w:val="Compact"/>
            </w:pPr>
            <w:r w:rsidRPr="00144098">
              <w:t>Добавляет запись о коллекции в базу данных</w:t>
            </w:r>
          </w:p>
        </w:tc>
      </w:tr>
      <w:tr w:rsidR="00C10B61" w:rsidRPr="00F114D6" w14:paraId="6A51EF3D" w14:textId="77777777" w:rsidTr="00F66090">
        <w:tc>
          <w:tcPr>
            <w:tcW w:w="0" w:type="auto"/>
          </w:tcPr>
          <w:p w14:paraId="28C607CF" w14:textId="77777777" w:rsidR="00C10B61" w:rsidRDefault="00C10B61" w:rsidP="00F66090">
            <w:pPr>
              <w:pStyle w:val="Compact"/>
            </w:pPr>
            <w:r>
              <w:t>remove_collection_by_id</w:t>
            </w:r>
          </w:p>
        </w:tc>
        <w:tc>
          <w:tcPr>
            <w:tcW w:w="0" w:type="auto"/>
          </w:tcPr>
          <w:p w14:paraId="502659DA" w14:textId="77777777" w:rsidR="00C10B61" w:rsidRPr="00144098" w:rsidRDefault="00C10B61" w:rsidP="00F66090">
            <w:pPr>
              <w:pStyle w:val="Compact"/>
            </w:pPr>
            <w:r w:rsidRPr="00144098">
              <w:t>Удаляет запись о коллекции по её идентификатору</w:t>
            </w:r>
          </w:p>
        </w:tc>
      </w:tr>
      <w:tr w:rsidR="00C10B61" w:rsidRPr="00F114D6" w14:paraId="22E52F29" w14:textId="77777777" w:rsidTr="00F66090">
        <w:tc>
          <w:tcPr>
            <w:tcW w:w="0" w:type="auto"/>
          </w:tcPr>
          <w:p w14:paraId="6453D857" w14:textId="77777777" w:rsidR="00C10B61" w:rsidRDefault="00C10B61" w:rsidP="00F66090">
            <w:pPr>
              <w:pStyle w:val="Compact"/>
            </w:pPr>
            <w:r>
              <w:t>update_collection_by_id</w:t>
            </w:r>
          </w:p>
        </w:tc>
        <w:tc>
          <w:tcPr>
            <w:tcW w:w="0" w:type="auto"/>
          </w:tcPr>
          <w:p w14:paraId="7F9F71FF" w14:textId="77777777" w:rsidR="00C10B61" w:rsidRPr="00144098" w:rsidRDefault="00C10B61" w:rsidP="00F66090">
            <w:pPr>
              <w:pStyle w:val="Compact"/>
            </w:pPr>
            <w:r w:rsidRPr="00144098">
              <w:t>Обновляет запись о коллекции по её идентификатору</w:t>
            </w:r>
          </w:p>
        </w:tc>
      </w:tr>
      <w:tr w:rsidR="00C10B61" w:rsidRPr="00F114D6" w14:paraId="7FDC78B9" w14:textId="77777777" w:rsidTr="00F66090">
        <w:tc>
          <w:tcPr>
            <w:tcW w:w="0" w:type="auto"/>
          </w:tcPr>
          <w:p w14:paraId="4D4F048C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r>
              <w:t>login</w:t>
            </w:r>
          </w:p>
        </w:tc>
        <w:tc>
          <w:tcPr>
            <w:tcW w:w="0" w:type="auto"/>
          </w:tcPr>
          <w:p w14:paraId="6B6E41BA" w14:textId="77777777" w:rsidR="00C10B61" w:rsidRPr="00144098" w:rsidRDefault="00C10B61" w:rsidP="00F66090">
            <w:pPr>
              <w:pStyle w:val="Compact"/>
            </w:pPr>
            <w:r w:rsidRPr="00144098">
              <w:t xml:space="preserve">Проверяет логин и пароль, возвращает </w:t>
            </w:r>
            <w:r>
              <w:t>JWT</w:t>
            </w:r>
            <w:r w:rsidRPr="00144098">
              <w:t>-токен в случае успешной аутентификации</w:t>
            </w:r>
          </w:p>
        </w:tc>
      </w:tr>
      <w:tr w:rsidR="00C10B61" w:rsidRPr="00F114D6" w14:paraId="7258BA47" w14:textId="77777777" w:rsidTr="00F66090">
        <w:tc>
          <w:tcPr>
            <w:tcW w:w="0" w:type="auto"/>
          </w:tcPr>
          <w:p w14:paraId="481050A9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r>
              <w:t>get_user_info</w:t>
            </w:r>
          </w:p>
        </w:tc>
        <w:tc>
          <w:tcPr>
            <w:tcW w:w="0" w:type="auto"/>
          </w:tcPr>
          <w:p w14:paraId="34F33C30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нформацию о пользователе (логин, </w:t>
            </w:r>
            <w:r>
              <w:t>URL</w:t>
            </w:r>
            <w:r w:rsidRPr="00144098">
              <w:t xml:space="preserve"> аватара, роль)</w:t>
            </w:r>
          </w:p>
        </w:tc>
      </w:tr>
      <w:tr w:rsidR="00C10B61" w:rsidRPr="00F114D6" w14:paraId="41438963" w14:textId="77777777" w:rsidTr="00F66090">
        <w:tc>
          <w:tcPr>
            <w:tcW w:w="0" w:type="auto"/>
          </w:tcPr>
          <w:p w14:paraId="50EF2283" w14:textId="77777777" w:rsidR="00C10B61" w:rsidRPr="00243F8E" w:rsidRDefault="00C10B61" w:rsidP="00F66090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auth.user_role</w:t>
            </w:r>
          </w:p>
        </w:tc>
        <w:tc>
          <w:tcPr>
            <w:tcW w:w="0" w:type="auto"/>
          </w:tcPr>
          <w:p w14:paraId="010BEB03" w14:textId="77777777" w:rsidR="00C10B61" w:rsidRPr="0095740B" w:rsidRDefault="00C10B61" w:rsidP="00F66090">
            <w:pPr>
              <w:pStyle w:val="Compact"/>
            </w:pPr>
            <w:r>
              <w:t>Получение роли пользователя по его логину и паролю</w:t>
            </w:r>
          </w:p>
        </w:tc>
      </w:tr>
      <w:tr w:rsidR="00C10B61" w:rsidRPr="00E86F47" w14:paraId="6946E5FC" w14:textId="77777777" w:rsidTr="00F66090">
        <w:tc>
          <w:tcPr>
            <w:tcW w:w="0" w:type="auto"/>
          </w:tcPr>
          <w:p w14:paraId="56FA76C1" w14:textId="77777777" w:rsidR="00C10B61" w:rsidRDefault="00C10B61" w:rsidP="00F66090">
            <w:pPr>
              <w:pStyle w:val="Compact"/>
            </w:pPr>
            <w:r w:rsidRPr="00C04447">
              <w:t>check_auth</w:t>
            </w:r>
          </w:p>
        </w:tc>
        <w:tc>
          <w:tcPr>
            <w:tcW w:w="0" w:type="auto"/>
          </w:tcPr>
          <w:p w14:paraId="61AA9C9C" w14:textId="77777777" w:rsidR="00C10B61" w:rsidRPr="00C04447" w:rsidRDefault="00C10B61" w:rsidP="00F66090">
            <w:pPr>
              <w:pStyle w:val="Compact"/>
            </w:pPr>
            <w:r>
              <w:t>Проверка авторизации пользователя</w:t>
            </w:r>
          </w:p>
        </w:tc>
      </w:tr>
      <w:tr w:rsidR="00C10B61" w:rsidRPr="00F114D6" w14:paraId="5388E2BD" w14:textId="77777777" w:rsidTr="00F66090">
        <w:tc>
          <w:tcPr>
            <w:tcW w:w="0" w:type="auto"/>
          </w:tcPr>
          <w:p w14:paraId="5FF1E22A" w14:textId="77777777" w:rsidR="00C10B61" w:rsidRPr="00C04447" w:rsidRDefault="00C10B61" w:rsidP="00F66090">
            <w:pPr>
              <w:pStyle w:val="Compact"/>
            </w:pPr>
            <w:r w:rsidRPr="00C04447">
              <w:t>add_topology</w:t>
            </w:r>
          </w:p>
        </w:tc>
        <w:tc>
          <w:tcPr>
            <w:tcW w:w="0" w:type="auto"/>
          </w:tcPr>
          <w:p w14:paraId="5D7E5B7E" w14:textId="77777777" w:rsidR="00C10B61" w:rsidRPr="00C04447" w:rsidRDefault="00C10B61" w:rsidP="00F66090">
            <w:pPr>
              <w:pStyle w:val="Compact"/>
            </w:pPr>
            <w:r>
              <w:t>Добавление топологии, по частичному указанию, отряда, семейства, рода, вида.</w:t>
            </w:r>
          </w:p>
        </w:tc>
      </w:tr>
    </w:tbl>
    <w:p w14:paraId="456F5110" w14:textId="77777777" w:rsidR="00C10B61" w:rsidRDefault="00C10B61" w:rsidP="00C10B61">
      <w:pPr>
        <w:rPr>
          <w:lang w:val="ru-RU"/>
        </w:rPr>
      </w:pPr>
      <w:r w:rsidRPr="00243F8E">
        <w:rPr>
          <w:lang w:val="ru-RU"/>
        </w:rPr>
        <w:lastRenderedPageBreak/>
        <w:t>Листинг разработанных хранимых процедур находится в Приложении Б.</w:t>
      </w:r>
    </w:p>
    <w:p w14:paraId="5A85BBF0" w14:textId="77777777" w:rsidR="00C10B61" w:rsidRPr="00C04447" w:rsidRDefault="00C10B61" w:rsidP="00C10B61">
      <w:pPr>
        <w:rPr>
          <w:color w:val="000000"/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6</w:t>
      </w:r>
      <w:r>
        <w:rPr>
          <w:lang w:val="ru-RU"/>
        </w:rPr>
        <w:t xml:space="preserve"> </w:t>
      </w:r>
      <w:r w:rsidRPr="00243F8E">
        <w:rPr>
          <w:color w:val="000000"/>
          <w:lang w:val="ru-RU"/>
        </w:rPr>
        <w:t>представлен список триггеров и их описание.</w:t>
      </w:r>
    </w:p>
    <w:p w14:paraId="5787B9F5" w14:textId="3447D795" w:rsidR="00C10B61" w:rsidRPr="00243F8E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F114D6">
        <w:rPr>
          <w:noProof/>
        </w:rPr>
        <w:t>15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тригге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7"/>
        <w:gridCol w:w="6012"/>
      </w:tblGrid>
      <w:tr w:rsidR="00C10B61" w14:paraId="28791351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CF5C8B2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20FC3A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F114D6" w14:paraId="6A2CAC6A" w14:textId="77777777" w:rsidTr="00F66090">
        <w:tc>
          <w:tcPr>
            <w:tcW w:w="0" w:type="auto"/>
          </w:tcPr>
          <w:p w14:paraId="47E6C086" w14:textId="77777777" w:rsidR="00C10B61" w:rsidRDefault="00C10B61" w:rsidP="00F66090">
            <w:pPr>
              <w:pStyle w:val="Compact"/>
            </w:pPr>
            <w:r>
              <w:t>ensure_user_role_exists</w:t>
            </w:r>
          </w:p>
        </w:tc>
        <w:tc>
          <w:tcPr>
            <w:tcW w:w="0" w:type="auto"/>
          </w:tcPr>
          <w:p w14:paraId="7A74B40F" w14:textId="77777777" w:rsidR="00C10B61" w:rsidRPr="008C4C06" w:rsidRDefault="00C10B61" w:rsidP="00F66090">
            <w:pPr>
              <w:pStyle w:val="Compact"/>
            </w:pPr>
            <w:r w:rsidRPr="008C4C06">
              <w:t>Проверяет, существует ли указанная роль в базе данных. Если роль не существует, генерирует ошибку.</w:t>
            </w:r>
          </w:p>
        </w:tc>
      </w:tr>
      <w:tr w:rsidR="00C10B61" w:rsidRPr="00F114D6" w14:paraId="016C8D97" w14:textId="77777777" w:rsidTr="00F66090">
        <w:tc>
          <w:tcPr>
            <w:tcW w:w="0" w:type="auto"/>
          </w:tcPr>
          <w:p w14:paraId="4EDF6035" w14:textId="77777777" w:rsidR="00C10B61" w:rsidRDefault="00C10B61" w:rsidP="00F66090">
            <w:pPr>
              <w:pStyle w:val="Compact"/>
            </w:pPr>
            <w:r>
              <w:t>encrypt_pass</w:t>
            </w:r>
          </w:p>
        </w:tc>
        <w:tc>
          <w:tcPr>
            <w:tcW w:w="0" w:type="auto"/>
          </w:tcPr>
          <w:p w14:paraId="6A7ABB33" w14:textId="77777777" w:rsidR="00C10B61" w:rsidRPr="008C4C06" w:rsidRDefault="00C10B61" w:rsidP="00F66090">
            <w:pPr>
              <w:pStyle w:val="Compact"/>
            </w:pPr>
            <w:r w:rsidRPr="008C4C06">
              <w:t>Хеширует пароль перед сохранением в таблице</w:t>
            </w:r>
            <w:r>
              <w:t xml:space="preserve"> </w:t>
            </w:r>
            <w:r>
              <w:rPr>
                <w:lang w:val="en-US"/>
              </w:rPr>
              <w:t>auth</w:t>
            </w:r>
            <w:r w:rsidRPr="00243F8E">
              <w:t>.</w:t>
            </w:r>
            <w:r>
              <w:rPr>
                <w:lang w:val="en-US"/>
              </w:rPr>
              <w:t>users</w:t>
            </w:r>
            <w:r w:rsidRPr="008C4C06">
              <w:t>.</w:t>
            </w:r>
          </w:p>
        </w:tc>
      </w:tr>
    </w:tbl>
    <w:p w14:paraId="3C808936" w14:textId="77777777" w:rsidR="00C10B61" w:rsidRDefault="00C10B61" w:rsidP="00C10B61">
      <w:pPr>
        <w:rPr>
          <w:lang w:val="ru-RU"/>
        </w:rPr>
      </w:pPr>
    </w:p>
    <w:p w14:paraId="2A1CAEAB" w14:textId="77777777" w:rsidR="00C10B61" w:rsidRDefault="00C10B61" w:rsidP="00C10B61">
      <w:pPr>
        <w:rPr>
          <w:lang w:val="ru-RU"/>
        </w:rPr>
      </w:pPr>
      <w:r w:rsidRPr="00837B25">
        <w:rPr>
          <w:lang w:val="ru-RU"/>
        </w:rPr>
        <w:t>Листинг разработанных триггеров находится в Приложении Б.</w:t>
      </w:r>
    </w:p>
    <w:p w14:paraId="29659117" w14:textId="77777777" w:rsidR="00C10B61" w:rsidRDefault="00C10B61" w:rsidP="00C10B61">
      <w:pPr>
        <w:rPr>
          <w:color w:val="000000"/>
          <w:lang w:val="ru-RU"/>
        </w:rPr>
      </w:pPr>
      <w:r w:rsidRPr="00837B25">
        <w:rPr>
          <w:color w:val="000000"/>
          <w:lang w:val="ru-RU"/>
        </w:rPr>
        <w:t xml:space="preserve">В таблице </w:t>
      </w:r>
      <w:r w:rsidRPr="00161871">
        <w:rPr>
          <w:color w:val="000000"/>
          <w:lang w:val="ru-RU"/>
        </w:rPr>
        <w:t>17</w:t>
      </w:r>
      <w:r w:rsidRPr="00837B25">
        <w:rPr>
          <w:color w:val="000000"/>
          <w:lang w:val="ru-RU"/>
        </w:rPr>
        <w:t xml:space="preserve"> представлен список представлений и их описание.</w:t>
      </w:r>
    </w:p>
    <w:p w14:paraId="387BF752" w14:textId="118B5D0E" w:rsidR="00C10B61" w:rsidRPr="0016187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F114D6">
        <w:rPr>
          <w:noProof/>
        </w:rPr>
        <w:t>16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представлений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6089"/>
      </w:tblGrid>
      <w:tr w:rsidR="00C10B61" w14:paraId="350A5482" w14:textId="77777777" w:rsidTr="00F66090">
        <w:tc>
          <w:tcPr>
            <w:tcW w:w="2830" w:type="dxa"/>
          </w:tcPr>
          <w:p w14:paraId="06CBE813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Название</w:t>
            </w:r>
          </w:p>
        </w:tc>
        <w:tc>
          <w:tcPr>
            <w:tcW w:w="6089" w:type="dxa"/>
          </w:tcPr>
          <w:p w14:paraId="5792C7DD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C10B61" w:rsidRPr="00F114D6" w14:paraId="345A3A45" w14:textId="77777777" w:rsidTr="00F66090">
        <w:tc>
          <w:tcPr>
            <w:tcW w:w="2830" w:type="dxa"/>
          </w:tcPr>
          <w:p w14:paraId="6858D64B" w14:textId="77777777" w:rsidR="00C10B61" w:rsidRPr="00161871" w:rsidRDefault="00C10B61" w:rsidP="00F66090">
            <w:pPr>
              <w:ind w:firstLine="0"/>
            </w:pPr>
            <w:r>
              <w:t>basic_view</w:t>
            </w:r>
          </w:p>
        </w:tc>
        <w:tc>
          <w:tcPr>
            <w:tcW w:w="6089" w:type="dxa"/>
          </w:tcPr>
          <w:p w14:paraId="3321D7A2" w14:textId="77777777" w:rsidR="00C10B61" w:rsidRPr="0016187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Соединяет все таблицы из схемы </w:t>
            </w:r>
            <w:r>
              <w:t>public</w:t>
            </w:r>
            <w:r w:rsidRPr="0016187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казывают коллекцию, в удобном виде для просмотра и анализа данных.</w:t>
            </w:r>
          </w:p>
        </w:tc>
      </w:tr>
    </w:tbl>
    <w:p w14:paraId="047A296F" w14:textId="77777777" w:rsidR="00C10B61" w:rsidRDefault="00C10B61" w:rsidP="00C10B61">
      <w:pPr>
        <w:rPr>
          <w:lang w:val="ru-RU"/>
        </w:rPr>
      </w:pPr>
    </w:p>
    <w:p w14:paraId="5D943BEC" w14:textId="77777777" w:rsidR="00C10B61" w:rsidRDefault="00C10B61" w:rsidP="00C10B61">
      <w:pPr>
        <w:rPr>
          <w:lang w:val="ru-RU"/>
        </w:rPr>
      </w:pPr>
      <w:r w:rsidRPr="00161871">
        <w:rPr>
          <w:lang w:val="ru-RU"/>
        </w:rPr>
        <w:t>Листинг разработанных представлений находится в Приложении Б.</w:t>
      </w:r>
    </w:p>
    <w:p w14:paraId="1ACBBA35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9B89023" w14:textId="597A380D" w:rsidR="00556E03" w:rsidRDefault="00556E03" w:rsidP="00556E03">
      <w:pPr>
        <w:pStyle w:val="2"/>
      </w:pPr>
      <w:bookmarkStart w:id="14" w:name="_Toc139308518"/>
      <w:r>
        <w:lastRenderedPageBreak/>
        <w:t>Администрирование</w:t>
      </w:r>
      <w:bookmarkEnd w:id="12"/>
      <w:bookmarkEnd w:id="14"/>
    </w:p>
    <w:p w14:paraId="1512A391" w14:textId="77777777" w:rsidR="00556E03" w:rsidRDefault="00556E03" w:rsidP="00556E03">
      <w:pPr>
        <w:rPr>
          <w:lang w:val="ru-RU"/>
        </w:rPr>
      </w:pPr>
      <w:r w:rsidRPr="00721BCE">
        <w:rPr>
          <w:lang w:val="ru-RU"/>
        </w:rPr>
        <w:t>В базе данных были созданы следующие группы пользователей:</w:t>
      </w:r>
    </w:p>
    <w:p w14:paraId="0719AC0C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rPr>
          <w:lang w:val="en-GB"/>
        </w:rPr>
        <w:t>web</w:t>
      </w:r>
      <w:r w:rsidRPr="00721BCE">
        <w:t>_​</w:t>
      </w:r>
      <w:r w:rsidRPr="00721BCE">
        <w:rPr>
          <w:lang w:val="en-GB"/>
        </w:rPr>
        <w:t>anon</w:t>
      </w:r>
      <w:r w:rsidRPr="00721BCE">
        <w:t xml:space="preserve"> - гость, который может просматривать все таблицы в публичном доступе (</w:t>
      </w:r>
      <w:r w:rsidRPr="00721BCE">
        <w:rPr>
          <w:lang w:val="en-GB"/>
        </w:rPr>
        <w:t>scheme</w:t>
      </w:r>
      <w:r w:rsidRPr="00721BCE">
        <w:t xml:space="preserve"> </w:t>
      </w:r>
      <w:r w:rsidRPr="00721BCE">
        <w:rPr>
          <w:lang w:val="en-GB"/>
        </w:rPr>
        <w:t>public</w:t>
      </w:r>
      <w:r w:rsidRPr="00721BCE">
        <w:t>):</w:t>
      </w:r>
    </w:p>
    <w:p w14:paraId="7EEA0EF0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;</w:t>
      </w:r>
    </w:p>
    <w:p w14:paraId="744C116F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age;</w:t>
      </w:r>
    </w:p>
    <w:p w14:paraId="2545C018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family;</w:t>
      </w:r>
    </w:p>
    <w:p w14:paraId="7FE71A6D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ex;</w:t>
      </w:r>
    </w:p>
    <w:p w14:paraId="5FEDD343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untry;</w:t>
      </w:r>
    </w:p>
    <w:p w14:paraId="41CEA15C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voucher_​institute;</w:t>
      </w:r>
    </w:p>
    <w:p w14:paraId="2F110F1B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region;</w:t>
      </w:r>
    </w:p>
    <w:p w14:paraId="3C7D39A1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genus;</w:t>
      </w:r>
    </w:p>
    <w:p w14:paraId="2B189F8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_​to_​collection;</w:t>
      </w:r>
    </w:p>
    <w:p w14:paraId="6AAC7679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order;</w:t>
      </w:r>
    </w:p>
    <w:p w14:paraId="7549F2E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;</w:t>
      </w:r>
    </w:p>
    <w:p w14:paraId="30F82D7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ubregion;</w:t>
      </w:r>
    </w:p>
    <w:p w14:paraId="3BF4BB7E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kind;</w:t>
      </w:r>
    </w:p>
    <w:p w14:paraId="36C9B062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</w:t>
      </w:r>
      <w:r>
        <w:t>.</w:t>
      </w:r>
    </w:p>
    <w:p w14:paraId="728070BF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t>lab_worker - работник лаборатории, имеет те же привелегии, что и web_anon, но также может добавлять и изменять любые таблицы в публичном доступе (scheme public), а также функции добавления и изменения записей в таблице collection;</w:t>
      </w:r>
    </w:p>
    <w:p w14:paraId="447244B9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t>head_​lab - заведующий лабораторией, имеет те же привелегии, что и lab_​worker, но также может выполнять все функции в публичном доступе (scheme public) и все процедуры в авторизации (scheme auth), что позволяет ему:</w:t>
      </w:r>
    </w:p>
    <w:p w14:paraId="6EC3586D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добавлять пользователя;</w:t>
      </w:r>
    </w:p>
    <w:p w14:paraId="57244B07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удалять пользователя;</w:t>
      </w:r>
    </w:p>
    <w:p w14:paraId="265F2815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lastRenderedPageBreak/>
        <w:t>изменять пользователя.</w:t>
      </w:r>
    </w:p>
    <w:p w14:paraId="2B916D9F" w14:textId="77777777" w:rsidR="00556E03" w:rsidRPr="00880D27" w:rsidRDefault="00556E03" w:rsidP="00556E03">
      <w:pPr>
        <w:pStyle w:val="a"/>
        <w:numPr>
          <w:ilvl w:val="0"/>
          <w:numId w:val="3"/>
        </w:numPr>
        <w:ind w:left="0" w:firstLine="709"/>
      </w:pPr>
      <w:r w:rsidRPr="00556E03">
        <w:rPr>
          <w:lang w:val="en-GB"/>
        </w:rPr>
        <w:t>database</w:t>
      </w:r>
      <w:r w:rsidRPr="00880D27">
        <w:t>_​</w:t>
      </w:r>
      <w:r w:rsidRPr="00556E03">
        <w:rPr>
          <w:lang w:val="en-GB"/>
        </w:rPr>
        <w:t>admin</w:t>
      </w:r>
      <w:r w:rsidRPr="00880D27">
        <w:t xml:space="preserve"> - администратор базы данных обладает всеми </w:t>
      </w:r>
      <w:r w:rsidRPr="00556E03">
        <w:t>привилегиями</w:t>
      </w:r>
      <w:r w:rsidRPr="00880D27">
        <w:t xml:space="preserve"> на обе схемы (</w:t>
      </w:r>
      <w:r w:rsidRPr="00556E03">
        <w:rPr>
          <w:lang w:val="en-GB"/>
        </w:rPr>
        <w:t>auth</w:t>
      </w:r>
      <w:r w:rsidRPr="00880D27">
        <w:t xml:space="preserve"> и </w:t>
      </w:r>
      <w:r w:rsidRPr="00556E03">
        <w:rPr>
          <w:lang w:val="en-GB"/>
        </w:rPr>
        <w:t>public</w:t>
      </w:r>
      <w:r w:rsidRPr="00880D27">
        <w:t>).</w:t>
      </w:r>
    </w:p>
    <w:p w14:paraId="052724E3" w14:textId="77777777" w:rsidR="00556E03" w:rsidRDefault="00556E03" w:rsidP="00556E03">
      <w:pPr>
        <w:pStyle w:val="a"/>
        <w:numPr>
          <w:ilvl w:val="0"/>
          <w:numId w:val="3"/>
        </w:numPr>
        <w:ind w:left="0" w:firstLine="709"/>
      </w:pPr>
      <w:r>
        <w:t xml:space="preserve">Дополнительная роль </w:t>
      </w:r>
      <w:r w:rsidRPr="005B72E5">
        <w:t>аутентификатор</w:t>
      </w:r>
      <w:r>
        <w:t xml:space="preserve"> (</w:t>
      </w:r>
      <w:r w:rsidRPr="005B72E5">
        <w:t>authenticator</w:t>
      </w:r>
      <w:r>
        <w:t xml:space="preserve">), у этой роли есть права всех пользователей выше, благодаря этому модуль </w:t>
      </w:r>
      <w:r>
        <w:rPr>
          <w:lang w:val="en-US"/>
        </w:rPr>
        <w:t>postgrest</w:t>
      </w:r>
      <w:r w:rsidRPr="005B72E5">
        <w:t xml:space="preserve"> </w:t>
      </w:r>
      <w:r>
        <w:t>реализовывает распределение ролями.</w:t>
      </w:r>
    </w:p>
    <w:p w14:paraId="49BECDD0" w14:textId="77777777" w:rsidR="00556E03" w:rsidRDefault="00556E03" w:rsidP="00556E03">
      <w:pPr>
        <w:rPr>
          <w:lang w:val="ru-RU"/>
        </w:rPr>
      </w:pPr>
      <w:r>
        <w:rPr>
          <w:lang w:val="ru-RU"/>
        </w:rPr>
        <w:t>В приложении Г, представлен код выдачи прав всем пользователям выше.</w:t>
      </w:r>
    </w:p>
    <w:p w14:paraId="6FE6CE28" w14:textId="047FB95A" w:rsidR="00270B42" w:rsidRDefault="00270B42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82B85D1" w14:textId="77777777" w:rsidR="00270B42" w:rsidRPr="003D227C" w:rsidRDefault="00270B42" w:rsidP="00F84EC1">
      <w:pPr>
        <w:pStyle w:val="3"/>
        <w:ind w:firstLine="709"/>
      </w:pPr>
      <w:r w:rsidRPr="003D227C">
        <w:lastRenderedPageBreak/>
        <w:t>Авторизация</w:t>
      </w:r>
    </w:p>
    <w:p w14:paraId="18B97C78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Для авторизации была реализована отдельная схема </w:t>
      </w:r>
      <w:r>
        <w:t>auth</w:t>
      </w:r>
      <w:r w:rsidRPr="005B72E5">
        <w:rPr>
          <w:lang w:val="ru-RU"/>
        </w:rPr>
        <w:t>.</w:t>
      </w:r>
      <w:r>
        <w:rPr>
          <w:lang w:val="ru-RU"/>
        </w:rPr>
        <w:t xml:space="preserve"> </w:t>
      </w:r>
    </w:p>
    <w:p w14:paraId="1EE8BD65" w14:textId="77777777" w:rsidR="00270B42" w:rsidRDefault="00270B42" w:rsidP="00270B42">
      <w:pPr>
        <w:rPr>
          <w:lang w:val="ru-RU"/>
        </w:rPr>
      </w:pPr>
      <w:r>
        <w:rPr>
          <w:lang w:val="ru-RU"/>
        </w:rPr>
        <w:t>Таблица 14 содержит информацию о пользователях.</w:t>
      </w:r>
    </w:p>
    <w:p w14:paraId="61B68F33" w14:textId="2816C49D" w:rsidR="00270B42" w:rsidRPr="00C00208" w:rsidRDefault="00270B42" w:rsidP="00270B42">
      <w:pPr>
        <w:pStyle w:val="ad"/>
        <w:ind w:firstLine="0"/>
        <w:rPr>
          <w:lang w:val="ru-RU"/>
        </w:rPr>
      </w:pPr>
      <w:r w:rsidRPr="00C00208">
        <w:rPr>
          <w:lang w:val="ru-RU"/>
        </w:rPr>
        <w:t xml:space="preserve">Таблица </w:t>
      </w:r>
      <w:r>
        <w:fldChar w:fldCharType="begin"/>
      </w:r>
      <w:r w:rsidRPr="00C00208">
        <w:rPr>
          <w:lang w:val="ru-RU"/>
        </w:rPr>
        <w:instrText xml:space="preserve"> </w:instrText>
      </w:r>
      <w:r>
        <w:instrText>SEQ</w:instrText>
      </w:r>
      <w:r w:rsidRPr="00C00208">
        <w:rPr>
          <w:lang w:val="ru-RU"/>
        </w:rPr>
        <w:instrText xml:space="preserve"> Таблица \* </w:instrText>
      </w:r>
      <w:r>
        <w:instrText>ARABIC</w:instrText>
      </w:r>
      <w:r w:rsidRPr="00C00208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7</w:t>
      </w:r>
      <w:r>
        <w:fldChar w:fldCharType="end"/>
      </w:r>
      <w:r w:rsidRPr="00C00208">
        <w:rPr>
          <w:lang w:val="ru-RU"/>
        </w:rPr>
        <w:t xml:space="preserve"> – Описание логической структуры таблицы «</w:t>
      </w:r>
      <w:r>
        <w:t>users</w:t>
      </w:r>
      <w:r w:rsidRPr="00C00208">
        <w:rPr>
          <w:lang w:val="ru-RU"/>
        </w:rPr>
        <w:t xml:space="preserve">»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105"/>
        <w:gridCol w:w="2990"/>
        <w:gridCol w:w="971"/>
        <w:gridCol w:w="2252"/>
      </w:tblGrid>
      <w:tr w:rsidR="00270B42" w14:paraId="36A80480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08A9E" w14:textId="77777777" w:rsidR="00270B42" w:rsidRDefault="00270B42" w:rsidP="002B51A2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</w:tcPr>
          <w:p w14:paraId="30F2A93D" w14:textId="77777777" w:rsidR="00270B42" w:rsidRDefault="00270B42" w:rsidP="002B51A2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</w:tcPr>
          <w:p w14:paraId="68535AD4" w14:textId="77777777" w:rsidR="00270B42" w:rsidRDefault="00270B42" w:rsidP="002B51A2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</w:tcPr>
          <w:p w14:paraId="60D076C4" w14:textId="77777777" w:rsidR="00270B42" w:rsidRDefault="00270B42" w:rsidP="002B51A2">
            <w:pPr>
              <w:pStyle w:val="Compact"/>
            </w:pPr>
            <w:r>
              <w:t>Длина</w:t>
            </w:r>
          </w:p>
        </w:tc>
        <w:tc>
          <w:tcPr>
            <w:tcW w:w="2252" w:type="dxa"/>
          </w:tcPr>
          <w:p w14:paraId="386931CB" w14:textId="77777777" w:rsidR="00270B42" w:rsidRDefault="00270B42" w:rsidP="002B51A2">
            <w:pPr>
              <w:pStyle w:val="Compact"/>
            </w:pPr>
            <w:r>
              <w:t>Ограничения</w:t>
            </w:r>
          </w:p>
        </w:tc>
      </w:tr>
      <w:tr w:rsidR="00270B42" w14:paraId="5E079BDB" w14:textId="77777777" w:rsidTr="002B51A2">
        <w:tc>
          <w:tcPr>
            <w:tcW w:w="0" w:type="auto"/>
          </w:tcPr>
          <w:p w14:paraId="66C16E7A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25B81F34" w14:textId="77777777" w:rsidR="00270B42" w:rsidRDefault="00270B42" w:rsidP="002B51A2">
            <w:pPr>
              <w:pStyle w:val="Compact"/>
            </w:pPr>
            <w:r>
              <w:t>login</w:t>
            </w:r>
          </w:p>
        </w:tc>
        <w:tc>
          <w:tcPr>
            <w:tcW w:w="0" w:type="auto"/>
          </w:tcPr>
          <w:p w14:paraId="2391E269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EA7ABCA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71762F75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68AD1022" w14:textId="77777777" w:rsidTr="002B51A2">
        <w:tc>
          <w:tcPr>
            <w:tcW w:w="0" w:type="auto"/>
          </w:tcPr>
          <w:p w14:paraId="64F3003D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D22A3" w14:textId="77777777" w:rsidR="00270B42" w:rsidRDefault="00270B42" w:rsidP="002B51A2">
            <w:pPr>
              <w:pStyle w:val="Compact"/>
            </w:pPr>
            <w:r>
              <w:t>pass</w:t>
            </w:r>
          </w:p>
        </w:tc>
        <w:tc>
          <w:tcPr>
            <w:tcW w:w="0" w:type="auto"/>
          </w:tcPr>
          <w:p w14:paraId="6506B86E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4DDE3F68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623364C0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t>NOT NULL</w:t>
            </w:r>
          </w:p>
        </w:tc>
      </w:tr>
      <w:tr w:rsidR="00270B42" w14:paraId="79F67CE9" w14:textId="77777777" w:rsidTr="002B51A2">
        <w:tc>
          <w:tcPr>
            <w:tcW w:w="0" w:type="auto"/>
          </w:tcPr>
          <w:p w14:paraId="5250E841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E1C7" w14:textId="77777777" w:rsidR="00270B42" w:rsidRDefault="00270B42" w:rsidP="002B51A2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41E452CE" w14:textId="77777777" w:rsidR="00270B42" w:rsidRPr="00C00208" w:rsidRDefault="00270B42" w:rsidP="002B51A2">
            <w:pPr>
              <w:pStyle w:val="Compact"/>
            </w:pPr>
            <w:r>
              <w:rPr>
                <w:lang w:val="en-US"/>
              </w:rPr>
              <w:t>n</w:t>
            </w:r>
            <w:r>
              <w:t>ame</w:t>
            </w:r>
            <w:r w:rsidRPr="00C00208">
              <w:t>(</w:t>
            </w:r>
            <w:r>
              <w:t>Имя</w:t>
            </w:r>
            <w:r w:rsidRPr="00C00208">
              <w:t xml:space="preserve"> </w:t>
            </w:r>
            <w:r>
              <w:t>роли или пользователя)</w:t>
            </w:r>
          </w:p>
        </w:tc>
        <w:tc>
          <w:tcPr>
            <w:tcW w:w="0" w:type="auto"/>
          </w:tcPr>
          <w:p w14:paraId="6F49758F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702FEF26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2A171A0B" w14:textId="77777777" w:rsidTr="002B51A2">
        <w:tc>
          <w:tcPr>
            <w:tcW w:w="0" w:type="auto"/>
          </w:tcPr>
          <w:p w14:paraId="0022FD72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1A932" w14:textId="77777777" w:rsidR="00270B42" w:rsidRDefault="00270B42" w:rsidP="002B51A2">
            <w:pPr>
              <w:pStyle w:val="Compact"/>
            </w:pPr>
            <w:r>
              <w:t>avatar</w:t>
            </w:r>
          </w:p>
        </w:tc>
        <w:tc>
          <w:tcPr>
            <w:tcW w:w="0" w:type="auto"/>
          </w:tcPr>
          <w:p w14:paraId="12A4D882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9129FF5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3A8F64B4" w14:textId="77777777" w:rsidR="00270B42" w:rsidRDefault="00270B42" w:rsidP="002B51A2">
            <w:pPr>
              <w:pStyle w:val="Compact"/>
            </w:pPr>
            <w:r>
              <w:t>-</w:t>
            </w:r>
          </w:p>
        </w:tc>
      </w:tr>
    </w:tbl>
    <w:p w14:paraId="60681CA7" w14:textId="77777777" w:rsidR="002974E6" w:rsidRDefault="002974E6" w:rsidP="00270B42">
      <w:pPr>
        <w:rPr>
          <w:lang w:val="ru-RU"/>
        </w:rPr>
      </w:pPr>
    </w:p>
    <w:p w14:paraId="534EEADE" w14:textId="77777777" w:rsidR="00270B42" w:rsidRDefault="00270B42" w:rsidP="00270B42">
      <w:pPr>
        <w:rPr>
          <w:lang w:val="ru-RU"/>
        </w:rPr>
      </w:pPr>
      <w:r>
        <w:rPr>
          <w:lang w:val="ru-RU"/>
        </w:rPr>
        <w:t>Хранимые процедуры</w:t>
      </w:r>
      <w:r w:rsidRPr="00C00208">
        <w:rPr>
          <w:lang w:val="ru-RU"/>
        </w:rPr>
        <w:t xml:space="preserve">, </w:t>
      </w:r>
      <w:r>
        <w:rPr>
          <w:lang w:val="ru-RU"/>
        </w:rPr>
        <w:t>функции и триггеры данной схемы приведены в соответствующем разделе «</w:t>
      </w:r>
      <w:r w:rsidRPr="00C00208">
        <w:rPr>
          <w:lang w:val="ru-RU"/>
        </w:rPr>
        <w:t>Разработанные хранимые процедуры, триггеры и представления</w:t>
      </w:r>
      <w:r>
        <w:rPr>
          <w:lang w:val="ru-RU"/>
        </w:rPr>
        <w:t>»</w:t>
      </w:r>
      <w:r w:rsidRPr="00A905EB">
        <w:rPr>
          <w:lang w:val="ru-RU"/>
        </w:rPr>
        <w:t>,</w:t>
      </w:r>
      <w:r>
        <w:rPr>
          <w:lang w:val="ru-RU"/>
        </w:rPr>
        <w:t xml:space="preserve"> а</w:t>
      </w:r>
      <w:r w:rsidRPr="00A905EB">
        <w:rPr>
          <w:lang w:val="ru-RU"/>
        </w:rPr>
        <w:t xml:space="preserve"> </w:t>
      </w:r>
      <w:r>
        <w:rPr>
          <w:lang w:val="ru-RU"/>
        </w:rPr>
        <w:t>их код приведён в приложении Б.</w:t>
      </w:r>
    </w:p>
    <w:p w14:paraId="15951C72" w14:textId="3FDD33DD" w:rsidR="00270B42" w:rsidRDefault="00270B42" w:rsidP="00270B42">
      <w:pPr>
        <w:rPr>
          <w:lang w:val="ru-RU"/>
        </w:rPr>
      </w:pPr>
      <w:r>
        <w:rPr>
          <w:lang w:val="ru-RU"/>
        </w:rPr>
        <w:t xml:space="preserve">На рисунке </w:t>
      </w:r>
      <w:r w:rsidR="00A85D2F">
        <w:rPr>
          <w:lang w:val="ru-RU"/>
        </w:rPr>
        <w:t>3</w:t>
      </w:r>
      <w:r>
        <w:rPr>
          <w:lang w:val="ru-RU"/>
        </w:rPr>
        <w:t xml:space="preserve">, представлено демонстрируются тестовые данные в таблице </w:t>
      </w:r>
      <w:r>
        <w:t>user</w:t>
      </w:r>
      <w:r w:rsidRPr="001D4057">
        <w:rPr>
          <w:lang w:val="ru-RU"/>
        </w:rPr>
        <w:t xml:space="preserve"> </w:t>
      </w:r>
      <w:r>
        <w:rPr>
          <w:lang w:val="ru-RU"/>
        </w:rPr>
        <w:t>и вид хешированное пароля.</w:t>
      </w:r>
    </w:p>
    <w:p w14:paraId="1470F412" w14:textId="77777777" w:rsidR="00270B42" w:rsidRDefault="00270B42" w:rsidP="00270B42">
      <w:pPr>
        <w:keepNext/>
        <w:ind w:firstLine="0"/>
      </w:pPr>
      <w:r w:rsidRPr="001D4057">
        <w:rPr>
          <w:noProof/>
          <w:lang w:val="ru-RU" w:eastAsia="ru-RU"/>
        </w:rPr>
        <w:drawing>
          <wp:inline distT="0" distB="0" distL="0" distR="0" wp14:anchorId="5F58B1D2" wp14:editId="68AAB7C7">
            <wp:extent cx="5669915" cy="662940"/>
            <wp:effectExtent l="0" t="0" r="698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1EC" w14:textId="28362726" w:rsidR="00270B42" w:rsidRPr="00422466" w:rsidRDefault="00270B42" w:rsidP="00270B42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3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34669B18" w14:textId="6C482794" w:rsidR="00A80724" w:rsidRDefault="00270B42" w:rsidP="00270B42">
      <w:pPr>
        <w:rPr>
          <w:lang w:val="ru-RU"/>
        </w:rPr>
      </w:pPr>
      <w:r>
        <w:rPr>
          <w:lang w:val="ru-RU"/>
        </w:rPr>
        <w:t xml:space="preserve">Авторизация пользователя происходит через </w:t>
      </w:r>
      <w:r w:rsidRPr="001D4057">
        <w:rPr>
          <w:lang w:val="ru-RU"/>
        </w:rPr>
        <w:t>RESTful</w:t>
      </w:r>
      <w:r>
        <w:rPr>
          <w:lang w:val="ru-RU"/>
        </w:rPr>
        <w:t xml:space="preserve"> </w:t>
      </w:r>
      <w:r>
        <w:t>API</w:t>
      </w:r>
      <w:r>
        <w:rPr>
          <w:lang w:val="ru-RU"/>
        </w:rPr>
        <w:t xml:space="preserve">, созданного с помощью приложения </w:t>
      </w:r>
      <w:r w:rsidRPr="001D4057">
        <w:rPr>
          <w:lang w:val="ru-RU"/>
        </w:rPr>
        <w:t xml:space="preserve">PostgREST, </w:t>
      </w:r>
      <w:r>
        <w:rPr>
          <w:lang w:val="ru-RU"/>
        </w:rPr>
        <w:t>конфигурационный файл приведён в приложении Д.</w:t>
      </w:r>
    </w:p>
    <w:p w14:paraId="27235346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1BD573A" w14:textId="77777777" w:rsidR="00A80724" w:rsidRPr="001D4057" w:rsidRDefault="00A80724" w:rsidP="00F84EC1">
      <w:pPr>
        <w:pStyle w:val="3"/>
        <w:ind w:firstLine="851"/>
      </w:pPr>
      <w:r>
        <w:lastRenderedPageBreak/>
        <w:t>Демонстрация работы</w:t>
      </w:r>
    </w:p>
    <w:p w14:paraId="77C81F2A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 </w:t>
      </w:r>
      <w:r w:rsidRPr="00D81BD7">
        <w:rPr>
          <w:lang w:val="ru-RU"/>
        </w:rPr>
        <w:t>В рамках демонстрации ограничений возможностей пользователей разных групп будет произведено наглядное представление с использованием HTTP запросов к серверу и соответствующих ответов. Кроме того, будет представлена декодировка HTTP запросов в SQL для полного понимания процесса.</w:t>
      </w:r>
    </w:p>
    <w:p w14:paraId="536078F4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 со стороны анонимного пользователя – роль </w:t>
      </w:r>
      <w:r>
        <w:t>web</w:t>
      </w:r>
      <w:r w:rsidRPr="00D81BD7">
        <w:rPr>
          <w:lang w:val="ru-RU"/>
        </w:rPr>
        <w:t>_</w:t>
      </w:r>
      <w:r>
        <w:t>anon</w:t>
      </w:r>
      <w:r w:rsidRPr="00D81BD7">
        <w:rPr>
          <w:lang w:val="ru-RU"/>
        </w:rPr>
        <w:t>.</w:t>
      </w:r>
    </w:p>
    <w:p w14:paraId="370D1BA8" w14:textId="77777777" w:rsidR="00A80724" w:rsidRPr="00A03843" w:rsidRDefault="00A80724" w:rsidP="00A80724">
      <w:pPr>
        <w:rPr>
          <w:lang w:val="ru-RU"/>
        </w:rPr>
      </w:pPr>
      <w:r w:rsidRPr="00A03843">
        <w:rPr>
          <w:lang w:val="ru-RU"/>
        </w:rPr>
        <w:t xml:space="preserve">Получение записи по id=1 в </w:t>
      </w:r>
      <w:r>
        <w:rPr>
          <w:lang w:val="ru-RU"/>
        </w:rPr>
        <w:t>таблице «</w:t>
      </w:r>
      <w:r>
        <w:t>collection</w:t>
      </w:r>
      <w:r>
        <w:rPr>
          <w:lang w:val="ru-RU"/>
        </w:rPr>
        <w:t>»</w:t>
      </w:r>
      <w:r w:rsidRPr="00A03843">
        <w:rPr>
          <w:lang w:val="ru-RU"/>
        </w:rPr>
        <w:t>.</w:t>
      </w:r>
    </w:p>
    <w:p w14:paraId="0CEACEE8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71049B6" w14:textId="77777777" w:rsidR="00A80724" w:rsidRDefault="00A80724" w:rsidP="00A80724">
      <w:pPr>
        <w:pStyle w:val="ae"/>
      </w:pPr>
      <w:r w:rsidRPr="00D81BD7">
        <w:t>GET http://localhost:3000/collection?id=eq.1</w:t>
      </w:r>
    </w:p>
    <w:p w14:paraId="36E8A422" w14:textId="77777777" w:rsidR="00A80724" w:rsidRDefault="00A80724" w:rsidP="00A80724">
      <w:pPr>
        <w:rPr>
          <w:lang w:val="ru-RU"/>
        </w:rPr>
      </w:pPr>
      <w:r w:rsidRPr="00422466">
        <w:rPr>
          <w:lang w:val="ru-RU"/>
        </w:rPr>
        <w:t xml:space="preserve">Аналогичный </w:t>
      </w:r>
      <w:r w:rsidRPr="00D81BD7">
        <w:t>SQL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5ED7E1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SELECT * FROM collection WHERE id = 1;</w:t>
      </w:r>
    </w:p>
    <w:p w14:paraId="530B6570" w14:textId="77777777" w:rsidR="00A80724" w:rsidRDefault="00A80724" w:rsidP="00A80724">
      <w:r>
        <w:rPr>
          <w:lang w:val="ru-RU"/>
        </w:rPr>
        <w:t>Ответ</w:t>
      </w:r>
      <w:r w:rsidRPr="00D81BD7">
        <w:t>:</w:t>
      </w:r>
    </w:p>
    <w:p w14:paraId="773F6A27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[</w:t>
      </w:r>
    </w:p>
    <w:p w14:paraId="56D84CA8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{</w:t>
      </w:r>
    </w:p>
    <w:p w14:paraId="4301B7D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id": 1,</w:t>
      </w:r>
    </w:p>
    <w:p w14:paraId="33F6F27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CatalogueNumber": "ZIN-TER-M-55",</w:t>
      </w:r>
    </w:p>
    <w:p w14:paraId="23C0E25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collect_id": "1",</w:t>
      </w:r>
    </w:p>
    <w:p w14:paraId="39B85AB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kind_id": 1,</w:t>
      </w:r>
    </w:p>
    <w:p w14:paraId="707D8F1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subregion_id": 1,</w:t>
      </w:r>
    </w:p>
    <w:p w14:paraId="1BE6AF4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gen_bank_id": null,</w:t>
      </w:r>
    </w:p>
    <w:p w14:paraId="7BDE4B6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point": "0101000020E6100000CACDE459D130554008D8BBFD41264940",</w:t>
      </w:r>
    </w:p>
    <w:p w14:paraId="1A003CE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vouch_inst_id": 1,</w:t>
      </w:r>
    </w:p>
    <w:p w14:paraId="162D85FF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vouch_id": "91130",</w:t>
      </w:r>
    </w:p>
    <w:p w14:paraId="6B7A48D2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rna": false,</w:t>
      </w:r>
    </w:p>
    <w:p w14:paraId="4D48A18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sex_id": 2,</w:t>
      </w:r>
    </w:p>
    <w:p w14:paraId="766A11B5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age_id": 3,</w:t>
      </w:r>
    </w:p>
    <w:p w14:paraId="5E364024" w14:textId="77777777" w:rsidR="00A80724" w:rsidRPr="006A356F" w:rsidRDefault="00A80724" w:rsidP="00A80724">
      <w:pPr>
        <w:pStyle w:val="ae"/>
        <w:rPr>
          <w:lang w:val="en-US"/>
        </w:rPr>
      </w:pPr>
      <w:r w:rsidRPr="00D81BD7">
        <w:rPr>
          <w:lang w:val="en-US"/>
        </w:rPr>
        <w:t xml:space="preserve">    </w:t>
      </w:r>
      <w:r w:rsidRPr="006A356F">
        <w:rPr>
          <w:lang w:val="en-US"/>
        </w:rPr>
        <w:t>"</w:t>
      </w:r>
      <w:r w:rsidRPr="001E5893">
        <w:rPr>
          <w:lang w:val="en-US"/>
        </w:rPr>
        <w:t>day</w:t>
      </w:r>
      <w:r w:rsidRPr="006A356F">
        <w:rPr>
          <w:lang w:val="en-US"/>
        </w:rPr>
        <w:t>": 12,</w:t>
      </w:r>
    </w:p>
    <w:p w14:paraId="62479ACA" w14:textId="77777777" w:rsidR="00A80724" w:rsidRPr="00F22265" w:rsidRDefault="00A80724" w:rsidP="00A80724">
      <w:pPr>
        <w:pStyle w:val="ae"/>
        <w:rPr>
          <w:lang w:val="en-US"/>
        </w:rPr>
      </w:pPr>
      <w:r w:rsidRPr="006A356F">
        <w:rPr>
          <w:lang w:val="en-US"/>
        </w:rPr>
        <w:t xml:space="preserve">    </w:t>
      </w:r>
      <w:r w:rsidRPr="00F22265">
        <w:rPr>
          <w:lang w:val="en-US"/>
        </w:rPr>
        <w:t>"</w:t>
      </w:r>
      <w:r w:rsidRPr="00E86F47">
        <w:rPr>
          <w:lang w:val="en-US"/>
        </w:rPr>
        <w:t>month</w:t>
      </w:r>
      <w:r w:rsidRPr="00F22265">
        <w:rPr>
          <w:lang w:val="en-US"/>
        </w:rPr>
        <w:t>": 6,</w:t>
      </w:r>
    </w:p>
    <w:p w14:paraId="700A1EEE" w14:textId="77777777" w:rsidR="00A80724" w:rsidRPr="00F22265" w:rsidRDefault="00A80724" w:rsidP="00A80724">
      <w:pPr>
        <w:pStyle w:val="ae"/>
        <w:rPr>
          <w:lang w:val="en-US"/>
        </w:rPr>
      </w:pPr>
      <w:r w:rsidRPr="00F22265">
        <w:rPr>
          <w:lang w:val="en-US"/>
        </w:rPr>
        <w:t xml:space="preserve">    "</w:t>
      </w:r>
      <w:r w:rsidRPr="00E86F47">
        <w:rPr>
          <w:lang w:val="en-US"/>
        </w:rPr>
        <w:t>year</w:t>
      </w:r>
      <w:r w:rsidRPr="00F22265">
        <w:rPr>
          <w:lang w:val="en-US"/>
        </w:rPr>
        <w:t>": 2005,</w:t>
      </w:r>
    </w:p>
    <w:p w14:paraId="4F5191B6" w14:textId="77777777" w:rsidR="00A80724" w:rsidRDefault="00A80724" w:rsidP="00A80724">
      <w:pPr>
        <w:pStyle w:val="ae"/>
      </w:pPr>
      <w:r w:rsidRPr="00F22265">
        <w:rPr>
          <w:lang w:val="en-US"/>
        </w:rPr>
        <w:t xml:space="preserve">    </w:t>
      </w:r>
      <w:r>
        <w:t xml:space="preserve">"comment": "По сиквенсам со1 </w:t>
      </w:r>
      <w:r w:rsidRPr="00D81BD7">
        <w:t>и цитохрома -  красно-серая, первоначально  определена как красная JF713496",</w:t>
      </w:r>
    </w:p>
    <w:p w14:paraId="074FD9B3" w14:textId="77777777" w:rsidR="00A80724" w:rsidRDefault="00A80724" w:rsidP="00A80724">
      <w:pPr>
        <w:pStyle w:val="ae"/>
      </w:pPr>
      <w:r>
        <w:t xml:space="preserve">    "geo_comment": "Алтай, Республика, Усть-Коксинский р-он, Банное, село, р. Колчулу"</w:t>
      </w:r>
    </w:p>
    <w:p w14:paraId="1D5F4EB1" w14:textId="77777777" w:rsidR="00A80724" w:rsidRDefault="00A80724" w:rsidP="00A80724">
      <w:pPr>
        <w:pStyle w:val="ae"/>
      </w:pPr>
      <w:r>
        <w:t xml:space="preserve">  }</w:t>
      </w:r>
    </w:p>
    <w:p w14:paraId="6C5AABA6" w14:textId="77777777" w:rsidR="00A80724" w:rsidRDefault="00A80724" w:rsidP="00A80724">
      <w:pPr>
        <w:pStyle w:val="ae"/>
      </w:pPr>
      <w:r>
        <w:t>]</w:t>
      </w:r>
    </w:p>
    <w:p w14:paraId="6D77E6DA" w14:textId="77777777" w:rsidR="00A80724" w:rsidRPr="00A03843" w:rsidRDefault="00A80724" w:rsidP="00A80724">
      <w:pPr>
        <w:rPr>
          <w:lang w:val="ru-RU"/>
        </w:rPr>
      </w:pPr>
      <w:r>
        <w:rPr>
          <w:lang w:val="ru-RU"/>
        </w:rPr>
        <w:t>Попытка добавить запись в таблицу «</w:t>
      </w:r>
      <w:r>
        <w:t>age</w:t>
      </w:r>
      <w:r>
        <w:rPr>
          <w:lang w:val="ru-RU"/>
        </w:rPr>
        <w:t>».</w:t>
      </w:r>
    </w:p>
    <w:p w14:paraId="2BE03A99" w14:textId="77777777" w:rsidR="00A80724" w:rsidRPr="00E86F47" w:rsidRDefault="00A80724" w:rsidP="00A80724">
      <w:pPr>
        <w:rPr>
          <w:lang w:val="ru-RU"/>
        </w:rPr>
      </w:pPr>
      <w:r>
        <w:lastRenderedPageBreak/>
        <w:t>HTTP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5434CDBB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</w:p>
    <w:p w14:paraId="08C56A16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  <w:r w:rsidRPr="00A03843">
        <w:rPr>
          <w:rFonts w:ascii="JetBrains Mono" w:hAnsi="JetBrains Mono" w:cs="JetBrains Mono"/>
          <w:sz w:val="22"/>
          <w:szCs w:val="22"/>
        </w:rPr>
        <w:t>P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 xml:space="preserve"> </w:t>
      </w:r>
      <w:r w:rsidRPr="00A03843">
        <w:rPr>
          <w:rFonts w:ascii="JetBrains Mono" w:hAnsi="JetBrains Mono" w:cs="JetBrains Mono"/>
          <w:sz w:val="22"/>
          <w:szCs w:val="22"/>
        </w:rPr>
        <w:t>http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//</w:t>
      </w:r>
      <w:r w:rsidRPr="00A03843">
        <w:rPr>
          <w:rFonts w:ascii="JetBrains Mono" w:hAnsi="JetBrains Mono" w:cs="JetBrains Mono"/>
          <w:sz w:val="22"/>
          <w:szCs w:val="22"/>
        </w:rPr>
        <w:t>localh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3000/</w:t>
      </w:r>
      <w:r w:rsidRPr="00A03843">
        <w:rPr>
          <w:rFonts w:ascii="JetBrains Mono" w:hAnsi="JetBrains Mono" w:cs="JetBrains Mono"/>
          <w:sz w:val="22"/>
          <w:szCs w:val="22"/>
        </w:rPr>
        <w:t>age</w:t>
      </w:r>
    </w:p>
    <w:p w14:paraId="188377BB" w14:textId="77777777" w:rsidR="00A80724" w:rsidRPr="00A03843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A03843">
        <w:rPr>
          <w:rFonts w:ascii="JetBrains Mono" w:hAnsi="JetBrains Mono" w:cs="JetBrains Mono"/>
          <w:sz w:val="22"/>
          <w:szCs w:val="22"/>
        </w:rPr>
        <w:t>Content-Type: application/json</w:t>
      </w:r>
    </w:p>
    <w:p w14:paraId="0694FB15" w14:textId="77777777" w:rsidR="00A80724" w:rsidRPr="00422466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422466">
        <w:rPr>
          <w:rFonts w:ascii="JetBrains Mono" w:hAnsi="JetBrains Mono" w:cs="JetBrains Mono"/>
          <w:sz w:val="22"/>
          <w:szCs w:val="22"/>
        </w:rPr>
        <w:t>{"name": "test age"}</w:t>
      </w:r>
    </w:p>
    <w:p w14:paraId="1C71064F" w14:textId="77777777" w:rsidR="00A80724" w:rsidRPr="00A03843" w:rsidRDefault="00A80724" w:rsidP="00A80724">
      <w:r w:rsidRPr="00A03843">
        <w:rPr>
          <w:lang w:val="ru-RU"/>
        </w:rPr>
        <w:t>Аналогичный</w:t>
      </w:r>
      <w:r w:rsidRPr="00A03843">
        <w:t xml:space="preserve"> </w:t>
      </w:r>
      <w:r w:rsidRPr="00D81BD7">
        <w:t>SQL</w:t>
      </w:r>
      <w:r w:rsidRPr="00A03843">
        <w:t xml:space="preserve"> </w:t>
      </w:r>
      <w:r w:rsidRPr="00A03843">
        <w:rPr>
          <w:lang w:val="ru-RU"/>
        </w:rPr>
        <w:t>запрос</w:t>
      </w:r>
      <w:r w:rsidRPr="00A03843">
        <w:t>:</w:t>
      </w:r>
    </w:p>
    <w:p w14:paraId="370BC896" w14:textId="77777777" w:rsidR="00A80724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INSERT INTO age VALUES ('test age')</w:t>
      </w:r>
    </w:p>
    <w:p w14:paraId="5A1AEBB2" w14:textId="77777777" w:rsidR="00A80724" w:rsidRPr="00A03843" w:rsidRDefault="00A80724" w:rsidP="00A80724">
      <w:r>
        <w:rPr>
          <w:lang w:val="ru-RU"/>
        </w:rPr>
        <w:t>Ответ</w:t>
      </w:r>
      <w:r w:rsidRPr="00A03843">
        <w:t>:</w:t>
      </w:r>
    </w:p>
    <w:p w14:paraId="55D0F743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{</w:t>
      </w:r>
    </w:p>
    <w:p w14:paraId="4CAA98E2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code": "42501",</w:t>
      </w:r>
    </w:p>
    <w:p w14:paraId="47B8043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details": null,</w:t>
      </w:r>
    </w:p>
    <w:p w14:paraId="7987BF2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hint": null,</w:t>
      </w:r>
    </w:p>
    <w:p w14:paraId="67BDF677" w14:textId="77777777" w:rsidR="00A80724" w:rsidRPr="00E86F47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age"</w:t>
      </w:r>
    </w:p>
    <w:p w14:paraId="7DA51A41" w14:textId="77777777" w:rsidR="00A80724" w:rsidRDefault="00A80724" w:rsidP="00A80724">
      <w:pPr>
        <w:pStyle w:val="ae"/>
      </w:pPr>
      <w:r>
        <w:t>}</w:t>
      </w:r>
    </w:p>
    <w:p w14:paraId="41ED2673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, что таблица </w:t>
      </w:r>
      <w:r>
        <w:t>age</w:t>
      </w:r>
      <w:r w:rsidRPr="00A03843">
        <w:rPr>
          <w:lang w:val="ru-RU"/>
        </w:rPr>
        <w:t xml:space="preserve"> </w:t>
      </w:r>
      <w:r>
        <w:rPr>
          <w:lang w:val="ru-RU"/>
        </w:rPr>
        <w:t>доступна:</w:t>
      </w:r>
    </w:p>
    <w:p w14:paraId="41E8E6EA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EEF7062" w14:textId="77777777" w:rsidR="00A80724" w:rsidRPr="00422466" w:rsidRDefault="00A80724" w:rsidP="00A80724">
      <w:pPr>
        <w:pStyle w:val="ae"/>
      </w:pPr>
      <w:r w:rsidRPr="00A03843">
        <w:rPr>
          <w:lang w:val="en-US"/>
        </w:rPr>
        <w:t>GE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age</w:t>
      </w:r>
    </w:p>
    <w:p w14:paraId="62B71D1E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5E4E69C" w14:textId="77777777" w:rsidR="00A80724" w:rsidRPr="00AA76FC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age</w:t>
      </w:r>
    </w:p>
    <w:p w14:paraId="596FB8ED" w14:textId="77777777" w:rsidR="00A80724" w:rsidRDefault="00A80724" w:rsidP="00A80724">
      <w:r>
        <w:rPr>
          <w:lang w:val="ru-RU"/>
        </w:rPr>
        <w:t>Ответ</w:t>
      </w:r>
      <w:r w:rsidRPr="00A03843">
        <w:t>:</w:t>
      </w:r>
    </w:p>
    <w:p w14:paraId="2E16362A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[</w:t>
      </w:r>
    </w:p>
    <w:p w14:paraId="2528A97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23FA53F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0,</w:t>
      </w:r>
    </w:p>
    <w:p w14:paraId="5574B9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Unknown"</w:t>
      </w:r>
    </w:p>
    <w:p w14:paraId="7A0C6DBD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49DAECE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EBF8D38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2,</w:t>
      </w:r>
    </w:p>
    <w:p w14:paraId="459990B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"</w:t>
      </w:r>
    </w:p>
    <w:p w14:paraId="2F524BA6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032CE07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BAD1CA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3,</w:t>
      </w:r>
    </w:p>
    <w:p w14:paraId="6B3165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adult"</w:t>
      </w:r>
    </w:p>
    <w:p w14:paraId="611F05B0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7E2A28B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326A123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1,</w:t>
      </w:r>
    </w:p>
    <w:p w14:paraId="2A4A628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juvenile"</w:t>
      </w:r>
    </w:p>
    <w:p w14:paraId="02B2FA57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273A838B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0AD53E3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4,</w:t>
      </w:r>
    </w:p>
    <w:p w14:paraId="31C0C934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 or adult"</w:t>
      </w:r>
    </w:p>
    <w:p w14:paraId="4BF3A815" w14:textId="77777777" w:rsidR="00A80724" w:rsidRDefault="00A80724" w:rsidP="00A80724">
      <w:pPr>
        <w:pStyle w:val="ae"/>
      </w:pPr>
      <w:r w:rsidRPr="00A03843">
        <w:rPr>
          <w:lang w:val="en-US"/>
        </w:rPr>
        <w:lastRenderedPageBreak/>
        <w:t xml:space="preserve">  </w:t>
      </w:r>
      <w:r>
        <w:t>},</w:t>
      </w:r>
    </w:p>
    <w:p w14:paraId="5D83FF73" w14:textId="77777777" w:rsidR="00A80724" w:rsidRDefault="00A80724" w:rsidP="00A80724">
      <w:pPr>
        <w:pStyle w:val="ae"/>
      </w:pPr>
      <w:r>
        <w:t xml:space="preserve">  {</w:t>
      </w:r>
    </w:p>
    <w:p w14:paraId="2BEBC61B" w14:textId="77777777" w:rsidR="00A80724" w:rsidRDefault="00A80724" w:rsidP="00A80724">
      <w:pPr>
        <w:pStyle w:val="ae"/>
      </w:pPr>
      <w:r>
        <w:t xml:space="preserve">    "id": 19,</w:t>
      </w:r>
    </w:p>
    <w:p w14:paraId="0F1BBFCC" w14:textId="77777777" w:rsidR="00A80724" w:rsidRDefault="00A80724" w:rsidP="00A80724">
      <w:pPr>
        <w:pStyle w:val="ae"/>
      </w:pPr>
      <w:r>
        <w:t xml:space="preserve">    "name": "test"</w:t>
      </w:r>
    </w:p>
    <w:p w14:paraId="36999B40" w14:textId="77777777" w:rsidR="00A80724" w:rsidRDefault="00A80724" w:rsidP="00A80724">
      <w:pPr>
        <w:pStyle w:val="ae"/>
      </w:pPr>
      <w:r>
        <w:t xml:space="preserve">  }</w:t>
      </w:r>
    </w:p>
    <w:p w14:paraId="3DE5AB2F" w14:textId="77777777" w:rsidR="00A80724" w:rsidRDefault="00A80724" w:rsidP="00A80724">
      <w:pPr>
        <w:pStyle w:val="ae"/>
      </w:pPr>
      <w:r>
        <w:t>]</w:t>
      </w:r>
    </w:p>
    <w:p w14:paraId="2EE5081C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работника лаборатории</w:t>
      </w:r>
      <w:r w:rsidRPr="00AA76FC">
        <w:rPr>
          <w:lang w:val="ru-RU"/>
        </w:rPr>
        <w:t xml:space="preserve"> – роль</w:t>
      </w:r>
      <w:r>
        <w:rPr>
          <w:lang w:val="ru-RU"/>
        </w:rPr>
        <w:t xml:space="preserve"> </w:t>
      </w:r>
      <w:r>
        <w:t>lab</w:t>
      </w:r>
      <w:r w:rsidRPr="004278E5">
        <w:rPr>
          <w:lang w:val="ru-RU"/>
        </w:rPr>
        <w:t>_</w:t>
      </w:r>
      <w:r>
        <w:t>worker</w:t>
      </w:r>
      <w:r w:rsidRPr="00AA76FC">
        <w:rPr>
          <w:lang w:val="ru-RU"/>
        </w:rPr>
        <w:t>.</w:t>
      </w:r>
    </w:p>
    <w:p w14:paraId="2374F271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вторизация:</w:t>
      </w:r>
    </w:p>
    <w:p w14:paraId="58858B7A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644AA87" w14:textId="77777777" w:rsidR="00A80724" w:rsidRPr="00422466" w:rsidRDefault="00A80724" w:rsidP="00A80724">
      <w:pPr>
        <w:pStyle w:val="ae"/>
      </w:pPr>
      <w:r w:rsidRPr="00AA76FC">
        <w:rPr>
          <w:lang w:val="en-US"/>
        </w:rPr>
        <w:t>POS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rpc</w:t>
      </w:r>
      <w:r w:rsidRPr="00422466">
        <w:t>/</w:t>
      </w:r>
      <w:r w:rsidRPr="00AA76FC">
        <w:rPr>
          <w:lang w:val="en-US"/>
        </w:rPr>
        <w:t>login</w:t>
      </w:r>
    </w:p>
    <w:p w14:paraId="634EC366" w14:textId="77777777" w:rsidR="00A80724" w:rsidRPr="00E86F47" w:rsidRDefault="00A80724" w:rsidP="00A80724">
      <w:pPr>
        <w:pStyle w:val="ae"/>
      </w:pPr>
      <w:r w:rsidRPr="00AA76FC">
        <w:rPr>
          <w:lang w:val="en-US"/>
        </w:rPr>
        <w:t>Content</w:t>
      </w:r>
      <w:r w:rsidRPr="00E86F47">
        <w:t>-</w:t>
      </w:r>
      <w:r w:rsidRPr="00AA76FC">
        <w:rPr>
          <w:lang w:val="en-US"/>
        </w:rPr>
        <w:t>Type</w:t>
      </w:r>
      <w:r w:rsidRPr="00E86F47">
        <w:t xml:space="preserve">: </w:t>
      </w:r>
      <w:r w:rsidRPr="00AA76FC">
        <w:rPr>
          <w:lang w:val="en-US"/>
        </w:rPr>
        <w:t>application</w:t>
      </w:r>
      <w:r w:rsidRPr="00E86F47">
        <w:t>/</w:t>
      </w:r>
      <w:r w:rsidRPr="00AA76FC">
        <w:rPr>
          <w:lang w:val="en-US"/>
        </w:rPr>
        <w:t>json</w:t>
      </w:r>
    </w:p>
    <w:p w14:paraId="5FAB0F66" w14:textId="77777777" w:rsidR="00A80724" w:rsidRPr="00E86F47" w:rsidRDefault="00A80724" w:rsidP="00A80724">
      <w:pPr>
        <w:pStyle w:val="ae"/>
      </w:pPr>
    </w:p>
    <w:p w14:paraId="407A92BF" w14:textId="77777777" w:rsidR="00A80724" w:rsidRPr="00E86F47" w:rsidRDefault="00A80724" w:rsidP="00A80724">
      <w:pPr>
        <w:pStyle w:val="ae"/>
      </w:pPr>
      <w:r w:rsidRPr="00E86F47">
        <w:t>{"</w:t>
      </w:r>
      <w:r w:rsidRPr="00AA76FC">
        <w:rPr>
          <w:lang w:val="en-US"/>
        </w:rPr>
        <w:t>email</w:t>
      </w:r>
      <w:r w:rsidRPr="00E86F47">
        <w:t>": "</w:t>
      </w:r>
      <w:r w:rsidRPr="00AA76FC">
        <w:rPr>
          <w:lang w:val="en-US"/>
        </w:rPr>
        <w:t>test</w:t>
      </w:r>
      <w:r w:rsidRPr="00E86F47">
        <w:t>@</w:t>
      </w:r>
      <w:r w:rsidRPr="00AA76FC">
        <w:rPr>
          <w:lang w:val="en-US"/>
        </w:rPr>
        <w:t>test</w:t>
      </w:r>
      <w:r w:rsidRPr="00E86F47">
        <w:t>.</w:t>
      </w:r>
      <w:r w:rsidRPr="00AA76FC">
        <w:rPr>
          <w:lang w:val="en-US"/>
        </w:rPr>
        <w:t>com</w:t>
      </w:r>
      <w:r w:rsidRPr="00E86F47">
        <w:t>", "</w:t>
      </w:r>
      <w:r w:rsidRPr="00AA76FC">
        <w:rPr>
          <w:lang w:val="en-US"/>
        </w:rPr>
        <w:t>pass</w:t>
      </w:r>
      <w:r w:rsidRPr="00E86F47">
        <w:t>":"</w:t>
      </w:r>
      <w:r w:rsidRPr="00AA76FC">
        <w:rPr>
          <w:lang w:val="en-US"/>
        </w:rPr>
        <w:t>test</w:t>
      </w:r>
      <w:r w:rsidRPr="00E86F47">
        <w:t>"}</w:t>
      </w:r>
    </w:p>
    <w:p w14:paraId="395C894C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E0BEF45" w14:textId="77777777" w:rsidR="00A80724" w:rsidRPr="00F114D6" w:rsidRDefault="00A80724" w:rsidP="00A80724">
      <w:pPr>
        <w:pStyle w:val="ae"/>
      </w:pPr>
      <w:r>
        <w:rPr>
          <w:lang w:val="en-US"/>
        </w:rPr>
        <w:t>SELECT</w:t>
      </w:r>
      <w:r w:rsidRPr="00F114D6">
        <w:t xml:space="preserve"> </w:t>
      </w:r>
      <w:r>
        <w:rPr>
          <w:lang w:val="en-US"/>
        </w:rPr>
        <w:t>login</w:t>
      </w:r>
      <w:r w:rsidRPr="00F114D6">
        <w:t>(‘</w:t>
      </w:r>
      <w:r>
        <w:rPr>
          <w:lang w:val="en-US"/>
        </w:rPr>
        <w:t>test</w:t>
      </w:r>
      <w:r w:rsidRPr="00F114D6">
        <w:t>@</w:t>
      </w:r>
      <w:r>
        <w:rPr>
          <w:lang w:val="en-US"/>
        </w:rPr>
        <w:t>test</w:t>
      </w:r>
      <w:r w:rsidRPr="00F114D6">
        <w:t>.</w:t>
      </w:r>
      <w:r>
        <w:rPr>
          <w:lang w:val="en-US"/>
        </w:rPr>
        <w:t>com</w:t>
      </w:r>
      <w:r w:rsidRPr="00F114D6">
        <w:t>’, ‘</w:t>
      </w:r>
      <w:r>
        <w:rPr>
          <w:lang w:val="en-US"/>
        </w:rPr>
        <w:t>test</w:t>
      </w:r>
      <w:r w:rsidRPr="00F114D6">
        <w:t>’)</w:t>
      </w:r>
    </w:p>
    <w:p w14:paraId="1AE6E88F" w14:textId="77777777" w:rsidR="00A80724" w:rsidRPr="00F114D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F114D6">
        <w:rPr>
          <w:lang w:val="ru-RU"/>
        </w:rPr>
        <w:t xml:space="preserve">, </w:t>
      </w:r>
      <w:r>
        <w:rPr>
          <w:lang w:val="ru-RU"/>
        </w:rPr>
        <w:t>при</w:t>
      </w:r>
      <w:r w:rsidRPr="00F114D6">
        <w:rPr>
          <w:lang w:val="ru-RU"/>
        </w:rPr>
        <w:t xml:space="preserve"> </w:t>
      </w:r>
      <w:r>
        <w:rPr>
          <w:lang w:val="ru-RU"/>
        </w:rPr>
        <w:t>верном</w:t>
      </w:r>
      <w:r w:rsidRPr="00F114D6">
        <w:rPr>
          <w:lang w:val="ru-RU"/>
        </w:rPr>
        <w:t xml:space="preserve"> </w:t>
      </w:r>
      <w:r>
        <w:rPr>
          <w:lang w:val="ru-RU"/>
        </w:rPr>
        <w:t>пароле</w:t>
      </w:r>
      <w:r w:rsidRPr="00F114D6">
        <w:rPr>
          <w:lang w:val="ru-RU"/>
        </w:rPr>
        <w:t>:</w:t>
      </w:r>
    </w:p>
    <w:p w14:paraId="27747C29" w14:textId="77777777" w:rsidR="00A80724" w:rsidRPr="00F114D6" w:rsidRDefault="00A80724" w:rsidP="00A80724">
      <w:pPr>
        <w:pStyle w:val="ae"/>
      </w:pPr>
      <w:r w:rsidRPr="00F114D6">
        <w:t>{</w:t>
      </w:r>
    </w:p>
    <w:p w14:paraId="3ACBEBF0" w14:textId="77777777" w:rsidR="00A80724" w:rsidRPr="00F114D6" w:rsidRDefault="00A80724" w:rsidP="00A80724">
      <w:pPr>
        <w:pStyle w:val="ae"/>
      </w:pPr>
      <w:r w:rsidRPr="00F114D6">
        <w:t xml:space="preserve">  "</w:t>
      </w:r>
      <w:r w:rsidRPr="00422466">
        <w:rPr>
          <w:lang w:val="en-US"/>
        </w:rPr>
        <w:t>token</w:t>
      </w:r>
      <w:r w:rsidRPr="00F114D6">
        <w:t>": "</w:t>
      </w:r>
      <w:r w:rsidRPr="00422466">
        <w:rPr>
          <w:lang w:val="en-US"/>
        </w:rPr>
        <w:t>eyJhbGciOiJIUzI</w:t>
      </w:r>
      <w:r w:rsidRPr="00F114D6">
        <w:t>1</w:t>
      </w:r>
      <w:r w:rsidRPr="00422466">
        <w:rPr>
          <w:lang w:val="en-US"/>
        </w:rPr>
        <w:t>NiIsInR</w:t>
      </w:r>
      <w:r w:rsidRPr="00F114D6">
        <w:t>5</w:t>
      </w:r>
      <w:r w:rsidRPr="00422466">
        <w:rPr>
          <w:lang w:val="en-US"/>
        </w:rPr>
        <w:t>cCI</w:t>
      </w:r>
      <w:r w:rsidRPr="00F114D6">
        <w:t>6</w:t>
      </w:r>
      <w:r w:rsidRPr="00422466">
        <w:rPr>
          <w:lang w:val="en-US"/>
        </w:rPr>
        <w:t>IkpXVCJ</w:t>
      </w:r>
      <w:r w:rsidRPr="00F114D6">
        <w:t>9.</w:t>
      </w:r>
      <w:r w:rsidRPr="00422466">
        <w:rPr>
          <w:lang w:val="en-US"/>
        </w:rPr>
        <w:t>eyJyb</w:t>
      </w:r>
      <w:r w:rsidRPr="00F114D6">
        <w:t>2</w:t>
      </w:r>
      <w:r w:rsidRPr="00422466">
        <w:rPr>
          <w:lang w:val="en-US"/>
        </w:rPr>
        <w:t>xlIjoibGFiX</w:t>
      </w:r>
      <w:r w:rsidRPr="00F114D6">
        <w:t>3</w:t>
      </w:r>
      <w:r w:rsidRPr="00422466">
        <w:rPr>
          <w:lang w:val="en-US"/>
        </w:rPr>
        <w:t>dvcmtlciIsImVtYWlsIjoidGVzdEB</w:t>
      </w:r>
      <w:r w:rsidRPr="00F114D6">
        <w:t>0</w:t>
      </w:r>
      <w:r w:rsidRPr="00422466">
        <w:rPr>
          <w:lang w:val="en-US"/>
        </w:rPr>
        <w:t>ZXN</w:t>
      </w:r>
      <w:r w:rsidRPr="00F114D6">
        <w:t>0</w:t>
      </w:r>
      <w:r w:rsidRPr="00422466">
        <w:rPr>
          <w:lang w:val="en-US"/>
        </w:rPr>
        <w:t>LmNvbSIsImV</w:t>
      </w:r>
      <w:r w:rsidRPr="00F114D6">
        <w:t>4</w:t>
      </w:r>
      <w:r w:rsidRPr="00422466">
        <w:rPr>
          <w:lang w:val="en-US"/>
        </w:rPr>
        <w:t>cCI</w:t>
      </w:r>
      <w:r w:rsidRPr="00F114D6">
        <w:t>6</w:t>
      </w:r>
      <w:r w:rsidRPr="00422466">
        <w:rPr>
          <w:lang w:val="en-US"/>
        </w:rPr>
        <w:t>MTY</w:t>
      </w:r>
      <w:r w:rsidRPr="00F114D6">
        <w:t>4</w:t>
      </w:r>
      <w:r w:rsidRPr="00422466">
        <w:rPr>
          <w:lang w:val="en-US"/>
        </w:rPr>
        <w:t>Mjc</w:t>
      </w:r>
      <w:r w:rsidRPr="00F114D6">
        <w:t>3</w:t>
      </w:r>
      <w:r w:rsidRPr="00422466">
        <w:rPr>
          <w:lang w:val="en-US"/>
        </w:rPr>
        <w:t>MjEyN</w:t>
      </w:r>
      <w:r w:rsidRPr="00F114D6">
        <w:t>30.</w:t>
      </w:r>
      <w:r w:rsidRPr="00422466">
        <w:rPr>
          <w:lang w:val="en-US"/>
        </w:rPr>
        <w:t>cI</w:t>
      </w:r>
      <w:r w:rsidRPr="00F114D6">
        <w:t>4</w:t>
      </w:r>
      <w:r w:rsidRPr="00422466">
        <w:rPr>
          <w:lang w:val="en-US"/>
        </w:rPr>
        <w:t>CN</w:t>
      </w:r>
      <w:r w:rsidRPr="00F114D6">
        <w:t>4</w:t>
      </w:r>
      <w:r w:rsidRPr="00422466">
        <w:rPr>
          <w:lang w:val="en-US"/>
        </w:rPr>
        <w:t>iIeOPw</w:t>
      </w:r>
      <w:r w:rsidRPr="00F114D6">
        <w:t>-</w:t>
      </w:r>
      <w:r w:rsidRPr="00422466">
        <w:rPr>
          <w:lang w:val="en-US"/>
        </w:rPr>
        <w:t>jsMLSLF</w:t>
      </w:r>
      <w:r w:rsidRPr="00F114D6">
        <w:t>3</w:t>
      </w:r>
      <w:r w:rsidRPr="00422466">
        <w:rPr>
          <w:lang w:val="en-US"/>
        </w:rPr>
        <w:t>NrtDPSYsCfm</w:t>
      </w:r>
      <w:r w:rsidRPr="00F114D6">
        <w:t>9</w:t>
      </w:r>
      <w:r w:rsidRPr="00422466">
        <w:rPr>
          <w:lang w:val="en-US"/>
        </w:rPr>
        <w:t>M</w:t>
      </w:r>
      <w:r w:rsidRPr="00F114D6">
        <w:t>1</w:t>
      </w:r>
      <w:r w:rsidRPr="00422466">
        <w:rPr>
          <w:lang w:val="en-US"/>
        </w:rPr>
        <w:t>EPbaqHbw</w:t>
      </w:r>
      <w:r w:rsidRPr="00F114D6">
        <w:t>"</w:t>
      </w:r>
    </w:p>
    <w:p w14:paraId="3C27351F" w14:textId="77777777" w:rsidR="00A80724" w:rsidRPr="002F6F60" w:rsidRDefault="00A80724" w:rsidP="00A80724">
      <w:pPr>
        <w:pStyle w:val="ae"/>
      </w:pPr>
      <w:r>
        <w:t>}</w:t>
      </w:r>
    </w:p>
    <w:p w14:paraId="472DC56C" w14:textId="77777777" w:rsidR="00A80724" w:rsidRDefault="00A80724" w:rsidP="00A80724">
      <w:pPr>
        <w:rPr>
          <w:lang w:val="ru-RU"/>
        </w:rPr>
      </w:pPr>
      <w:r>
        <w:rPr>
          <w:lang w:val="ru-RU"/>
        </w:rPr>
        <w:t>Ответ, при неверном пароле или логине:</w:t>
      </w:r>
    </w:p>
    <w:p w14:paraId="41FB8DE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</w:t>
      </w:r>
    </w:p>
    <w:p w14:paraId="6A80F18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code": "28P01",</w:t>
      </w:r>
    </w:p>
    <w:p w14:paraId="6FBE8A80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details": null,</w:t>
      </w:r>
    </w:p>
    <w:p w14:paraId="7BD4551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hint": null,</w:t>
      </w:r>
    </w:p>
    <w:p w14:paraId="1BD2739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message": "invalid user or password"</w:t>
      </w:r>
    </w:p>
    <w:p w14:paraId="73A8F591" w14:textId="77777777" w:rsidR="00A80724" w:rsidRDefault="00A80724" w:rsidP="00A80724">
      <w:pPr>
        <w:pStyle w:val="ae"/>
      </w:pPr>
      <w:r>
        <w:t>}</w:t>
      </w:r>
    </w:p>
    <w:p w14:paraId="33E19EBB" w14:textId="77777777" w:rsidR="00A80724" w:rsidRDefault="00A80724" w:rsidP="00A80724">
      <w:pPr>
        <w:rPr>
          <w:lang w:val="ru-RU"/>
        </w:rPr>
      </w:pPr>
      <w:r>
        <w:rPr>
          <w:lang w:val="ru-RU"/>
        </w:rPr>
        <w:t>Добавление записи в коллекцию:</w:t>
      </w:r>
    </w:p>
    <w:p w14:paraId="71934ADD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3AAC05CF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POST</w:t>
      </w:r>
      <w:r w:rsidRPr="00E86F47">
        <w:t xml:space="preserve"> </w:t>
      </w:r>
      <w:r w:rsidRPr="002F6F60">
        <w:rPr>
          <w:lang w:val="en-US"/>
        </w:rPr>
        <w:t>http</w:t>
      </w:r>
      <w:r w:rsidRPr="00E86F47">
        <w:t>://</w:t>
      </w:r>
      <w:r w:rsidRPr="002F6F60">
        <w:rPr>
          <w:lang w:val="en-US"/>
        </w:rPr>
        <w:t>localhost</w:t>
      </w:r>
      <w:r w:rsidRPr="00E86F47">
        <w:t>:3000/</w:t>
      </w:r>
      <w:r w:rsidRPr="002F6F60">
        <w:rPr>
          <w:lang w:val="en-US"/>
        </w:rPr>
        <w:t>rpc</w:t>
      </w:r>
      <w:r w:rsidRPr="00E86F47">
        <w:t>/</w:t>
      </w:r>
      <w:r w:rsidRPr="002F6F60">
        <w:rPr>
          <w:lang w:val="en-US"/>
        </w:rPr>
        <w:t>add</w:t>
      </w:r>
      <w:r w:rsidRPr="00E86F47">
        <w:t>_</w:t>
      </w:r>
      <w:r w:rsidRPr="002F6F60">
        <w:rPr>
          <w:lang w:val="en-US"/>
        </w:rPr>
        <w:t>collection</w:t>
      </w:r>
    </w:p>
    <w:p w14:paraId="7467A40C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Authorization</w:t>
      </w:r>
      <w:r w:rsidRPr="00E86F47">
        <w:t xml:space="preserve">: </w:t>
      </w:r>
      <w:r w:rsidRPr="002F6F60">
        <w:rPr>
          <w:lang w:val="en-US"/>
        </w:rPr>
        <w:t>Bearer</w:t>
      </w:r>
      <w:r w:rsidRPr="00E86F47">
        <w:t xml:space="preserve"> </w:t>
      </w:r>
      <w:r w:rsidRPr="002F6F60">
        <w:rPr>
          <w:lang w:val="en-US"/>
        </w:rPr>
        <w:t>eyJhbGciOiJIUzI</w:t>
      </w:r>
      <w:r w:rsidRPr="00E86F47">
        <w:t>1</w:t>
      </w:r>
      <w:r w:rsidRPr="002F6F60">
        <w:rPr>
          <w:lang w:val="en-US"/>
        </w:rPr>
        <w:t>NiIsInR</w:t>
      </w:r>
      <w:r w:rsidRPr="00E86F47">
        <w:t>5</w:t>
      </w:r>
      <w:r w:rsidRPr="002F6F60">
        <w:rPr>
          <w:lang w:val="en-US"/>
        </w:rPr>
        <w:t>cCI</w:t>
      </w:r>
      <w:r w:rsidRPr="00E86F47">
        <w:t>6</w:t>
      </w:r>
      <w:r w:rsidRPr="002F6F60">
        <w:rPr>
          <w:lang w:val="en-US"/>
        </w:rPr>
        <w:t>IkpXVCJ</w:t>
      </w:r>
      <w:r w:rsidRPr="00E86F47">
        <w:t>9.</w:t>
      </w:r>
      <w:r w:rsidRPr="002F6F60">
        <w:rPr>
          <w:lang w:val="en-US"/>
        </w:rPr>
        <w:t>eyJyb</w:t>
      </w:r>
      <w:r w:rsidRPr="00E86F47">
        <w:t>2</w:t>
      </w:r>
      <w:r w:rsidRPr="002F6F60">
        <w:rPr>
          <w:lang w:val="en-US"/>
        </w:rPr>
        <w:t>xlIjoibGFiX</w:t>
      </w:r>
      <w:r w:rsidRPr="00E86F47">
        <w:t>3</w:t>
      </w:r>
      <w:r w:rsidRPr="002F6F60">
        <w:rPr>
          <w:lang w:val="en-US"/>
        </w:rPr>
        <w:t>dvcmtlciIsImVtYWlsIjoidGVzdEB</w:t>
      </w:r>
      <w:r w:rsidRPr="00E86F47">
        <w:t>0</w:t>
      </w:r>
      <w:r w:rsidRPr="002F6F60">
        <w:rPr>
          <w:lang w:val="en-US"/>
        </w:rPr>
        <w:t>ZXN</w:t>
      </w:r>
      <w:r w:rsidRPr="00E86F47">
        <w:t>0</w:t>
      </w:r>
      <w:r w:rsidRPr="002F6F60">
        <w:rPr>
          <w:lang w:val="en-US"/>
        </w:rPr>
        <w:t>LmNvbSIsImV</w:t>
      </w:r>
      <w:r w:rsidRPr="00E86F47">
        <w:t>4</w:t>
      </w:r>
      <w:r w:rsidRPr="002F6F60">
        <w:rPr>
          <w:lang w:val="en-US"/>
        </w:rPr>
        <w:t>cCI</w:t>
      </w:r>
      <w:r w:rsidRPr="00E86F47">
        <w:t>6</w:t>
      </w:r>
      <w:r w:rsidRPr="002F6F60">
        <w:rPr>
          <w:lang w:val="en-US"/>
        </w:rPr>
        <w:t>MTY</w:t>
      </w:r>
      <w:r w:rsidRPr="00E86F47">
        <w:t>4</w:t>
      </w:r>
      <w:r w:rsidRPr="002F6F60">
        <w:rPr>
          <w:lang w:val="en-US"/>
        </w:rPr>
        <w:t>Mjk</w:t>
      </w:r>
      <w:r w:rsidRPr="00E86F47">
        <w:t>1</w:t>
      </w:r>
      <w:r w:rsidRPr="002F6F60">
        <w:rPr>
          <w:lang w:val="en-US"/>
        </w:rPr>
        <w:t>MzU</w:t>
      </w:r>
      <w:r w:rsidRPr="00E86F47">
        <w:t>3</w:t>
      </w:r>
      <w:r w:rsidRPr="002F6F60">
        <w:rPr>
          <w:lang w:val="en-US"/>
        </w:rPr>
        <w:t>MX</w:t>
      </w:r>
      <w:r w:rsidRPr="00E86F47">
        <w:t>0.</w:t>
      </w:r>
      <w:r w:rsidRPr="002F6F60">
        <w:rPr>
          <w:lang w:val="en-US"/>
        </w:rPr>
        <w:t>IKV</w:t>
      </w:r>
      <w:r w:rsidRPr="00E86F47">
        <w:t>4</w:t>
      </w:r>
      <w:r w:rsidRPr="002F6F60">
        <w:rPr>
          <w:lang w:val="en-US"/>
        </w:rPr>
        <w:t>EPcylqRBEoumGboCXfegJJ</w:t>
      </w:r>
      <w:r w:rsidRPr="00E86F47">
        <w:t>9</w:t>
      </w:r>
      <w:r w:rsidRPr="002F6F60">
        <w:rPr>
          <w:lang w:val="en-US"/>
        </w:rPr>
        <w:t>bMHsyXngEy</w:t>
      </w:r>
      <w:r w:rsidRPr="00E86F47">
        <w:t>1</w:t>
      </w:r>
      <w:r w:rsidRPr="002F6F60">
        <w:rPr>
          <w:lang w:val="en-US"/>
        </w:rPr>
        <w:t>I</w:t>
      </w:r>
      <w:r w:rsidRPr="00E86F47">
        <w:t>84</w:t>
      </w:r>
      <w:r w:rsidRPr="002F6F60">
        <w:rPr>
          <w:lang w:val="en-US"/>
        </w:rPr>
        <w:t>I</w:t>
      </w:r>
      <w:r w:rsidRPr="00E86F47">
        <w:t>4</w:t>
      </w:r>
    </w:p>
    <w:p w14:paraId="470D55F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Content-Type: application/json</w:t>
      </w:r>
    </w:p>
    <w:p w14:paraId="65A8F85E" w14:textId="77777777" w:rsidR="00A80724" w:rsidRPr="002F6F60" w:rsidRDefault="00A80724" w:rsidP="00A80724">
      <w:pPr>
        <w:pStyle w:val="ae"/>
        <w:rPr>
          <w:lang w:val="en-US"/>
        </w:rPr>
      </w:pPr>
    </w:p>
    <w:p w14:paraId="1E4D1B19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 "catalog_number": "test", "collect_id": "test", "order" : "test", "family" : "test",</w:t>
      </w:r>
    </w:p>
    <w:p w14:paraId="0F15459B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lastRenderedPageBreak/>
        <w:t xml:space="preserve">                    "genus" : "test", "kind" : "test", "age" : "test", "sex" : "test", "vauch_inst" : "test",</w:t>
      </w:r>
    </w:p>
    <w:p w14:paraId="3E1C15A3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vauch_id" : "test", "point" : "POINT(0 0)", "country" : "test", "region" : "test", "subregion" : "test",</w:t>
      </w:r>
    </w:p>
    <w:p w14:paraId="5676EF3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geocomment": "test", "date_collect" : "2004-4-4", "comment" : "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 w:rsidRPr="002F6F60">
        <w:rPr>
          <w:lang w:val="en-US"/>
        </w:rPr>
        <w:t>",</w:t>
      </w:r>
    </w:p>
    <w:p w14:paraId="2BC52658" w14:textId="77777777" w:rsidR="00A80724" w:rsidRPr="00422466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</w:t>
      </w:r>
      <w:r w:rsidRPr="00422466">
        <w:rPr>
          <w:lang w:val="en-US"/>
        </w:rPr>
        <w:t>"collectors" : "{{\"</w:t>
      </w:r>
      <w:r>
        <w:t>Панков</w:t>
      </w:r>
      <w:r w:rsidRPr="00422466">
        <w:rPr>
          <w:lang w:val="en-US"/>
        </w:rPr>
        <w:t>\", \"\", \"\" }, {\"</w:t>
      </w:r>
      <w:r>
        <w:t>Турсунова</w:t>
      </w:r>
      <w:r w:rsidRPr="00422466">
        <w:rPr>
          <w:lang w:val="en-US"/>
        </w:rPr>
        <w:t>\", \"\", \"\"}}"}</w:t>
      </w:r>
    </w:p>
    <w:p w14:paraId="455CCB5F" w14:textId="77777777" w:rsidR="00A80724" w:rsidRPr="002F6F60" w:rsidRDefault="00A80724" w:rsidP="00A80724">
      <w:r w:rsidRPr="002F6F60">
        <w:rPr>
          <w:lang w:val="ru-RU"/>
        </w:rPr>
        <w:t>Аналогичный</w:t>
      </w:r>
      <w:r w:rsidRPr="002F6F60">
        <w:t xml:space="preserve"> SQL </w:t>
      </w:r>
      <w:r w:rsidRPr="002F6F60">
        <w:rPr>
          <w:lang w:val="ru-RU"/>
        </w:rPr>
        <w:t>запрос</w:t>
      </w:r>
      <w:r w:rsidRPr="002F6F60">
        <w:t>:</w:t>
      </w:r>
    </w:p>
    <w:p w14:paraId="13F2C758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SELECT </w:t>
      </w:r>
      <w:r>
        <w:rPr>
          <w:lang w:val="en-US"/>
        </w:rPr>
        <w:t>add_collection</w:t>
      </w:r>
      <w:r w:rsidRPr="002F6F60">
        <w:rPr>
          <w:lang w:val="en-US"/>
        </w:rPr>
        <w:t>(‘test’, ‘test’</w:t>
      </w:r>
      <w:r>
        <w:rPr>
          <w:lang w:val="en-US"/>
        </w:rPr>
        <w:t>, ‘test’, ‘test’, ‘test’, ’test’, ‘</w:t>
      </w:r>
      <w:r w:rsidRPr="002F6F60">
        <w:rPr>
          <w:lang w:val="en-US"/>
        </w:rPr>
        <w:t>POINT(0 0)</w:t>
      </w:r>
      <w:r>
        <w:rPr>
          <w:lang w:val="en-US"/>
        </w:rPr>
        <w:t>’, ‘test’, ‘test’, ‘test’, ‘test’, ‘2004-4-4’, ‘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>
        <w:rPr>
          <w:lang w:val="en-US"/>
        </w:rPr>
        <w:t>’, ‘"{{</w:t>
      </w:r>
      <w:r w:rsidRPr="002F6F60">
        <w:rPr>
          <w:lang w:val="en-US"/>
        </w:rPr>
        <w:t>"</w:t>
      </w:r>
      <w:r>
        <w:t>Панков</w:t>
      </w:r>
      <w:r>
        <w:rPr>
          <w:lang w:val="en-US"/>
        </w:rPr>
        <w:t>", "", "</w:t>
      </w:r>
      <w:r w:rsidRPr="002F6F60">
        <w:rPr>
          <w:lang w:val="en-US"/>
        </w:rPr>
        <w:t>" },</w:t>
      </w:r>
      <w:r>
        <w:rPr>
          <w:lang w:val="en-US"/>
        </w:rPr>
        <w:t xml:space="preserve"> {</w:t>
      </w:r>
      <w:r w:rsidRPr="002F6F60">
        <w:rPr>
          <w:lang w:val="en-US"/>
        </w:rPr>
        <w:t>"</w:t>
      </w:r>
      <w:r>
        <w:t>Турсунова</w:t>
      </w:r>
      <w:r>
        <w:rPr>
          <w:lang w:val="en-US"/>
        </w:rPr>
        <w:t>", "", "</w:t>
      </w:r>
      <w:r w:rsidRPr="002F6F60">
        <w:rPr>
          <w:lang w:val="en-US"/>
        </w:rPr>
        <w:t>"}}</w:t>
      </w:r>
      <w:r>
        <w:rPr>
          <w:lang w:val="en-US"/>
        </w:rPr>
        <w:t>’</w:t>
      </w:r>
      <w:r w:rsidRPr="002F6F60">
        <w:rPr>
          <w:lang w:val="en-US"/>
        </w:rPr>
        <w:t>)</w:t>
      </w:r>
    </w:p>
    <w:p w14:paraId="63D6278D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422466">
        <w:rPr>
          <w:lang w:val="ru-RU"/>
        </w:rPr>
        <w:t xml:space="preserve"> </w:t>
      </w:r>
      <w:r>
        <w:rPr>
          <w:lang w:val="ru-RU"/>
        </w:rPr>
        <w:t>пустой</w:t>
      </w:r>
      <w:r w:rsidRPr="00422466">
        <w:rPr>
          <w:lang w:val="ru-RU"/>
        </w:rPr>
        <w:t>.</w:t>
      </w:r>
    </w:p>
    <w:p w14:paraId="29B828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роверка, что запись добавилась:</w:t>
      </w:r>
    </w:p>
    <w:p w14:paraId="19092071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0E2E612D" w14:textId="77777777" w:rsidR="00A80724" w:rsidRPr="00422466" w:rsidRDefault="00A80724" w:rsidP="00A80724">
      <w:pPr>
        <w:pStyle w:val="ae"/>
      </w:pPr>
      <w:r w:rsidRPr="002F6F60">
        <w:rPr>
          <w:lang w:val="en-US"/>
        </w:rPr>
        <w:t>GET</w:t>
      </w:r>
      <w:r w:rsidRPr="00422466">
        <w:t xml:space="preserve"> </w:t>
      </w:r>
      <w:r w:rsidRPr="002F6F60">
        <w:rPr>
          <w:lang w:val="en-US"/>
        </w:rPr>
        <w:t>http</w:t>
      </w:r>
      <w:r w:rsidRPr="00422466">
        <w:t>://</w:t>
      </w:r>
      <w:r w:rsidRPr="002F6F60">
        <w:rPr>
          <w:lang w:val="en-US"/>
        </w:rPr>
        <w:t>localhost</w:t>
      </w:r>
      <w:r w:rsidRPr="00422466">
        <w:t>:3000/</w:t>
      </w:r>
      <w:r w:rsidRPr="002F6F60">
        <w:rPr>
          <w:lang w:val="en-US"/>
        </w:rPr>
        <w:t>collection</w:t>
      </w:r>
      <w:r w:rsidRPr="00422466">
        <w:t>?</w:t>
      </w:r>
      <w:r w:rsidRPr="002F6F60">
        <w:rPr>
          <w:lang w:val="en-US"/>
        </w:rPr>
        <w:t>id</w:t>
      </w:r>
      <w:r w:rsidRPr="00422466">
        <w:t>=</w:t>
      </w:r>
      <w:r w:rsidRPr="002F6F60">
        <w:rPr>
          <w:lang w:val="en-US"/>
        </w:rPr>
        <w:t>eq</w:t>
      </w:r>
      <w:r w:rsidRPr="00422466">
        <w:t>.6081</w:t>
      </w:r>
    </w:p>
    <w:p w14:paraId="2452B1D3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137CA127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2F3F232B" w14:textId="77777777" w:rsidR="00A80724" w:rsidRPr="00422466" w:rsidRDefault="00A80724" w:rsidP="00A80724">
      <w:r>
        <w:rPr>
          <w:lang w:val="ru-RU"/>
        </w:rPr>
        <w:t>Ответ</w:t>
      </w:r>
      <w:r w:rsidRPr="00422466">
        <w:t>:</w:t>
      </w:r>
    </w:p>
    <w:p w14:paraId="243505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>[</w:t>
      </w:r>
    </w:p>
    <w:p w14:paraId="212D94B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{</w:t>
      </w:r>
    </w:p>
    <w:p w14:paraId="6CAF369A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id": 6081,</w:t>
      </w:r>
    </w:p>
    <w:p w14:paraId="18CE910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CatalogueNumber": "test",</w:t>
      </w:r>
    </w:p>
    <w:p w14:paraId="479EA6B7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collect_id": "test",</w:t>
      </w:r>
    </w:p>
    <w:p w14:paraId="2C6E86E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kind_id": 270,</w:t>
      </w:r>
    </w:p>
    <w:p w14:paraId="273A569D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subregion_id": 154,</w:t>
      </w:r>
    </w:p>
    <w:p w14:paraId="041980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gen_bank_id": null,</w:t>
      </w:r>
    </w:p>
    <w:p w14:paraId="61701CE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point": "0101000020E610000000000000000000000000000000000000",</w:t>
      </w:r>
    </w:p>
    <w:p w14:paraId="2511CC9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vouch_inst_id": 46,</w:t>
      </w:r>
    </w:p>
    <w:p w14:paraId="36E2B4A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vouch_id": "test",</w:t>
      </w:r>
    </w:p>
    <w:p w14:paraId="3239C89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rna": false,</w:t>
      </w:r>
    </w:p>
    <w:p w14:paraId="6DD1BCE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sex_id": 18,</w:t>
      </w:r>
    </w:p>
    <w:p w14:paraId="22488E2F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age_id": 19,</w:t>
      </w:r>
    </w:p>
    <w:p w14:paraId="5483779E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day": 4,</w:t>
      </w:r>
    </w:p>
    <w:p w14:paraId="5290BA5F" w14:textId="77777777" w:rsidR="00A80724" w:rsidRPr="001E5893" w:rsidRDefault="00A80724" w:rsidP="00A80724">
      <w:pPr>
        <w:pStyle w:val="ae"/>
      </w:pPr>
      <w:r w:rsidRPr="00EF242E">
        <w:rPr>
          <w:lang w:val="en-US"/>
        </w:rPr>
        <w:t xml:space="preserve">    </w:t>
      </w:r>
      <w:r w:rsidRPr="001E5893">
        <w:t>"</w:t>
      </w:r>
      <w:r w:rsidRPr="00422466">
        <w:rPr>
          <w:lang w:val="en-US"/>
        </w:rPr>
        <w:t>month</w:t>
      </w:r>
      <w:r w:rsidRPr="001E5893">
        <w:t>": 4,</w:t>
      </w:r>
    </w:p>
    <w:p w14:paraId="154A9D6A" w14:textId="77777777" w:rsidR="00A80724" w:rsidRPr="001E5893" w:rsidRDefault="00A80724" w:rsidP="00A80724">
      <w:pPr>
        <w:pStyle w:val="ae"/>
      </w:pPr>
      <w:r w:rsidRPr="001E5893">
        <w:t xml:space="preserve">    "</w:t>
      </w:r>
      <w:r w:rsidRPr="00422466">
        <w:rPr>
          <w:lang w:val="en-US"/>
        </w:rPr>
        <w:t>year</w:t>
      </w:r>
      <w:r w:rsidRPr="001E5893">
        <w:t>": 2004,</w:t>
      </w:r>
    </w:p>
    <w:p w14:paraId="6A85A93F" w14:textId="77777777" w:rsidR="00A80724" w:rsidRDefault="00A80724" w:rsidP="00A80724">
      <w:pPr>
        <w:pStyle w:val="ae"/>
      </w:pPr>
      <w:r w:rsidRPr="001E5893">
        <w:t xml:space="preserve">    </w:t>
      </w:r>
      <w:r>
        <w:t>"comment": "Это тестовая запись",</w:t>
      </w:r>
    </w:p>
    <w:p w14:paraId="24BAC981" w14:textId="77777777" w:rsidR="00A80724" w:rsidRDefault="00A80724" w:rsidP="00A80724">
      <w:pPr>
        <w:pStyle w:val="ae"/>
      </w:pPr>
      <w:r>
        <w:t xml:space="preserve">    "geo_comment": "test"</w:t>
      </w:r>
    </w:p>
    <w:p w14:paraId="2CD117C1" w14:textId="77777777" w:rsidR="00A80724" w:rsidRDefault="00A80724" w:rsidP="00A80724">
      <w:pPr>
        <w:pStyle w:val="ae"/>
      </w:pPr>
      <w:r>
        <w:t xml:space="preserve">  }</w:t>
      </w:r>
    </w:p>
    <w:p w14:paraId="6C89224C" w14:textId="77777777" w:rsidR="00A80724" w:rsidRDefault="00A80724" w:rsidP="00A80724">
      <w:pPr>
        <w:pStyle w:val="ae"/>
      </w:pPr>
      <w:r>
        <w:t>]</w:t>
      </w:r>
    </w:p>
    <w:p w14:paraId="63F5BF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 записи:</w:t>
      </w:r>
    </w:p>
    <w:p w14:paraId="65D3027B" w14:textId="77777777" w:rsidR="00A80724" w:rsidRDefault="00A80724" w:rsidP="00A80724">
      <w:pPr>
        <w:rPr>
          <w:lang w:val="ru-RU"/>
        </w:rPr>
      </w:pPr>
      <w:r>
        <w:lastRenderedPageBreak/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6B132403" w14:textId="77777777" w:rsidR="00A80724" w:rsidRPr="00EF242E" w:rsidRDefault="00A80724" w:rsidP="00A80724">
      <w:pPr>
        <w:pStyle w:val="ae"/>
      </w:pPr>
      <w:r w:rsidRPr="00EF242E">
        <w:t>POST http://localhost:3000/rpc/remove_collection_by_id</w:t>
      </w:r>
    </w:p>
    <w:p w14:paraId="5859868B" w14:textId="77777777" w:rsidR="00A80724" w:rsidRPr="00EF242E" w:rsidRDefault="00A80724" w:rsidP="00A80724">
      <w:pPr>
        <w:pStyle w:val="ae"/>
      </w:pPr>
      <w:r w:rsidRPr="00EF242E">
        <w:t>Authorization: Bearer eyJhbGciOiJIUzI1NiIsInR5cCI6IkpXVCJ9.eyJyb2xlIjoibGFiX3dvcmtlciIsImVtYWlsIjoidGVzdEB0ZXN0LmNvbSIsImV4cCI6MTY4Mjk1NzI1N30.YaqxuxgQeeZPTQBppSYg154FDUPlrTh8WhgDvgEd5sQ</w:t>
      </w:r>
    </w:p>
    <w:p w14:paraId="7D8B5B48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r w:rsidRPr="00422466">
        <w:rPr>
          <w:lang w:val="en-US"/>
        </w:rPr>
        <w:t>json</w:t>
      </w:r>
    </w:p>
    <w:p w14:paraId="6639E2B9" w14:textId="77777777" w:rsidR="00A80724" w:rsidRPr="00E86F47" w:rsidRDefault="00A80724" w:rsidP="00A80724">
      <w:pPr>
        <w:pStyle w:val="ae"/>
      </w:pPr>
    </w:p>
    <w:p w14:paraId="55BBBFED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1EBED672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A3583BF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remove_collection_by_id(6081)</w:t>
      </w:r>
    </w:p>
    <w:p w14:paraId="120BEFEF" w14:textId="77777777" w:rsidR="00A80724" w:rsidRPr="001E5893" w:rsidRDefault="00A80724" w:rsidP="00A80724">
      <w:r>
        <w:rPr>
          <w:lang w:val="ru-RU"/>
        </w:rPr>
        <w:t>Ответ</w:t>
      </w:r>
      <w:r w:rsidRPr="001E5893">
        <w:t>:</w:t>
      </w:r>
    </w:p>
    <w:p w14:paraId="6F006A7B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>{</w:t>
      </w:r>
    </w:p>
    <w:p w14:paraId="7E01D589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code": "42501",</w:t>
      </w:r>
    </w:p>
    <w:p w14:paraId="2769D57E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details": null,</w:t>
      </w:r>
    </w:p>
    <w:p w14:paraId="22300BD5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hint": null,</w:t>
      </w:r>
    </w:p>
    <w:p w14:paraId="2842A1AE" w14:textId="77777777" w:rsidR="00A80724" w:rsidRPr="00E86F47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collection"</w:t>
      </w:r>
    </w:p>
    <w:p w14:paraId="1F4145A3" w14:textId="77777777" w:rsidR="00A80724" w:rsidRDefault="00A80724" w:rsidP="00A80724">
      <w:pPr>
        <w:pStyle w:val="ae"/>
      </w:pPr>
      <w:r>
        <w:t>}</w:t>
      </w:r>
    </w:p>
    <w:p w14:paraId="26194540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заведующего лабораторией</w:t>
      </w:r>
      <w:r w:rsidRPr="00AA76FC">
        <w:rPr>
          <w:lang w:val="ru-RU"/>
        </w:rPr>
        <w:t xml:space="preserve"> – роль</w:t>
      </w:r>
      <w:r w:rsidRPr="004278E5">
        <w:rPr>
          <w:lang w:val="ru-RU"/>
        </w:rPr>
        <w:t xml:space="preserve"> </w:t>
      </w:r>
      <w:r>
        <w:t>head</w:t>
      </w:r>
      <w:r w:rsidRPr="004278E5">
        <w:rPr>
          <w:lang w:val="ru-RU"/>
        </w:rPr>
        <w:t>_</w:t>
      </w:r>
      <w:r>
        <w:t>lab</w:t>
      </w:r>
      <w:r w:rsidRPr="00AA76FC">
        <w:rPr>
          <w:lang w:val="ru-RU"/>
        </w:rPr>
        <w:t>.</w:t>
      </w:r>
    </w:p>
    <w:p w14:paraId="32826338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:</w:t>
      </w:r>
    </w:p>
    <w:p w14:paraId="4F25334F" w14:textId="77777777" w:rsidR="00A80724" w:rsidRPr="00D60531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612E40FA" w14:textId="77777777" w:rsidR="00A80724" w:rsidRPr="00422466" w:rsidRDefault="00A80724" w:rsidP="00A80724">
      <w:pPr>
        <w:pStyle w:val="ae"/>
      </w:pPr>
      <w:r w:rsidRPr="004278E5">
        <w:rPr>
          <w:lang w:val="en-US"/>
        </w:rPr>
        <w:t>POST</w:t>
      </w:r>
      <w:r w:rsidRPr="00422466">
        <w:t xml:space="preserve"> </w:t>
      </w:r>
      <w:r w:rsidRPr="004278E5">
        <w:rPr>
          <w:lang w:val="en-US"/>
        </w:rPr>
        <w:t>http</w:t>
      </w:r>
      <w:r w:rsidRPr="00422466">
        <w:t>://</w:t>
      </w:r>
      <w:r w:rsidRPr="004278E5">
        <w:rPr>
          <w:lang w:val="en-US"/>
        </w:rPr>
        <w:t>localhost</w:t>
      </w:r>
      <w:r w:rsidRPr="00422466">
        <w:t>:3000/</w:t>
      </w:r>
      <w:r w:rsidRPr="004278E5">
        <w:rPr>
          <w:lang w:val="en-US"/>
        </w:rPr>
        <w:t>rpc</w:t>
      </w:r>
      <w:r w:rsidRPr="00422466">
        <w:t>/</w:t>
      </w:r>
      <w:r w:rsidRPr="004278E5">
        <w:rPr>
          <w:lang w:val="en-US"/>
        </w:rPr>
        <w:t>remove</w:t>
      </w:r>
      <w:r w:rsidRPr="00422466">
        <w:t>_</w:t>
      </w:r>
      <w:r w:rsidRPr="004278E5">
        <w:rPr>
          <w:lang w:val="en-US"/>
        </w:rPr>
        <w:t>collection</w:t>
      </w:r>
      <w:r w:rsidRPr="00422466">
        <w:t>_</w:t>
      </w:r>
      <w:r w:rsidRPr="004278E5">
        <w:rPr>
          <w:lang w:val="en-US"/>
        </w:rPr>
        <w:t>by</w:t>
      </w:r>
      <w:r w:rsidRPr="00422466">
        <w:t>_</w:t>
      </w:r>
      <w:r w:rsidRPr="004278E5">
        <w:rPr>
          <w:lang w:val="en-US"/>
        </w:rPr>
        <w:t>id</w:t>
      </w:r>
    </w:p>
    <w:p w14:paraId="467FAA82" w14:textId="77777777" w:rsidR="00A80724" w:rsidRDefault="00A80724" w:rsidP="00A80724">
      <w:pPr>
        <w:pStyle w:val="ae"/>
      </w:pPr>
      <w:r>
        <w:t>Authorization: Bearer eyJhbGciOiJIUzI1NiIsInR5cCI6IkpXVCJ9.eyJyb2xlIjoiaGVhZF9sYWIiLCJlbWFpbCI6InRlc3QyQHRlc3QuY29tIiwiZXhwIjoxNjgyOTU4MjA3fQ.mkzS0XwjVWW_yook7JUPx3UyypScqrWh9mkKCmWWAN0</w:t>
      </w:r>
    </w:p>
    <w:p w14:paraId="2ABD2873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r w:rsidRPr="00422466">
        <w:rPr>
          <w:lang w:val="en-US"/>
        </w:rPr>
        <w:t>json</w:t>
      </w:r>
    </w:p>
    <w:p w14:paraId="35C59AD8" w14:textId="77777777" w:rsidR="00A80724" w:rsidRPr="00E86F47" w:rsidRDefault="00A80724" w:rsidP="00A80724">
      <w:pPr>
        <w:pStyle w:val="ae"/>
      </w:pPr>
    </w:p>
    <w:p w14:paraId="78D22CDA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320FA5FA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D5F2830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remove_collection_by_id(6081)</w:t>
      </w:r>
    </w:p>
    <w:p w14:paraId="66956E09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устой ответ.</w:t>
      </w:r>
    </w:p>
    <w:p w14:paraId="0DAB3CBE" w14:textId="77777777" w:rsidR="00A80724" w:rsidRDefault="00A80724" w:rsidP="00A80724">
      <w:pPr>
        <w:rPr>
          <w:lang w:val="ru-RU"/>
        </w:rPr>
      </w:pPr>
      <w:r w:rsidRPr="00D60531">
        <w:rPr>
          <w:lang w:val="ru-RU"/>
        </w:rPr>
        <w:t>Демонстрация, что запись удалена:</w:t>
      </w:r>
    </w:p>
    <w:p w14:paraId="7D4606F5" w14:textId="77777777" w:rsidR="00A80724" w:rsidRDefault="00A80724" w:rsidP="00A80724">
      <w:pPr>
        <w:rPr>
          <w:lang w:val="ru-RU"/>
        </w:rPr>
      </w:pPr>
      <w:r>
        <w:t>HTTP</w:t>
      </w:r>
      <w:r w:rsidRPr="00D60531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0285DF37" w14:textId="77777777" w:rsidR="00A80724" w:rsidRPr="00422466" w:rsidRDefault="00A80724" w:rsidP="00A80724">
      <w:pPr>
        <w:pStyle w:val="ae"/>
      </w:pPr>
      <w:r w:rsidRPr="00D60531">
        <w:rPr>
          <w:lang w:val="en-US"/>
        </w:rPr>
        <w:t>GET</w:t>
      </w:r>
      <w:r w:rsidRPr="00422466">
        <w:t xml:space="preserve"> </w:t>
      </w:r>
      <w:r w:rsidRPr="00D60531">
        <w:rPr>
          <w:lang w:val="en-US"/>
        </w:rPr>
        <w:t>http</w:t>
      </w:r>
      <w:r w:rsidRPr="00422466">
        <w:t>://</w:t>
      </w:r>
      <w:r w:rsidRPr="00D60531">
        <w:rPr>
          <w:lang w:val="en-US"/>
        </w:rPr>
        <w:t>localhost</w:t>
      </w:r>
      <w:r w:rsidRPr="00422466">
        <w:t>:3000/</w:t>
      </w:r>
      <w:r w:rsidRPr="00D60531">
        <w:rPr>
          <w:lang w:val="en-US"/>
        </w:rPr>
        <w:t>collection</w:t>
      </w:r>
      <w:r w:rsidRPr="00422466">
        <w:t>?</w:t>
      </w:r>
      <w:r w:rsidRPr="00D60531">
        <w:rPr>
          <w:lang w:val="en-US"/>
        </w:rPr>
        <w:t>id</w:t>
      </w:r>
      <w:r w:rsidRPr="00422466">
        <w:t>=</w:t>
      </w:r>
      <w:r w:rsidRPr="00D60531">
        <w:rPr>
          <w:lang w:val="en-US"/>
        </w:rPr>
        <w:t>eq</w:t>
      </w:r>
      <w:r w:rsidRPr="00422466">
        <w:t>.6081</w:t>
      </w:r>
    </w:p>
    <w:p w14:paraId="64D0FE58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</w:t>
      </w:r>
      <w:r w:rsidRPr="00422466">
        <w:rPr>
          <w:lang w:val="ru-RU"/>
        </w:rPr>
        <w:t>:</w:t>
      </w:r>
    </w:p>
    <w:p w14:paraId="40BA6D1B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4AF88E4F" w14:textId="77777777" w:rsidR="00A80724" w:rsidRPr="0095740B" w:rsidRDefault="00A80724" w:rsidP="00A80724">
      <w:pPr>
        <w:rPr>
          <w:lang w:val="ru-RU"/>
        </w:rPr>
      </w:pPr>
      <w:r>
        <w:rPr>
          <w:lang w:val="ru-RU"/>
        </w:rPr>
        <w:lastRenderedPageBreak/>
        <w:t>Ответ</w:t>
      </w:r>
      <w:r w:rsidRPr="0095740B">
        <w:rPr>
          <w:lang w:val="ru-RU"/>
        </w:rPr>
        <w:t>:</w:t>
      </w:r>
    </w:p>
    <w:p w14:paraId="3C783CF3" w14:textId="77777777" w:rsidR="00A80724" w:rsidRPr="0095740B" w:rsidRDefault="00A80724" w:rsidP="00A80724">
      <w:pPr>
        <w:pStyle w:val="ae"/>
      </w:pPr>
      <w:r w:rsidRPr="0095740B">
        <w:t>[]</w:t>
      </w:r>
    </w:p>
    <w:p w14:paraId="38B99C95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4DB71959" w14:textId="77777777" w:rsidR="000533FE" w:rsidRDefault="000533FE" w:rsidP="000533FE">
      <w:pPr>
        <w:pStyle w:val="2"/>
      </w:pPr>
      <w:bookmarkStart w:id="15" w:name="_Toc136934259"/>
      <w:bookmarkStart w:id="16" w:name="_Toc139308519"/>
      <w:r w:rsidRPr="008F221C">
        <w:lastRenderedPageBreak/>
        <w:t>Реализация</w:t>
      </w:r>
      <w:r>
        <w:t xml:space="preserve"> защиты базы данных</w:t>
      </w:r>
      <w:bookmarkEnd w:id="15"/>
      <w:bookmarkEnd w:id="16"/>
    </w:p>
    <w:p w14:paraId="04544E04" w14:textId="77777777" w:rsidR="000533FE" w:rsidRDefault="000533FE" w:rsidP="000533FE">
      <w:pPr>
        <w:spacing w:before="120"/>
        <w:rPr>
          <w:lang w:val="ru-RU"/>
        </w:rPr>
      </w:pPr>
      <w:r w:rsidRPr="00A71768">
        <w:rPr>
          <w:lang w:val="ru-RU"/>
        </w:rPr>
        <w:t xml:space="preserve">В данном курсовом проекте для защиты базы данных использовались </w:t>
      </w:r>
      <w:r w:rsidRPr="009F56F0">
        <w:rPr>
          <w:lang w:val="ru-RU"/>
        </w:rPr>
        <w:t>расширен</w:t>
      </w:r>
      <w:r>
        <w:rPr>
          <w:lang w:val="ru-RU"/>
        </w:rPr>
        <w:t>ие pgcrypto, а именно функции:</w:t>
      </w:r>
    </w:p>
    <w:p w14:paraId="3141AB66" w14:textId="77777777" w:rsidR="000533FE" w:rsidRDefault="000533FE" w:rsidP="00361709">
      <w:pPr>
        <w:pStyle w:val="a"/>
        <w:numPr>
          <w:ilvl w:val="0"/>
          <w:numId w:val="8"/>
        </w:numPr>
        <w:spacing w:before="120"/>
        <w:ind w:left="0" w:firstLine="1259"/>
      </w:pPr>
      <w:r w:rsidRPr="009F56F0">
        <w:t xml:space="preserve">crypt - функция, которая шифрует строку с солью, собственным алгоритмом, который работает быстрее и безопаснее, чем алгоритмы sha-1 и md-5, но при этом основывается на них. </w:t>
      </w:r>
    </w:p>
    <w:p w14:paraId="3F592785" w14:textId="77777777" w:rsidR="000533FE" w:rsidRDefault="000533FE" w:rsidP="00361709">
      <w:pPr>
        <w:pStyle w:val="a"/>
        <w:numPr>
          <w:ilvl w:val="0"/>
          <w:numId w:val="0"/>
        </w:numPr>
        <w:spacing w:before="120"/>
        <w:ind w:firstLine="1259"/>
      </w:pPr>
      <w:r w:rsidRPr="009F56F0">
        <w:t xml:space="preserve">Данная функция поддерживает проверку пароля не раскрывая соль, которая использовалась при генерации, что обеспечивает дополнительную безопасность; </w:t>
      </w:r>
    </w:p>
    <w:p w14:paraId="5A4DED62" w14:textId="77777777" w:rsidR="000533FE" w:rsidRDefault="000533FE" w:rsidP="00361709">
      <w:pPr>
        <w:pStyle w:val="a"/>
        <w:numPr>
          <w:ilvl w:val="0"/>
          <w:numId w:val="8"/>
        </w:numPr>
        <w:spacing w:before="120"/>
        <w:ind w:left="0" w:firstLine="1259"/>
      </w:pPr>
      <w:r w:rsidRPr="009F56F0">
        <w:t>gen_​salt - функция, которая генерирует соль и указывает основной алгоритм шифрования данных.</w:t>
      </w:r>
    </w:p>
    <w:p w14:paraId="7A98C128" w14:textId="77777777" w:rsidR="000533FE" w:rsidRPr="00A71768" w:rsidRDefault="000533FE" w:rsidP="000533FE">
      <w:pPr>
        <w:rPr>
          <w:lang w:val="ru-RU"/>
        </w:rPr>
      </w:pPr>
      <w:r>
        <w:rPr>
          <w:lang w:val="ru-RU"/>
        </w:rPr>
        <w:t xml:space="preserve">Защиту, также обеспечивала программа </w:t>
      </w:r>
      <w:r w:rsidRPr="00A71768">
        <w:t>PostgREST</w:t>
      </w:r>
      <w:r w:rsidRPr="00A71768">
        <w:rPr>
          <w:lang w:val="ru-RU"/>
        </w:rPr>
        <w:t>,</w:t>
      </w:r>
      <w:r>
        <w:rPr>
          <w:lang w:val="ru-RU"/>
        </w:rPr>
        <w:t xml:space="preserve"> описание которого приведено в разделе «Администрирование», так как он не даёт возможности запуска полноценных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 xml:space="preserve">скриптов на сервере со стороны пользователя, что исключае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и и возможность входа на базу данных, при изолировании её на отдельном сервер.</w:t>
      </w:r>
    </w:p>
    <w:p w14:paraId="513725B3" w14:textId="77777777" w:rsidR="000533FE" w:rsidRDefault="000533FE" w:rsidP="000533FE">
      <w:pPr>
        <w:rPr>
          <w:lang w:val="ru-RU"/>
        </w:rPr>
      </w:pPr>
      <w:r>
        <w:rPr>
          <w:lang w:val="ru-RU"/>
        </w:rPr>
        <w:t xml:space="preserve">Аналогично написание многих хранимых процедур и триггеров остерегает базу данных о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й и оберегает от возможного человеческого фактора, при администрировании базы данных.</w:t>
      </w:r>
    </w:p>
    <w:p w14:paraId="5EB29F0A" w14:textId="058C20D2" w:rsidR="00F84EC1" w:rsidRDefault="00F84EC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BD3D820" w14:textId="7DD4BE8B" w:rsidR="00F84EC1" w:rsidRDefault="00F84EC1" w:rsidP="00F84EC1">
      <w:pPr>
        <w:pStyle w:val="2"/>
      </w:pPr>
      <w:bookmarkStart w:id="17" w:name="_Toc139308520"/>
      <w:r>
        <w:lastRenderedPageBreak/>
        <w:t>Результат выполнения процедур</w:t>
      </w:r>
      <w:bookmarkEnd w:id="17"/>
    </w:p>
    <w:p w14:paraId="19727FC6" w14:textId="2F4DD57D" w:rsidR="00F84EC1" w:rsidRDefault="00E43C47" w:rsidP="00F84EC1">
      <w:pPr>
        <w:rPr>
          <w:lang w:val="ru-RU"/>
        </w:rPr>
      </w:pPr>
      <w:r>
        <w:rPr>
          <w:lang w:val="ru-RU"/>
        </w:rPr>
        <w:t xml:space="preserve">Ниже представлены результаты выполнения процедур, исходные данные таблиц представлены в приложении А, а код процедур представлен в приложении Б. </w:t>
      </w:r>
    </w:p>
    <w:p w14:paraId="6384AAB3" w14:textId="3872E6C3" w:rsidR="00E43C47" w:rsidRDefault="00E43C47" w:rsidP="00F84EC1">
      <w:pPr>
        <w:rPr>
          <w:lang w:val="ru-RU"/>
        </w:rPr>
      </w:pPr>
      <w:r>
        <w:rPr>
          <w:lang w:val="ru-RU"/>
        </w:rPr>
        <w:t xml:space="preserve">Код запуска процедуры </w:t>
      </w:r>
      <w:r>
        <w:rPr>
          <w:lang w:val="fr-FR"/>
        </w:rPr>
        <w:t>get</w:t>
      </w:r>
      <w:r w:rsidRPr="00E43C47">
        <w:rPr>
          <w:lang w:val="ru-RU"/>
        </w:rPr>
        <w:t>_</w:t>
      </w:r>
      <w:r>
        <w:rPr>
          <w:lang w:val="fr-FR"/>
        </w:rPr>
        <w:t>age</w:t>
      </w:r>
      <w:r w:rsidRPr="00E43C47">
        <w:rPr>
          <w:lang w:val="ru-RU"/>
        </w:rPr>
        <w:t>_</w:t>
      </w:r>
      <w:r>
        <w:rPr>
          <w:lang w:val="fr-FR"/>
        </w:rPr>
        <w:t>id</w:t>
      </w:r>
      <w:r w:rsidRPr="00E43C47">
        <w:rPr>
          <w:lang w:val="ru-RU"/>
        </w:rPr>
        <w:t>:</w:t>
      </w:r>
    </w:p>
    <w:p w14:paraId="01BFDC4B" w14:textId="553007EA" w:rsidR="00E43C47" w:rsidRPr="00E43C47" w:rsidRDefault="00E43C47" w:rsidP="00E43C47">
      <w:pPr>
        <w:pStyle w:val="ae"/>
        <w:rPr>
          <w:lang w:val="en-US"/>
        </w:rPr>
      </w:pPr>
      <w:r w:rsidRPr="00E43C47">
        <w:rPr>
          <w:lang w:val="en-US"/>
        </w:rPr>
        <w:t>SELECT get_age_id('adult');</w:t>
      </w:r>
    </w:p>
    <w:p w14:paraId="28188A36" w14:textId="2ED6AFCE" w:rsidR="00E43C47" w:rsidRDefault="00E43C47" w:rsidP="00F84EC1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>
        <w:rPr>
          <w:lang w:val="fr-FR"/>
        </w:rPr>
        <w:t>get</w:t>
      </w:r>
      <w:r w:rsidRPr="00E43C47">
        <w:rPr>
          <w:lang w:val="ru-RU"/>
        </w:rPr>
        <w:t>_</w:t>
      </w:r>
      <w:r>
        <w:rPr>
          <w:lang w:val="fr-FR"/>
        </w:rPr>
        <w:t>age</w:t>
      </w:r>
      <w:r w:rsidRPr="00E43C47">
        <w:rPr>
          <w:lang w:val="ru-RU"/>
        </w:rPr>
        <w:t>_</w:t>
      </w:r>
      <w:r>
        <w:rPr>
          <w:lang w:val="fr-FR"/>
        </w:rPr>
        <w:t>id</w:t>
      </w:r>
      <w:r w:rsidR="000964CD" w:rsidRPr="000964CD">
        <w:rPr>
          <w:lang w:val="ru-RU"/>
        </w:rPr>
        <w:t xml:space="preserve">, </w:t>
      </w:r>
      <w:r w:rsidR="000964CD">
        <w:rPr>
          <w:lang w:val="ru-RU"/>
        </w:rPr>
        <w:t>представлен на рисунке 4</w:t>
      </w:r>
      <w:r w:rsidR="000964CD" w:rsidRPr="000964CD">
        <w:rPr>
          <w:lang w:val="ru-RU"/>
        </w:rPr>
        <w:t>.</w:t>
      </w:r>
    </w:p>
    <w:p w14:paraId="5DF8F4D5" w14:textId="77777777" w:rsidR="00857DB3" w:rsidRPr="000964CD" w:rsidRDefault="00857DB3" w:rsidP="00F84EC1">
      <w:pPr>
        <w:rPr>
          <w:lang w:val="ru-RU"/>
        </w:rPr>
      </w:pPr>
    </w:p>
    <w:p w14:paraId="32FCD6DF" w14:textId="77777777" w:rsidR="00E43C47" w:rsidRDefault="00E43C47" w:rsidP="00E43C47">
      <w:pPr>
        <w:keepNext/>
        <w:jc w:val="center"/>
      </w:pPr>
      <w:r>
        <w:rPr>
          <w:noProof/>
          <w:lang w:val="ru-RU"/>
        </w:rPr>
        <w:drawing>
          <wp:inline distT="0" distB="0" distL="0" distR="0" wp14:anchorId="3A64BC0C" wp14:editId="0A1F26BB">
            <wp:extent cx="2849071" cy="1073426"/>
            <wp:effectExtent l="0" t="0" r="8890" b="0"/>
            <wp:docPr id="300616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555" cy="107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42030" w14:textId="3723DEDA" w:rsidR="00E43C47" w:rsidRPr="00E43C47" w:rsidRDefault="00E43C47" w:rsidP="00E43C47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4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>
        <w:rPr>
          <w:lang w:val="fr-FR"/>
        </w:rPr>
        <w:t>get</w:t>
      </w:r>
      <w:r w:rsidRPr="00E43C47">
        <w:rPr>
          <w:lang w:val="ru-RU"/>
        </w:rPr>
        <w:t>_</w:t>
      </w:r>
      <w:r>
        <w:rPr>
          <w:lang w:val="fr-FR"/>
        </w:rPr>
        <w:t>age</w:t>
      </w:r>
      <w:r w:rsidRPr="00E43C47">
        <w:rPr>
          <w:lang w:val="ru-RU"/>
        </w:rPr>
        <w:t>_</w:t>
      </w:r>
      <w:r>
        <w:rPr>
          <w:lang w:val="fr-FR"/>
        </w:rPr>
        <w:t>id</w:t>
      </w:r>
    </w:p>
    <w:p w14:paraId="0F5CBDC5" w14:textId="2C1660DB" w:rsidR="000964CD" w:rsidRPr="006A356F" w:rsidRDefault="000964CD" w:rsidP="000964CD">
      <w:r>
        <w:rPr>
          <w:lang w:val="ru-RU"/>
        </w:rPr>
        <w:t>Код</w:t>
      </w:r>
      <w:r w:rsidRPr="006A356F">
        <w:t xml:space="preserve"> </w:t>
      </w:r>
      <w:r>
        <w:rPr>
          <w:lang w:val="ru-RU"/>
        </w:rPr>
        <w:t>запуска</w:t>
      </w:r>
      <w:r w:rsidRPr="006A356F">
        <w:t xml:space="preserve"> </w:t>
      </w:r>
      <w:r>
        <w:rPr>
          <w:lang w:val="ru-RU"/>
        </w:rPr>
        <w:t>процедуры</w:t>
      </w:r>
      <w:r w:rsidRPr="006A356F">
        <w:t xml:space="preserve"> get_collector_id:</w:t>
      </w:r>
    </w:p>
    <w:p w14:paraId="73E8E410" w14:textId="7E221A01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8" w:name="_Hlk139208781"/>
      <w:r w:rsidRPr="000964CD">
        <w:rPr>
          <w:lang w:val="en-US"/>
        </w:rPr>
        <w:t>get_collector_id</w:t>
      </w:r>
      <w:bookmarkEnd w:id="18"/>
      <w:r w:rsidRPr="000964CD">
        <w:rPr>
          <w:lang w:val="en-US"/>
        </w:rPr>
        <w:t>('Стекольников');</w:t>
      </w:r>
    </w:p>
    <w:p w14:paraId="48822E2D" w14:textId="4963B3D6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0964CD">
        <w:rPr>
          <w:lang w:val="ru-RU"/>
        </w:rPr>
        <w:t>5.</w:t>
      </w:r>
    </w:p>
    <w:p w14:paraId="328FF922" w14:textId="77777777" w:rsidR="00857DB3" w:rsidRPr="000964CD" w:rsidRDefault="00857DB3" w:rsidP="000964CD">
      <w:pPr>
        <w:rPr>
          <w:lang w:val="ru-RU"/>
        </w:rPr>
      </w:pPr>
    </w:p>
    <w:p w14:paraId="517026D7" w14:textId="05C17B14" w:rsidR="00E43C47" w:rsidRDefault="000964CD" w:rsidP="00E43C47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338397B" wp14:editId="085C17BF">
            <wp:extent cx="2922373" cy="1023731"/>
            <wp:effectExtent l="0" t="0" r="0" b="5080"/>
            <wp:docPr id="191669225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494" cy="102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F7FDC" w14:textId="43136C49" w:rsid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5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356EE747" w14:textId="77777777" w:rsidR="00857DB3" w:rsidRDefault="00857DB3" w:rsidP="000964CD">
      <w:pPr>
        <w:rPr>
          <w:lang w:val="ru-RU"/>
        </w:rPr>
      </w:pPr>
    </w:p>
    <w:p w14:paraId="4A956E55" w14:textId="1A366FE2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bookmarkStart w:id="19" w:name="_Hlk139208898"/>
      <w:r w:rsidRPr="000964CD">
        <w:t>get</w:t>
      </w:r>
      <w:r w:rsidRPr="000964CD">
        <w:rPr>
          <w:lang w:val="ru-RU"/>
        </w:rPr>
        <w:t>_</w:t>
      </w:r>
      <w:r w:rsidRPr="000964CD">
        <w:t>country</w:t>
      </w:r>
      <w:r w:rsidRPr="000964CD">
        <w:rPr>
          <w:lang w:val="ru-RU"/>
        </w:rPr>
        <w:t>_</w:t>
      </w:r>
      <w:r w:rsidRPr="000964CD">
        <w:t>id</w:t>
      </w:r>
      <w:bookmarkEnd w:id="19"/>
      <w:r w:rsidRPr="000964CD">
        <w:rPr>
          <w:lang w:val="ru-RU"/>
        </w:rPr>
        <w:t>:</w:t>
      </w:r>
    </w:p>
    <w:p w14:paraId="61B686A6" w14:textId="3F58D11D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20" w:name="_Hlk139208892"/>
      <w:r w:rsidRPr="000964CD">
        <w:rPr>
          <w:lang w:val="en-US"/>
        </w:rPr>
        <w:t>get_country_id</w:t>
      </w:r>
      <w:bookmarkEnd w:id="20"/>
      <w:r w:rsidRPr="000964CD">
        <w:rPr>
          <w:lang w:val="en-US"/>
        </w:rPr>
        <w:t>('Россия');</w:t>
      </w:r>
    </w:p>
    <w:p w14:paraId="32586AFE" w14:textId="6D66088E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6</w:t>
      </w:r>
      <w:r w:rsidRPr="000964CD">
        <w:rPr>
          <w:lang w:val="ru-RU"/>
        </w:rPr>
        <w:t>.</w:t>
      </w:r>
    </w:p>
    <w:p w14:paraId="5DAF1CFB" w14:textId="77777777" w:rsidR="000964CD" w:rsidRPr="000964CD" w:rsidRDefault="000964CD" w:rsidP="000964CD">
      <w:pPr>
        <w:rPr>
          <w:lang w:val="ru-RU"/>
        </w:rPr>
      </w:pPr>
    </w:p>
    <w:p w14:paraId="167EE7EE" w14:textId="1A1CC334" w:rsidR="00E43C47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C668E6F" wp14:editId="2A75B6B4">
            <wp:extent cx="2950747" cy="1033670"/>
            <wp:effectExtent l="0" t="0" r="2540" b="0"/>
            <wp:docPr id="91081817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534" cy="104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D7181" w14:textId="6BEEFF7D" w:rsidR="000964CD" w:rsidRP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6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18FA2D25" w14:textId="77777777" w:rsidR="00857DB3" w:rsidRDefault="00857DB3" w:rsidP="000964CD">
      <w:pPr>
        <w:rPr>
          <w:lang w:val="ru-RU"/>
        </w:rPr>
      </w:pPr>
    </w:p>
    <w:p w14:paraId="7DD3F38E" w14:textId="7AAB4EC7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>:</w:t>
      </w:r>
    </w:p>
    <w:p w14:paraId="1B0C6D2A" w14:textId="77777777" w:rsidR="000964CD" w:rsidRPr="006A356F" w:rsidRDefault="000964CD" w:rsidP="000964CD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1" w:name="_Hlk139220077"/>
      <w:r w:rsidRPr="006A356F">
        <w:rPr>
          <w:lang w:val="en-US"/>
        </w:rPr>
        <w:t>get_order_id</w:t>
      </w:r>
      <w:bookmarkEnd w:id="21"/>
      <w:r w:rsidRPr="006A356F">
        <w:rPr>
          <w:lang w:val="en-US"/>
        </w:rPr>
        <w:t>('rodentia');</w:t>
      </w:r>
    </w:p>
    <w:p w14:paraId="1CDD7108" w14:textId="3E04EBF1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7</w:t>
      </w:r>
      <w:r w:rsidRPr="000964CD">
        <w:rPr>
          <w:lang w:val="ru-RU"/>
        </w:rPr>
        <w:t>.</w:t>
      </w:r>
    </w:p>
    <w:p w14:paraId="007AF077" w14:textId="77777777" w:rsidR="00857DB3" w:rsidRDefault="00857DB3" w:rsidP="000964CD">
      <w:pPr>
        <w:rPr>
          <w:lang w:val="ru-RU"/>
        </w:rPr>
      </w:pPr>
    </w:p>
    <w:p w14:paraId="26DC8C19" w14:textId="6790F0C1" w:rsidR="000964CD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96A82CE" wp14:editId="7476CAA5">
            <wp:extent cx="2810401" cy="914400"/>
            <wp:effectExtent l="0" t="0" r="9525" b="0"/>
            <wp:docPr id="53170301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412" cy="92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A61E1" w14:textId="11D9BD29" w:rsidR="000964CD" w:rsidRPr="006A356F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7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orde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08F5A0AF" w14:textId="77777777" w:rsidR="00857DB3" w:rsidRDefault="00857DB3" w:rsidP="00B431A6">
      <w:pPr>
        <w:rPr>
          <w:lang w:val="ru-RU"/>
        </w:rPr>
      </w:pPr>
    </w:p>
    <w:p w14:paraId="0ABC1E37" w14:textId="50A299DD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72D68BE2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2" w:name="_Hlk139220145"/>
      <w:r w:rsidRPr="006A356F">
        <w:rPr>
          <w:lang w:val="en-US"/>
        </w:rPr>
        <w:t>get_family_id</w:t>
      </w:r>
      <w:bookmarkEnd w:id="22"/>
      <w:r w:rsidRPr="006A356F">
        <w:rPr>
          <w:lang w:val="en-US"/>
        </w:rPr>
        <w:t>('cricetidae', 1);</w:t>
      </w:r>
    </w:p>
    <w:p w14:paraId="3D512C96" w14:textId="670DE177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8</w:t>
      </w:r>
      <w:r w:rsidRPr="000964CD">
        <w:rPr>
          <w:lang w:val="ru-RU"/>
        </w:rPr>
        <w:t>.</w:t>
      </w:r>
    </w:p>
    <w:p w14:paraId="40A275F9" w14:textId="77777777" w:rsidR="00857DB3" w:rsidRDefault="00857DB3" w:rsidP="00B431A6">
      <w:pPr>
        <w:rPr>
          <w:lang w:val="ru-RU"/>
        </w:rPr>
      </w:pPr>
    </w:p>
    <w:p w14:paraId="0D32346F" w14:textId="45C92D21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2641949" wp14:editId="0E63A4F7">
            <wp:extent cx="2596568" cy="844826"/>
            <wp:effectExtent l="0" t="0" r="0" b="0"/>
            <wp:docPr id="85150816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882" cy="85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ACFE1" w14:textId="58509D46" w:rsidR="00B431A6" w:rsidRPr="00B431A6" w:rsidRDefault="00B431A6" w:rsidP="00B431A6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8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>
        <w:rPr>
          <w:lang w:val="fr-FR"/>
        </w:rPr>
        <w:t>famil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6854419A" w14:textId="77777777" w:rsidR="00857DB3" w:rsidRDefault="00857DB3" w:rsidP="00B431A6">
      <w:pPr>
        <w:rPr>
          <w:lang w:val="ru-RU"/>
        </w:rPr>
      </w:pPr>
    </w:p>
    <w:p w14:paraId="3933DF87" w14:textId="3394A394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1BF7465D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3" w:name="_Hlk139220250"/>
      <w:r w:rsidRPr="006A356F">
        <w:rPr>
          <w:lang w:val="en-US"/>
        </w:rPr>
        <w:t>get_genus_id</w:t>
      </w:r>
      <w:bookmarkEnd w:id="23"/>
      <w:r w:rsidRPr="006A356F">
        <w:rPr>
          <w:lang w:val="en-US"/>
        </w:rPr>
        <w:t>('clethrionomys', 1);</w:t>
      </w:r>
    </w:p>
    <w:p w14:paraId="766280F1" w14:textId="0FE909E6" w:rsidR="00B431A6" w:rsidRDefault="00B431A6" w:rsidP="00B431A6">
      <w:pPr>
        <w:rPr>
          <w:lang w:val="ru-RU"/>
        </w:rPr>
      </w:pPr>
      <w:r>
        <w:rPr>
          <w:lang w:val="ru-RU"/>
        </w:rPr>
        <w:lastRenderedPageBreak/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bookmarkStart w:id="24" w:name="_Hlk139220297"/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bookmarkEnd w:id="24"/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9</w:t>
      </w:r>
      <w:r w:rsidRPr="000964CD">
        <w:rPr>
          <w:lang w:val="ru-RU"/>
        </w:rPr>
        <w:t>.</w:t>
      </w:r>
    </w:p>
    <w:p w14:paraId="16A2B925" w14:textId="77777777" w:rsidR="00B431A6" w:rsidRDefault="00B431A6" w:rsidP="00B431A6">
      <w:pPr>
        <w:rPr>
          <w:lang w:val="ru-RU"/>
        </w:rPr>
      </w:pPr>
    </w:p>
    <w:p w14:paraId="16FABD6C" w14:textId="77777777" w:rsidR="00B431A6" w:rsidRDefault="00B431A6" w:rsidP="00B431A6">
      <w:pPr>
        <w:rPr>
          <w:lang w:val="ru-RU"/>
        </w:rPr>
      </w:pPr>
    </w:p>
    <w:p w14:paraId="4B1C1885" w14:textId="28EEC2A3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1329900" wp14:editId="275075C8">
            <wp:extent cx="2504922" cy="815008"/>
            <wp:effectExtent l="0" t="0" r="0" b="4445"/>
            <wp:docPr id="1485254652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842" cy="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FD53D" w14:textId="612E3332" w:rsidR="00B431A6" w:rsidRPr="00B431A6" w:rsidRDefault="00B431A6" w:rsidP="00B431A6">
      <w:pPr>
        <w:pStyle w:val="ad"/>
        <w:jc w:val="center"/>
        <w:rPr>
          <w:lang w:val="ru-RU"/>
        </w:rPr>
      </w:pPr>
      <w:bookmarkStart w:id="25" w:name="_Hlk139220378"/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9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B431A6">
        <w:rPr>
          <w:lang w:val="fr-FR"/>
        </w:rPr>
        <w:t>get</w:t>
      </w:r>
      <w:r w:rsidRPr="00B431A6">
        <w:rPr>
          <w:lang w:val="ru-RU"/>
        </w:rPr>
        <w:t>_</w:t>
      </w:r>
      <w:r w:rsidRPr="00B431A6">
        <w:rPr>
          <w:lang w:val="fr-FR"/>
        </w:rPr>
        <w:t>genus</w:t>
      </w:r>
      <w:r w:rsidRPr="00B431A6">
        <w:rPr>
          <w:lang w:val="ru-RU"/>
        </w:rPr>
        <w:t>_</w:t>
      </w:r>
      <w:r w:rsidRPr="00B431A6">
        <w:rPr>
          <w:lang w:val="fr-FR"/>
        </w:rPr>
        <w:t>id</w:t>
      </w:r>
    </w:p>
    <w:bookmarkEnd w:id="25"/>
    <w:p w14:paraId="69D7AF33" w14:textId="77777777" w:rsidR="00857DB3" w:rsidRDefault="00857DB3" w:rsidP="00B431A6">
      <w:pPr>
        <w:rPr>
          <w:lang w:val="ru-RU"/>
        </w:rPr>
      </w:pPr>
    </w:p>
    <w:p w14:paraId="6D9904BB" w14:textId="03658CD0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>
        <w:rPr>
          <w:lang w:val="fr-FR"/>
        </w:rPr>
        <w:t>kind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22575D11" w14:textId="750351C3" w:rsidR="00B431A6" w:rsidRPr="00B431A6" w:rsidRDefault="00B431A6" w:rsidP="00B431A6">
      <w:pPr>
        <w:pStyle w:val="ae"/>
        <w:rPr>
          <w:lang w:val="en-US"/>
        </w:rPr>
      </w:pPr>
      <w:r w:rsidRPr="00B431A6">
        <w:rPr>
          <w:lang w:val="en-US"/>
        </w:rPr>
        <w:t>SELECT get_kind_id('rufocanus', 1);</w:t>
      </w:r>
    </w:p>
    <w:p w14:paraId="0C9A14A5" w14:textId="3B71FD1D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>
        <w:rPr>
          <w:lang w:val="fr-FR"/>
        </w:rPr>
        <w:t>kind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0</w:t>
      </w:r>
      <w:r w:rsidRPr="000964CD">
        <w:rPr>
          <w:lang w:val="ru-RU"/>
        </w:rPr>
        <w:t>.</w:t>
      </w:r>
    </w:p>
    <w:p w14:paraId="644D6F00" w14:textId="77777777" w:rsidR="00857DB3" w:rsidRDefault="00857DB3" w:rsidP="00B431A6">
      <w:pPr>
        <w:rPr>
          <w:lang w:val="ru-RU"/>
        </w:rPr>
      </w:pPr>
    </w:p>
    <w:p w14:paraId="41984636" w14:textId="171A1BE2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2D9142" wp14:editId="12D0EAD3">
            <wp:extent cx="2352185" cy="765313"/>
            <wp:effectExtent l="0" t="0" r="0" b="0"/>
            <wp:docPr id="157376804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33" cy="77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FD51E" w14:textId="1E3FBD76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0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>Результат выполнения процедуры get_</w:t>
      </w:r>
      <w:r>
        <w:rPr>
          <w:lang w:val="fr-FR"/>
        </w:rPr>
        <w:t>kind</w:t>
      </w:r>
      <w:r w:rsidRPr="00B431A6">
        <w:rPr>
          <w:lang w:val="ru-RU"/>
        </w:rPr>
        <w:t>_id</w:t>
      </w:r>
    </w:p>
    <w:p w14:paraId="14B01B90" w14:textId="77777777" w:rsidR="00857DB3" w:rsidRDefault="00857DB3" w:rsidP="00B431A6">
      <w:pPr>
        <w:rPr>
          <w:lang w:val="ru-RU"/>
        </w:rPr>
      </w:pPr>
    </w:p>
    <w:p w14:paraId="40C05425" w14:textId="09A832C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>
        <w:t>add</w:t>
      </w:r>
      <w:r w:rsidRPr="00B431A6">
        <w:rPr>
          <w:lang w:val="ru-RU"/>
        </w:rPr>
        <w:t>_</w:t>
      </w:r>
      <w:r>
        <w:t>collection</w:t>
      </w:r>
      <w:r w:rsidRPr="000964CD">
        <w:rPr>
          <w:lang w:val="ru-RU"/>
        </w:rPr>
        <w:t>:</w:t>
      </w:r>
    </w:p>
    <w:p w14:paraId="2A8344A6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>SELECT add_collection(vauch_inst := '</w:t>
      </w:r>
      <w:r w:rsidRPr="00B431A6">
        <w:t>ЗИН</w:t>
      </w:r>
      <w:r w:rsidRPr="006A356F">
        <w:rPr>
          <w:lang w:val="en-US"/>
        </w:rPr>
        <w:t>', date_collect := '2023-10-1');</w:t>
      </w:r>
    </w:p>
    <w:p w14:paraId="2CE13FCC" w14:textId="014BD13D" w:rsidR="00B431A6" w:rsidRDefault="00B431A6" w:rsidP="00B431A6">
      <w:pPr>
        <w:rPr>
          <w:lang w:val="ru-RU"/>
        </w:rPr>
      </w:pPr>
      <w:r>
        <w:rPr>
          <w:lang w:val="ru-RU"/>
        </w:rPr>
        <w:t xml:space="preserve">Добавленная запись, с помощью процедуры </w:t>
      </w:r>
      <w:r>
        <w:rPr>
          <w:lang w:val="fr-FR"/>
        </w:rPr>
        <w:t>add</w:t>
      </w:r>
      <w:r w:rsidRPr="00B431A6">
        <w:rPr>
          <w:lang w:val="ru-RU"/>
        </w:rPr>
        <w:t>_</w:t>
      </w:r>
      <w:r>
        <w:rPr>
          <w:lang w:val="fr-FR"/>
        </w:rPr>
        <w:t>collection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а на рисунке </w:t>
      </w:r>
      <w:r w:rsidRPr="00B431A6">
        <w:rPr>
          <w:lang w:val="ru-RU"/>
        </w:rPr>
        <w:t>11</w:t>
      </w:r>
      <w:r w:rsidRPr="000964CD">
        <w:rPr>
          <w:lang w:val="ru-RU"/>
        </w:rPr>
        <w:t>.</w:t>
      </w:r>
    </w:p>
    <w:p w14:paraId="256B2107" w14:textId="46E79D5B" w:rsidR="00B431A6" w:rsidRDefault="00B431A6" w:rsidP="00B431A6">
      <w:pPr>
        <w:ind w:firstLine="0"/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0815996A" wp14:editId="0E91E302">
            <wp:extent cx="5348560" cy="2315817"/>
            <wp:effectExtent l="0" t="0" r="5080" b="8890"/>
            <wp:docPr id="135027418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519"/>
                    <a:stretch/>
                  </pic:blipFill>
                  <pic:spPr bwMode="auto">
                    <a:xfrm>
                      <a:off x="0" y="0"/>
                      <a:ext cx="5399024" cy="233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EE935" w14:textId="127ED0BA" w:rsidR="00B431A6" w:rsidRPr="00B431A6" w:rsidRDefault="00B431A6" w:rsidP="00B431A6">
      <w:pPr>
        <w:ind w:firstLine="0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– Запись, добавленная процедурой </w:t>
      </w:r>
      <w:r>
        <w:rPr>
          <w:lang w:val="fr-FR"/>
        </w:rPr>
        <w:t>add</w:t>
      </w:r>
      <w:r w:rsidRPr="00B431A6">
        <w:rPr>
          <w:lang w:val="ru-RU"/>
        </w:rPr>
        <w:t>_</w:t>
      </w:r>
      <w:r>
        <w:rPr>
          <w:lang w:val="fr-FR"/>
        </w:rPr>
        <w:t>collection</w:t>
      </w:r>
    </w:p>
    <w:p w14:paraId="773FD3D1" w14:textId="77777777" w:rsidR="00857DB3" w:rsidRDefault="00857DB3" w:rsidP="00B431A6">
      <w:pPr>
        <w:rPr>
          <w:lang w:val="ru-RU"/>
        </w:rPr>
      </w:pPr>
    </w:p>
    <w:p w14:paraId="5393971E" w14:textId="431E2A0C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49F7A07E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6" w:name="_Hlk139220635"/>
      <w:r w:rsidRPr="006A356F">
        <w:rPr>
          <w:lang w:val="en-US"/>
        </w:rPr>
        <w:t>get_region_id</w:t>
      </w:r>
      <w:bookmarkEnd w:id="26"/>
      <w:r w:rsidRPr="006A356F">
        <w:rPr>
          <w:lang w:val="en-US"/>
        </w:rPr>
        <w:t>('</w:t>
      </w:r>
      <w:r w:rsidRPr="00B431A6">
        <w:t>Алтай</w:t>
      </w:r>
      <w:r w:rsidRPr="006A356F">
        <w:rPr>
          <w:lang w:val="en-US"/>
        </w:rPr>
        <w:t xml:space="preserve">, </w:t>
      </w:r>
      <w:r w:rsidRPr="00B431A6">
        <w:t>Республика</w:t>
      </w:r>
      <w:r w:rsidRPr="006A356F">
        <w:rPr>
          <w:lang w:val="en-US"/>
        </w:rPr>
        <w:t>', 1);</w:t>
      </w:r>
    </w:p>
    <w:p w14:paraId="1B5703F6" w14:textId="1581FE60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2</w:t>
      </w:r>
      <w:r w:rsidRPr="000964CD">
        <w:rPr>
          <w:lang w:val="ru-RU"/>
        </w:rPr>
        <w:t>.</w:t>
      </w:r>
    </w:p>
    <w:p w14:paraId="37AC01CF" w14:textId="77777777" w:rsidR="00857DB3" w:rsidRDefault="00857DB3" w:rsidP="00B431A6">
      <w:pPr>
        <w:rPr>
          <w:lang w:val="ru-RU"/>
        </w:rPr>
      </w:pPr>
    </w:p>
    <w:p w14:paraId="59D245B1" w14:textId="3E59EF4A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857B7DB" wp14:editId="43217C15">
            <wp:extent cx="2518879" cy="864704"/>
            <wp:effectExtent l="0" t="0" r="0" b="0"/>
            <wp:docPr id="1069484696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871" cy="87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F2855" w14:textId="70BE31C8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2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</w:p>
    <w:p w14:paraId="6B7564BF" w14:textId="77777777" w:rsidR="00857DB3" w:rsidRDefault="00857DB3" w:rsidP="00611D7A">
      <w:pPr>
        <w:rPr>
          <w:lang w:val="ru-RU"/>
        </w:rPr>
      </w:pPr>
    </w:p>
    <w:p w14:paraId="5E869391" w14:textId="5CCE252F" w:rsidR="00611D7A" w:rsidRPr="000964CD" w:rsidRDefault="00611D7A" w:rsidP="00611D7A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>:</w:t>
      </w:r>
    </w:p>
    <w:p w14:paraId="6BD80C12" w14:textId="6A22EABF" w:rsidR="00611D7A" w:rsidRPr="00611D7A" w:rsidRDefault="00611D7A" w:rsidP="00611D7A">
      <w:pPr>
        <w:pStyle w:val="ae"/>
        <w:rPr>
          <w:lang w:val="en-US"/>
        </w:rPr>
      </w:pPr>
      <w:r w:rsidRPr="00611D7A">
        <w:rPr>
          <w:lang w:val="en-US"/>
        </w:rPr>
        <w:t>SELECT get_subregion_id('Юг', 34);</w:t>
      </w:r>
    </w:p>
    <w:p w14:paraId="54F47E79" w14:textId="458E5F7F" w:rsidR="00611D7A" w:rsidRDefault="00611D7A" w:rsidP="00611D7A">
      <w:pPr>
        <w:rPr>
          <w:lang w:val="ru-RU"/>
        </w:rPr>
      </w:pPr>
      <w:bookmarkStart w:id="27" w:name="_Hlk139220826"/>
      <w:r>
        <w:rPr>
          <w:lang w:val="ru-RU"/>
        </w:rPr>
        <w:t xml:space="preserve">Исходные данные для запроса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bookmarkEnd w:id="27"/>
      <w:r w:rsidRPr="00611D7A">
        <w:rPr>
          <w:lang w:val="ru-RU"/>
        </w:rPr>
        <w:t xml:space="preserve">, </w:t>
      </w:r>
      <w:r>
        <w:rPr>
          <w:lang w:val="ru-RU"/>
        </w:rPr>
        <w:t>представлены на рисунке 13.</w:t>
      </w:r>
    </w:p>
    <w:p w14:paraId="4B6EA9F4" w14:textId="77777777" w:rsidR="00857DB3" w:rsidRDefault="00857DB3" w:rsidP="00611D7A">
      <w:pPr>
        <w:rPr>
          <w:lang w:val="ru-RU"/>
        </w:rPr>
      </w:pPr>
    </w:p>
    <w:p w14:paraId="7E9677DF" w14:textId="0798A846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3002715" wp14:editId="2FA9290D">
            <wp:extent cx="4134485" cy="1053465"/>
            <wp:effectExtent l="0" t="0" r="0" b="0"/>
            <wp:docPr id="106045591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485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5E382" w14:textId="4F0AA355" w:rsidR="00611D7A" w:rsidRP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3</w:t>
      </w:r>
      <w:r>
        <w:fldChar w:fldCharType="end"/>
      </w:r>
      <w:r>
        <w:rPr>
          <w:lang w:val="ru-RU"/>
        </w:rPr>
        <w:t xml:space="preserve"> – </w:t>
      </w:r>
      <w:r w:rsidRPr="00611D7A">
        <w:rPr>
          <w:lang w:val="ru-RU"/>
        </w:rPr>
        <w:t>Исходные данные для запроса get_subregion_id</w:t>
      </w:r>
    </w:p>
    <w:p w14:paraId="5A540C0B" w14:textId="6F7AC151" w:rsidR="00611D7A" w:rsidRDefault="00611D7A" w:rsidP="00611D7A">
      <w:pPr>
        <w:rPr>
          <w:lang w:val="ru-RU"/>
        </w:rPr>
      </w:pPr>
      <w:r>
        <w:rPr>
          <w:lang w:val="ru-RU"/>
        </w:rPr>
        <w:lastRenderedPageBreak/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4</w:t>
      </w:r>
      <w:r w:rsidRPr="000964CD">
        <w:rPr>
          <w:lang w:val="ru-RU"/>
        </w:rPr>
        <w:t>.</w:t>
      </w:r>
    </w:p>
    <w:p w14:paraId="4CB80A8D" w14:textId="77777777" w:rsidR="00857DB3" w:rsidRDefault="00857DB3" w:rsidP="00611D7A">
      <w:pPr>
        <w:rPr>
          <w:lang w:val="ru-RU"/>
        </w:rPr>
      </w:pPr>
    </w:p>
    <w:p w14:paraId="204EAECB" w14:textId="05CAD040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5A302CE" wp14:editId="35957977">
            <wp:extent cx="2551882" cy="675861"/>
            <wp:effectExtent l="0" t="0" r="1270" b="0"/>
            <wp:docPr id="30112949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070" cy="68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53A59" w14:textId="3AB95D60" w:rsid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4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611D7A">
        <w:rPr>
          <w:lang w:val="ru-RU"/>
        </w:rPr>
        <w:t>get_subregion_id</w:t>
      </w:r>
    </w:p>
    <w:p w14:paraId="12D348C4" w14:textId="77777777" w:rsidR="00857DB3" w:rsidRDefault="00857DB3" w:rsidP="00F65342">
      <w:pPr>
        <w:rPr>
          <w:lang w:val="ru-RU"/>
        </w:rPr>
      </w:pPr>
    </w:p>
    <w:p w14:paraId="0056CCCD" w14:textId="4B799844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7C4966E8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 get_sex_id('</w:t>
      </w:r>
      <w:r w:rsidRPr="00F65342">
        <w:t>Мужской</w:t>
      </w:r>
      <w:r w:rsidRPr="006A356F">
        <w:rPr>
          <w:lang w:val="en-US"/>
        </w:rPr>
        <w:t>');</w:t>
      </w:r>
    </w:p>
    <w:p w14:paraId="79F4376E" w14:textId="57324123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5</w:t>
      </w:r>
      <w:r w:rsidRPr="000964CD">
        <w:rPr>
          <w:lang w:val="ru-RU"/>
        </w:rPr>
        <w:t>.</w:t>
      </w:r>
    </w:p>
    <w:p w14:paraId="335DBFF0" w14:textId="77777777" w:rsidR="00857DB3" w:rsidRDefault="00857DB3" w:rsidP="00F65342">
      <w:pPr>
        <w:rPr>
          <w:lang w:val="ru-RU"/>
        </w:rPr>
      </w:pPr>
    </w:p>
    <w:p w14:paraId="3437003B" w14:textId="38B56EC3" w:rsidR="00611D7A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6126103" wp14:editId="60D2F25E">
            <wp:extent cx="2377109" cy="815008"/>
            <wp:effectExtent l="0" t="0" r="4445" b="4445"/>
            <wp:docPr id="197142679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333" b="2046"/>
                    <a:stretch/>
                  </pic:blipFill>
                  <pic:spPr bwMode="auto">
                    <a:xfrm>
                      <a:off x="0" y="0"/>
                      <a:ext cx="2401038" cy="823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A0212" w14:textId="35C29D5F" w:rsid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5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</w:p>
    <w:p w14:paraId="439962CE" w14:textId="77777777" w:rsidR="00857DB3" w:rsidRDefault="00857DB3" w:rsidP="00F65342">
      <w:pPr>
        <w:rPr>
          <w:lang w:val="ru-RU"/>
        </w:rPr>
      </w:pPr>
    </w:p>
    <w:p w14:paraId="1EBD7B29" w14:textId="2E992125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r w:rsidRPr="00F65342">
        <w:t>inst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334E75A2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 get_vouch_inst_id('</w:t>
      </w:r>
      <w:r w:rsidRPr="00F65342">
        <w:t>ЗИН</w:t>
      </w:r>
      <w:r w:rsidRPr="006A356F">
        <w:rPr>
          <w:lang w:val="en-US"/>
        </w:rPr>
        <w:t>');</w:t>
      </w:r>
    </w:p>
    <w:p w14:paraId="0ADF9EEF" w14:textId="30801135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r w:rsidRPr="00F65342">
        <w:t>inst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6</w:t>
      </w:r>
      <w:r w:rsidRPr="000964CD">
        <w:rPr>
          <w:lang w:val="ru-RU"/>
        </w:rPr>
        <w:t>.</w:t>
      </w:r>
    </w:p>
    <w:p w14:paraId="6676C4A3" w14:textId="77777777" w:rsidR="00857DB3" w:rsidRDefault="00857DB3" w:rsidP="00F65342">
      <w:pPr>
        <w:rPr>
          <w:lang w:val="ru-RU"/>
        </w:rPr>
      </w:pPr>
    </w:p>
    <w:p w14:paraId="25CEB4CC" w14:textId="73AB2147" w:rsidR="00B431A6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C4FD5C" wp14:editId="73BA59C9">
            <wp:extent cx="2664463" cy="705678"/>
            <wp:effectExtent l="0" t="0" r="2540" b="0"/>
            <wp:docPr id="78645753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573" cy="70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E4D8B" w14:textId="7461DF79" w:rsidR="00F65342" w:rsidRPr="006A356F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6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r w:rsidRPr="00F65342">
        <w:t>inst</w:t>
      </w:r>
      <w:r w:rsidRPr="00F65342">
        <w:rPr>
          <w:lang w:val="ru-RU"/>
        </w:rPr>
        <w:t>_</w:t>
      </w:r>
      <w:r w:rsidRPr="00F65342">
        <w:t>id</w:t>
      </w:r>
    </w:p>
    <w:p w14:paraId="627E670F" w14:textId="77777777" w:rsidR="00857DB3" w:rsidRDefault="00857DB3" w:rsidP="00F65342">
      <w:pPr>
        <w:rPr>
          <w:lang w:val="ru-RU"/>
        </w:rPr>
      </w:pPr>
    </w:p>
    <w:p w14:paraId="16A6BA85" w14:textId="7562986C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>:</w:t>
      </w:r>
    </w:p>
    <w:p w14:paraId="4A0E796D" w14:textId="77777777" w:rsidR="00F65342" w:rsidRPr="00F65342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</w:t>
      </w:r>
      <w:r w:rsidRPr="00F65342">
        <w:rPr>
          <w:lang w:val="en-US"/>
        </w:rPr>
        <w:t xml:space="preserve"> </w:t>
      </w:r>
      <w:r w:rsidRPr="006A356F">
        <w:rPr>
          <w:lang w:val="en-US"/>
        </w:rPr>
        <w:t>add</w:t>
      </w:r>
      <w:r w:rsidRPr="00F65342">
        <w:rPr>
          <w:lang w:val="en-US"/>
        </w:rPr>
        <w:t>_</w:t>
      </w:r>
      <w:r w:rsidRPr="006A356F">
        <w:rPr>
          <w:lang w:val="en-US"/>
        </w:rPr>
        <w:t>topology</w:t>
      </w:r>
      <w:r w:rsidRPr="00F65342">
        <w:rPr>
          <w:lang w:val="en-US"/>
        </w:rPr>
        <w:t>('</w:t>
      </w:r>
      <w:r w:rsidRPr="006A356F">
        <w:rPr>
          <w:lang w:val="en-US"/>
        </w:rPr>
        <w:t>Vasya</w:t>
      </w:r>
      <w:r w:rsidRPr="00F65342">
        <w:rPr>
          <w:lang w:val="en-US"/>
        </w:rPr>
        <w:t>', '</w:t>
      </w:r>
      <w:r w:rsidRPr="006A356F">
        <w:rPr>
          <w:lang w:val="en-US"/>
        </w:rPr>
        <w:t>Pankov</w:t>
      </w:r>
      <w:r w:rsidRPr="00F65342">
        <w:rPr>
          <w:lang w:val="en-US"/>
        </w:rPr>
        <w:t>');</w:t>
      </w:r>
    </w:p>
    <w:p w14:paraId="7470810D" w14:textId="75C90FC6" w:rsidR="00F65342" w:rsidRDefault="00F65342" w:rsidP="00F65342">
      <w:pPr>
        <w:rPr>
          <w:lang w:val="ru-RU"/>
        </w:rPr>
      </w:pPr>
      <w:r>
        <w:rPr>
          <w:lang w:val="ru-RU"/>
        </w:rPr>
        <w:lastRenderedPageBreak/>
        <w:t xml:space="preserve">Записи, добавленные в таблицы </w:t>
      </w:r>
      <w:r>
        <w:rPr>
          <w:lang w:val="fr-FR"/>
        </w:rPr>
        <w:t>order</w:t>
      </w:r>
      <w:r w:rsidRPr="00F65342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rPr>
          <w:lang w:val="fr-FR"/>
        </w:rPr>
        <w:t>family</w:t>
      </w:r>
      <w:r w:rsidRPr="00F65342">
        <w:rPr>
          <w:lang w:val="ru-RU"/>
        </w:rPr>
        <w:t xml:space="preserve"> </w:t>
      </w:r>
      <w:r>
        <w:rPr>
          <w:lang w:val="ru-RU"/>
        </w:rPr>
        <w:t xml:space="preserve">в результате выполнения процедуры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ах </w:t>
      </w:r>
      <w:r w:rsidRPr="00B431A6">
        <w:rPr>
          <w:lang w:val="ru-RU"/>
        </w:rPr>
        <w:t>1</w:t>
      </w:r>
      <w:r>
        <w:rPr>
          <w:lang w:val="ru-RU"/>
        </w:rPr>
        <w:t>7</w:t>
      </w:r>
      <w:r w:rsidRPr="00F65342">
        <w:rPr>
          <w:lang w:val="ru-RU"/>
        </w:rPr>
        <w:t>-18</w:t>
      </w:r>
      <w:r w:rsidRPr="000964CD">
        <w:rPr>
          <w:lang w:val="ru-RU"/>
        </w:rPr>
        <w:t>.</w:t>
      </w:r>
    </w:p>
    <w:p w14:paraId="32A7221A" w14:textId="77777777" w:rsidR="00857DB3" w:rsidRDefault="00857DB3" w:rsidP="00F65342">
      <w:pPr>
        <w:rPr>
          <w:lang w:val="ru-RU"/>
        </w:rPr>
      </w:pPr>
    </w:p>
    <w:p w14:paraId="0A559AEE" w14:textId="1125654B" w:rsidR="00F65342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31ED567" wp14:editId="15C10F57">
            <wp:extent cx="5075557" cy="954156"/>
            <wp:effectExtent l="0" t="0" r="0" b="0"/>
            <wp:docPr id="593374846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194" cy="95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86326" w14:textId="6B923CFB" w:rsidR="00F65342" w:rsidRP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7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r>
        <w:rPr>
          <w:lang w:val="fr-FR"/>
        </w:rPr>
        <w:t>family</w:t>
      </w:r>
    </w:p>
    <w:p w14:paraId="71701830" w14:textId="443397DC" w:rsidR="00F65342" w:rsidRDefault="00F65342" w:rsidP="00F65342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685EB0D" wp14:editId="625DA3C6">
            <wp:extent cx="4532244" cy="1133061"/>
            <wp:effectExtent l="0" t="0" r="1905" b="0"/>
            <wp:docPr id="1882872498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28" cy="114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6167" w14:textId="103A433D" w:rsidR="000964CD" w:rsidRPr="006A356F" w:rsidRDefault="00F65342" w:rsidP="00545440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18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r>
        <w:rPr>
          <w:lang w:val="fr-FR"/>
        </w:rPr>
        <w:t>order</w:t>
      </w:r>
    </w:p>
    <w:p w14:paraId="64B2AF44" w14:textId="59C62F58" w:rsidR="00545440" w:rsidRDefault="0054544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3132C52" w14:textId="4D1597EC" w:rsidR="000964CD" w:rsidRDefault="00545440" w:rsidP="005D506C">
      <w:pPr>
        <w:pStyle w:val="1"/>
        <w:ind w:firstLine="709"/>
      </w:pPr>
      <w:bookmarkStart w:id="28" w:name="_Toc139308521"/>
      <w:r>
        <w:lastRenderedPageBreak/>
        <w:t xml:space="preserve">Разработка </w:t>
      </w:r>
      <w:r w:rsidR="00270FAD">
        <w:t>клиентского приложения</w:t>
      </w:r>
      <w:bookmarkEnd w:id="28"/>
    </w:p>
    <w:p w14:paraId="18A1CE84" w14:textId="77777777" w:rsidR="00F114D6" w:rsidRDefault="00F114D6" w:rsidP="00F114D6">
      <w:pPr>
        <w:rPr>
          <w:lang w:val="ru-RU"/>
        </w:rPr>
      </w:pPr>
      <w:r w:rsidRPr="00636AA0">
        <w:rPr>
          <w:lang w:val="ru-RU"/>
        </w:rPr>
        <w:t>В таблице 18 представлен список модулей информационной системы и их описание.</w:t>
      </w:r>
    </w:p>
    <w:p w14:paraId="127C5D6C" w14:textId="62520449" w:rsidR="00F114D6" w:rsidRPr="00636AA0" w:rsidRDefault="00F114D6" w:rsidP="00F114D6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8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модулей информационной системы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140"/>
        <w:gridCol w:w="5779"/>
      </w:tblGrid>
      <w:tr w:rsidR="00F114D6" w14:paraId="2794E331" w14:textId="77777777" w:rsidTr="00A56E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818A5F1" w14:textId="77777777" w:rsidR="00F114D6" w:rsidRDefault="00F114D6" w:rsidP="00A56E3C">
            <w:pPr>
              <w:pStyle w:val="Compact"/>
            </w:pPr>
            <w:r>
              <w:t>Модуль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2E0BF" w14:textId="77777777" w:rsidR="00F114D6" w:rsidRDefault="00F114D6" w:rsidP="00A56E3C">
            <w:pPr>
              <w:pStyle w:val="Compact"/>
            </w:pPr>
            <w:r>
              <w:t>Описание</w:t>
            </w:r>
          </w:p>
        </w:tc>
      </w:tr>
      <w:tr w:rsidR="00F114D6" w:rsidRPr="005F08BF" w14:paraId="7AA97DB1" w14:textId="77777777" w:rsidTr="00A56E3C">
        <w:tc>
          <w:tcPr>
            <w:tcW w:w="0" w:type="auto"/>
          </w:tcPr>
          <w:p w14:paraId="3834B024" w14:textId="77777777" w:rsidR="00F114D6" w:rsidRDefault="00F114D6" w:rsidP="00A56E3C">
            <w:pPr>
              <w:pStyle w:val="Compact"/>
            </w:pPr>
            <w:r>
              <w:t>AddCollectorDialog</w:t>
            </w:r>
          </w:p>
        </w:tc>
        <w:tc>
          <w:tcPr>
            <w:tcW w:w="0" w:type="auto"/>
          </w:tcPr>
          <w:p w14:paraId="58561D28" w14:textId="77777777" w:rsidR="00F114D6" w:rsidRDefault="00F114D6" w:rsidP="00A56E3C">
            <w:pPr>
              <w:pStyle w:val="Compact"/>
            </w:pPr>
            <w:r>
              <w:t>Диалоговое окно для добавления коллектора.</w:t>
            </w:r>
          </w:p>
        </w:tc>
      </w:tr>
      <w:tr w:rsidR="00F114D6" w:rsidRPr="005F08BF" w14:paraId="2389C71A" w14:textId="77777777" w:rsidTr="00A56E3C">
        <w:tc>
          <w:tcPr>
            <w:tcW w:w="0" w:type="auto"/>
          </w:tcPr>
          <w:p w14:paraId="5347DA4C" w14:textId="77777777" w:rsidR="00F114D6" w:rsidRDefault="00F114D6" w:rsidP="00A56E3C">
            <w:pPr>
              <w:pStyle w:val="Compact"/>
            </w:pPr>
            <w:r>
              <w:t>AddItemCollectionDialog</w:t>
            </w:r>
          </w:p>
        </w:tc>
        <w:tc>
          <w:tcPr>
            <w:tcW w:w="0" w:type="auto"/>
          </w:tcPr>
          <w:p w14:paraId="068E7E23" w14:textId="77777777" w:rsidR="00F114D6" w:rsidRDefault="00F114D6" w:rsidP="00A56E3C">
            <w:pPr>
              <w:pStyle w:val="Compact"/>
            </w:pPr>
            <w:r>
              <w:t>Диалоговое окно для добавления элемента коллекции.</w:t>
            </w:r>
          </w:p>
        </w:tc>
      </w:tr>
      <w:tr w:rsidR="00F114D6" w:rsidRPr="005F08BF" w14:paraId="4C7974E8" w14:textId="77777777" w:rsidTr="00A56E3C">
        <w:tc>
          <w:tcPr>
            <w:tcW w:w="0" w:type="auto"/>
          </w:tcPr>
          <w:p w14:paraId="77A807BC" w14:textId="77777777" w:rsidR="00F114D6" w:rsidRDefault="00F114D6" w:rsidP="00A56E3C">
            <w:pPr>
              <w:pStyle w:val="Compact"/>
            </w:pPr>
            <w:r>
              <w:t>AddTopologyDialog</w:t>
            </w:r>
          </w:p>
        </w:tc>
        <w:tc>
          <w:tcPr>
            <w:tcW w:w="0" w:type="auto"/>
          </w:tcPr>
          <w:p w14:paraId="043DA898" w14:textId="77777777" w:rsidR="00F114D6" w:rsidRDefault="00F114D6" w:rsidP="00A56E3C">
            <w:pPr>
              <w:pStyle w:val="Compact"/>
            </w:pPr>
            <w:r>
              <w:t>Диалоговое окно для добавления топологии.</w:t>
            </w:r>
          </w:p>
        </w:tc>
      </w:tr>
      <w:tr w:rsidR="00F114D6" w14:paraId="25742F15" w14:textId="77777777" w:rsidTr="00A56E3C">
        <w:tc>
          <w:tcPr>
            <w:tcW w:w="0" w:type="auto"/>
          </w:tcPr>
          <w:p w14:paraId="0EC2D420" w14:textId="77777777" w:rsidR="00F114D6" w:rsidRDefault="00F114D6" w:rsidP="00A56E3C">
            <w:pPr>
              <w:pStyle w:val="Compact"/>
            </w:pPr>
            <w:r>
              <w:t>CollectionPage</w:t>
            </w:r>
          </w:p>
        </w:tc>
        <w:tc>
          <w:tcPr>
            <w:tcW w:w="0" w:type="auto"/>
          </w:tcPr>
          <w:p w14:paraId="63509515" w14:textId="77777777" w:rsidR="00F114D6" w:rsidRDefault="00F114D6" w:rsidP="00A56E3C">
            <w:pPr>
              <w:pStyle w:val="Compact"/>
            </w:pPr>
            <w:r>
              <w:t>Страница с коллекцией.</w:t>
            </w:r>
          </w:p>
        </w:tc>
      </w:tr>
      <w:tr w:rsidR="00F114D6" w14:paraId="30D8B57C" w14:textId="77777777" w:rsidTr="00A56E3C">
        <w:tc>
          <w:tcPr>
            <w:tcW w:w="0" w:type="auto"/>
          </w:tcPr>
          <w:p w14:paraId="753EF40B" w14:textId="77777777" w:rsidR="00F114D6" w:rsidRDefault="00F114D6" w:rsidP="00A56E3C">
            <w:pPr>
              <w:pStyle w:val="Compact"/>
            </w:pPr>
            <w:r>
              <w:t>CollectorsPage</w:t>
            </w:r>
          </w:p>
        </w:tc>
        <w:tc>
          <w:tcPr>
            <w:tcW w:w="0" w:type="auto"/>
          </w:tcPr>
          <w:p w14:paraId="0B254BC7" w14:textId="77777777" w:rsidR="00F114D6" w:rsidRDefault="00F114D6" w:rsidP="00A56E3C">
            <w:pPr>
              <w:pStyle w:val="Compact"/>
            </w:pPr>
            <w:r>
              <w:t>Страница с коллекторами.</w:t>
            </w:r>
          </w:p>
        </w:tc>
      </w:tr>
      <w:tr w:rsidR="00F114D6" w14:paraId="6DB21215" w14:textId="77777777" w:rsidTr="00A56E3C">
        <w:tc>
          <w:tcPr>
            <w:tcW w:w="0" w:type="auto"/>
          </w:tcPr>
          <w:p w14:paraId="04B725A0" w14:textId="77777777" w:rsidR="00F114D6" w:rsidRDefault="00F114D6" w:rsidP="00A56E3C">
            <w:pPr>
              <w:pStyle w:val="Compact"/>
            </w:pPr>
            <w:r>
              <w:t>TopologyPage</w:t>
            </w:r>
          </w:p>
        </w:tc>
        <w:tc>
          <w:tcPr>
            <w:tcW w:w="0" w:type="auto"/>
          </w:tcPr>
          <w:p w14:paraId="012B1ADC" w14:textId="77777777" w:rsidR="00F114D6" w:rsidRDefault="00F114D6" w:rsidP="00A56E3C">
            <w:pPr>
              <w:pStyle w:val="Compact"/>
            </w:pPr>
            <w:r>
              <w:t>Страница с топологией.</w:t>
            </w:r>
          </w:p>
        </w:tc>
      </w:tr>
    </w:tbl>
    <w:p w14:paraId="3C3CD16B" w14:textId="60983B45" w:rsidR="00F114D6" w:rsidRDefault="00F114D6" w:rsidP="00F114D6">
      <w:pPr>
        <w:ind w:firstLine="0"/>
        <w:jc w:val="center"/>
        <w:rPr>
          <w:lang w:val="ru-RU"/>
        </w:rPr>
      </w:pPr>
    </w:p>
    <w:p w14:paraId="2461127D" w14:textId="3582B9B3" w:rsidR="00F114D6" w:rsidRDefault="00231A6C" w:rsidP="00F114D6">
      <w:pPr>
        <w:rPr>
          <w:lang w:val="ru-RU"/>
        </w:rPr>
      </w:pPr>
      <w:r>
        <w:rPr>
          <w:lang w:val="ru-RU"/>
        </w:rPr>
        <w:t>Схема взаимодействия модулей представлена на рисунке 19.</w:t>
      </w:r>
    </w:p>
    <w:p w14:paraId="242A963D" w14:textId="6EE7588B" w:rsidR="00F114D6" w:rsidRDefault="00F114D6" w:rsidP="00F114D6">
      <w:pPr>
        <w:ind w:firstLine="0"/>
        <w:jc w:val="center"/>
        <w:rPr>
          <w:lang w:val="ru-RU"/>
        </w:rPr>
      </w:pPr>
      <w:r>
        <w:rPr>
          <w:noProof/>
        </w:rPr>
        <w:drawing>
          <wp:inline distT="0" distB="0" distL="0" distR="0" wp14:anchorId="799572D3" wp14:editId="46E024A4">
            <wp:extent cx="3903458" cy="3818964"/>
            <wp:effectExtent l="0" t="0" r="1905" b="0"/>
            <wp:docPr id="14170447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044760" name=""/>
                    <pic:cNvPicPr/>
                  </pic:nvPicPr>
                  <pic:blipFill rotWithShape="1">
                    <a:blip r:embed="rId30"/>
                    <a:srcRect t="21975" b="22003"/>
                    <a:stretch/>
                  </pic:blipFill>
                  <pic:spPr bwMode="auto">
                    <a:xfrm>
                      <a:off x="0" y="0"/>
                      <a:ext cx="3904762" cy="3820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A469D7" w14:textId="13C2E4D1" w:rsidR="00F114D6" w:rsidRPr="00F114D6" w:rsidRDefault="00F114D6" w:rsidP="00F114D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114D6">
        <w:rPr>
          <w:noProof/>
          <w:lang w:val="ru-RU"/>
        </w:rPr>
        <w:t>19</w:t>
      </w:r>
      <w:r>
        <w:fldChar w:fldCharType="end"/>
      </w:r>
      <w:r>
        <w:rPr>
          <w:lang w:val="ru-RU"/>
        </w:rPr>
        <w:t xml:space="preserve"> – </w:t>
      </w:r>
      <w:r>
        <w:rPr>
          <w:lang w:val="ru-RU"/>
        </w:rPr>
        <w:t>Схема взаимодействия модулей</w:t>
      </w:r>
    </w:p>
    <w:p w14:paraId="1624CD61" w14:textId="33183299" w:rsidR="005D506C" w:rsidRDefault="005D506C" w:rsidP="005D506C">
      <w:pPr>
        <w:rPr>
          <w:lang w:val="ru-RU"/>
        </w:rPr>
      </w:pPr>
      <w:r>
        <w:rPr>
          <w:lang w:val="ru-RU"/>
        </w:rPr>
        <w:t>Код клиентского приложения представлен в приложении Д</w:t>
      </w:r>
      <w:r w:rsidRPr="005D506C">
        <w:rPr>
          <w:lang w:val="ru-RU"/>
        </w:rPr>
        <w:t xml:space="preserve">. </w:t>
      </w:r>
      <w:r>
        <w:rPr>
          <w:lang w:val="ru-RU"/>
        </w:rPr>
        <w:t xml:space="preserve">На рисунках </w:t>
      </w:r>
      <w:r w:rsidR="00F114D6" w:rsidRPr="00F114D6">
        <w:rPr>
          <w:lang w:val="ru-RU"/>
        </w:rPr>
        <w:t>20</w:t>
      </w:r>
      <w:r w:rsidRPr="005D506C">
        <w:rPr>
          <w:lang w:val="ru-RU"/>
        </w:rPr>
        <w:t>-</w:t>
      </w:r>
      <w:r w:rsidR="00F114D6" w:rsidRPr="00F114D6">
        <w:rPr>
          <w:lang w:val="ru-RU"/>
        </w:rPr>
        <w:t>30</w:t>
      </w:r>
      <w:r w:rsidRPr="005D506C">
        <w:rPr>
          <w:lang w:val="ru-RU"/>
        </w:rPr>
        <w:t xml:space="preserve"> </w:t>
      </w:r>
      <w:r>
        <w:rPr>
          <w:lang w:val="ru-RU"/>
        </w:rPr>
        <w:t>представлены скриншоты разработанного клиентского приложения</w:t>
      </w:r>
      <w:r w:rsidRPr="005D506C">
        <w:rPr>
          <w:lang w:val="ru-RU"/>
        </w:rPr>
        <w:t>.</w:t>
      </w:r>
    </w:p>
    <w:p w14:paraId="4760A802" w14:textId="77777777" w:rsidR="005D506C" w:rsidRDefault="005D506C" w:rsidP="005D506C">
      <w:pPr>
        <w:ind w:firstLine="0"/>
        <w:jc w:val="center"/>
        <w:rPr>
          <w:lang w:val="ru-RU"/>
        </w:rPr>
      </w:pPr>
      <w:r w:rsidRPr="005D506C">
        <w:rPr>
          <w:noProof/>
          <w:lang w:val="ru-RU"/>
        </w:rPr>
        <w:lastRenderedPageBreak/>
        <w:drawing>
          <wp:inline distT="0" distB="0" distL="0" distR="0" wp14:anchorId="73F99F20" wp14:editId="0727B95F">
            <wp:extent cx="5953540" cy="2874420"/>
            <wp:effectExtent l="0" t="0" r="0" b="2540"/>
            <wp:docPr id="5675808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58080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67985" cy="2881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A3515" w14:textId="2B4175BD" w:rsidR="005D506C" w:rsidRDefault="005D506C" w:rsidP="005D506C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>
        <w:rPr>
          <w:noProof/>
        </w:rPr>
        <w:t>20</w:t>
      </w:r>
      <w:r>
        <w:fldChar w:fldCharType="end"/>
      </w:r>
      <w:r>
        <w:rPr>
          <w:lang w:val="ru-RU"/>
        </w:rPr>
        <w:t xml:space="preserve"> – Таблица коллекция</w:t>
      </w:r>
    </w:p>
    <w:p w14:paraId="110F5089" w14:textId="435D3678" w:rsidR="0012286D" w:rsidRPr="005D506C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69FF6782" wp14:editId="79661731">
            <wp:extent cx="5924390" cy="2860348"/>
            <wp:effectExtent l="0" t="0" r="635" b="0"/>
            <wp:docPr id="190223675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23675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39673" cy="2867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6C105" w14:textId="40248BA3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>
        <w:rPr>
          <w:noProof/>
        </w:rPr>
        <w:t>21</w:t>
      </w:r>
      <w:r>
        <w:fldChar w:fldCharType="end"/>
      </w:r>
      <w:r>
        <w:rPr>
          <w:lang w:val="ru-RU"/>
        </w:rPr>
        <w:t xml:space="preserve"> – Отображение топологии</w:t>
      </w:r>
    </w:p>
    <w:p w14:paraId="5C1BF448" w14:textId="71D84DB1" w:rsidR="0012286D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12297AF0" wp14:editId="022D6744">
            <wp:extent cx="5936395" cy="2866144"/>
            <wp:effectExtent l="0" t="0" r="7620" b="0"/>
            <wp:docPr id="118575450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5450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5265" cy="287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2907" w14:textId="7F0E1049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>
        <w:rPr>
          <w:noProof/>
        </w:rPr>
        <w:t>22</w:t>
      </w:r>
      <w:r>
        <w:fldChar w:fldCharType="end"/>
      </w:r>
      <w:r>
        <w:rPr>
          <w:lang w:val="ru-RU"/>
        </w:rPr>
        <w:t xml:space="preserve"> – Отображение коллекторов</w:t>
      </w:r>
    </w:p>
    <w:p w14:paraId="5ACEF328" w14:textId="2D87118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31B93FAA" wp14:editId="2ACC36C0">
            <wp:extent cx="3810000" cy="3924300"/>
            <wp:effectExtent l="0" t="0" r="0" b="0"/>
            <wp:docPr id="8715150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51509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3CC5A" w14:textId="0212524A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>
        <w:rPr>
          <w:noProof/>
        </w:rPr>
        <w:t>23</w:t>
      </w:r>
      <w:r>
        <w:fldChar w:fldCharType="end"/>
      </w:r>
      <w:r>
        <w:rPr>
          <w:lang w:val="ru-RU"/>
        </w:rPr>
        <w:t xml:space="preserve"> – Отображение авторизации</w:t>
      </w:r>
    </w:p>
    <w:p w14:paraId="7A811F26" w14:textId="4F862E3E" w:rsidR="0012286D" w:rsidRDefault="0012286D" w:rsidP="0012286D">
      <w:pPr>
        <w:jc w:val="center"/>
        <w:rPr>
          <w:lang w:val="fr-FR"/>
        </w:rPr>
      </w:pPr>
      <w:r w:rsidRPr="0012286D">
        <w:rPr>
          <w:noProof/>
          <w:lang w:val="fr-FR"/>
        </w:rPr>
        <w:lastRenderedPageBreak/>
        <w:drawing>
          <wp:inline distT="0" distB="0" distL="0" distR="0" wp14:anchorId="69A8E73F" wp14:editId="0FBC5D37">
            <wp:extent cx="3886200" cy="3448050"/>
            <wp:effectExtent l="0" t="0" r="0" b="0"/>
            <wp:docPr id="17249152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91528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060B" w14:textId="36409FB9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>
        <w:rPr>
          <w:noProof/>
        </w:rPr>
        <w:t>24</w:t>
      </w:r>
      <w:r>
        <w:fldChar w:fldCharType="end"/>
      </w:r>
      <w:r>
        <w:rPr>
          <w:lang w:val="ru-RU"/>
        </w:rPr>
        <w:t xml:space="preserve"> – Отображение профиля пользователя</w:t>
      </w:r>
    </w:p>
    <w:p w14:paraId="11EC361B" w14:textId="3B717341" w:rsidR="0012286D" w:rsidRDefault="0012286D" w:rsidP="0012286D">
      <w:pPr>
        <w:ind w:firstLine="0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0A5F4A13" wp14:editId="54CC4308">
            <wp:extent cx="5669915" cy="2737485"/>
            <wp:effectExtent l="0" t="0" r="6985" b="5715"/>
            <wp:docPr id="16987254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725458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0A82F" w14:textId="3A012639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25</w:t>
      </w:r>
      <w:r>
        <w:fldChar w:fldCharType="end"/>
      </w:r>
      <w:r>
        <w:rPr>
          <w:lang w:val="ru-RU"/>
        </w:rPr>
        <w:t xml:space="preserve"> – Отображение добавления новой записи в коллекцию</w:t>
      </w:r>
    </w:p>
    <w:p w14:paraId="2336CC84" w14:textId="38EC72DC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61FF3F22" wp14:editId="1825D3B2">
            <wp:extent cx="3438525" cy="2838450"/>
            <wp:effectExtent l="0" t="0" r="9525" b="0"/>
            <wp:docPr id="9137303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730396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97F22" w14:textId="634AE54B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>
        <w:rPr>
          <w:noProof/>
        </w:rPr>
        <w:t>26</w:t>
      </w:r>
      <w:r>
        <w:fldChar w:fldCharType="end"/>
      </w:r>
      <w:r>
        <w:rPr>
          <w:lang w:val="ru-RU"/>
        </w:rPr>
        <w:t xml:space="preserve"> – Отображение добавления новой топологии</w:t>
      </w:r>
    </w:p>
    <w:p w14:paraId="70993CB1" w14:textId="77777777" w:rsidR="00857DB3" w:rsidRDefault="00857DB3" w:rsidP="0012286D">
      <w:pPr>
        <w:jc w:val="center"/>
        <w:rPr>
          <w:lang w:val="ru-RU"/>
        </w:rPr>
      </w:pPr>
    </w:p>
    <w:p w14:paraId="4FF9875C" w14:textId="2FDD1E7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50E79313" wp14:editId="5F022ECB">
            <wp:extent cx="3495675" cy="1333500"/>
            <wp:effectExtent l="0" t="0" r="9525" b="0"/>
            <wp:docPr id="5990602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06029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7643" w14:textId="2196650C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>
        <w:rPr>
          <w:noProof/>
        </w:rPr>
        <w:t>27</w:t>
      </w:r>
      <w:r>
        <w:fldChar w:fldCharType="end"/>
      </w:r>
      <w:r>
        <w:rPr>
          <w:lang w:val="ru-RU"/>
        </w:rPr>
        <w:t xml:space="preserve"> – Отображение редактирования топологии</w:t>
      </w:r>
    </w:p>
    <w:p w14:paraId="47C50C92" w14:textId="5AE891CB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272DF19D" wp14:editId="4F9D37CC">
            <wp:extent cx="3711388" cy="4104170"/>
            <wp:effectExtent l="0" t="0" r="3810" b="0"/>
            <wp:docPr id="13625656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65614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27177" cy="412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6C55C" w14:textId="4AAA41D3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>
        <w:rPr>
          <w:noProof/>
        </w:rPr>
        <w:t>28</w:t>
      </w:r>
      <w:r>
        <w:fldChar w:fldCharType="end"/>
      </w:r>
      <w:r>
        <w:rPr>
          <w:lang w:val="ru-RU"/>
        </w:rPr>
        <w:t xml:space="preserve"> – Отображение добавления нового коллектора</w:t>
      </w:r>
    </w:p>
    <w:p w14:paraId="36B8EB52" w14:textId="2742A4E2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42BC377C" wp14:editId="2C87361C">
            <wp:extent cx="3703704" cy="4116125"/>
            <wp:effectExtent l="0" t="0" r="0" b="0"/>
            <wp:docPr id="76055698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556989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19879" cy="413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E589D" w14:textId="76D46294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>
        <w:rPr>
          <w:noProof/>
        </w:rPr>
        <w:t>29</w:t>
      </w:r>
      <w:r>
        <w:fldChar w:fldCharType="end"/>
      </w:r>
      <w:r>
        <w:rPr>
          <w:lang w:val="ru-RU"/>
        </w:rPr>
        <w:t xml:space="preserve"> – Отображение изменение коллектора</w:t>
      </w:r>
    </w:p>
    <w:p w14:paraId="1EA5FD7E" w14:textId="27EF567E" w:rsidR="00856FCE" w:rsidRDefault="00856FCE" w:rsidP="00856FCE">
      <w:pPr>
        <w:ind w:firstLine="0"/>
        <w:jc w:val="center"/>
        <w:rPr>
          <w:lang w:val="ru-RU"/>
        </w:rPr>
      </w:pPr>
      <w:r w:rsidRPr="00856FCE">
        <w:rPr>
          <w:noProof/>
          <w:lang w:val="ru-RU"/>
        </w:rPr>
        <w:lastRenderedPageBreak/>
        <w:drawing>
          <wp:inline distT="0" distB="0" distL="0" distR="0" wp14:anchorId="23D5F738" wp14:editId="30D19708">
            <wp:extent cx="5809074" cy="2804672"/>
            <wp:effectExtent l="0" t="0" r="1270" b="0"/>
            <wp:docPr id="6153616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36163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812401" cy="280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DDAFD" w14:textId="5832AB45" w:rsidR="00856FCE" w:rsidRDefault="00856FCE" w:rsidP="00856FCE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F114D6" w:rsidRPr="00F114D6">
        <w:rPr>
          <w:noProof/>
          <w:lang w:val="ru-RU"/>
        </w:rPr>
        <w:t>30</w:t>
      </w:r>
      <w:r>
        <w:fldChar w:fldCharType="end"/>
      </w:r>
      <w:r>
        <w:rPr>
          <w:lang w:val="ru-RU"/>
        </w:rPr>
        <w:t xml:space="preserve"> – Отображение изменение записи коллекции</w:t>
      </w:r>
    </w:p>
    <w:p w14:paraId="12B1217F" w14:textId="305ECB59" w:rsidR="00BD35D1" w:rsidRDefault="00BD35D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FABD060" w14:textId="24057E57" w:rsidR="00BD35D1" w:rsidRDefault="00BD35D1" w:rsidP="00BD35D1">
      <w:pPr>
        <w:pStyle w:val="1"/>
        <w:numPr>
          <w:ilvl w:val="0"/>
          <w:numId w:val="0"/>
        </w:numPr>
        <w:jc w:val="center"/>
      </w:pPr>
      <w:bookmarkStart w:id="29" w:name="_Toc139308522"/>
      <w:r>
        <w:lastRenderedPageBreak/>
        <w:t>ЗАКЛЮЧЕНИЕ</w:t>
      </w:r>
      <w:bookmarkEnd w:id="29"/>
    </w:p>
    <w:p w14:paraId="0733E5AA" w14:textId="4382BB10" w:rsidR="0012286D" w:rsidRPr="00670B84" w:rsidRDefault="00670B84" w:rsidP="00670B84">
      <w:pPr>
        <w:rPr>
          <w:lang w:val="ru-RU"/>
        </w:rPr>
      </w:pPr>
      <w:r>
        <w:rPr>
          <w:lang w:val="ru-RU"/>
        </w:rPr>
        <w:t>В период производственной практики, про</w:t>
      </w:r>
      <w:r w:rsidR="00857DB3">
        <w:rPr>
          <w:lang w:val="ru-RU"/>
        </w:rPr>
        <w:t>х</w:t>
      </w:r>
      <w:r>
        <w:rPr>
          <w:lang w:val="ru-RU"/>
        </w:rPr>
        <w:t xml:space="preserve">одивш </w:t>
      </w:r>
      <w:r w:rsidRPr="00670B84">
        <w:rPr>
          <w:lang w:val="ru-RU"/>
        </w:rPr>
        <w:t>в «Лаборатории геномики и палеогеномики» при «Государственном зоологическом институте Российской Федерации»</w:t>
      </w:r>
      <w:r>
        <w:rPr>
          <w:lang w:val="ru-RU"/>
        </w:rPr>
        <w:t>,</w:t>
      </w:r>
      <w:r w:rsidRPr="00670B84">
        <w:rPr>
          <w:lang w:val="ru-RU"/>
        </w:rPr>
        <w:t xml:space="preserve"> </w:t>
      </w:r>
      <w:r>
        <w:rPr>
          <w:lang w:val="ru-RU"/>
        </w:rPr>
        <w:t xml:space="preserve">разработана база данных в СУБД </w:t>
      </w:r>
      <w:r>
        <w:rPr>
          <w:lang w:val="fr-FR"/>
        </w:rPr>
        <w:t>PostgreSQL</w:t>
      </w:r>
      <w:r w:rsidRPr="00670B84">
        <w:rPr>
          <w:lang w:val="ru-RU"/>
        </w:rPr>
        <w:t xml:space="preserve"> </w:t>
      </w:r>
      <w:r>
        <w:rPr>
          <w:lang w:val="ru-RU"/>
        </w:rPr>
        <w:t xml:space="preserve">с использованием программных средств </w:t>
      </w:r>
      <w:r>
        <w:rPr>
          <w:lang w:val="fr-FR"/>
        </w:rPr>
        <w:t>Jetbrains</w:t>
      </w:r>
      <w:r w:rsidRPr="00670B84">
        <w:rPr>
          <w:lang w:val="ru-RU"/>
        </w:rPr>
        <w:t xml:space="preserve"> </w:t>
      </w:r>
      <w:r>
        <w:rPr>
          <w:lang w:val="fr-FR"/>
        </w:rPr>
        <w:t>DataGrip</w:t>
      </w:r>
      <w:r>
        <w:rPr>
          <w:lang w:val="ru-RU"/>
        </w:rPr>
        <w:t xml:space="preserve">. Также было разработано клиентское приложение, с помощью </w:t>
      </w:r>
      <w:r>
        <w:rPr>
          <w:lang w:val="fr-FR"/>
        </w:rPr>
        <w:t>Flutter</w:t>
      </w:r>
      <w:r w:rsidRPr="00670B84">
        <w:rPr>
          <w:lang w:val="ru-RU"/>
        </w:rPr>
        <w:t xml:space="preserve">, </w:t>
      </w:r>
      <w:r>
        <w:rPr>
          <w:lang w:val="ru-RU"/>
        </w:rPr>
        <w:t xml:space="preserve">с использованием редактора кода </w:t>
      </w:r>
      <w:r>
        <w:rPr>
          <w:lang w:val="fr-FR"/>
        </w:rPr>
        <w:t>VS</w:t>
      </w:r>
      <w:r w:rsidRPr="00670B84">
        <w:rPr>
          <w:lang w:val="ru-RU"/>
        </w:rPr>
        <w:t xml:space="preserve"> </w:t>
      </w:r>
      <w:r>
        <w:rPr>
          <w:lang w:val="fr-FR"/>
        </w:rPr>
        <w:t>Code</w:t>
      </w:r>
      <w:r w:rsidRPr="00670B84">
        <w:rPr>
          <w:lang w:val="ru-RU"/>
        </w:rPr>
        <w:t xml:space="preserve">. </w:t>
      </w:r>
      <w:r>
        <w:rPr>
          <w:lang w:val="ru-RU"/>
        </w:rPr>
        <w:t>Благодаря этому обеспечивается удобство с управлением данных в коллекции лаборатории геномики и палеогеномики, что обеспечит в будущем новые научные работу и исследовательскую деятельность</w:t>
      </w:r>
      <w:r w:rsidRPr="00670B84">
        <w:rPr>
          <w:lang w:val="ru-RU"/>
        </w:rPr>
        <w:t>.</w:t>
      </w:r>
      <w:r>
        <w:rPr>
          <w:lang w:val="ru-RU"/>
        </w:rPr>
        <w:t xml:space="preserve"> </w:t>
      </w:r>
    </w:p>
    <w:p w14:paraId="62101F31" w14:textId="77777777" w:rsidR="0012286D" w:rsidRDefault="0012286D" w:rsidP="0012286D">
      <w:pPr>
        <w:jc w:val="center"/>
        <w:rPr>
          <w:lang w:val="ru-RU"/>
        </w:rPr>
      </w:pPr>
    </w:p>
    <w:p w14:paraId="7E4509AA" w14:textId="77777777" w:rsidR="0012286D" w:rsidRPr="0012286D" w:rsidRDefault="0012286D" w:rsidP="0012286D">
      <w:pPr>
        <w:ind w:firstLine="0"/>
        <w:rPr>
          <w:lang w:val="ru-RU"/>
        </w:rPr>
      </w:pPr>
    </w:p>
    <w:p w14:paraId="5BF55D02" w14:textId="77777777" w:rsidR="0012286D" w:rsidRPr="0012286D" w:rsidRDefault="0012286D" w:rsidP="0012286D">
      <w:pPr>
        <w:jc w:val="center"/>
        <w:rPr>
          <w:lang w:val="ru-RU"/>
        </w:rPr>
      </w:pPr>
    </w:p>
    <w:p w14:paraId="4A2E33C9" w14:textId="77777777" w:rsidR="0012286D" w:rsidRDefault="0012286D" w:rsidP="0012286D">
      <w:pPr>
        <w:jc w:val="center"/>
        <w:rPr>
          <w:lang w:val="ru-RU"/>
        </w:rPr>
      </w:pPr>
    </w:p>
    <w:p w14:paraId="68B1D727" w14:textId="5616E51F" w:rsidR="00721BCE" w:rsidRPr="00556E03" w:rsidRDefault="00E22289" w:rsidP="005D506C">
      <w:pPr>
        <w:ind w:firstLine="0"/>
        <w:jc w:val="center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30" w:name="_Toc139308523"/>
      <w:r w:rsidRPr="00F75F97">
        <w:lastRenderedPageBreak/>
        <w:t>СПИСОК ИСПОЛЬЗУЕМЫХ ИСТОЧНИКОВ</w:t>
      </w:r>
      <w:bookmarkEnd w:id="30"/>
    </w:p>
    <w:p w14:paraId="07690285" w14:textId="7EA44139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r>
        <w:t>pgcrypto</w:t>
      </w:r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31" w:name="_Hlk136552436"/>
      <w:r w:rsidRPr="00F75F97">
        <w:rPr>
          <w:lang w:val="ru-RU"/>
        </w:rPr>
        <w:t>(</w:t>
      </w:r>
      <w:r>
        <w:rPr>
          <w:lang w:val="ru-RU"/>
        </w:rPr>
        <w:t>дата обращения 01.06.2023)</w:t>
      </w:r>
      <w:bookmarkEnd w:id="31"/>
      <w:r w:rsidR="00E0776E" w:rsidRPr="00E0776E">
        <w:rPr>
          <w:lang w:val="ru-RU"/>
        </w:rPr>
        <w:t>.</w:t>
      </w:r>
    </w:p>
    <w:p w14:paraId="3380137A" w14:textId="7E672369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>(дата обращения 01.06.2023).</w:t>
      </w:r>
    </w:p>
    <w:p w14:paraId="7FB44F73" w14:textId="55C66F26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32" w:name="_Hlk136552673"/>
      <w:r w:rsidRPr="00E0776E">
        <w:rPr>
          <w:lang w:val="ru-RU"/>
        </w:rPr>
        <w:t>(дата обращения 01.06.2023)</w:t>
      </w:r>
      <w:bookmarkEnd w:id="32"/>
      <w:r w:rsidRPr="00E0776E">
        <w:rPr>
          <w:lang w:val="ru-RU"/>
        </w:rPr>
        <w:t>.</w:t>
      </w:r>
    </w:p>
    <w:p w14:paraId="05DA4528" w14:textId="621D0245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>: https://docs.flutter.dev (дата обращения 01.06.2023).</w:t>
      </w:r>
    </w:p>
    <w:p w14:paraId="011AE2E1" w14:textId="2E6A47D1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r>
        <w:t>Syncfusion</w:t>
      </w:r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>: https://help.syncfusion.com/flutter/datagrid/getting-started (дата обращения 01.06.2023).</w:t>
      </w:r>
    </w:p>
    <w:p w14:paraId="673E485A" w14:textId="49FB52C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r>
        <w:t>jwt</w:t>
      </w:r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r>
        <w:t>PostgrSQL</w:t>
      </w:r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>(дата обращения 01.06.2023).</w:t>
      </w:r>
    </w:p>
    <w:p w14:paraId="20772D1A" w14:textId="675CEF89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>(дата обращения 01.06.2023).</w:t>
      </w:r>
    </w:p>
    <w:p w14:paraId="05C954A6" w14:textId="29CC79E5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>(дата обращения 01.06.2023).</w:t>
      </w:r>
    </w:p>
    <w:p w14:paraId="78EE6B0C" w14:textId="5A461F94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r w:rsidRPr="00DA55C7">
        <w:t>Nominatim</w:t>
      </w:r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>(дата обращения 01.06.2023).</w:t>
      </w:r>
      <w:r w:rsidRPr="00DA55C7">
        <w:rPr>
          <w:lang w:val="ru-RU"/>
        </w:rPr>
        <w:t xml:space="preserve"> </w:t>
      </w:r>
    </w:p>
    <w:p w14:paraId="749EC286" w14:textId="2E70E392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>(дата обращения 01.06.2023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lastRenderedPageBreak/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r w:rsidRPr="00DA55C7">
        <w:t>yaklass</w:t>
      </w:r>
      <w:r w:rsidRPr="00DA55C7">
        <w:rPr>
          <w:lang w:val="ru-RU"/>
        </w:rPr>
        <w:t>.</w:t>
      </w:r>
      <w:r w:rsidRPr="00DA55C7">
        <w:t>ru</w:t>
      </w:r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r w:rsidRPr="00DA55C7">
        <w:t>biologia</w:t>
      </w:r>
      <w:r w:rsidRPr="00DA55C7">
        <w:rPr>
          <w:lang w:val="ru-RU"/>
        </w:rPr>
        <w:t>/9-</w:t>
      </w:r>
      <w:r w:rsidRPr="00DA55C7">
        <w:t>klass</w:t>
      </w:r>
      <w:r w:rsidRPr="00DA55C7">
        <w:rPr>
          <w:lang w:val="ru-RU"/>
        </w:rPr>
        <w:t>/</w:t>
      </w:r>
      <w:r w:rsidRPr="00DA55C7">
        <w:t>osnovy</w:t>
      </w:r>
      <w:r w:rsidRPr="00DA55C7">
        <w:rPr>
          <w:lang w:val="ru-RU"/>
        </w:rPr>
        <w:t>-</w:t>
      </w:r>
      <w:r w:rsidRPr="00DA55C7">
        <w:t>evoliutcionnogo</w:t>
      </w:r>
      <w:r w:rsidRPr="00DA55C7">
        <w:rPr>
          <w:lang w:val="ru-RU"/>
        </w:rPr>
        <w:t>-</w:t>
      </w:r>
      <w:r w:rsidRPr="00DA55C7">
        <w:t>ucheniia</w:t>
      </w:r>
      <w:r w:rsidRPr="00DA55C7">
        <w:rPr>
          <w:lang w:val="ru-RU"/>
        </w:rPr>
        <w:t>-246743/</w:t>
      </w:r>
      <w:r w:rsidRPr="00DA55C7">
        <w:t>poniatie</w:t>
      </w:r>
      <w:r w:rsidRPr="00DA55C7">
        <w:rPr>
          <w:lang w:val="ru-RU"/>
        </w:rPr>
        <w:t>-</w:t>
      </w:r>
      <w:r w:rsidRPr="00DA55C7">
        <w:t>vida</w:t>
      </w:r>
      <w:r w:rsidRPr="00DA55C7">
        <w:rPr>
          <w:lang w:val="ru-RU"/>
        </w:rPr>
        <w:t>-</w:t>
      </w:r>
      <w:r w:rsidRPr="00DA55C7">
        <w:t>printcipy</w:t>
      </w:r>
      <w:r w:rsidRPr="00DA55C7">
        <w:rPr>
          <w:lang w:val="ru-RU"/>
        </w:rPr>
        <w:t>-</w:t>
      </w:r>
      <w:r w:rsidRPr="00DA55C7">
        <w:t>sistematiki</w:t>
      </w:r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r w:rsidRPr="00DA55C7">
        <w:t>dcb</w:t>
      </w:r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r w:rsidRPr="00DA55C7">
        <w:t>ee</w:t>
      </w:r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2B237D3F" w:rsidR="00DA55C7" w:rsidRPr="00857DB3" w:rsidRDefault="00297803" w:rsidP="003D227C">
      <w:pPr>
        <w:pStyle w:val="1"/>
        <w:numPr>
          <w:ilvl w:val="0"/>
          <w:numId w:val="0"/>
        </w:numPr>
        <w:jc w:val="center"/>
      </w:pPr>
      <w:bookmarkStart w:id="33" w:name="_Hlk136554133"/>
      <w:bookmarkStart w:id="34" w:name="_Toc139308524"/>
      <w:r>
        <w:lastRenderedPageBreak/>
        <w:t xml:space="preserve">ПРИЛОЖЕНИЕ А </w:t>
      </w:r>
      <w:r w:rsidR="00F84EC1">
        <w:br/>
      </w:r>
      <w:r w:rsidR="00857DB3">
        <w:rPr>
          <w:lang w:val="fr-FR"/>
        </w:rPr>
        <w:t>SQL</w:t>
      </w:r>
      <w:r w:rsidR="00857DB3">
        <w:t>-скрипт создания базы данных</w:t>
      </w:r>
      <w:bookmarkEnd w:id="34"/>
    </w:p>
    <w:bookmarkEnd w:id="33"/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auth.users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pass_check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role_check CHECK ((length((role)::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age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age_id_seq</w:t>
      </w:r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ion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CatalogueNumber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_id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kind_id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ubregion_id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_bank_id character varying(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public.geography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nst_id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d character varying(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na boolean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x_id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ge_id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o_comment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le_url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genbank_check CHECK ((((gen_bank_id)::text ~ 'OP\d+'::text) OR (gen_bank_id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>CREATE SEQUENCE public.collection_id_seq</w:t>
      </w:r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ast_name character varying(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rst_name character varying(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cond_name character varying(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llector_id_seq</w:t>
      </w:r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_to_collection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or_id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ion_id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untry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untry_id_seq</w:t>
      </w:r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family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order_id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family_id_seq</w:t>
      </w:r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genus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amily_id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genus_id_seq</w:t>
      </w:r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kind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us_id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kind_id_seq</w:t>
      </w:r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"order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order_id_seq</w:t>
      </w:r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region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untry_id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region_id_seq</w:t>
      </w:r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ex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ex_id_seq</w:t>
      </w:r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ubregion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egion_id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ubregion_id_seq</w:t>
      </w:r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voucher_institute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SEQUENCE public.voucher_institute_id_seq</w:t>
      </w:r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age ALTER COLUMN id SET DEFAULT nextval('public.age_id_seq'::regclass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 ALTER COLUMN id SET DEFAULT nextval('public.collection_id_seq'::regclass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 ALTER COLUMN id SET DEFAULT nextval('public.collector_id_seq'::regclass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id; Type: DEFAULT; Schema: public; Owner: postgres</w:t>
      </w:r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 ALTER COLUMN id SET DEFAULT nextval('public.family_id_seq'::regclass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id; Type: DEFAULT; Schema: public; Owner: postgres</w:t>
      </w:r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 ALTER COLUMN id SET DEFAULT nextval('public.genus_id_seq'::regclass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id; Type: DEFAULT; Schema: public; Owner: postgres</w:t>
      </w:r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 ALTER COLUMN id SET DEFAULT nextval('public.kind_id_seq'::regclass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id; Type: DEFAULT; Schema: public; Owner: postgres</w:t>
      </w:r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 ALTER COLUMN id SET DEFAULT nextval('public.order_id_seq'::regclass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id; Type: DEFAULT; Schema: public; Owner: postgres</w:t>
      </w:r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 ALTER COLUMN id SET DEFAULT nextval('public.region_id_seq'::regclass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id; Type: DEFAULT; Schema: public; Owner: postgres</w:t>
      </w:r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 ALTER COLUMN id SET DEFAULT nextval('public.sex_id_seq'::regclass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id; Type: DEFAULT; Schema: public; Owner: postgres</w:t>
      </w:r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 ALTER COLUMN id SET DEFAULT nextval('public.subregion_id_seq'::regclass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id; Type: DEFAULT; Schema: public; Owner: postgres</w:t>
      </w:r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 ALTER COLUMN id SET DEFAULT nextval('public.voucher_institute_id_seq'::regclass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users_pkey; Type: CONSTRAINT; Schema: auth; Owner: postgres</w:t>
      </w:r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auth.users</w:t>
      </w:r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users_pkey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age age_pk; Type: CONSTRAINT; Schema: public; Owner: postgres</w:t>
      </w:r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ALTER TABLE ONLY public.age</w:t>
      </w:r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age_pk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pk; Type: CONSTRAINT; Schema: public; Owner: postgres</w:t>
      </w:r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pk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 collector_pk; Type: CONSTRAINT; Schema: public; Owner: postgres</w:t>
      </w:r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</w:t>
      </w:r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pk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pk; Type: CONSTRAINT; Schema: public; Owner: postgres</w:t>
      </w:r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pk PRIMARY KEY (collector_id, collection_id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untry country_pk; Type: CONSTRAINT; Schema: public; Owner: postgres</w:t>
      </w:r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untry</w:t>
      </w:r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untry_pk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pk; Type: CONSTRAINT; Schema: public; Owner: postgres</w:t>
      </w:r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pk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pk; Type: CONSTRAINT; Schema: public; Owner: postgres</w:t>
      </w:r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genus_pk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kind_pk; Type: CONSTRAINT; Schema: public; Owner: postgres</w:t>
      </w:r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</w:t>
      </w:r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kind_pk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order_pk; Type: CONSTRAINT; Schema: public; Owner: postgres</w:t>
      </w:r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order_pk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pk; Type: CONSTRAINT; Schema: public; Owner: postgres</w:t>
      </w:r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pk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sex_pk; Type: CONSTRAINT; Schema: public; Owner: postgres</w:t>
      </w:r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</w:t>
      </w:r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ex_pk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 Name: subregion subregion_pk; Type: CONSTRAINT; Schema: public; Owner: postgres</w:t>
      </w:r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pk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voucher_institute_pk; Type: CONSTRAINT; Schema: public; Owner: postgres</w:t>
      </w:r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</w:t>
      </w:r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voucher_institute_pk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encrypt_pass; Type: TRIGGER; Schema: auth; Owner: postgres</w:t>
      </w:r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TRIGGER encrypt_pass BEFORE INSERT OR UPDATE ON auth.users FOR EACH ROW EXECUTE FUNCTION auth.encrypt_pass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age_id_fk; Type: FK CONSTRAINT; Schema: public; Owner: postgres</w:t>
      </w:r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age_id_fk FOREIGN KEY (age_id) REFERENCES public.age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kind_null_fk; Type: FK CONSTRAINT; Schema: public; Owner: postgres</w:t>
      </w:r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kind_null_fk FOREIGN KEY (kind_id) REFERENCES public.kind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ex_id_fk; Type: FK CONSTRAINT; Schema: public; Owner: postgres</w:t>
      </w:r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ex_id_fk FOREIGN KEY (sex_id) REFERENCES public.sex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ubregion_null_fk; Type: FK CONSTRAINT; Schema: public; Owner: postgres</w:t>
      </w:r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ubregion_null_fk FOREIGN KEY (subregion_id) REFERENCES public.subregion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voucher_institute_null_fk; Type: FK CONSTRAINT; Schema: public; Owner: postgres</w:t>
      </w:r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voucher_institute_null_fk FOREIGN KEY (vouch_inst_id) REFERENCES public.voucher_institute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ion_null_fk; Type: FK CONSTRAINT; Schema: public; Owner: postgres</w:t>
      </w:r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collection_null_fk FOREIGN KEY (collection_id) REFERENCES public.collection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or_null_fk; Type: FK CONSTRAINT; Schema: public; Owner: postgres</w:t>
      </w:r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collector_to_collection_collector_null_fk FOREIGN KEY (collector_id) REFERENCES public.collector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order_null_fk; Type: FK CONSTRAINT; Schema: public; Owner: postgres</w:t>
      </w:r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order_null_fk FOREIGN KEY (order_id) REFERENCES public."order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family_null_fk; Type: FK CONSTRAINT; Schema: public; Owner: postgres</w:t>
      </w:r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genus_family_null_fk FOREIGN KEY (family_id) REFERENCES public.family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country_null_fk; Type: FK CONSTRAINT; Schema: public; Owner: postgres</w:t>
      </w:r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country_null_fk FOREIGN KEY (country_id) REFERENCES public.country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subregion_region_null_fk; Type: FK CONSTRAINT; Schema: public; Owner: postgres</w:t>
      </w:r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region_null_fk FOREIGN KEY (region_id) REFERENCES public.region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voucher_institute</w:t>
      </w:r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35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35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96F09" id="_x0000_s1027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_to_collection</w:t>
      </w:r>
    </w:p>
    <w:p w14:paraId="40E741D6" w14:textId="0C716B49" w:rsidR="00AA30E0" w:rsidRPr="00AA30E0" w:rsidRDefault="008C4109" w:rsidP="00AA30E0">
      <w:pPr>
        <w:pStyle w:val="1"/>
        <w:numPr>
          <w:ilvl w:val="0"/>
          <w:numId w:val="0"/>
        </w:numPr>
        <w:jc w:val="center"/>
      </w:pPr>
      <w:r w:rsidRPr="00F114D6">
        <w:br w:type="page"/>
      </w:r>
      <w:bookmarkStart w:id="36" w:name="_Toc136934266"/>
      <w:bookmarkStart w:id="37" w:name="_Toc139308525"/>
      <w:r w:rsidR="00AA30E0" w:rsidRPr="00AA30E0">
        <w:lastRenderedPageBreak/>
        <w:t xml:space="preserve">ПРИЛОЖЕНИЕ Б </w:t>
      </w:r>
      <w:r w:rsidR="00F84EC1">
        <w:br/>
      </w:r>
      <w:r w:rsidR="009E4FD7">
        <w:t>Х</w:t>
      </w:r>
      <w:r w:rsidR="00AA30E0" w:rsidRPr="00AA30E0">
        <w:t>ранимые процедуры</w:t>
      </w:r>
      <w:r w:rsidR="001C19F9">
        <w:t>,</w:t>
      </w:r>
      <w:r w:rsidR="00AA30E0" w:rsidRPr="00AA30E0">
        <w:t xml:space="preserve"> триггеры</w:t>
      </w:r>
      <w:bookmarkEnd w:id="36"/>
      <w:r w:rsidR="001C19F9">
        <w:t xml:space="preserve"> и представления</w:t>
      </w:r>
      <w:bookmarkEnd w:id="37"/>
    </w:p>
    <w:p w14:paraId="7C07DF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age_id(age_name varchar(20))</w:t>
      </w:r>
    </w:p>
    <w:p w14:paraId="55040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7476A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9DB4A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CC1E1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4FB93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ge_id integer;</w:t>
      </w:r>
    </w:p>
    <w:p w14:paraId="125C0D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06DFCC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age_id FROM age WHERE $1 = age.name;</w:t>
      </w:r>
    </w:p>
    <w:p w14:paraId="468709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age_id IS NULL THEN</w:t>
      </w:r>
    </w:p>
    <w:p w14:paraId="4579D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age(name) VALUES ($1);</w:t>
      </w:r>
    </w:p>
    <w:p w14:paraId="6DA2A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age_id FROM age WHERE $1 = age.name;</w:t>
      </w:r>
    </w:p>
    <w:p w14:paraId="145C2F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2F8C7BB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age_id;</w:t>
      </w:r>
    </w:p>
    <w:p w14:paraId="3B7400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C3BEFA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52667CB0" w14:textId="77777777" w:rsidR="00AA30E0" w:rsidRPr="00AA30E0" w:rsidRDefault="00AA30E0" w:rsidP="00AA30E0">
      <w:pPr>
        <w:pStyle w:val="ae"/>
        <w:rPr>
          <w:lang w:val="en-US"/>
        </w:rPr>
      </w:pPr>
    </w:p>
    <w:p w14:paraId="40CA58A9" w14:textId="77777777" w:rsidR="00AA30E0" w:rsidRPr="00AA30E0" w:rsidRDefault="00AA30E0" w:rsidP="00AA30E0">
      <w:pPr>
        <w:pStyle w:val="ae"/>
        <w:rPr>
          <w:lang w:val="en-US"/>
        </w:rPr>
      </w:pPr>
    </w:p>
    <w:p w14:paraId="2DB81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sex_id(sex_name varchar(40))</w:t>
      </w:r>
    </w:p>
    <w:p w14:paraId="09F27D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6C80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23E582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CC88E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15AF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x_id integer;</w:t>
      </w:r>
    </w:p>
    <w:p w14:paraId="3BFE88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EC1C3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sex_id FROM sex WHERE $1 = sex.name;</w:t>
      </w:r>
    </w:p>
    <w:p w14:paraId="5A7AD6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sex_id IS NULL THEN</w:t>
      </w:r>
    </w:p>
    <w:p w14:paraId="35896C0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ex(name) VALUES ($1);</w:t>
      </w:r>
    </w:p>
    <w:p w14:paraId="74014A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sex_id FROM sex WHERE $1 = sex.name;</w:t>
      </w:r>
    </w:p>
    <w:p w14:paraId="708330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3EDB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sex_id;</w:t>
      </w:r>
    </w:p>
    <w:p w14:paraId="0240DE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D944E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0D8AD4CF" w14:textId="77777777" w:rsidR="00AA30E0" w:rsidRPr="00AA30E0" w:rsidRDefault="00AA30E0" w:rsidP="00AA30E0">
      <w:pPr>
        <w:pStyle w:val="ae"/>
        <w:rPr>
          <w:lang w:val="en-US"/>
        </w:rPr>
      </w:pPr>
    </w:p>
    <w:p w14:paraId="2212AE5E" w14:textId="77777777" w:rsidR="00AA30E0" w:rsidRPr="00AA30E0" w:rsidRDefault="00AA30E0" w:rsidP="00AA30E0">
      <w:pPr>
        <w:pStyle w:val="ae"/>
        <w:rPr>
          <w:lang w:val="en-US"/>
        </w:rPr>
      </w:pPr>
    </w:p>
    <w:p w14:paraId="41B803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order_id(order_name varchar(80))</w:t>
      </w:r>
    </w:p>
    <w:p w14:paraId="4B6068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4C993C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DA9437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18DC20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659A7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rder_id integer;</w:t>
      </w:r>
    </w:p>
    <w:p w14:paraId="788106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DAF1D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order_id FROM "order" WHERE ($1 = "order".name OR ($1 is NULL AND "order".name is null));</w:t>
      </w:r>
    </w:p>
    <w:p w14:paraId="527C9E5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order_id IS NULL THEN</w:t>
      </w:r>
    </w:p>
    <w:p w14:paraId="11D37C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"order"(name) VALUES ($1);</w:t>
      </w:r>
    </w:p>
    <w:p w14:paraId="7960B3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SELECT get_order_id($1) INTO order_id;</w:t>
      </w:r>
    </w:p>
    <w:p w14:paraId="0DDCE4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E3EB55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order_id;</w:t>
      </w:r>
    </w:p>
    <w:p w14:paraId="76BEBB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E372C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5BE3DB0" w14:textId="77777777" w:rsidR="00AA30E0" w:rsidRPr="00AA30E0" w:rsidRDefault="00AA30E0" w:rsidP="00AA30E0">
      <w:pPr>
        <w:pStyle w:val="ae"/>
        <w:rPr>
          <w:lang w:val="en-US"/>
        </w:rPr>
      </w:pPr>
    </w:p>
    <w:p w14:paraId="1E516FE4" w14:textId="77777777" w:rsidR="00AA30E0" w:rsidRPr="00AA30E0" w:rsidRDefault="00AA30E0" w:rsidP="00AA30E0">
      <w:pPr>
        <w:pStyle w:val="ae"/>
        <w:rPr>
          <w:lang w:val="en-US"/>
        </w:rPr>
      </w:pPr>
    </w:p>
    <w:p w14:paraId="353E477C" w14:textId="77777777" w:rsidR="00AA30E0" w:rsidRPr="00AA30E0" w:rsidRDefault="00AA30E0" w:rsidP="00AA30E0">
      <w:pPr>
        <w:pStyle w:val="ae"/>
        <w:rPr>
          <w:lang w:val="en-US"/>
        </w:rPr>
      </w:pPr>
    </w:p>
    <w:p w14:paraId="314928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family_id(name varchar(80), order_id integer)</w:t>
      </w:r>
    </w:p>
    <w:p w14:paraId="5EAC4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26FDE2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68A9F6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B663E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7C7966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amily_id integer;</w:t>
      </w:r>
    </w:p>
    <w:p w14:paraId="58613C0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5494A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7C124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family_id</w:t>
      </w:r>
    </w:p>
    <w:p w14:paraId="17A177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family</w:t>
      </w:r>
    </w:p>
    <w:p w14:paraId="2877E3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family.name OR ($1 is NULL AND family.name is null))</w:t>
      </w:r>
    </w:p>
    <w:p w14:paraId="1A60DC8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family.order_id;</w:t>
      </w:r>
    </w:p>
    <w:p w14:paraId="10F823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family_id IS NULL THEN</w:t>
      </w:r>
    </w:p>
    <w:p w14:paraId="1A7B4D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family(name, order_id) VALUES ($1, $2);</w:t>
      </w:r>
    </w:p>
    <w:p w14:paraId="075FA1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family_id($1, $2) INTO family_id;</w:t>
      </w:r>
    </w:p>
    <w:p w14:paraId="7AB7A93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2E4A4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family_id;</w:t>
      </w:r>
    </w:p>
    <w:p w14:paraId="4889F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FEEF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D60FFAC" w14:textId="77777777" w:rsidR="00AA30E0" w:rsidRPr="00AA30E0" w:rsidRDefault="00AA30E0" w:rsidP="00AA30E0">
      <w:pPr>
        <w:pStyle w:val="ae"/>
        <w:rPr>
          <w:lang w:val="en-US"/>
        </w:rPr>
      </w:pPr>
    </w:p>
    <w:p w14:paraId="4D3D4C04" w14:textId="77777777" w:rsidR="00AA30E0" w:rsidRPr="00AA30E0" w:rsidRDefault="00AA30E0" w:rsidP="00AA30E0">
      <w:pPr>
        <w:pStyle w:val="ae"/>
        <w:rPr>
          <w:lang w:val="en-US"/>
        </w:rPr>
      </w:pPr>
    </w:p>
    <w:p w14:paraId="439A09D3" w14:textId="77777777" w:rsidR="00AA30E0" w:rsidRPr="00AA30E0" w:rsidRDefault="00AA30E0" w:rsidP="00AA30E0">
      <w:pPr>
        <w:pStyle w:val="ae"/>
        <w:rPr>
          <w:lang w:val="en-US"/>
        </w:rPr>
      </w:pPr>
    </w:p>
    <w:p w14:paraId="0777AB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genus_id(name varchar(80), family_id integer)</w:t>
      </w:r>
    </w:p>
    <w:p w14:paraId="14F5BB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23041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00448DF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1081D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F57AB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genus_id integer;</w:t>
      </w:r>
    </w:p>
    <w:p w14:paraId="315352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4930A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78077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genus_id</w:t>
      </w:r>
    </w:p>
    <w:p w14:paraId="507787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genus</w:t>
      </w:r>
    </w:p>
    <w:p w14:paraId="148600E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genus.name OR ($1 is NULL AND genus.name is null))</w:t>
      </w:r>
    </w:p>
    <w:p w14:paraId="73DC7F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genus.family_id;</w:t>
      </w:r>
    </w:p>
    <w:p w14:paraId="6D206B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genus_id IS NULL THEN</w:t>
      </w:r>
    </w:p>
    <w:p w14:paraId="0FB916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genus(name, family_id) VALUES ($1, $2);</w:t>
      </w:r>
    </w:p>
    <w:p w14:paraId="4A9053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genus_id($1, $2) INTO genus_id;</w:t>
      </w:r>
    </w:p>
    <w:p w14:paraId="1DDB9B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END IF;</w:t>
      </w:r>
    </w:p>
    <w:p w14:paraId="0CF63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genus_id;</w:t>
      </w:r>
    </w:p>
    <w:p w14:paraId="5C40C2A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B78CE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485777B" w14:textId="77777777" w:rsidR="00AA30E0" w:rsidRPr="00AA30E0" w:rsidRDefault="00AA30E0" w:rsidP="00AA30E0">
      <w:pPr>
        <w:pStyle w:val="ae"/>
        <w:rPr>
          <w:lang w:val="en-US"/>
        </w:rPr>
      </w:pPr>
    </w:p>
    <w:p w14:paraId="2F456A59" w14:textId="77777777" w:rsidR="00AA30E0" w:rsidRPr="00AA30E0" w:rsidRDefault="00AA30E0" w:rsidP="00AA30E0">
      <w:pPr>
        <w:pStyle w:val="ae"/>
        <w:rPr>
          <w:lang w:val="en-US"/>
        </w:rPr>
      </w:pPr>
    </w:p>
    <w:p w14:paraId="150DA8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kind_id(name varchar(80), genus_id integer)</w:t>
      </w:r>
    </w:p>
    <w:p w14:paraId="4811C3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C9239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40A4ED1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2294F9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DE6C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 integer;</w:t>
      </w:r>
    </w:p>
    <w:p w14:paraId="50EDC5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CB03F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208D94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kind_id</w:t>
      </w:r>
    </w:p>
    <w:p w14:paraId="728FDF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kind</w:t>
      </w:r>
    </w:p>
    <w:p w14:paraId="14836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kind.name OR ($1 is NULL AND kind.name is null))</w:t>
      </w:r>
    </w:p>
    <w:p w14:paraId="1103D0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kind.genus_id;</w:t>
      </w:r>
    </w:p>
    <w:p w14:paraId="5A5150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kind_id IS NULL THEN</w:t>
      </w:r>
    </w:p>
    <w:p w14:paraId="7C8447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kind(name, genus_id) VALUES ($1, $2);</w:t>
      </w:r>
    </w:p>
    <w:p w14:paraId="79A71D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kind_id($1, $2) INTO kind_id;</w:t>
      </w:r>
    </w:p>
    <w:p w14:paraId="1B2D798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A9B6E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kind_id;</w:t>
      </w:r>
    </w:p>
    <w:p w14:paraId="77FB803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672C3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BC019C4" w14:textId="77777777" w:rsidR="00AA30E0" w:rsidRPr="00AA30E0" w:rsidRDefault="00AA30E0" w:rsidP="00AA30E0">
      <w:pPr>
        <w:pStyle w:val="ae"/>
        <w:rPr>
          <w:lang w:val="en-US"/>
        </w:rPr>
      </w:pPr>
    </w:p>
    <w:p w14:paraId="13A966FF" w14:textId="77777777" w:rsidR="00AA30E0" w:rsidRPr="00AA30E0" w:rsidRDefault="00AA30E0" w:rsidP="00AA30E0">
      <w:pPr>
        <w:pStyle w:val="ae"/>
        <w:rPr>
          <w:lang w:val="en-US"/>
        </w:rPr>
      </w:pPr>
    </w:p>
    <w:p w14:paraId="64E102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country_id(name text)</w:t>
      </w:r>
    </w:p>
    <w:p w14:paraId="272DB01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EC9AD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A0B98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9E851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0798A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untry_id integer;</w:t>
      </w:r>
    </w:p>
    <w:p w14:paraId="21CCE8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080C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country_id FROM country WHERE $1 = country.name;</w:t>
      </w:r>
    </w:p>
    <w:p w14:paraId="48C1F2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country_id IS NULL THEN</w:t>
      </w:r>
    </w:p>
    <w:p w14:paraId="537B85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untry(name) VALUES ($1);</w:t>
      </w:r>
    </w:p>
    <w:p w14:paraId="44B942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country_id($1) INTO country_id;</w:t>
      </w:r>
    </w:p>
    <w:p w14:paraId="123C7E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5DF70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country_id;</w:t>
      </w:r>
    </w:p>
    <w:p w14:paraId="57F041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7137ED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01F67393" w14:textId="77777777" w:rsidR="00AA30E0" w:rsidRPr="00AA30E0" w:rsidRDefault="00AA30E0" w:rsidP="00AA30E0">
      <w:pPr>
        <w:pStyle w:val="ae"/>
        <w:rPr>
          <w:lang w:val="en-US"/>
        </w:rPr>
      </w:pPr>
    </w:p>
    <w:p w14:paraId="66BC83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region_id(name text, country integer)</w:t>
      </w:r>
    </w:p>
    <w:p w14:paraId="691FE2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074C4F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1591CA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$$</w:t>
      </w:r>
    </w:p>
    <w:p w14:paraId="152469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30E2ED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gion_id integer;</w:t>
      </w:r>
    </w:p>
    <w:p w14:paraId="0CCED1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55469F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4272DC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gion_id</w:t>
      </w:r>
    </w:p>
    <w:p w14:paraId="4B8914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region</w:t>
      </w:r>
    </w:p>
    <w:p w14:paraId="64E032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region.name OR ($1 is NULL AND region.name is null))</w:t>
      </w:r>
    </w:p>
    <w:p w14:paraId="08102A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region.country_id;</w:t>
      </w:r>
    </w:p>
    <w:p w14:paraId="6F3AC17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region_id IS NULL THEN</w:t>
      </w:r>
    </w:p>
    <w:p w14:paraId="3C1C09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region(country_id, name) VALUES ($2, $1);</w:t>
      </w:r>
    </w:p>
    <w:p w14:paraId="1AA770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region_id($1, $2) INTO region_id;</w:t>
      </w:r>
    </w:p>
    <w:p w14:paraId="248124B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96A63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gion_id;</w:t>
      </w:r>
    </w:p>
    <w:p w14:paraId="51767D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C077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7C547F0" w14:textId="77777777" w:rsidR="00AA30E0" w:rsidRPr="00AA30E0" w:rsidRDefault="00AA30E0" w:rsidP="00AA30E0">
      <w:pPr>
        <w:pStyle w:val="ae"/>
        <w:rPr>
          <w:lang w:val="en-US"/>
        </w:rPr>
      </w:pPr>
    </w:p>
    <w:p w14:paraId="6665AC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subregion_id(name text, region_id integer)</w:t>
      </w:r>
    </w:p>
    <w:p w14:paraId="659DAD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D18EC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7047B6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A36959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6B1648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 integer;</w:t>
      </w:r>
    </w:p>
    <w:p w14:paraId="50D623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22B924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1C98A8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subregion_id</w:t>
      </w:r>
    </w:p>
    <w:p w14:paraId="2778D17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subregion</w:t>
      </w:r>
    </w:p>
    <w:p w14:paraId="61098E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subregion.name OR ($1 is NULL AND subregion.name is null))</w:t>
      </w:r>
    </w:p>
    <w:p w14:paraId="4699EE9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subregion.region_id;</w:t>
      </w:r>
    </w:p>
    <w:p w14:paraId="1A6401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subregion_id IS NULL THEN</w:t>
      </w:r>
    </w:p>
    <w:p w14:paraId="09ABF6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ubregion(region_id, name) VALUES ($2, $1);</w:t>
      </w:r>
    </w:p>
    <w:p w14:paraId="25237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subregion_id($1, $2) INTO subregion_id;</w:t>
      </w:r>
    </w:p>
    <w:p w14:paraId="5D0792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8E9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subregion_id;</w:t>
      </w:r>
    </w:p>
    <w:p w14:paraId="2786A9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4249C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BA55491" w14:textId="77777777" w:rsidR="00AA30E0" w:rsidRPr="00AA30E0" w:rsidRDefault="00AA30E0" w:rsidP="00AA30E0">
      <w:pPr>
        <w:pStyle w:val="ae"/>
        <w:rPr>
          <w:lang w:val="en-US"/>
        </w:rPr>
      </w:pPr>
    </w:p>
    <w:p w14:paraId="50AA0D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vouch_inst_id(name text)</w:t>
      </w:r>
    </w:p>
    <w:p w14:paraId="26C6654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2428612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C2337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2E0F8E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5D5DD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ouch_inst_id integer;</w:t>
      </w:r>
    </w:p>
    <w:p w14:paraId="189C95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A263FE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SELECT id INTO vouch_inst_id FROM voucher_institute WHERE $1 = voucher_institute.name;</w:t>
      </w:r>
    </w:p>
    <w:p w14:paraId="386F1E2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vouch_inst_id IS NULL THEN</w:t>
      </w:r>
    </w:p>
    <w:p w14:paraId="19E544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voucher_institute(name) VALUES ($1);</w:t>
      </w:r>
    </w:p>
    <w:p w14:paraId="0B8FCC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vouch_inst_id($1) INTO vouch_inst_id;</w:t>
      </w:r>
    </w:p>
    <w:p w14:paraId="2693A23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8C287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vouch_inst_id;</w:t>
      </w:r>
    </w:p>
    <w:p w14:paraId="29D20E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A8718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BB124C6" w14:textId="77777777" w:rsidR="00AA30E0" w:rsidRPr="00AA30E0" w:rsidRDefault="00AA30E0" w:rsidP="00AA30E0">
      <w:pPr>
        <w:pStyle w:val="ae"/>
        <w:rPr>
          <w:lang w:val="en-US"/>
        </w:rPr>
      </w:pPr>
    </w:p>
    <w:p w14:paraId="45DC992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collector_id(last_name varchar(100), first_name varchar(100) DEFAULT NULL,</w:t>
      </w:r>
    </w:p>
    <w:p w14:paraId="3AECE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second_name varchar(100) DEFAULT NULL)</w:t>
      </w:r>
    </w:p>
    <w:p w14:paraId="2E576A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 AS</w:t>
      </w:r>
    </w:p>
    <w:p w14:paraId="6A9AA2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96560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36E52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 integer;</w:t>
      </w:r>
    </w:p>
    <w:p w14:paraId="42011B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F7F2E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D1B82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collector_id</w:t>
      </w:r>
    </w:p>
    <w:p w14:paraId="737AFE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collector</w:t>
      </w:r>
    </w:p>
    <w:p w14:paraId="50719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collector.last_name = $1</w:t>
      </w:r>
    </w:p>
    <w:p w14:paraId="3037D1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collector.first_name = $2 or (collector.first_name is NULL and $2 is NULL))</w:t>
      </w:r>
    </w:p>
    <w:p w14:paraId="6867978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collector.second_name = $3 or (collector.second_name is NULL and $3 is NULL));</w:t>
      </w:r>
    </w:p>
    <w:p w14:paraId="692CFF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collector_id IS NULL THEN</w:t>
      </w:r>
    </w:p>
    <w:p w14:paraId="7E5167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llector(last_name, first_name, second_name) VALUES ($1, $2, $3);</w:t>
      </w:r>
    </w:p>
    <w:p w14:paraId="140AC8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collector_id($1, $2, $3) INTO collector_id;</w:t>
      </w:r>
    </w:p>
    <w:p w14:paraId="7CBDA5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279F0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collector_id;</w:t>
      </w:r>
    </w:p>
    <w:p w14:paraId="6B18C7A9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30B085A6" w14:textId="77777777" w:rsidR="00AA30E0" w:rsidRPr="00880D27" w:rsidRDefault="00AA30E0" w:rsidP="00AA30E0">
      <w:pPr>
        <w:pStyle w:val="ae"/>
      </w:pPr>
      <w:r w:rsidRPr="00880D27">
        <w:t xml:space="preserve">$$ </w:t>
      </w:r>
      <w:r w:rsidRPr="00AA30E0">
        <w:rPr>
          <w:lang w:val="en-US"/>
        </w:rPr>
        <w:t>LANGUAGE</w:t>
      </w:r>
      <w:r w:rsidRPr="00880D27">
        <w:t xml:space="preserve"> </w:t>
      </w:r>
      <w:r w:rsidRPr="00AA30E0">
        <w:rPr>
          <w:lang w:val="en-US"/>
        </w:rPr>
        <w:t>plpgsql</w:t>
      </w:r>
      <w:r w:rsidRPr="00880D27">
        <w:t>;</w:t>
      </w:r>
    </w:p>
    <w:p w14:paraId="7F03F077" w14:textId="77777777" w:rsidR="00AA30E0" w:rsidRPr="00880D27" w:rsidRDefault="00AA30E0" w:rsidP="00AA30E0">
      <w:pPr>
        <w:pStyle w:val="ae"/>
      </w:pPr>
    </w:p>
    <w:p w14:paraId="3CD307F9" w14:textId="77777777" w:rsidR="00AA30E0" w:rsidRPr="00880D27" w:rsidRDefault="00AA30E0" w:rsidP="00AA30E0">
      <w:pPr>
        <w:pStyle w:val="ae"/>
      </w:pPr>
    </w:p>
    <w:p w14:paraId="06E5A69D" w14:textId="77777777" w:rsidR="00AA30E0" w:rsidRPr="00880D27" w:rsidRDefault="00AA30E0" w:rsidP="00AA30E0">
      <w:pPr>
        <w:pStyle w:val="ae"/>
      </w:pPr>
    </w:p>
    <w:p w14:paraId="33358FA1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Добавление</w:t>
      </w:r>
      <w:r w:rsidRPr="00880D27">
        <w:t xml:space="preserve"> </w:t>
      </w:r>
      <w:r>
        <w:t>в</w:t>
      </w:r>
      <w:r w:rsidRPr="00880D27">
        <w:t xml:space="preserve"> </w:t>
      </w:r>
      <w:r>
        <w:t>коллекции</w:t>
      </w:r>
    </w:p>
    <w:p w14:paraId="28D3EE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add_collection(collect_id text default null, "order" varchar(80) default null,</w:t>
      </w:r>
    </w:p>
    <w:p w14:paraId="6583BE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family varchar(80) default null, genus varchar(80) default null,</w:t>
      </w:r>
    </w:p>
    <w:p w14:paraId="0A2A01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kind varchar(80) default null, age varchar(20) DEFAULT 'Unknown', sex text DEFAULT 'Unknown', vauch_inst text DEFAULT NULL, vauch_id text default null,</w:t>
      </w:r>
    </w:p>
    <w:p w14:paraId="088562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                         point geography(point, 4326) default null, country text default null, region text default null, subregion text default null,</w:t>
      </w:r>
    </w:p>
    <w:p w14:paraId="00285E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geocomment text default null, date_collect date default null, comment text default null,</w:t>
      </w:r>
    </w:p>
    <w:p w14:paraId="27BA1BB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collectors text[][3] DEFAULT '{}', rna bool default false)</w:t>
      </w:r>
    </w:p>
    <w:p w14:paraId="29C5F8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2AE87B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</w:t>
      </w:r>
    </w:p>
    <w:p w14:paraId="33E98C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1D214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35C2B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F820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      integer;</w:t>
      </w:r>
    </w:p>
    <w:p w14:paraId="36FCB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_  integer DEFAULT 4;</w:t>
      </w:r>
    </w:p>
    <w:p w14:paraId="170FAA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integer;</w:t>
      </w:r>
    </w:p>
    <w:p w14:paraId="4EF9F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 text[];</w:t>
      </w:r>
    </w:p>
    <w:p w14:paraId="65EE423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_  integer;</w:t>
      </w:r>
    </w:p>
    <w:p w14:paraId="00701C6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7FEEA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:= get_kind_id($5, (get_genus_id($4, (get_family_id($3, (get_order_id($2)))))));</w:t>
      </w:r>
    </w:p>
    <w:p w14:paraId="39834B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1 IS NOT NULL) THEN</w:t>
      </w:r>
    </w:p>
    <w:p w14:paraId="7CFD6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_ := get_subregion_id($13, (get_region_id($12, (get_country_id($11)))));</w:t>
      </w:r>
    </w:p>
    <w:p w14:paraId="1F9670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95CDAF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:= (SELECT id FROM collection ORDER BY id DESC LIMIT 1);</w:t>
      </w:r>
    </w:p>
    <w:p w14:paraId="2A48BA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SERT INTO collection("CatalogueNumber", collect_id, kind_id, subregion_id, point, vouch_inst_id, vouch_id, sex_id,</w:t>
      </w:r>
    </w:p>
    <w:p w14:paraId="43175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age_id, day, month, year, comment, geo_comment, rna)</w:t>
      </w:r>
    </w:p>
    <w:p w14:paraId="71C89B4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ALUES (concat('ZIN-TER-M-', collection_id_), $1, kind_id_, subregion_id_, $10, get_vouch_inst_id($8), $9,</w:t>
      </w:r>
    </w:p>
    <w:p w14:paraId="37F92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get_sex_id($7), get_age_id($6),</w:t>
      </w:r>
    </w:p>
    <w:p w14:paraId="6B9DDA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extract(day from date_collect), extract(month from date_collect), extract(year from date_collect), $16, $14,</w:t>
      </w:r>
    </w:p>
    <w:p w14:paraId="21E542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$18);</w:t>
      </w:r>
    </w:p>
    <w:p w14:paraId="734027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:= collection_id_ + 1;</w:t>
      </w:r>
    </w:p>
    <w:p w14:paraId="7F30D9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array_length($17, 1) IS NULL) THEN RETURN;</w:t>
      </w:r>
    </w:p>
    <w:p w14:paraId="100433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2DE7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7</w:t>
      </w:r>
    </w:p>
    <w:p w14:paraId="581CB2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FEF57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collector_id_ := get_collector_id(collector[1]);</w:t>
      </w:r>
    </w:p>
    <w:p w14:paraId="7BFBEA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collector_to_collection(collector_id, collection_id) VALUES (collector_id_, collection_id_);</w:t>
      </w:r>
    </w:p>
    <w:p w14:paraId="0A6B30CF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 xml:space="preserve">        END</w:t>
      </w:r>
      <w:r w:rsidRPr="00880D27">
        <w:t xml:space="preserve"> </w:t>
      </w:r>
      <w:r w:rsidRPr="00AA30E0">
        <w:rPr>
          <w:lang w:val="en-US"/>
        </w:rPr>
        <w:t>LOOP</w:t>
      </w:r>
      <w:r w:rsidRPr="00880D27">
        <w:t>;</w:t>
      </w:r>
    </w:p>
    <w:p w14:paraId="4D3C3E8E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</w:p>
    <w:p w14:paraId="1B38A0C2" w14:textId="77777777" w:rsidR="00AA30E0" w:rsidRPr="00880D27" w:rsidRDefault="00AA30E0" w:rsidP="00AA30E0">
      <w:pPr>
        <w:pStyle w:val="ae"/>
      </w:pPr>
      <w:r w:rsidRPr="00880D27">
        <w:t>$$;</w:t>
      </w:r>
    </w:p>
    <w:p w14:paraId="667BFDC7" w14:textId="77777777" w:rsidR="00AA30E0" w:rsidRPr="00880D27" w:rsidRDefault="00AA30E0" w:rsidP="00AA30E0">
      <w:pPr>
        <w:pStyle w:val="ae"/>
      </w:pPr>
      <w:r w:rsidRPr="00880D27">
        <w:t>;</w:t>
      </w:r>
    </w:p>
    <w:p w14:paraId="2763C7DF" w14:textId="77777777" w:rsidR="00AA30E0" w:rsidRPr="00880D27" w:rsidRDefault="00AA30E0" w:rsidP="00AA30E0">
      <w:pPr>
        <w:pStyle w:val="ae"/>
      </w:pPr>
    </w:p>
    <w:p w14:paraId="39F76E82" w14:textId="77777777" w:rsidR="00AA30E0" w:rsidRPr="00880D27" w:rsidRDefault="00AA30E0" w:rsidP="00AA30E0">
      <w:pPr>
        <w:pStyle w:val="ae"/>
      </w:pPr>
    </w:p>
    <w:p w14:paraId="645754EB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Удаление</w:t>
      </w:r>
      <w:r w:rsidRPr="00880D27">
        <w:t xml:space="preserve"> </w:t>
      </w:r>
      <w:r>
        <w:t>из</w:t>
      </w:r>
      <w:r w:rsidRPr="00880D27">
        <w:t xml:space="preserve"> </w:t>
      </w:r>
      <w:r>
        <w:t>коллекции</w:t>
      </w:r>
      <w:r w:rsidRPr="00880D27">
        <w:t xml:space="preserve"> </w:t>
      </w:r>
      <w:r>
        <w:t>по</w:t>
      </w:r>
      <w:r w:rsidRPr="00880D27">
        <w:t xml:space="preserve"> </w:t>
      </w:r>
      <w:r w:rsidRPr="00AA30E0">
        <w:rPr>
          <w:lang w:val="en-US"/>
        </w:rPr>
        <w:t>ID</w:t>
      </w:r>
    </w:p>
    <w:p w14:paraId="05619B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public.remove_collection_by_id(col_id int)</w:t>
      </w:r>
    </w:p>
    <w:p w14:paraId="0CA5DEC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526062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56B137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7B2B9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E8802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ion WHERE col_id = id;</w:t>
      </w:r>
    </w:p>
    <w:p w14:paraId="52DB48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17032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08610F65" w14:textId="77777777" w:rsidR="00AA30E0" w:rsidRPr="00AA30E0" w:rsidRDefault="00AA30E0" w:rsidP="00AA30E0">
      <w:pPr>
        <w:pStyle w:val="ae"/>
        <w:rPr>
          <w:lang w:val="en-US"/>
        </w:rPr>
      </w:pPr>
    </w:p>
    <w:p w14:paraId="0E98565C" w14:textId="77777777" w:rsidR="00AA30E0" w:rsidRPr="00AA30E0" w:rsidRDefault="00AA30E0" w:rsidP="00AA30E0">
      <w:pPr>
        <w:pStyle w:val="ae"/>
        <w:rPr>
          <w:lang w:val="en-US"/>
        </w:rPr>
      </w:pPr>
    </w:p>
    <w:p w14:paraId="0535B189" w14:textId="77777777" w:rsidR="00AA30E0" w:rsidRPr="00AA30E0" w:rsidRDefault="00AA30E0" w:rsidP="00AA30E0">
      <w:pPr>
        <w:pStyle w:val="ae"/>
        <w:rPr>
          <w:lang w:val="en-US"/>
        </w:rPr>
      </w:pPr>
    </w:p>
    <w:p w14:paraId="77E88B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Обновление</w:t>
      </w:r>
      <w:r w:rsidRPr="00AA30E0">
        <w:rPr>
          <w:lang w:val="en-US"/>
        </w:rPr>
        <w:t xml:space="preserve"> </w:t>
      </w:r>
      <w:r>
        <w:t>записи</w:t>
      </w:r>
    </w:p>
    <w:p w14:paraId="2F38652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update_collection_by_id(col_id int, collect_id text DEFAULT null,</w:t>
      </w:r>
    </w:p>
    <w:p w14:paraId="218C6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"order" varchar(80) DEFAULT null,</w:t>
      </w:r>
    </w:p>
    <w:p w14:paraId="229B45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family varchar(80) DEFAULT null, genus varchar(80) DEFAULT null,</w:t>
      </w:r>
    </w:p>
    <w:p w14:paraId="39C038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kind varchar(80) DEFAULT null, age varchar(20) DEFAULT 'Unknown',</w:t>
      </w:r>
    </w:p>
    <w:p w14:paraId="1E4955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ex text DEFAULT 'Unknown', vauch_inst text DEFAULT null,</w:t>
      </w:r>
    </w:p>
    <w:p w14:paraId="7E5E0C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vauch_id text DEFAULT null,</w:t>
      </w:r>
    </w:p>
    <w:p w14:paraId="79212A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point geography(point, 4326) DEFAULT null, country text DEFAULT null,</w:t>
      </w:r>
    </w:p>
    <w:p w14:paraId="08624F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region text DEFAULT null,</w:t>
      </w:r>
    </w:p>
    <w:p w14:paraId="3E988F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ubregion text DEFAULT null,</w:t>
      </w:r>
    </w:p>
    <w:p w14:paraId="7DBB4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geocomment text DEFAULT null, date_collect date DEFAULT null,</w:t>
      </w:r>
    </w:p>
    <w:p w14:paraId="14B623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mment text DEFAULT null,</w:t>
      </w:r>
    </w:p>
    <w:p w14:paraId="2A6C8B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llectors text[][3] DEFAULT '{}', rna bool default false)</w:t>
      </w:r>
    </w:p>
    <w:p w14:paraId="21237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68735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2B7576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4594B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0ADF2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     integer;</w:t>
      </w:r>
    </w:p>
    <w:p w14:paraId="2C3080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_ integer DEFAULT 4;</w:t>
      </w:r>
    </w:p>
    <w:p w14:paraId="5BC5BF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text[];</w:t>
      </w:r>
    </w:p>
    <w:p w14:paraId="4C57FA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_ int;</w:t>
      </w:r>
    </w:p>
    <w:p w14:paraId="66283E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BEGIN</w:t>
      </w:r>
    </w:p>
    <w:p w14:paraId="30F902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:= get_kind_id($6, (get_genus_id($5, (get_family_id($4, (get_order_id($3)))))));</w:t>
      </w:r>
    </w:p>
    <w:p w14:paraId="5BE7CD6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2 IS NOT NULL) THEN</w:t>
      </w:r>
    </w:p>
    <w:p w14:paraId="66BF07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_ := get_subregion_id($14, (get_region_id($13, (get_country_id($12)))));</w:t>
      </w:r>
    </w:p>
    <w:p w14:paraId="497FB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42F789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UPDATE collection</w:t>
      </w:r>
    </w:p>
    <w:p w14:paraId="2D6EFC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T kind_id           = kind_id_,</w:t>
      </w:r>
    </w:p>
    <w:p w14:paraId="15D4EC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"CatalogueNumber" = concat('ZIN-TER-M-', col_id),</w:t>
      </w:r>
    </w:p>
    <w:p w14:paraId="248E67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      = subregion_id_,</w:t>
      </w:r>
    </w:p>
    <w:p w14:paraId="06319E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llect_id        = $2,</w:t>
      </w:r>
    </w:p>
    <w:p w14:paraId="38A820E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age_id            = get_age_id(age),</w:t>
      </w:r>
    </w:p>
    <w:p w14:paraId="25034C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x_id            = get_sex_id(sex),</w:t>
      </w:r>
    </w:p>
    <w:p w14:paraId="0AAC235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vouch_inst_id     = get_vouch_inst_id(vauch_inst),</w:t>
      </w:r>
    </w:p>
    <w:p w14:paraId="08D41C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vouch_id          = $10,</w:t>
      </w:r>
    </w:p>
    <w:p w14:paraId="4C58B2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point             = $11,</w:t>
      </w:r>
    </w:p>
    <w:p w14:paraId="01BF121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geo_comment       = geocomment,</w:t>
      </w:r>
    </w:p>
    <w:p w14:paraId="1A24FB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day               = extract(day from date_collect),</w:t>
      </w:r>
    </w:p>
    <w:p w14:paraId="17C4E7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month             = extract(month from date_collect),</w:t>
      </w:r>
    </w:p>
    <w:p w14:paraId="77FFACB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year              = extract(year from date_collect),</w:t>
      </w:r>
    </w:p>
    <w:p w14:paraId="2692323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mment           = $17,</w:t>
      </w:r>
    </w:p>
    <w:p w14:paraId="519C3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na               = $19</w:t>
      </w:r>
    </w:p>
    <w:p w14:paraId="709238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id = col_id;</w:t>
      </w:r>
    </w:p>
    <w:p w14:paraId="347BD5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or_to_collection WHERE collection_id = col_id;</w:t>
      </w:r>
    </w:p>
    <w:p w14:paraId="0DCAFB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array_length($18, 1) IS NULL) THEN</w:t>
      </w:r>
    </w:p>
    <w:p w14:paraId="3F24261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;</w:t>
      </w:r>
    </w:p>
    <w:p w14:paraId="68D6B2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F943A8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8</w:t>
      </w:r>
    </w:p>
    <w:p w14:paraId="4496318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0F6AB6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collector_id_ := get_collector_id(collector[1]);</w:t>
      </w:r>
    </w:p>
    <w:p w14:paraId="221AAA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collector_to_collection(collector_id, collection_id) VALUES (collector_id_, col_id);</w:t>
      </w:r>
    </w:p>
    <w:p w14:paraId="74170AC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33067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941090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F03EA1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5FDAAE5E" w14:textId="77777777" w:rsidR="00AA30E0" w:rsidRPr="00AA30E0" w:rsidRDefault="00AA30E0" w:rsidP="00AA30E0">
      <w:pPr>
        <w:pStyle w:val="ae"/>
        <w:rPr>
          <w:lang w:val="en-US"/>
        </w:rPr>
      </w:pPr>
    </w:p>
    <w:p w14:paraId="581A84DC" w14:textId="77777777" w:rsidR="00AA30E0" w:rsidRPr="00AA30E0" w:rsidRDefault="00AA30E0" w:rsidP="00AA30E0">
      <w:pPr>
        <w:pStyle w:val="ae"/>
        <w:rPr>
          <w:lang w:val="en-US"/>
        </w:rPr>
      </w:pPr>
    </w:p>
    <w:p w14:paraId="5A7432A3" w14:textId="77777777" w:rsidR="00AA30E0" w:rsidRPr="00AA30E0" w:rsidRDefault="00AA30E0" w:rsidP="00AA30E0">
      <w:pPr>
        <w:pStyle w:val="ae"/>
        <w:rPr>
          <w:lang w:val="en-US"/>
        </w:rPr>
      </w:pPr>
    </w:p>
    <w:p w14:paraId="36C77FD1" w14:textId="77777777" w:rsidR="00AA30E0" w:rsidRPr="00AA30E0" w:rsidRDefault="00AA30E0" w:rsidP="00AA30E0">
      <w:pPr>
        <w:pStyle w:val="ae"/>
        <w:rPr>
          <w:lang w:val="en-US"/>
        </w:rPr>
      </w:pPr>
    </w:p>
    <w:p w14:paraId="1E7F3E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schema auth;</w:t>
      </w:r>
    </w:p>
    <w:p w14:paraId="73AC9FF4" w14:textId="77777777" w:rsidR="00AA30E0" w:rsidRPr="00880D27" w:rsidRDefault="00AA30E0" w:rsidP="00AA30E0">
      <w:pPr>
        <w:pStyle w:val="ae"/>
        <w:rPr>
          <w:lang w:val="en-US"/>
        </w:rPr>
      </w:pPr>
    </w:p>
    <w:p w14:paraId="40813CD7" w14:textId="77777777" w:rsidR="00AA30E0" w:rsidRPr="00880D27" w:rsidRDefault="00AA30E0" w:rsidP="00AA30E0">
      <w:pPr>
        <w:pStyle w:val="ae"/>
        <w:rPr>
          <w:lang w:val="en-US"/>
        </w:rPr>
      </w:pPr>
    </w:p>
    <w:p w14:paraId="3907DED8" w14:textId="77777777" w:rsidR="00AA30E0" w:rsidRPr="00880D27" w:rsidRDefault="00AA30E0" w:rsidP="00AA30E0">
      <w:pPr>
        <w:pStyle w:val="ae"/>
        <w:rPr>
          <w:lang w:val="en-US"/>
        </w:rPr>
      </w:pPr>
    </w:p>
    <w:p w14:paraId="7DFCDD08" w14:textId="77777777" w:rsidR="00AA30E0" w:rsidRDefault="00AA30E0" w:rsidP="00AA30E0">
      <w:pPr>
        <w:pStyle w:val="ae"/>
      </w:pPr>
      <w:r>
        <w:t>-- проверка существует ли роль</w:t>
      </w:r>
    </w:p>
    <w:p w14:paraId="68B87091" w14:textId="77777777" w:rsidR="00AA30E0" w:rsidRDefault="00AA30E0" w:rsidP="00AA30E0">
      <w:pPr>
        <w:pStyle w:val="ae"/>
      </w:pPr>
      <w:r>
        <w:t>create or replace function</w:t>
      </w:r>
    </w:p>
    <w:p w14:paraId="06C363D7" w14:textId="77777777" w:rsidR="00AA30E0" w:rsidRPr="00AA30E0" w:rsidRDefault="00AA30E0" w:rsidP="00AA30E0">
      <w:pPr>
        <w:pStyle w:val="ae"/>
        <w:rPr>
          <w:lang w:val="en-US"/>
        </w:rPr>
      </w:pPr>
      <w:r>
        <w:lastRenderedPageBreak/>
        <w:t xml:space="preserve">    </w:t>
      </w:r>
      <w:r w:rsidRPr="00AA30E0">
        <w:rPr>
          <w:lang w:val="en-US"/>
        </w:rPr>
        <w:t>auth.check_role_exists() returns trigger as</w:t>
      </w:r>
    </w:p>
    <w:p w14:paraId="10D9D7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02FB2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0EBA6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not exists (select 1 from pg_roles as r where r.rolname = new.role) then</w:t>
      </w:r>
    </w:p>
    <w:p w14:paraId="3B700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foreign_key_violation using message =</w:t>
      </w:r>
    </w:p>
    <w:p w14:paraId="53249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'unknown database role: ' || new.role;</w:t>
      </w:r>
    </w:p>
    <w:p w14:paraId="3D05B9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-- return null;</w:t>
      </w:r>
    </w:p>
    <w:p w14:paraId="1FB1E21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3B72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31B507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8FB05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1108D0D" w14:textId="77777777" w:rsidR="00AA30E0" w:rsidRPr="00AA30E0" w:rsidRDefault="00AA30E0" w:rsidP="00AA30E0">
      <w:pPr>
        <w:pStyle w:val="ae"/>
        <w:rPr>
          <w:lang w:val="en-US"/>
        </w:rPr>
      </w:pPr>
    </w:p>
    <w:p w14:paraId="12FFE0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rop trigger if exists ensure_user_role_exists on auth.users;</w:t>
      </w:r>
    </w:p>
    <w:p w14:paraId="7D4AB7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constraint trigger ensure_user_role_exists</w:t>
      </w:r>
    </w:p>
    <w:p w14:paraId="366A3D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fter insert or update</w:t>
      </w:r>
    </w:p>
    <w:p w14:paraId="24C1D28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auth.users</w:t>
      </w:r>
    </w:p>
    <w:p w14:paraId="3AB5B35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67AF1D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xecute procedure auth.check_role_exists();</w:t>
      </w:r>
    </w:p>
    <w:p w14:paraId="44171697" w14:textId="77777777" w:rsidR="00AA30E0" w:rsidRPr="00AA30E0" w:rsidRDefault="00AA30E0" w:rsidP="00AA30E0">
      <w:pPr>
        <w:pStyle w:val="ae"/>
        <w:rPr>
          <w:lang w:val="en-US"/>
        </w:rPr>
      </w:pPr>
    </w:p>
    <w:p w14:paraId="44CA85E2" w14:textId="77777777" w:rsidR="00AA30E0" w:rsidRPr="00AA30E0" w:rsidRDefault="00AA30E0" w:rsidP="00AA30E0">
      <w:pPr>
        <w:pStyle w:val="ae"/>
        <w:rPr>
          <w:lang w:val="en-US"/>
        </w:rPr>
      </w:pPr>
    </w:p>
    <w:p w14:paraId="287EFF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extension if not exists pgcrypto;</w:t>
      </w:r>
    </w:p>
    <w:p w14:paraId="2B1F8764" w14:textId="77777777" w:rsidR="00AA30E0" w:rsidRPr="00AA30E0" w:rsidRDefault="00AA30E0" w:rsidP="00AA30E0">
      <w:pPr>
        <w:pStyle w:val="ae"/>
        <w:rPr>
          <w:lang w:val="en-US"/>
        </w:rPr>
      </w:pPr>
    </w:p>
    <w:p w14:paraId="7399CAC3" w14:textId="77777777" w:rsidR="00AA30E0" w:rsidRPr="00AA30E0" w:rsidRDefault="00AA30E0" w:rsidP="00AA30E0">
      <w:pPr>
        <w:pStyle w:val="ae"/>
        <w:rPr>
          <w:lang w:val="en-US"/>
        </w:rPr>
      </w:pPr>
    </w:p>
    <w:p w14:paraId="6E0486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триггер</w:t>
      </w:r>
      <w:r w:rsidRPr="00AA30E0">
        <w:rPr>
          <w:lang w:val="en-US"/>
        </w:rPr>
        <w:t xml:space="preserve"> </w:t>
      </w:r>
      <w:r>
        <w:t>хеширования</w:t>
      </w:r>
      <w:r w:rsidRPr="00AA30E0">
        <w:rPr>
          <w:lang w:val="en-US"/>
        </w:rPr>
        <w:t xml:space="preserve"> </w:t>
      </w:r>
      <w:r>
        <w:t>паролей</w:t>
      </w:r>
    </w:p>
    <w:p w14:paraId="3EBA69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106A6C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uth.encrypt_pass() returns trigger as</w:t>
      </w:r>
    </w:p>
    <w:p w14:paraId="5DDB2E3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3C8992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4D4AE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tg_op = 'INSERT' or new.pass &lt;&gt; old.pass then</w:t>
      </w:r>
    </w:p>
    <w:p w14:paraId="6E440D3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new.pass = crypt(new.pass, gen_salt('bf'));</w:t>
      </w:r>
    </w:p>
    <w:p w14:paraId="43BB45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27869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607DD4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563EAB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D5018CE" w14:textId="77777777" w:rsidR="00AA30E0" w:rsidRPr="00AA30E0" w:rsidRDefault="00AA30E0" w:rsidP="00AA30E0">
      <w:pPr>
        <w:pStyle w:val="ae"/>
        <w:rPr>
          <w:lang w:val="en-US"/>
        </w:rPr>
      </w:pPr>
    </w:p>
    <w:p w14:paraId="44D45C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rop trigger if exists encrypt_pass on auth.users;</w:t>
      </w:r>
    </w:p>
    <w:p w14:paraId="21F9B0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rigger encrypt_pass</w:t>
      </w:r>
    </w:p>
    <w:p w14:paraId="030020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before insert or update</w:t>
      </w:r>
    </w:p>
    <w:p w14:paraId="36F291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auth.users</w:t>
      </w:r>
    </w:p>
    <w:p w14:paraId="12BAF6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298225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xecute procedure auth.encrypt_pass();</w:t>
      </w:r>
    </w:p>
    <w:p w14:paraId="00F72883" w14:textId="77777777" w:rsidR="00AA30E0" w:rsidRPr="00AA30E0" w:rsidRDefault="00AA30E0" w:rsidP="00AA30E0">
      <w:pPr>
        <w:pStyle w:val="ae"/>
        <w:rPr>
          <w:lang w:val="en-US"/>
        </w:rPr>
      </w:pPr>
    </w:p>
    <w:p w14:paraId="24D9CA69" w14:textId="77777777" w:rsidR="00AA30E0" w:rsidRPr="00AA30E0" w:rsidRDefault="00AA30E0" w:rsidP="00AA30E0">
      <w:pPr>
        <w:pStyle w:val="ae"/>
        <w:rPr>
          <w:lang w:val="en-US"/>
        </w:rPr>
      </w:pPr>
    </w:p>
    <w:p w14:paraId="5236E70D" w14:textId="77777777" w:rsidR="00AA30E0" w:rsidRDefault="00AA30E0" w:rsidP="00AA30E0">
      <w:pPr>
        <w:pStyle w:val="ae"/>
      </w:pPr>
      <w:r>
        <w:t>-- получение роли(фактически авторизация)</w:t>
      </w:r>
    </w:p>
    <w:p w14:paraId="1F4AB8F3" w14:textId="77777777" w:rsidR="00AA30E0" w:rsidRDefault="00AA30E0" w:rsidP="00AA30E0">
      <w:pPr>
        <w:pStyle w:val="ae"/>
      </w:pPr>
      <w:r>
        <w:t>create or replace function</w:t>
      </w:r>
    </w:p>
    <w:p w14:paraId="10A60E8F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auth.user_role(login text, pass text) returns name</w:t>
      </w:r>
    </w:p>
    <w:p w14:paraId="4D8933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</w:t>
      </w:r>
    </w:p>
    <w:p w14:paraId="239BE8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as</w:t>
      </w:r>
    </w:p>
    <w:p w14:paraId="2F2883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0490F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E0B6B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(select role</w:t>
      </w:r>
    </w:p>
    <w:p w14:paraId="40CE4B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from auth.users</w:t>
      </w:r>
    </w:p>
    <w:p w14:paraId="45287AC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where users.login = user_role.login</w:t>
      </w:r>
    </w:p>
    <w:p w14:paraId="3CFB49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and users.pass = crypt(user_role.pass, users.pass));</w:t>
      </w:r>
    </w:p>
    <w:p w14:paraId="0F4E4D47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49F75F08" w14:textId="77777777" w:rsidR="00AA30E0" w:rsidRPr="00880D27" w:rsidRDefault="00AA30E0" w:rsidP="00AA30E0">
      <w:pPr>
        <w:pStyle w:val="ae"/>
      </w:pPr>
      <w:r w:rsidRPr="00880D27">
        <w:t>$$;</w:t>
      </w:r>
    </w:p>
    <w:p w14:paraId="32057F43" w14:textId="77777777" w:rsidR="00AA30E0" w:rsidRPr="00880D27" w:rsidRDefault="00AA30E0" w:rsidP="00AA30E0">
      <w:pPr>
        <w:pStyle w:val="ae"/>
      </w:pPr>
    </w:p>
    <w:p w14:paraId="6D506CE4" w14:textId="77777777" w:rsidR="00AA30E0" w:rsidRPr="00880D27" w:rsidRDefault="00AA30E0" w:rsidP="00AA30E0">
      <w:pPr>
        <w:pStyle w:val="ae"/>
      </w:pPr>
    </w:p>
    <w:p w14:paraId="416E55B9" w14:textId="77777777" w:rsidR="00AA30E0" w:rsidRDefault="00AA30E0" w:rsidP="00AA30E0">
      <w:pPr>
        <w:pStyle w:val="ae"/>
      </w:pPr>
      <w:r>
        <w:t>-- тип token - токен для входа пользователей</w:t>
      </w:r>
    </w:p>
    <w:p w14:paraId="40DB6D7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YPE auth.jwt_token AS</w:t>
      </w:r>
    </w:p>
    <w:p w14:paraId="3D02CD6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2F8F1F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token text</w:t>
      </w:r>
    </w:p>
    <w:p w14:paraId="20C84D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F64D806" w14:textId="77777777" w:rsidR="00AA30E0" w:rsidRPr="00AA30E0" w:rsidRDefault="00AA30E0" w:rsidP="00AA30E0">
      <w:pPr>
        <w:pStyle w:val="ae"/>
        <w:rPr>
          <w:lang w:val="en-US"/>
        </w:rPr>
      </w:pPr>
    </w:p>
    <w:p w14:paraId="1AC034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extension if not exists pgjwt;</w:t>
      </w:r>
    </w:p>
    <w:p w14:paraId="5AA50FD3" w14:textId="77777777" w:rsidR="00AA30E0" w:rsidRPr="00AA30E0" w:rsidRDefault="00AA30E0" w:rsidP="00AA30E0">
      <w:pPr>
        <w:pStyle w:val="ae"/>
        <w:rPr>
          <w:lang w:val="en-US"/>
        </w:rPr>
      </w:pPr>
    </w:p>
    <w:p w14:paraId="095CF529" w14:textId="77777777" w:rsidR="00AA30E0" w:rsidRPr="00AA30E0" w:rsidRDefault="00AA30E0" w:rsidP="00AA30E0">
      <w:pPr>
        <w:pStyle w:val="ae"/>
        <w:rPr>
          <w:lang w:val="en-US"/>
        </w:rPr>
      </w:pPr>
    </w:p>
    <w:p w14:paraId="4E35E1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LTER DATABASE lab_base SET "app.jwt_secret" TO 'Q5He86xPvYscMiZxQw29gy8YkbD7a4aMDH1hQFP';</w:t>
      </w:r>
    </w:p>
    <w:p w14:paraId="0422D4B4" w14:textId="77777777" w:rsidR="00AA30E0" w:rsidRPr="00AA30E0" w:rsidRDefault="00AA30E0" w:rsidP="00AA30E0">
      <w:pPr>
        <w:pStyle w:val="ae"/>
        <w:rPr>
          <w:lang w:val="en-US"/>
        </w:rPr>
      </w:pPr>
    </w:p>
    <w:p w14:paraId="4746AF38" w14:textId="77777777" w:rsidR="00AA30E0" w:rsidRPr="00AA30E0" w:rsidRDefault="00AA30E0" w:rsidP="00AA30E0">
      <w:pPr>
        <w:pStyle w:val="ae"/>
        <w:rPr>
          <w:lang w:val="en-US"/>
        </w:rPr>
      </w:pPr>
    </w:p>
    <w:p w14:paraId="7DBCC929" w14:textId="77777777" w:rsidR="00AA30E0" w:rsidRDefault="00AA30E0" w:rsidP="00AA30E0">
      <w:pPr>
        <w:pStyle w:val="ae"/>
      </w:pPr>
      <w:r>
        <w:t>-- функция авторизации, для анонимного пользователя нужно только выполненные функций</w:t>
      </w:r>
    </w:p>
    <w:p w14:paraId="4E7E3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5B273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ublic.login(login text, pass text) returns auth.jwt_token as</w:t>
      </w:r>
    </w:p>
    <w:p w14:paraId="0B2463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E1164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C487A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_role  name;</w:t>
      </w:r>
    </w:p>
    <w:p w14:paraId="13992CA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sult auth.jwt_token;</w:t>
      </w:r>
    </w:p>
    <w:p w14:paraId="7653D3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E1AEC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-- check email and password</w:t>
      </w:r>
    </w:p>
    <w:p w14:paraId="54FA96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auth.user_role(login, pass) into _role;</w:t>
      </w:r>
    </w:p>
    <w:p w14:paraId="2C7646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_role is null then</w:t>
      </w:r>
    </w:p>
    <w:p w14:paraId="506D15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invalid_password using message = 'invalid user or password';</w:t>
      </w:r>
    </w:p>
    <w:p w14:paraId="03E10A49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</w:t>
      </w:r>
      <w:r>
        <w:t>end if;</w:t>
      </w:r>
    </w:p>
    <w:p w14:paraId="6B54453E" w14:textId="77777777" w:rsidR="00AA30E0" w:rsidRDefault="00AA30E0" w:rsidP="00AA30E0">
      <w:pPr>
        <w:pStyle w:val="ae"/>
      </w:pPr>
      <w:r>
        <w:t xml:space="preserve">    -- НЕ КОМУ НЕ СООБЩАТЬ КОД, НЕ ХРАНИТЬ ЕГО В ОТКРЫТЫХ ПЕРЕМЕННЫХ</w:t>
      </w:r>
    </w:p>
    <w:p w14:paraId="1AF15A9B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select sign(</w:t>
      </w:r>
    </w:p>
    <w:p w14:paraId="382DA2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row_to_json(r), current_setting('app.jwt_secret')</w:t>
      </w:r>
    </w:p>
    <w:p w14:paraId="49B3AF8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) as token</w:t>
      </w:r>
    </w:p>
    <w:p w14:paraId="0D62A3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(select _role                                             as role,</w:t>
      </w:r>
    </w:p>
    <w:p w14:paraId="1C1B69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$1                                                as login,</w:t>
      </w:r>
    </w:p>
    <w:p w14:paraId="62988C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extract(epoch from now())::integer + 60 * 60 * 24 as exp) r</w:t>
      </w:r>
    </w:p>
    <w:p w14:paraId="1156DB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sult;</w:t>
      </w:r>
    </w:p>
    <w:p w14:paraId="4C1FF7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sult;</w:t>
      </w:r>
    </w:p>
    <w:p w14:paraId="0172ED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10B935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 security definer;</w:t>
      </w:r>
    </w:p>
    <w:p w14:paraId="4F9EFC62" w14:textId="77777777" w:rsidR="00AA30E0" w:rsidRPr="00AA30E0" w:rsidRDefault="00AA30E0" w:rsidP="00AA30E0">
      <w:pPr>
        <w:pStyle w:val="ae"/>
        <w:rPr>
          <w:lang w:val="en-US"/>
        </w:rPr>
      </w:pPr>
    </w:p>
    <w:p w14:paraId="698097C7" w14:textId="77777777" w:rsidR="00AA30E0" w:rsidRPr="00AA30E0" w:rsidRDefault="00AA30E0" w:rsidP="00AA30E0">
      <w:pPr>
        <w:pStyle w:val="ae"/>
        <w:rPr>
          <w:lang w:val="en-US"/>
        </w:rPr>
      </w:pPr>
    </w:p>
    <w:p w14:paraId="054B90E0" w14:textId="77777777" w:rsidR="00AA30E0" w:rsidRPr="00AA30E0" w:rsidRDefault="00AA30E0" w:rsidP="00AA30E0">
      <w:pPr>
        <w:pStyle w:val="ae"/>
        <w:rPr>
          <w:lang w:val="en-US"/>
        </w:rPr>
      </w:pPr>
    </w:p>
    <w:p w14:paraId="3F01A43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YPE user_info AS</w:t>
      </w:r>
    </w:p>
    <w:p w14:paraId="3D05865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180029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      text,</w:t>
      </w:r>
    </w:p>
    <w:p w14:paraId="5949AD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vatar_url text,</w:t>
      </w:r>
    </w:p>
    <w:p w14:paraId="7A8F01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       text</w:t>
      </w:r>
    </w:p>
    <w:p w14:paraId="5B326E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8CB9146" w14:textId="77777777" w:rsidR="00AA30E0" w:rsidRPr="00AA30E0" w:rsidRDefault="00AA30E0" w:rsidP="00AA30E0">
      <w:pPr>
        <w:pStyle w:val="ae"/>
        <w:rPr>
          <w:lang w:val="en-US"/>
        </w:rPr>
      </w:pPr>
    </w:p>
    <w:p w14:paraId="749102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user_info() RETURNS user_info</w:t>
      </w:r>
    </w:p>
    <w:p w14:paraId="7A15BFF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2F7280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6C643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login_ text := current_setting('request.jwt.claims', true)::json-&gt;&gt;'login';</w:t>
      </w:r>
    </w:p>
    <w:p w14:paraId="0F24CF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ole text := current_setting('request.jwt.claims', true)::json-&gt;&gt;'role';</w:t>
      </w:r>
    </w:p>
    <w:p w14:paraId="123BC65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esult user_info;</w:t>
      </w:r>
    </w:p>
    <w:p w14:paraId="1A33E6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542609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avatar INTO result.avatar_url FROM auth.users WHERE login_ = login;</w:t>
      </w:r>
    </w:p>
    <w:p w14:paraId="523E3D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sult.role := role;</w:t>
      </w:r>
    </w:p>
    <w:p w14:paraId="38DAD7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sult.login := login_;</w:t>
      </w:r>
    </w:p>
    <w:p w14:paraId="3E8C6B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result;</w:t>
      </w:r>
    </w:p>
    <w:p w14:paraId="2C0CC1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06E787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SECURITY DEFINER;</w:t>
      </w:r>
    </w:p>
    <w:p w14:paraId="291041AD" w14:textId="77777777" w:rsidR="00AA30E0" w:rsidRPr="00AA30E0" w:rsidRDefault="00AA30E0" w:rsidP="00AA30E0">
      <w:pPr>
        <w:pStyle w:val="ae"/>
        <w:rPr>
          <w:lang w:val="en-US"/>
        </w:rPr>
      </w:pPr>
    </w:p>
    <w:p w14:paraId="74B4E761" w14:textId="77777777" w:rsidR="00AA30E0" w:rsidRPr="00AA30E0" w:rsidRDefault="00AA30E0" w:rsidP="00AA30E0">
      <w:pPr>
        <w:pStyle w:val="ae"/>
        <w:rPr>
          <w:lang w:val="en-US"/>
        </w:rPr>
      </w:pPr>
    </w:p>
    <w:p w14:paraId="1076CDED" w14:textId="77777777" w:rsidR="00AA30E0" w:rsidRPr="00AA30E0" w:rsidRDefault="00AA30E0" w:rsidP="00AA30E0">
      <w:pPr>
        <w:pStyle w:val="ae"/>
        <w:rPr>
          <w:lang w:val="en-US"/>
        </w:rPr>
      </w:pPr>
    </w:p>
    <w:p w14:paraId="34960E6A" w14:textId="77777777" w:rsidR="00AA30E0" w:rsidRPr="00AA30E0" w:rsidRDefault="00AA30E0" w:rsidP="00AA30E0">
      <w:pPr>
        <w:pStyle w:val="ae"/>
        <w:rPr>
          <w:lang w:val="en-US"/>
        </w:rPr>
      </w:pPr>
    </w:p>
    <w:p w14:paraId="7DC8FA5C" w14:textId="77777777" w:rsidR="00AA30E0" w:rsidRPr="00AA30E0" w:rsidRDefault="00AA30E0" w:rsidP="00AA30E0">
      <w:pPr>
        <w:pStyle w:val="ae"/>
        <w:rPr>
          <w:lang w:val="en-US"/>
        </w:rPr>
      </w:pPr>
    </w:p>
    <w:p w14:paraId="223987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add_topology("order" varchar(80), family varchar(80) DEFAULT null, genus varchar(80) DEFAULT null,</w:t>
      </w:r>
    </w:p>
    <w:p w14:paraId="1411BD8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kind varchar(80) DEFAULT null) RETURNS text AS</w:t>
      </w:r>
    </w:p>
    <w:p w14:paraId="07A0E2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224B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5E495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ERFORM (SELECT get_kind_id(kind, get_genus_id(genus, get_family_id(family, get_order_id("order")))));</w:t>
      </w:r>
    </w:p>
    <w:p w14:paraId="7D4D54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'ok';</w:t>
      </w:r>
    </w:p>
    <w:p w14:paraId="1AB254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END</w:t>
      </w:r>
    </w:p>
    <w:p w14:paraId="465C0A7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54097EE5" w14:textId="77777777" w:rsidR="00AA30E0" w:rsidRPr="00AA30E0" w:rsidRDefault="00AA30E0" w:rsidP="00AA30E0">
      <w:pPr>
        <w:pStyle w:val="ae"/>
        <w:rPr>
          <w:lang w:val="en-US"/>
        </w:rPr>
      </w:pPr>
    </w:p>
    <w:p w14:paraId="0B55FBF9" w14:textId="77777777" w:rsidR="00AA30E0" w:rsidRPr="00AA30E0" w:rsidRDefault="00AA30E0" w:rsidP="00AA30E0">
      <w:pPr>
        <w:pStyle w:val="ae"/>
        <w:rPr>
          <w:lang w:val="en-US"/>
        </w:rPr>
      </w:pPr>
    </w:p>
    <w:p w14:paraId="7CB03E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check_auth() RETURNS text AS</w:t>
      </w:r>
    </w:p>
    <w:p w14:paraId="106218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E46EE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23601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_       text := current_setting('request.jwt.claims', true)::json -&gt;&gt; 'login';</w:t>
      </w:r>
    </w:p>
    <w:p w14:paraId="0CF68B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_ text := current_setting('request.jwt.claims', true)::json -&gt;&gt; 'role';</w:t>
      </w:r>
    </w:p>
    <w:p w14:paraId="6957F8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EEFE13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EXISTS(SELECT * FROM auth.users u WHERE u.role = role_ AND u.login = login_) THEN</w:t>
      </w:r>
    </w:p>
    <w:p w14:paraId="039F6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'ok';</w:t>
      </w:r>
    </w:p>
    <w:p w14:paraId="15F923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1CBEE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AISE sqlstate 'PT403' using message = '</w:t>
      </w:r>
      <w:r>
        <w:t>Вы</w:t>
      </w:r>
      <w:r w:rsidRPr="00AA30E0">
        <w:rPr>
          <w:lang w:val="en-US"/>
        </w:rPr>
        <w:t xml:space="preserve"> </w:t>
      </w:r>
      <w:r>
        <w:t>неавторизованы</w:t>
      </w:r>
      <w:r w:rsidRPr="00AA30E0">
        <w:rPr>
          <w:lang w:val="en-US"/>
        </w:rPr>
        <w:t>!',</w:t>
      </w:r>
    </w:p>
    <w:p w14:paraId="57905B68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  </w:t>
      </w:r>
      <w:r>
        <w:t>DETAIL = 'Обновите токен',</w:t>
      </w:r>
    </w:p>
    <w:p w14:paraId="580F8896" w14:textId="77777777" w:rsidR="00AA30E0" w:rsidRDefault="00AA30E0" w:rsidP="00AA30E0">
      <w:pPr>
        <w:pStyle w:val="ae"/>
      </w:pPr>
      <w:r>
        <w:t xml:space="preserve">          HINT = 'Перезайдите в аккаунт или попробуйте обновить токен';</w:t>
      </w:r>
    </w:p>
    <w:p w14:paraId="66F7BA3B" w14:textId="77777777" w:rsidR="00AA30E0" w:rsidRPr="00880D27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END</w:t>
      </w:r>
    </w:p>
    <w:p w14:paraId="4D412548" w14:textId="77777777" w:rsidR="001C19F9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$$ LANGUAGE plpgsql SECURITY DEFINER ;</w:t>
      </w:r>
    </w:p>
    <w:p w14:paraId="7A141E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REATE OR REPLACE VIEW basic_view as</w:t>
      </w:r>
    </w:p>
    <w:p w14:paraId="70DD84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SELECT collection.id         AS ID,</w:t>
      </w:r>
    </w:p>
    <w:p w14:paraId="7D214A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"CatalogueNumber",</w:t>
      </w:r>
    </w:p>
    <w:p w14:paraId="0123F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llect_id,</w:t>
      </w:r>
    </w:p>
    <w:p w14:paraId="5CF457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order_.name           as Отряд,</w:t>
      </w:r>
    </w:p>
    <w:p w14:paraId="24D331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family.name           as Семейство,</w:t>
      </w:r>
    </w:p>
    <w:p w14:paraId="550FA7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genus.name            as Род,</w:t>
      </w:r>
    </w:p>
    <w:p w14:paraId="54A48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kind.name             as Вид,</w:t>
      </w:r>
    </w:p>
    <w:p w14:paraId="480465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age.name              as Возраст,</w:t>
      </w:r>
    </w:p>
    <w:p w14:paraId="6BA5F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ex.name              as Пол,</w:t>
      </w:r>
    </w:p>
    <w:p w14:paraId="59ABF5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vi.name               as "Вауч. институт",</w:t>
      </w:r>
    </w:p>
    <w:p w14:paraId="34FE5B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vouch_id              as "Ваучерный ID",</w:t>
      </w:r>
    </w:p>
    <w:p w14:paraId="1D054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Y(point::geometry) as Latitude,</w:t>
      </w:r>
    </w:p>
    <w:p w14:paraId="6E06F0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X(point::geometry) as Longtitude,</w:t>
      </w:r>
    </w:p>
    <w:p w14:paraId="1B56A6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untry.name          as Страна,</w:t>
      </w:r>
    </w:p>
    <w:p w14:paraId="663FFD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region.name           as Регион,</w:t>
      </w:r>
    </w:p>
    <w:p w14:paraId="3FEE3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ubregion.name        as Субрегион,</w:t>
      </w:r>
    </w:p>
    <w:p w14:paraId="31EDC8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geo_comment           as Геокомментарий,</w:t>
      </w:r>
    </w:p>
    <w:p w14:paraId="0A375C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ASE</w:t>
      </w:r>
    </w:p>
    <w:p w14:paraId="08E560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year = 0 THEN null</w:t>
      </w:r>
    </w:p>
    <w:p w14:paraId="62BFE7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AND month IS NULL THEN year::text</w:t>
      </w:r>
    </w:p>
    <w:p w14:paraId="77128F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THEN concat_ws('.', month, year)</w:t>
      </w:r>
    </w:p>
    <w:p w14:paraId="1E0939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LSE concat_ws('.', day, month, year)</w:t>
      </w:r>
    </w:p>
    <w:p w14:paraId="62E563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ND               AS Дата,</w:t>
      </w:r>
    </w:p>
    <w:p w14:paraId="151E62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rna                   as RNA,</w:t>
      </w:r>
    </w:p>
    <w:p w14:paraId="49ACFC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mment               AS "Комментарий",</w:t>
      </w:r>
    </w:p>
    <w:p w14:paraId="0C5462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string_agg(concat(c.last_name,</w:t>
      </w:r>
    </w:p>
    <w:p w14:paraId="1C6151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c.first_name IS NOT NULL THEN concat(' ', "left"(c.first_name, 1), '.') ELSE '' END,</w:t>
      </w:r>
    </w:p>
    <w:p w14:paraId="5C7097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c.second_name IS NOT NULL THEN concat(' ', "left"(c.second_name, 1), '.') ELSE '' END),</w:t>
      </w:r>
    </w:p>
    <w:p w14:paraId="6672DE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', ')      AS "Коллекторы",</w:t>
      </w:r>
    </w:p>
    <w:p w14:paraId="5FDE26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file_url IS NOT NULL  as "Файл"</w:t>
      </w:r>
    </w:p>
    <w:p w14:paraId="686D3E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ROM collection</w:t>
      </w:r>
    </w:p>
    <w:p w14:paraId="4204E1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kind on kind.id = collection.kind_id</w:t>
      </w:r>
    </w:p>
    <w:p w14:paraId="5058C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genus on genus.id = kind.genus_id</w:t>
      </w:r>
    </w:p>
    <w:p w14:paraId="78E2B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family on family.id = genus.family_id</w:t>
      </w:r>
    </w:p>
    <w:p w14:paraId="2CD782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"order" order_ on order_.id = family.order_id</w:t>
      </w:r>
    </w:p>
    <w:p w14:paraId="62A461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age on age.id = collection.age_id</w:t>
      </w:r>
    </w:p>
    <w:p w14:paraId="5745B0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ex on collection.sex_id = sex.id</w:t>
      </w:r>
    </w:p>
    <w:p w14:paraId="279104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voucher_institute vi on vi.id = collection.vouch_inst_id</w:t>
      </w:r>
    </w:p>
    <w:p w14:paraId="0165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ubregion on collection.subregion_id = subregion.id</w:t>
      </w:r>
    </w:p>
    <w:p w14:paraId="3277C6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region on subregion.region_id = region.id</w:t>
      </w:r>
    </w:p>
    <w:p w14:paraId="3805CE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country on region.country_id = country.id</w:t>
      </w:r>
    </w:p>
    <w:p w14:paraId="51C2640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LEFT JOIN collector_to_collection ctc on collection.id = ctc.collection_id</w:t>
      </w:r>
    </w:p>
    <w:p w14:paraId="29835494" w14:textId="77777777" w:rsidR="001C19F9" w:rsidRPr="001C19F9" w:rsidRDefault="001C19F9" w:rsidP="001C19F9">
      <w:pPr>
        <w:pStyle w:val="ae"/>
      </w:pPr>
      <w:r w:rsidRPr="001C19F9">
        <w:rPr>
          <w:lang w:val="en-US"/>
        </w:rPr>
        <w:t xml:space="preserve">         LEFT</w:t>
      </w:r>
      <w:r w:rsidRPr="001C19F9">
        <w:t xml:space="preserve"> </w:t>
      </w:r>
      <w:r w:rsidRPr="001C19F9">
        <w:rPr>
          <w:lang w:val="en-US"/>
        </w:rPr>
        <w:t>JOIN</w:t>
      </w:r>
      <w:r w:rsidRPr="001C19F9">
        <w:t xml:space="preserve"> </w:t>
      </w:r>
      <w:r w:rsidRPr="001C19F9">
        <w:rPr>
          <w:lang w:val="en-US"/>
        </w:rPr>
        <w:t>collector</w:t>
      </w:r>
      <w:r w:rsidRPr="001C19F9">
        <w:t xml:space="preserve"> </w:t>
      </w:r>
      <w:r w:rsidRPr="001C19F9">
        <w:rPr>
          <w:lang w:val="en-US"/>
        </w:rPr>
        <w:t>c</w:t>
      </w:r>
      <w:r w:rsidRPr="001C19F9">
        <w:t xml:space="preserve"> </w:t>
      </w:r>
      <w:r w:rsidRPr="001C19F9">
        <w:rPr>
          <w:lang w:val="en-US"/>
        </w:rPr>
        <w:t>on</w:t>
      </w:r>
      <w:r w:rsidRPr="001C19F9">
        <w:t xml:space="preserve"> </w:t>
      </w:r>
      <w:r w:rsidRPr="001C19F9">
        <w:rPr>
          <w:lang w:val="en-US"/>
        </w:rPr>
        <w:t>ctc</w:t>
      </w:r>
      <w:r w:rsidRPr="001C19F9">
        <w:t>.</w:t>
      </w:r>
      <w:r w:rsidRPr="001C19F9">
        <w:rPr>
          <w:lang w:val="en-US"/>
        </w:rPr>
        <w:t>collector</w:t>
      </w:r>
      <w:r w:rsidRPr="001C19F9">
        <w:t>_</w:t>
      </w:r>
      <w:r w:rsidRPr="001C19F9">
        <w:rPr>
          <w:lang w:val="en-US"/>
        </w:rPr>
        <w:t>id</w:t>
      </w:r>
      <w:r w:rsidRPr="001C19F9">
        <w:t xml:space="preserve"> = </w:t>
      </w:r>
      <w:r w:rsidRPr="001C19F9">
        <w:rPr>
          <w:lang w:val="en-US"/>
        </w:rPr>
        <w:t>c</w:t>
      </w:r>
      <w:r w:rsidRPr="001C19F9">
        <w:t>.</w:t>
      </w:r>
      <w:r w:rsidRPr="001C19F9">
        <w:rPr>
          <w:lang w:val="en-US"/>
        </w:rPr>
        <w:t>id</w:t>
      </w:r>
      <w:r w:rsidRPr="001C19F9">
        <w:t xml:space="preserve"> -- Если нет автора, то запись должна быть</w:t>
      </w:r>
    </w:p>
    <w:p w14:paraId="2E507F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GROUP BY collection.id, order_.name, family.name, genus.name, kind.name, age.name, sex.name, vi.name, country.name,</w:t>
      </w:r>
    </w:p>
    <w:p w14:paraId="61481F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region.name, subregion.name</w:t>
      </w:r>
    </w:p>
    <w:p w14:paraId="171E67AE" w14:textId="77777777" w:rsid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ORDER BY collection.id;</w:t>
      </w:r>
    </w:p>
    <w:p w14:paraId="2E036229" w14:textId="77777777" w:rsidR="001C19F9" w:rsidRDefault="001C19F9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64B9EF86" w14:textId="67E5F5C6" w:rsidR="008C4109" w:rsidRPr="00BD35D1" w:rsidRDefault="00DB1657" w:rsidP="001C19F9">
      <w:pPr>
        <w:pStyle w:val="1"/>
        <w:rPr>
          <w:lang w:val="en-US"/>
        </w:rPr>
      </w:pPr>
      <w:r w:rsidRPr="00BD35D1">
        <w:rPr>
          <w:lang w:val="en-US"/>
        </w:rPr>
        <w:lastRenderedPageBreak/>
        <w:br w:type="page"/>
      </w:r>
    </w:p>
    <w:p w14:paraId="71E3BB37" w14:textId="3E5FAB01" w:rsidR="005A6A70" w:rsidRDefault="001C19F9" w:rsidP="001C19F9">
      <w:pPr>
        <w:pStyle w:val="1"/>
        <w:numPr>
          <w:ilvl w:val="0"/>
          <w:numId w:val="0"/>
        </w:numPr>
        <w:jc w:val="center"/>
      </w:pPr>
      <w:bookmarkStart w:id="38" w:name="_Toc139308526"/>
      <w:r>
        <w:lastRenderedPageBreak/>
        <w:t xml:space="preserve">ПРИЛОЖЕНИЕ В </w:t>
      </w:r>
      <w:r>
        <w:br/>
      </w:r>
      <w:r w:rsidRPr="001C19F9">
        <w:t>Листинг клиентского приложения</w:t>
      </w:r>
      <w:bookmarkEnd w:id="38"/>
    </w:p>
    <w:p w14:paraId="0B0A6C80" w14:textId="2E8F18B8" w:rsidR="001C19F9" w:rsidRPr="00F114D6" w:rsidRDefault="001C19F9" w:rsidP="001C19F9">
      <w:pPr>
        <w:rPr>
          <w:lang w:val="ru-RU"/>
        </w:rPr>
      </w:pPr>
      <w:r w:rsidRPr="00BD35D1">
        <w:t>main</w:t>
      </w:r>
      <w:r w:rsidRPr="00F114D6">
        <w:rPr>
          <w:lang w:val="ru-RU"/>
        </w:rPr>
        <w:t>.</w:t>
      </w:r>
      <w:r w:rsidRPr="00BD35D1">
        <w:t>dart</w:t>
      </w:r>
    </w:p>
    <w:p w14:paraId="12CEE9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foundation.dart' show kIsWeb;</w:t>
      </w:r>
    </w:p>
    <w:p w14:paraId="26EE1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material.dart';</w:t>
      </w:r>
    </w:p>
    <w:p w14:paraId="162936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my_app_state.dart';</w:t>
      </w:r>
    </w:p>
    <w:p w14:paraId="462EC4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add_collector_dialog.dart';</w:t>
      </w:r>
    </w:p>
    <w:p w14:paraId="0B3443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add_topology_dialog_old.dart';</w:t>
      </w:r>
    </w:p>
    <w:p w14:paraId="6F1CD4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auth.dart';</w:t>
      </w:r>
    </w:p>
    <w:p w14:paraId="40028A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collection_page.dart';</w:t>
      </w:r>
    </w:p>
    <w:p w14:paraId="3C9181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collectors_page.dart';</w:t>
      </w:r>
    </w:p>
    <w:p w14:paraId="350EBF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web_settings.dart';</w:t>
      </w:r>
    </w:p>
    <w:p w14:paraId="11C279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provider/provider.dart';</w:t>
      </w:r>
    </w:p>
    <w:p w14:paraId="6CC2EC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ide_sheet_material3/side_sheet_material3.dart';</w:t>
      </w:r>
    </w:p>
    <w:p w14:paraId="0D01EB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_localizations/flutter_localizations.dart';</w:t>
      </w:r>
    </w:p>
    <w:p w14:paraId="1DC3C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yncfusion_localizations/syncfusion_localizations.dart';</w:t>
      </w:r>
    </w:p>
    <w:p w14:paraId="7AF07AB8" w14:textId="77777777" w:rsidR="001C19F9" w:rsidRPr="001C19F9" w:rsidRDefault="001C19F9" w:rsidP="001C19F9">
      <w:pPr>
        <w:pStyle w:val="ae"/>
        <w:rPr>
          <w:lang w:val="en-US"/>
        </w:rPr>
      </w:pPr>
    </w:p>
    <w:p w14:paraId="76A0CDF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color_schemes.g.dart';</w:t>
      </w:r>
    </w:p>
    <w:p w14:paraId="120A76F1" w14:textId="77777777" w:rsidR="001C19F9" w:rsidRPr="001C19F9" w:rsidRDefault="001C19F9" w:rsidP="001C19F9">
      <w:pPr>
        <w:pStyle w:val="ae"/>
        <w:rPr>
          <w:lang w:val="en-US"/>
        </w:rPr>
      </w:pPr>
    </w:p>
    <w:p w14:paraId="3681B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add_item_collection_dialog.dart';</w:t>
      </w:r>
    </w:p>
    <w:p w14:paraId="299FE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topology_page.dart';</w:t>
      </w:r>
    </w:p>
    <w:p w14:paraId="7566BDEF" w14:textId="77777777" w:rsidR="001C19F9" w:rsidRPr="001C19F9" w:rsidRDefault="001C19F9" w:rsidP="001C19F9">
      <w:pPr>
        <w:pStyle w:val="ae"/>
        <w:rPr>
          <w:lang w:val="en-US"/>
        </w:rPr>
      </w:pPr>
    </w:p>
    <w:p w14:paraId="01917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void main() {</w:t>
      </w:r>
    </w:p>
    <w:p w14:paraId="44EF11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sWeb) {</w:t>
      </w:r>
    </w:p>
    <w:p w14:paraId="2270A2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ebSet();</w:t>
      </w:r>
    </w:p>
    <w:p w14:paraId="5608E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E3A80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unApp(const MainApp());</w:t>
      </w:r>
    </w:p>
    <w:p w14:paraId="4BB286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DB50E0" w14:textId="77777777" w:rsidR="001C19F9" w:rsidRPr="001C19F9" w:rsidRDefault="001C19F9" w:rsidP="001C19F9">
      <w:pPr>
        <w:pStyle w:val="ae"/>
        <w:rPr>
          <w:lang w:val="en-US"/>
        </w:rPr>
      </w:pPr>
    </w:p>
    <w:p w14:paraId="6ABA55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MainApp extends StatelessWidget {</w:t>
      </w:r>
    </w:p>
    <w:p w14:paraId="09811E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MainApp({super.key});</w:t>
      </w:r>
    </w:p>
    <w:p w14:paraId="398C5266" w14:textId="77777777" w:rsidR="001C19F9" w:rsidRPr="001C19F9" w:rsidRDefault="001C19F9" w:rsidP="001C19F9">
      <w:pPr>
        <w:pStyle w:val="ae"/>
        <w:rPr>
          <w:lang w:val="en-US"/>
        </w:rPr>
      </w:pPr>
    </w:p>
    <w:p w14:paraId="5741E6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1643E9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BuildContext context) {</w:t>
      </w:r>
    </w:p>
    <w:p w14:paraId="465686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appState = MyAppState();</w:t>
      </w:r>
    </w:p>
    <w:p w14:paraId="006FB3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ppState.start(context: context);</w:t>
      </w:r>
    </w:p>
    <w:p w14:paraId="58538B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hangeNotifierProvider(</w:t>
      </w:r>
    </w:p>
    <w:p w14:paraId="180D88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reate: (context) =&gt; appState,</w:t>
      </w:r>
    </w:p>
    <w:p w14:paraId="5A3A3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hild: MaterialApp(</w:t>
      </w:r>
    </w:p>
    <w:p w14:paraId="06C50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: ThemeData(useMaterial3: true, colorScheme: lightColorScheme),</w:t>
      </w:r>
    </w:p>
    <w:p w14:paraId="500C71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restorationScopeId: 'app',</w:t>
      </w:r>
    </w:p>
    <w:p w14:paraId="087A01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arkTheme: ThemeData(useMaterial3: true, colorScheme: darkColorScheme),</w:t>
      </w:r>
    </w:p>
    <w:p w14:paraId="4B97B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home: const MainPage(),</w:t>
      </w:r>
    </w:p>
    <w:p w14:paraId="16E35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ocalizationsDelegates: const [</w:t>
      </w:r>
    </w:p>
    <w:p w14:paraId="29EA8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GlobalMaterialLocalizations.delegate,</w:t>
      </w:r>
    </w:p>
    <w:p w14:paraId="2442D0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GlobalWidgetsLocalizations.delegate,</w:t>
      </w:r>
    </w:p>
    <w:p w14:paraId="32497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GlobalCupertinoLocalizations.delegate,</w:t>
      </w:r>
    </w:p>
    <w:p w14:paraId="466E90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SfGlobalLocalizations.delegate</w:t>
      </w:r>
    </w:p>
    <w:p w14:paraId="1AAD7E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],</w:t>
      </w:r>
    </w:p>
    <w:p w14:paraId="0CC944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supportedLocales: const [Locale('ru')],</w:t>
      </w:r>
    </w:p>
    <w:p w14:paraId="205AF6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ocale: const Locale('ru'),</w:t>
      </w:r>
    </w:p>
    <w:p w14:paraId="5CAEC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),</w:t>
      </w:r>
    </w:p>
    <w:p w14:paraId="3747C5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);</w:t>
      </w:r>
    </w:p>
    <w:p w14:paraId="5771F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A0A9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31AB7AD" w14:textId="77777777" w:rsidR="001C19F9" w:rsidRPr="001C19F9" w:rsidRDefault="001C19F9" w:rsidP="001C19F9">
      <w:pPr>
        <w:pStyle w:val="ae"/>
        <w:rPr>
          <w:lang w:val="en-US"/>
        </w:rPr>
      </w:pPr>
    </w:p>
    <w:p w14:paraId="03052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MainPage extends StatefulWidget {</w:t>
      </w:r>
    </w:p>
    <w:p w14:paraId="7723E3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MainPage({super.key});</w:t>
      </w:r>
    </w:p>
    <w:p w14:paraId="36D1B691" w14:textId="77777777" w:rsidR="001C19F9" w:rsidRPr="001C19F9" w:rsidRDefault="001C19F9" w:rsidP="001C19F9">
      <w:pPr>
        <w:pStyle w:val="ae"/>
        <w:rPr>
          <w:lang w:val="en-US"/>
        </w:rPr>
      </w:pPr>
    </w:p>
    <w:p w14:paraId="265598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3CCBB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MainPage&gt; createState() =&gt; _MainPageState();</w:t>
      </w:r>
    </w:p>
    <w:p w14:paraId="6D3A0C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6F87205" w14:textId="77777777" w:rsidR="001C19F9" w:rsidRPr="001C19F9" w:rsidRDefault="001C19F9" w:rsidP="001C19F9">
      <w:pPr>
        <w:pStyle w:val="ae"/>
        <w:rPr>
          <w:lang w:val="en-US"/>
        </w:rPr>
      </w:pPr>
    </w:p>
    <w:p w14:paraId="643B1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_MainPageState extends State&lt;MainPage&gt; {</w:t>
      </w:r>
    </w:p>
    <w:p w14:paraId="49527B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selectedIndex = 0;</w:t>
      </w:r>
    </w:p>
    <w:p w14:paraId="7C51D5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ic const defaultElavation = 1.0;</w:t>
      </w:r>
    </w:p>
    <w:p w14:paraId="6A777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railVisible = true;</w:t>
      </w:r>
    </w:p>
    <w:p w14:paraId="04268222" w14:textId="77777777" w:rsidR="001C19F9" w:rsidRPr="001C19F9" w:rsidRDefault="001C19F9" w:rsidP="001C19F9">
      <w:pPr>
        <w:pStyle w:val="ae"/>
        <w:rPr>
          <w:lang w:val="en-US"/>
        </w:rPr>
      </w:pPr>
    </w:p>
    <w:p w14:paraId="545B087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436003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BuildContext context) {</w:t>
      </w:r>
    </w:p>
    <w:p w14:paraId="55661E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appState = context.watch&lt;MyAppState&gt;();</w:t>
      </w:r>
    </w:p>
    <w:p w14:paraId="49ACEFD6" w14:textId="77777777" w:rsidR="001C19F9" w:rsidRPr="001C19F9" w:rsidRDefault="001C19F9" w:rsidP="001C19F9">
      <w:pPr>
        <w:pStyle w:val="ae"/>
        <w:rPr>
          <w:lang w:val="en-US"/>
        </w:rPr>
      </w:pPr>
    </w:p>
    <w:p w14:paraId="0A79CE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theme = Theme.of(context);</w:t>
      </w:r>
    </w:p>
    <w:p w14:paraId="7DFB2F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surfaceContainer = ElevationOverlay.applySurfaceTint(</w:t>
      </w:r>
    </w:p>
    <w:p w14:paraId="286D1F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.colorScheme.surface,</w:t>
      </w:r>
    </w:p>
    <w:p w14:paraId="7D58B8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.colorScheme.surfaceTint,</w:t>
      </w:r>
    </w:p>
    <w:p w14:paraId="4F9BB9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efaultElavation);</w:t>
      </w:r>
    </w:p>
    <w:p w14:paraId="242F01FC" w14:textId="77777777" w:rsidR="001C19F9" w:rsidRPr="001C19F9" w:rsidRDefault="001C19F9" w:rsidP="001C19F9">
      <w:pPr>
        <w:pStyle w:val="ae"/>
        <w:rPr>
          <w:lang w:val="en-US"/>
        </w:rPr>
      </w:pPr>
    </w:p>
    <w:p w14:paraId="3A6BD5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page;</w:t>
      </w:r>
    </w:p>
    <w:p w14:paraId="55F3D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dialog = const Dialog();</w:t>
      </w:r>
    </w:p>
    <w:p w14:paraId="06D3F713" w14:textId="77777777" w:rsidR="001C19F9" w:rsidRPr="001C19F9" w:rsidRDefault="001C19F9" w:rsidP="001C19F9">
      <w:pPr>
        <w:pStyle w:val="ae"/>
        <w:rPr>
          <w:lang w:val="en-US"/>
        </w:rPr>
      </w:pPr>
    </w:p>
    <w:p w14:paraId="0CBA44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witch (selectedIndex) {</w:t>
      </w:r>
    </w:p>
    <w:p w14:paraId="60DE2B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0:</w:t>
      </w:r>
    </w:p>
    <w:p w14:paraId="4627A968" w14:textId="77777777" w:rsidR="001C19F9" w:rsidRPr="00F114D6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r w:rsidRPr="00F114D6">
        <w:rPr>
          <w:lang w:val="en-US"/>
        </w:rPr>
        <w:t>page = const CollectionPage();</w:t>
      </w:r>
    </w:p>
    <w:p w14:paraId="7A9AE061" w14:textId="77777777" w:rsidR="001C19F9" w:rsidRPr="00F114D6" w:rsidRDefault="001C19F9" w:rsidP="001C19F9">
      <w:pPr>
        <w:pStyle w:val="ae"/>
        <w:rPr>
          <w:lang w:val="en-US"/>
        </w:rPr>
      </w:pPr>
      <w:r w:rsidRPr="00F114D6">
        <w:rPr>
          <w:lang w:val="en-US"/>
        </w:rPr>
        <w:t xml:space="preserve">        dialog = const AddCollectionItemDialog(</w:t>
      </w:r>
    </w:p>
    <w:p w14:paraId="229EF522" w14:textId="77777777" w:rsidR="001C19F9" w:rsidRPr="001C19F9" w:rsidRDefault="001C19F9" w:rsidP="001C19F9">
      <w:pPr>
        <w:pStyle w:val="ae"/>
        <w:rPr>
          <w:lang w:val="en-US"/>
        </w:rPr>
      </w:pPr>
      <w:r w:rsidRPr="00F114D6">
        <w:rPr>
          <w:lang w:val="en-US"/>
        </w:rPr>
        <w:t xml:space="preserve">          </w:t>
      </w:r>
      <w:r w:rsidRPr="001C19F9">
        <w:rPr>
          <w:lang w:val="en-US"/>
        </w:rPr>
        <w:t>isUpdate: false,</w:t>
      </w:r>
    </w:p>
    <w:p w14:paraId="472ED1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;</w:t>
      </w:r>
    </w:p>
    <w:p w14:paraId="6A2CAA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E925C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1:</w:t>
      </w:r>
    </w:p>
    <w:p w14:paraId="5FECE8B7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1C19F9">
        <w:rPr>
          <w:lang w:val="fr-FR"/>
        </w:rPr>
        <w:t>page = const TopologyPage(</w:t>
      </w:r>
    </w:p>
    <w:p w14:paraId="1EA8AB65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lastRenderedPageBreak/>
        <w:t xml:space="preserve">          selectableMode: false,</w:t>
      </w:r>
    </w:p>
    <w:p w14:paraId="47C3FF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>);</w:t>
      </w:r>
    </w:p>
    <w:p w14:paraId="45255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ialog = const AddTopologyDialog();</w:t>
      </w:r>
    </w:p>
    <w:p w14:paraId="43E7A1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2839E8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2:</w:t>
      </w:r>
    </w:p>
    <w:p w14:paraId="50A5569E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1C19F9">
        <w:rPr>
          <w:lang w:val="fr-FR"/>
        </w:rPr>
        <w:t>page = const CollectorsPage(selectableMode: false);</w:t>
      </w:r>
    </w:p>
    <w:p w14:paraId="71F8CA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>dialog = const AddCollector(isUpdate: false);</w:t>
      </w:r>
    </w:p>
    <w:p w14:paraId="70713E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36FBF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default:</w:t>
      </w:r>
    </w:p>
    <w:p w14:paraId="31146B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row UnimplementedError("page not found");</w:t>
      </w:r>
    </w:p>
    <w:p w14:paraId="776346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369D0432" w14:textId="77777777" w:rsidR="001C19F9" w:rsidRPr="001C19F9" w:rsidRDefault="001C19F9" w:rsidP="001C19F9">
      <w:pPr>
        <w:pStyle w:val="ae"/>
        <w:rPr>
          <w:lang w:val="en-US"/>
        </w:rPr>
      </w:pPr>
    </w:p>
    <w:p w14:paraId="40B6B5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Scaffold(</w:t>
      </w:r>
    </w:p>
    <w:p w14:paraId="3C647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appBar: AppBar(</w:t>
      </w:r>
    </w:p>
    <w:p w14:paraId="75BF33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backgroundColor: surfaceContainer,</w:t>
      </w:r>
    </w:p>
    <w:p w14:paraId="431DA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leading: Container(</w:t>
      </w:r>
    </w:p>
    <w:p w14:paraId="630A8E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margin: const EdgeInsets.only(left: 13),</w:t>
      </w:r>
    </w:p>
    <w:p w14:paraId="27116B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IconButton(</w:t>
      </w:r>
    </w:p>
    <w:p w14:paraId="6257EA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Icon(Icons.menu),</w:t>
      </w:r>
    </w:p>
    <w:p w14:paraId="61BC8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onPressed: () {</w:t>
      </w:r>
    </w:p>
    <w:p w14:paraId="199918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setState(() {</w:t>
      </w:r>
    </w:p>
    <w:p w14:paraId="213C09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railVisible = !railVisible;</w:t>
      </w:r>
    </w:p>
    <w:p w14:paraId="173DC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});</w:t>
      </w:r>
    </w:p>
    <w:p w14:paraId="393083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153CF4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)),</w:t>
      </w:r>
    </w:p>
    <w:p w14:paraId="5E8A8E4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centerTitle: true,</w:t>
      </w:r>
    </w:p>
    <w:p w14:paraId="048081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actions: &lt;Widget&gt;[</w:t>
      </w:r>
    </w:p>
    <w:p w14:paraId="50EA3C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IconButton(</w:t>
      </w:r>
    </w:p>
    <w:p w14:paraId="451552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onPressed: () {</w:t>
      </w:r>
    </w:p>
    <w:p w14:paraId="5E1301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showModalSideSheet(context,</w:t>
      </w:r>
    </w:p>
    <w:p w14:paraId="1A2FA4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body: AuthScreen(theme: theme),</w:t>
      </w:r>
    </w:p>
    <w:p w14:paraId="30D76A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header: "</w:t>
      </w:r>
      <w:r>
        <w:t>Авторизация</w:t>
      </w:r>
      <w:r w:rsidRPr="001C19F9">
        <w:rPr>
          <w:lang w:val="en-US"/>
        </w:rPr>
        <w:t>",</w:t>
      </w:r>
    </w:p>
    <w:p w14:paraId="5328E5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Actions: false,</w:t>
      </w:r>
    </w:p>
    <w:p w14:paraId="62EFE3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Divider: false,</w:t>
      </w:r>
    </w:p>
    <w:p w14:paraId="2808CC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BackIconButton: true,</w:t>
      </w:r>
    </w:p>
    <w:p w14:paraId="749461D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CloseIconButton: true);</w:t>
      </w:r>
    </w:p>
    <w:p w14:paraId="7B79C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08D261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Icon(Icons.account_circle))</w:t>
      </w:r>
    </w:p>
    <w:p w14:paraId="0A028302" w14:textId="77777777" w:rsidR="001C19F9" w:rsidRPr="00F114D6" w:rsidRDefault="001C19F9" w:rsidP="001C19F9">
      <w:pPr>
        <w:pStyle w:val="ae"/>
      </w:pPr>
      <w:r w:rsidRPr="001C19F9">
        <w:rPr>
          <w:lang w:val="en-US"/>
        </w:rPr>
        <w:t xml:space="preserve">            </w:t>
      </w:r>
      <w:r w:rsidRPr="00F114D6">
        <w:t>],</w:t>
      </w:r>
    </w:p>
    <w:p w14:paraId="1D689E06" w14:textId="77777777" w:rsidR="001C19F9" w:rsidRDefault="001C19F9" w:rsidP="001C19F9">
      <w:pPr>
        <w:pStyle w:val="ae"/>
      </w:pPr>
      <w:r w:rsidRPr="00F114D6">
        <w:t xml:space="preserve">            </w:t>
      </w:r>
      <w:r>
        <w:t>title: const Text("Лаборатория геномики и палеогеномики")),</w:t>
      </w:r>
    </w:p>
    <w:p w14:paraId="51830BCB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      </w:t>
      </w:r>
      <w:r w:rsidRPr="001C19F9">
        <w:rPr>
          <w:lang w:val="en-US"/>
        </w:rPr>
        <w:t>body: Row(</w:t>
      </w:r>
    </w:p>
    <w:p w14:paraId="2B684C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hildren: [</w:t>
      </w:r>
    </w:p>
    <w:p w14:paraId="5B5552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SafeArea(</w:t>
      </w:r>
    </w:p>
    <w:p w14:paraId="733A3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Visibility(</w:t>
      </w:r>
    </w:p>
    <w:p w14:paraId="1BEBE8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visible: railVisible,</w:t>
      </w:r>
    </w:p>
    <w:p w14:paraId="44485A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child: NavigationRail(</w:t>
      </w:r>
    </w:p>
    <w:p w14:paraId="26C2F8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leading: appState.isAuth</w:t>
      </w:r>
    </w:p>
    <w:p w14:paraId="20C5D5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    ? FloatingActionButton(</w:t>
      </w:r>
    </w:p>
    <w:p w14:paraId="60A108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onPressed: () {</w:t>
      </w:r>
    </w:p>
    <w:p w14:paraId="1CD126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showDialog(</w:t>
      </w:r>
    </w:p>
    <w:p w14:paraId="1EAF3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context: context,</w:t>
      </w:r>
    </w:p>
    <w:p w14:paraId="428374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builder: (context) {</w:t>
      </w:r>
    </w:p>
    <w:p w14:paraId="480D0B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  return dialog;</w:t>
      </w:r>
    </w:p>
    <w:p w14:paraId="378066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});</w:t>
      </w:r>
    </w:p>
    <w:p w14:paraId="53DBC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},</w:t>
      </w:r>
    </w:p>
    <w:p w14:paraId="31B22F4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child: const Icon(Icons.add),</w:t>
      </w:r>
    </w:p>
    <w:p w14:paraId="1BCC2D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)</w:t>
      </w:r>
    </w:p>
    <w:p w14:paraId="030033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: Container(),</w:t>
      </w:r>
    </w:p>
    <w:p w14:paraId="39BF4C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selectedIndex: selectedIndex,</w:t>
      </w:r>
    </w:p>
    <w:p w14:paraId="7AE6C2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backgroundColor: surfaceContainer,</w:t>
      </w:r>
    </w:p>
    <w:p w14:paraId="01D051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onDestinationSelected: (value) {</w:t>
      </w:r>
    </w:p>
    <w:p w14:paraId="2FD40B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setState(() {</w:t>
      </w:r>
    </w:p>
    <w:p w14:paraId="74DB18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selectedIndex = value;</w:t>
      </w:r>
    </w:p>
    <w:p w14:paraId="14416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});</w:t>
      </w:r>
    </w:p>
    <w:p w14:paraId="2C4FAE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},</w:t>
      </w:r>
    </w:p>
    <w:p w14:paraId="07DED3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extended: false,</w:t>
      </w:r>
    </w:p>
    <w:p w14:paraId="0A67CE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labelType: NavigationRailLabelType.all,</w:t>
      </w:r>
    </w:p>
    <w:p w14:paraId="4B6ACA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groupAlignment: 0,</w:t>
      </w:r>
    </w:p>
    <w:p w14:paraId="5AF648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destinations: const [</w:t>
      </w:r>
    </w:p>
    <w:p w14:paraId="355B33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NavigationRailDestination(</w:t>
      </w:r>
    </w:p>
    <w:p w14:paraId="06C09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table_rows_outlined),</w:t>
      </w:r>
    </w:p>
    <w:p w14:paraId="2617C4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ция</w:t>
      </w:r>
      <w:r w:rsidRPr="001C19F9">
        <w:rPr>
          <w:lang w:val="en-US"/>
        </w:rPr>
        <w:t>")),</w:t>
      </w:r>
    </w:p>
    <w:p w14:paraId="78DFC7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NavigationRailDestination(</w:t>
      </w:r>
    </w:p>
    <w:p w14:paraId="3BE916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account_tree_outlined),</w:t>
      </w:r>
    </w:p>
    <w:p w14:paraId="780BC1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Топология</w:t>
      </w:r>
      <w:r w:rsidRPr="001C19F9">
        <w:rPr>
          <w:lang w:val="en-US"/>
        </w:rPr>
        <w:t>")),</w:t>
      </w:r>
    </w:p>
    <w:p w14:paraId="761BA0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NavigationRailDestination(</w:t>
      </w:r>
    </w:p>
    <w:p w14:paraId="1CEDF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person_4_outlined),</w:t>
      </w:r>
    </w:p>
    <w:p w14:paraId="709B12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торы</w:t>
      </w:r>
      <w:r w:rsidRPr="001C19F9">
        <w:rPr>
          <w:lang w:val="en-US"/>
        </w:rPr>
        <w:t>"))</w:t>
      </w:r>
    </w:p>
    <w:p w14:paraId="08136B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],</w:t>
      </w:r>
    </w:p>
    <w:p w14:paraId="6C207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))),</w:t>
      </w:r>
    </w:p>
    <w:p w14:paraId="33B639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Expanded(</w:t>
      </w:r>
    </w:p>
    <w:p w14:paraId="70D4C8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hild: Container(</w:t>
      </w:r>
    </w:p>
    <w:p w14:paraId="2E1C3A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height: double.infinity,</w:t>
      </w:r>
    </w:p>
    <w:p w14:paraId="0C07B6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olor: surfaceContainer,</w:t>
      </w:r>
    </w:p>
    <w:p w14:paraId="1EEAFD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page,</w:t>
      </w:r>
    </w:p>
    <w:p w14:paraId="380AEA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),</w:t>
      </w:r>
    </w:p>
    <w:p w14:paraId="15E3ED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)</w:t>
      </w:r>
    </w:p>
    <w:p w14:paraId="640EB8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],</w:t>
      </w:r>
    </w:p>
    <w:p w14:paraId="23B8C4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);</w:t>
      </w:r>
    </w:p>
    <w:p w14:paraId="024C2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0FC2143" w14:textId="3EE10431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C7560D6" w14:textId="4526B3EB" w:rsidR="001C19F9" w:rsidRDefault="001C19F9" w:rsidP="001C19F9">
      <w:r w:rsidRPr="001C19F9">
        <w:t>my_app_state.dart</w:t>
      </w:r>
    </w:p>
    <w:p w14:paraId="66D3C4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material.dart';</w:t>
      </w:r>
    </w:p>
    <w:p w14:paraId="651B73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import 'package:flutter_fancy_tree_view/flutter_fancy_tree_view.dart';</w:t>
      </w:r>
    </w:p>
    <w:p w14:paraId="693A63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models/collection_data_source.dart';</w:t>
      </w:r>
    </w:p>
    <w:p w14:paraId="00126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models/collector_data_source.dart';</w:t>
      </w:r>
    </w:p>
    <w:p w14:paraId="5D8363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hared_preferences/shared_preferences.dart';</w:t>
      </w:r>
    </w:p>
    <w:p w14:paraId="1480C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yncfusion_flutter_datagrid/datagrid.dart';</w:t>
      </w:r>
    </w:p>
    <w:p w14:paraId="2BC13F01" w14:textId="77777777" w:rsidR="001C19F9" w:rsidRPr="001C19F9" w:rsidRDefault="001C19F9" w:rsidP="001C19F9">
      <w:pPr>
        <w:pStyle w:val="ae"/>
        <w:rPr>
          <w:lang w:val="en-US"/>
        </w:rPr>
      </w:pPr>
    </w:p>
    <w:p w14:paraId="2F9ACA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base_model.dart';</w:t>
      </w:r>
    </w:p>
    <w:p w14:paraId="6064DD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collection_item.dart';</w:t>
      </w:r>
    </w:p>
    <w:p w14:paraId="1895E6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collector.dart';</w:t>
      </w:r>
    </w:p>
    <w:p w14:paraId="49AE7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jwt.dart';</w:t>
      </w:r>
    </w:p>
    <w:p w14:paraId="45804D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repository.dart';</w:t>
      </w:r>
    </w:p>
    <w:p w14:paraId="661F8B8D" w14:textId="77777777" w:rsidR="001C19F9" w:rsidRPr="001C19F9" w:rsidRDefault="001C19F9" w:rsidP="001C19F9">
      <w:pPr>
        <w:pStyle w:val="ae"/>
        <w:rPr>
          <w:lang w:val="en-US"/>
        </w:rPr>
      </w:pPr>
    </w:p>
    <w:p w14:paraId="633986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sealed class TableState {}</w:t>
      </w:r>
    </w:p>
    <w:p w14:paraId="30DB54AA" w14:textId="77777777" w:rsidR="001C19F9" w:rsidRPr="001C19F9" w:rsidRDefault="001C19F9" w:rsidP="001C19F9">
      <w:pPr>
        <w:pStyle w:val="ae"/>
        <w:rPr>
          <w:lang w:val="en-US"/>
        </w:rPr>
      </w:pPr>
    </w:p>
    <w:p w14:paraId="694BCB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Error extends TableState {}</w:t>
      </w:r>
    </w:p>
    <w:p w14:paraId="1BD78E90" w14:textId="77777777" w:rsidR="001C19F9" w:rsidRPr="001C19F9" w:rsidRDefault="001C19F9" w:rsidP="001C19F9">
      <w:pPr>
        <w:pStyle w:val="ae"/>
        <w:rPr>
          <w:lang w:val="en-US"/>
        </w:rPr>
      </w:pPr>
    </w:p>
    <w:p w14:paraId="3784D8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Loading extends TableState {}</w:t>
      </w:r>
    </w:p>
    <w:p w14:paraId="7E65C9C0" w14:textId="77777777" w:rsidR="001C19F9" w:rsidRPr="001C19F9" w:rsidRDefault="001C19F9" w:rsidP="001C19F9">
      <w:pPr>
        <w:pStyle w:val="ae"/>
        <w:rPr>
          <w:lang w:val="en-US"/>
        </w:rPr>
      </w:pPr>
    </w:p>
    <w:p w14:paraId="21F9CC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Loaded extends TableState {}</w:t>
      </w:r>
    </w:p>
    <w:p w14:paraId="072DE17E" w14:textId="77777777" w:rsidR="001C19F9" w:rsidRPr="001C19F9" w:rsidRDefault="001C19F9" w:rsidP="001C19F9">
      <w:pPr>
        <w:pStyle w:val="ae"/>
        <w:rPr>
          <w:lang w:val="en-US"/>
        </w:rPr>
      </w:pPr>
    </w:p>
    <w:p w14:paraId="06304D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inal BaseModel FATHER =</w:t>
      </w:r>
    </w:p>
    <w:p w14:paraId="0620DA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BaseModel(id: 0, name: "father", type: BaseModelsTypes.father);</w:t>
      </w:r>
    </w:p>
    <w:p w14:paraId="357725CB" w14:textId="77777777" w:rsidR="001C19F9" w:rsidRPr="001C19F9" w:rsidRDefault="001C19F9" w:rsidP="001C19F9">
      <w:pPr>
        <w:pStyle w:val="ae"/>
        <w:rPr>
          <w:lang w:val="en-US"/>
        </w:rPr>
      </w:pPr>
    </w:p>
    <w:p w14:paraId="36F1BA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MyAppState extends ChangeNotifier {</w:t>
      </w:r>
    </w:p>
    <w:p w14:paraId="728BE3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Авторизация</w:t>
      </w:r>
    </w:p>
    <w:p w14:paraId="7BA128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isAuth = false;</w:t>
      </w:r>
    </w:p>
    <w:p w14:paraId="70AD4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token;</w:t>
      </w:r>
    </w:p>
    <w:p w14:paraId="428F584B" w14:textId="77777777" w:rsidR="001C19F9" w:rsidRPr="001C19F9" w:rsidRDefault="001C19F9" w:rsidP="001C19F9">
      <w:pPr>
        <w:pStyle w:val="ae"/>
        <w:rPr>
          <w:lang w:val="en-US"/>
        </w:rPr>
      </w:pPr>
    </w:p>
    <w:p w14:paraId="103B06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DataGridController collectionController = DataGridController();</w:t>
      </w:r>
    </w:p>
    <w:p w14:paraId="43825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DataGridController collectorController = DataGridController();</w:t>
      </w:r>
    </w:p>
    <w:p w14:paraId="7B7F23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ionItem&gt; collection = List.empty(growable: true);</w:t>
      </w:r>
    </w:p>
    <w:p w14:paraId="577540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collectors = List.empty(growable: true);</w:t>
      </w:r>
    </w:p>
    <w:p w14:paraId="4840E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CollectionDataSource collectionDataSource;</w:t>
      </w:r>
    </w:p>
    <w:p w14:paraId="7E2614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CollectorDataSource collectorDataSource;</w:t>
      </w:r>
    </w:p>
    <w:p w14:paraId="15E9A430" w14:textId="77777777" w:rsidR="001C19F9" w:rsidRPr="001C19F9" w:rsidRDefault="001C19F9" w:rsidP="001C19F9">
      <w:pPr>
        <w:pStyle w:val="ae"/>
        <w:rPr>
          <w:lang w:val="en-US"/>
        </w:rPr>
      </w:pPr>
    </w:p>
    <w:p w14:paraId="3F4C8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Добавление</w:t>
      </w:r>
      <w:r w:rsidRPr="001C19F9">
        <w:rPr>
          <w:lang w:val="en-US"/>
        </w:rPr>
        <w:t xml:space="preserve"> </w:t>
      </w:r>
      <w:r>
        <w:t>изменение</w:t>
      </w:r>
    </w:p>
    <w:p w14:paraId="75E9A2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? selectedBaseModel;</w:t>
      </w:r>
    </w:p>
    <w:p w14:paraId="1EFCD5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selectedCollectors = List.empty(growable: true);</w:t>
      </w:r>
    </w:p>
    <w:p w14:paraId="64A3EEC5" w14:textId="77777777" w:rsidR="001C19F9" w:rsidRPr="001C19F9" w:rsidRDefault="001C19F9" w:rsidP="001C19F9">
      <w:pPr>
        <w:pStyle w:val="ae"/>
        <w:rPr>
          <w:lang w:val="en-US"/>
        </w:rPr>
      </w:pPr>
    </w:p>
    <w:p w14:paraId="000BE3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start({required BuildContext context}) {</w:t>
      </w:r>
    </w:p>
    <w:p w14:paraId="632BCF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ionDataSource =</w:t>
      </w:r>
    </w:p>
    <w:p w14:paraId="22CDE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llectionDataSource(collectionItems: collection, context: context);</w:t>
      </w:r>
    </w:p>
    <w:p w14:paraId="4FC98A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orDataSource = CollectorDataSource(collectors, context);</w:t>
      </w:r>
    </w:p>
    <w:p w14:paraId="01E638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autoUpdate();</w:t>
      </w:r>
    </w:p>
    <w:p w14:paraId="781419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heckToken();</w:t>
      </w:r>
    </w:p>
    <w:p w14:paraId="3623C1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hildrenTopologyMap[FATHER] = [];</w:t>
      </w:r>
    </w:p>
    <w:p w14:paraId="14CEF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eeController = TreeController(</w:t>
      </w:r>
    </w:p>
    <w:p w14:paraId="642C17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roots: childrenProvider(FATHER), childrenProvider: childrenProvider);</w:t>
      </w:r>
    </w:p>
    <w:p w14:paraId="0A88D9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oadOrders();</w:t>
      </w:r>
    </w:p>
    <w:p w14:paraId="3F146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BDECBD7" w14:textId="77777777" w:rsidR="001C19F9" w:rsidRPr="001C19F9" w:rsidRDefault="001C19F9" w:rsidP="001C19F9">
      <w:pPr>
        <w:pStyle w:val="ae"/>
        <w:rPr>
          <w:lang w:val="en-US"/>
        </w:rPr>
      </w:pPr>
    </w:p>
    <w:p w14:paraId="7D3EA7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resetSelected() async {</w:t>
      </w:r>
    </w:p>
    <w:p w14:paraId="67BE4C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BaseModel = null;</w:t>
      </w:r>
    </w:p>
    <w:p w14:paraId="0A8302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Collectors = List.empty(growable: true);</w:t>
      </w:r>
    </w:p>
    <w:p w14:paraId="5F0DE148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32887D52" w14:textId="77777777" w:rsidR="001C19F9" w:rsidRDefault="001C19F9" w:rsidP="001C19F9">
      <w:pPr>
        <w:pStyle w:val="ae"/>
      </w:pPr>
    </w:p>
    <w:p w14:paraId="393C776D" w14:textId="77777777" w:rsidR="001C19F9" w:rsidRDefault="001C19F9" w:rsidP="001C19F9">
      <w:pPr>
        <w:pStyle w:val="ae"/>
      </w:pPr>
      <w:r>
        <w:t xml:space="preserve">  /// Получение коллекторов по [id] записи коллекции</w:t>
      </w:r>
    </w:p>
    <w:p w14:paraId="5FBE52C2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setSelectedCollectorsById(int id) async {</w:t>
      </w:r>
    </w:p>
    <w:p w14:paraId="2379C5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Collectors = await getCollectorsByColItemId(id);</w:t>
      </w:r>
    </w:p>
    <w:p w14:paraId="119019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6029CFB6" w14:textId="77777777" w:rsidR="001C19F9" w:rsidRPr="00F114D6" w:rsidRDefault="001C19F9" w:rsidP="001C19F9">
      <w:pPr>
        <w:pStyle w:val="ae"/>
      </w:pPr>
      <w:r w:rsidRPr="001C19F9">
        <w:rPr>
          <w:lang w:val="en-US"/>
        </w:rPr>
        <w:t xml:space="preserve">  </w:t>
      </w:r>
      <w:r w:rsidRPr="00F114D6">
        <w:t>}</w:t>
      </w:r>
    </w:p>
    <w:p w14:paraId="3F126B88" w14:textId="77777777" w:rsidR="001C19F9" w:rsidRPr="00F114D6" w:rsidRDefault="001C19F9" w:rsidP="001C19F9">
      <w:pPr>
        <w:pStyle w:val="ae"/>
      </w:pPr>
    </w:p>
    <w:p w14:paraId="40B42842" w14:textId="77777777" w:rsidR="001C19F9" w:rsidRDefault="001C19F9" w:rsidP="001C19F9">
      <w:pPr>
        <w:pStyle w:val="ae"/>
      </w:pPr>
      <w:r w:rsidRPr="00F114D6">
        <w:t xml:space="preserve">  </w:t>
      </w:r>
      <w:r>
        <w:t>/// Получение топологии по [id] записи коллекции</w:t>
      </w:r>
    </w:p>
    <w:p w14:paraId="5A793C60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setTopologyByColId(int id) async {</w:t>
      </w:r>
    </w:p>
    <w:p w14:paraId="780E04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Item = await getCollectionItemById(id);</w:t>
      </w:r>
    </w:p>
    <w:p w14:paraId="4CDE8C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BaseModel = await getBaseModelByNames(colItem.order ?? "",</w:t>
      </w:r>
    </w:p>
    <w:p w14:paraId="10CA6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lItem.family ?? "", colItem.genus ?? "", colItem.species ?? "");</w:t>
      </w:r>
    </w:p>
    <w:p w14:paraId="3FE644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7FE68F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B0F6666" w14:textId="77777777" w:rsidR="001C19F9" w:rsidRPr="001C19F9" w:rsidRDefault="001C19F9" w:rsidP="001C19F9">
      <w:pPr>
        <w:pStyle w:val="ae"/>
        <w:rPr>
          <w:lang w:val="en-US"/>
        </w:rPr>
      </w:pPr>
    </w:p>
    <w:p w14:paraId="28D821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Установка</w:t>
      </w:r>
      <w:r w:rsidRPr="001C19F9">
        <w:rPr>
          <w:lang w:val="en-US"/>
        </w:rPr>
        <w:t xml:space="preserve"> [selectedBaseModel]</w:t>
      </w:r>
    </w:p>
    <w:p w14:paraId="068E2D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setSelectedBaseModel(BaseModel? baseModel) {</w:t>
      </w:r>
    </w:p>
    <w:p w14:paraId="176A9F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BaseModel = baseModel;</w:t>
      </w:r>
    </w:p>
    <w:p w14:paraId="70882EB5" w14:textId="77777777" w:rsidR="001C19F9" w:rsidRPr="00F114D6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</w:t>
      </w:r>
      <w:r w:rsidRPr="00F114D6">
        <w:rPr>
          <w:lang w:val="en-US"/>
        </w:rPr>
        <w:t>();</w:t>
      </w:r>
    </w:p>
    <w:p w14:paraId="3374BD61" w14:textId="77777777" w:rsidR="001C19F9" w:rsidRPr="00F114D6" w:rsidRDefault="001C19F9" w:rsidP="001C19F9">
      <w:pPr>
        <w:pStyle w:val="ae"/>
        <w:rPr>
          <w:lang w:val="en-US"/>
        </w:rPr>
      </w:pPr>
      <w:r w:rsidRPr="00F114D6">
        <w:rPr>
          <w:lang w:val="en-US"/>
        </w:rPr>
        <w:t xml:space="preserve">  }</w:t>
      </w:r>
    </w:p>
    <w:p w14:paraId="2092142C" w14:textId="77777777" w:rsidR="001C19F9" w:rsidRPr="00F114D6" w:rsidRDefault="001C19F9" w:rsidP="001C19F9">
      <w:pPr>
        <w:pStyle w:val="ae"/>
        <w:rPr>
          <w:lang w:val="en-US"/>
        </w:rPr>
      </w:pPr>
    </w:p>
    <w:p w14:paraId="1F1C9EF9" w14:textId="77777777" w:rsidR="001C19F9" w:rsidRPr="00F114D6" w:rsidRDefault="001C19F9" w:rsidP="001C19F9">
      <w:pPr>
        <w:pStyle w:val="ae"/>
        <w:rPr>
          <w:lang w:val="en-US"/>
        </w:rPr>
      </w:pPr>
      <w:r w:rsidRPr="00F114D6">
        <w:rPr>
          <w:lang w:val="en-US"/>
        </w:rPr>
        <w:t xml:space="preserve">  /// </w:t>
      </w:r>
      <w:r>
        <w:t>Передача</w:t>
      </w:r>
      <w:r w:rsidRPr="00F114D6">
        <w:rPr>
          <w:lang w:val="en-US"/>
        </w:rPr>
        <w:t xml:space="preserve"> </w:t>
      </w:r>
      <w:r>
        <w:t>выбранных</w:t>
      </w:r>
      <w:r w:rsidRPr="00F114D6">
        <w:rPr>
          <w:lang w:val="en-US"/>
        </w:rPr>
        <w:t xml:space="preserve"> </w:t>
      </w:r>
      <w:r>
        <w:t>строк</w:t>
      </w:r>
      <w:r w:rsidRPr="00F114D6">
        <w:rPr>
          <w:lang w:val="en-US"/>
        </w:rPr>
        <w:t xml:space="preserve"> ([</w:t>
      </w:r>
      <w:r w:rsidRPr="001C19F9">
        <w:rPr>
          <w:lang w:val="en-US"/>
        </w:rPr>
        <w:t>collectorsRows</w:t>
      </w:r>
      <w:r w:rsidRPr="00F114D6">
        <w:rPr>
          <w:lang w:val="en-US"/>
        </w:rPr>
        <w:t xml:space="preserve">]) </w:t>
      </w:r>
      <w:r>
        <w:t>из</w:t>
      </w:r>
      <w:r w:rsidRPr="00F114D6">
        <w:rPr>
          <w:lang w:val="en-US"/>
        </w:rPr>
        <w:t xml:space="preserve"> </w:t>
      </w:r>
      <w:r>
        <w:t>таблицы</w:t>
      </w:r>
      <w:r w:rsidRPr="00F114D6">
        <w:rPr>
          <w:lang w:val="en-US"/>
        </w:rPr>
        <w:t xml:space="preserve"> </w:t>
      </w:r>
      <w:r>
        <w:t>Коллекторы</w:t>
      </w:r>
    </w:p>
    <w:p w14:paraId="280B78C5" w14:textId="77777777" w:rsidR="001C19F9" w:rsidRPr="001C19F9" w:rsidRDefault="001C19F9" w:rsidP="001C19F9">
      <w:pPr>
        <w:pStyle w:val="ae"/>
        <w:rPr>
          <w:lang w:val="en-US"/>
        </w:rPr>
      </w:pPr>
      <w:r w:rsidRPr="00F114D6">
        <w:rPr>
          <w:lang w:val="en-US"/>
        </w:rPr>
        <w:t xml:space="preserve">  </w:t>
      </w:r>
      <w:r w:rsidRPr="001C19F9">
        <w:rPr>
          <w:lang w:val="en-US"/>
        </w:rPr>
        <w:t>Future&lt;void&gt; setSelectedCollectors(List&lt;DataGridRow&gt; collectorsRows) async {</w:t>
      </w:r>
    </w:p>
    <w:p w14:paraId="5B24ED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s = await getCollectors();</w:t>
      </w:r>
    </w:p>
    <w:p w14:paraId="32C712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Collectors.clear();</w:t>
      </w:r>
    </w:p>
    <w:p w14:paraId="1A2C0D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var el in collectorsRows) {</w:t>
      </w:r>
    </w:p>
    <w:p w14:paraId="270B8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selectedCollectors.add(collectors</w:t>
      </w:r>
    </w:p>
    <w:p w14:paraId="00424A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.firstWhere((element) =&gt; element.id == el.getCells().first.value));</w:t>
      </w:r>
    </w:p>
    <w:p w14:paraId="0A3A2F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75305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5B8AD6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}</w:t>
      </w:r>
    </w:p>
    <w:p w14:paraId="7843A7BC" w14:textId="77777777" w:rsidR="001C19F9" w:rsidRPr="001C19F9" w:rsidRDefault="001C19F9" w:rsidP="001C19F9">
      <w:pPr>
        <w:pStyle w:val="ae"/>
        <w:rPr>
          <w:lang w:val="en-US"/>
        </w:rPr>
      </w:pPr>
    </w:p>
    <w:p w14:paraId="5686DB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Проверка</w:t>
      </w:r>
      <w:r w:rsidRPr="001C19F9">
        <w:rPr>
          <w:lang w:val="en-US"/>
        </w:rPr>
        <w:t xml:space="preserve"> </w:t>
      </w:r>
      <w:r>
        <w:t>токена</w:t>
      </w:r>
      <w:r w:rsidRPr="001C19F9">
        <w:rPr>
          <w:lang w:val="en-US"/>
        </w:rPr>
        <w:t xml:space="preserve"> </w:t>
      </w:r>
      <w:r>
        <w:t>на</w:t>
      </w:r>
      <w:r w:rsidRPr="001C19F9">
        <w:rPr>
          <w:lang w:val="en-US"/>
        </w:rPr>
        <w:t xml:space="preserve"> </w:t>
      </w:r>
      <w:r>
        <w:t>сервере</w:t>
      </w:r>
    </w:p>
    <w:p w14:paraId="0EA9F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checkToken() async {</w:t>
      </w:r>
    </w:p>
    <w:p w14:paraId="28FAD4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SharedPreferences prefs = await SharedPreferences.getInstance();</w:t>
      </w:r>
    </w:p>
    <w:p w14:paraId="39A94C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prefs.getString("token");</w:t>
      </w:r>
    </w:p>
    <w:p w14:paraId="2EEEB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(token != null &amp;&amp; token != "") {</w:t>
      </w:r>
    </w:p>
    <w:p w14:paraId="16385C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ry {</w:t>
      </w:r>
    </w:p>
    <w:p w14:paraId="0B34DC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heckAuth(token!);</w:t>
      </w:r>
    </w:p>
    <w:p w14:paraId="05FDD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isAuth = true;</w:t>
      </w:r>
    </w:p>
    <w:p w14:paraId="76DB76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 on Exception {</w:t>
      </w:r>
    </w:p>
    <w:p w14:paraId="5C5A1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await logout();</w:t>
      </w:r>
    </w:p>
    <w:p w14:paraId="06EEFF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</w:t>
      </w:r>
    </w:p>
    <w:p w14:paraId="19D6B3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CBCC9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517C5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944E2EE" w14:textId="77777777" w:rsidR="001C19F9" w:rsidRPr="001C19F9" w:rsidRDefault="001C19F9" w:rsidP="001C19F9">
      <w:pPr>
        <w:pStyle w:val="ae"/>
        <w:rPr>
          <w:lang w:val="en-US"/>
        </w:rPr>
      </w:pPr>
    </w:p>
    <w:p w14:paraId="52C29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Авторизация</w:t>
      </w:r>
      <w:r w:rsidRPr="001C19F9">
        <w:rPr>
          <w:lang w:val="en-US"/>
        </w:rPr>
        <w:t xml:space="preserve"> </w:t>
      </w:r>
      <w:r>
        <w:t>пользователя</w:t>
      </w:r>
      <w:r w:rsidRPr="001C19F9">
        <w:rPr>
          <w:lang w:val="en-US"/>
        </w:rPr>
        <w:t xml:space="preserve"> </w:t>
      </w:r>
      <w:r>
        <w:t>по</w:t>
      </w:r>
      <w:r w:rsidRPr="001C19F9">
        <w:rPr>
          <w:lang w:val="en-US"/>
        </w:rPr>
        <w:t xml:space="preserve"> [login_] </w:t>
      </w:r>
      <w:r>
        <w:t>и</w:t>
      </w:r>
      <w:r w:rsidRPr="001C19F9">
        <w:rPr>
          <w:lang w:val="en-US"/>
        </w:rPr>
        <w:t xml:space="preserve"> [password]</w:t>
      </w:r>
    </w:p>
    <w:p w14:paraId="0ED566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auth(String login_, String password) async {</w:t>
      </w:r>
    </w:p>
    <w:p w14:paraId="2BC762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Jwt jwt = await login(login_, password);</w:t>
      </w:r>
    </w:p>
    <w:p w14:paraId="1B15E3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jwt.token;</w:t>
      </w:r>
    </w:p>
    <w:p w14:paraId="31C965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prefs = await SharedPreferences.getInstance();</w:t>
      </w:r>
    </w:p>
    <w:p w14:paraId="16576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prefs.setString("token", token!);</w:t>
      </w:r>
    </w:p>
    <w:p w14:paraId="3174480D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  </w:t>
      </w:r>
      <w:r>
        <w:t>isAuth = true;</w:t>
      </w:r>
    </w:p>
    <w:p w14:paraId="54FCEE91" w14:textId="77777777" w:rsidR="001C19F9" w:rsidRDefault="001C19F9" w:rsidP="001C19F9">
      <w:pPr>
        <w:pStyle w:val="ae"/>
      </w:pPr>
      <w:r>
        <w:t xml:space="preserve">    notifyListeners();</w:t>
      </w:r>
    </w:p>
    <w:p w14:paraId="06591456" w14:textId="77777777" w:rsidR="001C19F9" w:rsidRDefault="001C19F9" w:rsidP="001C19F9">
      <w:pPr>
        <w:pStyle w:val="ae"/>
      </w:pPr>
      <w:r>
        <w:t xml:space="preserve">  }</w:t>
      </w:r>
    </w:p>
    <w:p w14:paraId="226DCAAF" w14:textId="77777777" w:rsidR="001C19F9" w:rsidRDefault="001C19F9" w:rsidP="001C19F9">
      <w:pPr>
        <w:pStyle w:val="ae"/>
      </w:pPr>
    </w:p>
    <w:p w14:paraId="69057230" w14:textId="77777777" w:rsidR="001C19F9" w:rsidRDefault="001C19F9" w:rsidP="001C19F9">
      <w:pPr>
        <w:pStyle w:val="ae"/>
      </w:pPr>
      <w:r>
        <w:t xml:space="preserve">  /// Выход пользователя</w:t>
      </w:r>
    </w:p>
    <w:p w14:paraId="10FA9ABE" w14:textId="77777777" w:rsidR="001C19F9" w:rsidRDefault="001C19F9" w:rsidP="001C19F9">
      <w:pPr>
        <w:pStyle w:val="ae"/>
      </w:pPr>
      <w:r>
        <w:t xml:space="preserve">  // TODO добавить на сервер чёрный список токенов</w:t>
      </w:r>
    </w:p>
    <w:p w14:paraId="790F35CC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logout() async {</w:t>
      </w:r>
    </w:p>
    <w:p w14:paraId="578FDD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null;</w:t>
      </w:r>
    </w:p>
    <w:p w14:paraId="4542A3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sAuth = false;</w:t>
      </w:r>
    </w:p>
    <w:p w14:paraId="288523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prefs = await SharedPreferences.getInstance();</w:t>
      </w:r>
    </w:p>
    <w:p w14:paraId="169DC2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prefs.setString("token", "");</w:t>
      </w:r>
    </w:p>
    <w:p w14:paraId="3D48C9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2C6B4A27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2B0883E6" w14:textId="77777777" w:rsidR="001C19F9" w:rsidRDefault="001C19F9" w:rsidP="001C19F9">
      <w:pPr>
        <w:pStyle w:val="ae"/>
      </w:pPr>
    </w:p>
    <w:p w14:paraId="00B8DE35" w14:textId="77777777" w:rsidR="001C19F9" w:rsidRDefault="001C19F9" w:rsidP="001C19F9">
      <w:pPr>
        <w:pStyle w:val="ae"/>
      </w:pPr>
      <w:r>
        <w:t xml:space="preserve">  TableState state = Loading();</w:t>
      </w:r>
    </w:p>
    <w:p w14:paraId="4F314DF3" w14:textId="77777777" w:rsidR="001C19F9" w:rsidRDefault="001C19F9" w:rsidP="001C19F9">
      <w:pPr>
        <w:pStyle w:val="ae"/>
      </w:pPr>
    </w:p>
    <w:p w14:paraId="3188540C" w14:textId="77777777" w:rsidR="001C19F9" w:rsidRDefault="001C19F9" w:rsidP="001C19F9">
      <w:pPr>
        <w:pStyle w:val="ae"/>
      </w:pPr>
      <w:r>
        <w:t xml:space="preserve">  // Для обновления всех таблиц</w:t>
      </w:r>
    </w:p>
    <w:p w14:paraId="560D1D76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bool get isRestart =&gt; state == Loading();</w:t>
      </w:r>
    </w:p>
    <w:p w14:paraId="50300E2F" w14:textId="77777777" w:rsidR="001C19F9" w:rsidRPr="001C19F9" w:rsidRDefault="001C19F9" w:rsidP="001C19F9">
      <w:pPr>
        <w:pStyle w:val="ae"/>
        <w:rPr>
          <w:lang w:val="en-US"/>
        </w:rPr>
      </w:pPr>
    </w:p>
    <w:p w14:paraId="5E9D04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restartNow() async {</w:t>
      </w:r>
    </w:p>
    <w:p w14:paraId="48C2A4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Loading();</w:t>
      </w:r>
    </w:p>
    <w:p w14:paraId="6E1F42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404B0C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Future.delayed(const Duration(seconds: 1));</w:t>
      </w:r>
    </w:p>
    <w:p w14:paraId="1A1CF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setSelected();</w:t>
      </w:r>
    </w:p>
    <w:p w14:paraId="65218B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ry {</w:t>
      </w:r>
    </w:p>
    <w:p w14:paraId="52F7B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ion = await getCollection();</w:t>
      </w:r>
    </w:p>
    <w:p w14:paraId="05156E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ors = await getCollectors();</w:t>
      </w:r>
    </w:p>
    <w:p w14:paraId="2246E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on Exception catch (e) {</w:t>
      </w:r>
    </w:p>
    <w:p w14:paraId="153405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e);</w:t>
      </w:r>
    </w:p>
    <w:p w14:paraId="07CED3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state = Error();</w:t>
      </w:r>
    </w:p>
    <w:p w14:paraId="24987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notifyListeners();</w:t>
      </w:r>
    </w:p>
    <w:p w14:paraId="091E3C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67FFC7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A8BFD46" w14:textId="77777777" w:rsidR="001C19F9" w:rsidRPr="001C19F9" w:rsidRDefault="001C19F9" w:rsidP="001C19F9">
      <w:pPr>
        <w:pStyle w:val="ae"/>
        <w:rPr>
          <w:lang w:val="en-US"/>
        </w:rPr>
      </w:pPr>
    </w:p>
    <w:p w14:paraId="47805F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orDataSource.collectors = collectors;</w:t>
      </w:r>
    </w:p>
    <w:p w14:paraId="22DD1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ionDataSource.updateCollectionItems(collection);</w:t>
      </w:r>
    </w:p>
    <w:p w14:paraId="162770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ionDataSource.notifyListeners();</w:t>
      </w:r>
    </w:p>
    <w:p w14:paraId="021209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orDataSource.notifyListeners();</w:t>
      </w:r>
    </w:p>
    <w:p w14:paraId="09035A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ishRestart();</w:t>
      </w:r>
    </w:p>
    <w:p w14:paraId="60C31CD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8377663" w14:textId="77777777" w:rsidR="001C19F9" w:rsidRPr="001C19F9" w:rsidRDefault="001C19F9" w:rsidP="001C19F9">
      <w:pPr>
        <w:pStyle w:val="ae"/>
        <w:rPr>
          <w:lang w:val="en-US"/>
        </w:rPr>
      </w:pPr>
    </w:p>
    <w:p w14:paraId="42C587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finishRestart() async {</w:t>
      </w:r>
    </w:p>
    <w:p w14:paraId="2EE3D4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Loaded();</w:t>
      </w:r>
    </w:p>
    <w:p w14:paraId="7565FD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64ACAE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FC1C4D9" w14:textId="77777777" w:rsidR="001C19F9" w:rsidRPr="001C19F9" w:rsidRDefault="001C19F9" w:rsidP="001C19F9">
      <w:pPr>
        <w:pStyle w:val="ae"/>
        <w:rPr>
          <w:lang w:val="en-US"/>
        </w:rPr>
      </w:pPr>
    </w:p>
    <w:p w14:paraId="57A9A7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autoUpdate() async {</w:t>
      </w:r>
    </w:p>
    <w:p w14:paraId="22945D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hile (true) {</w:t>
      </w:r>
    </w:p>
    <w:p w14:paraId="30DFED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startNow();</w:t>
      </w:r>
    </w:p>
    <w:p w14:paraId="199B81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heckToken();</w:t>
      </w:r>
    </w:p>
    <w:p w14:paraId="7DD4A7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Future.delayed(const Duration(minutes: 15));</w:t>
      </w:r>
    </w:p>
    <w:p w14:paraId="62367E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FB106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553F8C8" w14:textId="77777777" w:rsidR="001C19F9" w:rsidRPr="001C19F9" w:rsidRDefault="001C19F9" w:rsidP="001C19F9">
      <w:pPr>
        <w:pStyle w:val="ae"/>
        <w:rPr>
          <w:lang w:val="en-US"/>
        </w:rPr>
      </w:pPr>
    </w:p>
    <w:p w14:paraId="217BC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terable&lt;BaseModel&gt; childrenProvider(BaseModel baseModel) {</w:t>
      </w:r>
    </w:p>
    <w:p w14:paraId="24F4D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hildrenTopologyMap[baseModel] ?? const Iterable.empty();</w:t>
      </w:r>
    </w:p>
    <w:p w14:paraId="5F8741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2E7CF44" w14:textId="77777777" w:rsidR="001C19F9" w:rsidRPr="001C19F9" w:rsidRDefault="001C19F9" w:rsidP="001C19F9">
      <w:pPr>
        <w:pStyle w:val="ae"/>
        <w:rPr>
          <w:lang w:val="en-US"/>
        </w:rPr>
      </w:pPr>
    </w:p>
    <w:p w14:paraId="72075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final TreeController&lt;BaseModel&gt; treeController;</w:t>
      </w:r>
    </w:p>
    <w:p w14:paraId="1FA4D78F" w14:textId="77777777" w:rsidR="001C19F9" w:rsidRPr="001C19F9" w:rsidRDefault="001C19F9" w:rsidP="001C19F9">
      <w:pPr>
        <w:pStyle w:val="ae"/>
        <w:rPr>
          <w:lang w:val="en-US"/>
        </w:rPr>
      </w:pPr>
    </w:p>
    <w:p w14:paraId="11EE5B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loadingModels = &lt;BaseModel&gt;[];</w:t>
      </w:r>
    </w:p>
    <w:p w14:paraId="0025BE82" w14:textId="77777777" w:rsidR="001C19F9" w:rsidRPr="001C19F9" w:rsidRDefault="001C19F9" w:rsidP="001C19F9">
      <w:pPr>
        <w:pStyle w:val="ae"/>
        <w:rPr>
          <w:lang w:val="en-US"/>
        </w:rPr>
      </w:pPr>
    </w:p>
    <w:p w14:paraId="430A3A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? selectableBaseModel;</w:t>
      </w:r>
    </w:p>
    <w:p w14:paraId="7A806475" w14:textId="77777777" w:rsidR="001C19F9" w:rsidRPr="001C19F9" w:rsidRDefault="001C19F9" w:rsidP="001C19F9">
      <w:pPr>
        <w:pStyle w:val="ae"/>
        <w:rPr>
          <w:lang w:val="en-US"/>
        </w:rPr>
      </w:pPr>
    </w:p>
    <w:p w14:paraId="2A9ACB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loadOrders() async {</w:t>
      </w:r>
    </w:p>
    <w:p w14:paraId="0F827A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orders = await getOrders();</w:t>
      </w:r>
    </w:p>
    <w:p w14:paraId="1BB508CA" w14:textId="77777777" w:rsidR="001C19F9" w:rsidRPr="001C19F9" w:rsidRDefault="001C19F9" w:rsidP="001C19F9">
      <w:pPr>
        <w:pStyle w:val="ae"/>
        <w:rPr>
          <w:lang w:val="en-US"/>
        </w:rPr>
      </w:pPr>
    </w:p>
    <w:p w14:paraId="0B1EEECC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r w:rsidRPr="00BD35D1">
        <w:rPr>
          <w:lang w:val="en-US"/>
        </w:rPr>
        <w:t>childrenTopologyMap[FATHER] = orders</w:t>
      </w:r>
    </w:p>
    <w:p w14:paraId="3CBBD18A" w14:textId="77777777" w:rsidR="001C19F9" w:rsidRPr="001C19F9" w:rsidRDefault="001C19F9" w:rsidP="001C19F9">
      <w:pPr>
        <w:pStyle w:val="ae"/>
        <w:rPr>
          <w:lang w:val="en-US"/>
        </w:rPr>
      </w:pPr>
      <w:r w:rsidRPr="00BD35D1">
        <w:rPr>
          <w:lang w:val="en-US"/>
        </w:rPr>
        <w:t xml:space="preserve">        </w:t>
      </w:r>
      <w:r w:rsidRPr="001C19F9">
        <w:rPr>
          <w:lang w:val="en-US"/>
        </w:rPr>
        <w:t>.where((element) =&gt;</w:t>
      </w:r>
    </w:p>
    <w:p w14:paraId="0C627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element.name != null &amp;&amp; element.name!.trim().isNotEmpty)</w:t>
      </w:r>
    </w:p>
    <w:p w14:paraId="3839C5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.toList();</w:t>
      </w:r>
    </w:p>
    <w:p w14:paraId="1B5EE0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eeController.roots = childrenProvider(FATHER);</w:t>
      </w:r>
    </w:p>
    <w:p w14:paraId="21E84D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7E95A75" w14:textId="77777777" w:rsidR="001C19F9" w:rsidRPr="001C19F9" w:rsidRDefault="001C19F9" w:rsidP="001C19F9">
      <w:pPr>
        <w:pStyle w:val="ae"/>
        <w:rPr>
          <w:lang w:val="en-US"/>
        </w:rPr>
      </w:pPr>
    </w:p>
    <w:p w14:paraId="7E402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Map&lt;BaseModel, List&lt;BaseModel&gt;&gt; childrenTopologyMap = {};</w:t>
      </w:r>
    </w:p>
    <w:p w14:paraId="7740E478" w14:textId="7E2AC52D" w:rsidR="001C19F9" w:rsidRPr="00B215AB" w:rsidRDefault="001C19F9" w:rsidP="001C19F9">
      <w:pPr>
        <w:pStyle w:val="ae"/>
        <w:rPr>
          <w:lang w:val="fr-FR"/>
        </w:rPr>
      </w:pPr>
      <w:r w:rsidRPr="00B215AB">
        <w:rPr>
          <w:lang w:val="fr-FR"/>
        </w:rPr>
        <w:t>}</w:t>
      </w:r>
    </w:p>
    <w:p w14:paraId="7DAFE428" w14:textId="1F58E10D" w:rsidR="001C19F9" w:rsidRPr="00BD35D1" w:rsidRDefault="001C19F9" w:rsidP="001C19F9">
      <w:pPr>
        <w:rPr>
          <w:lang w:val="fr-FR"/>
        </w:rPr>
      </w:pPr>
      <w:r w:rsidRPr="00BD35D1">
        <w:rPr>
          <w:lang w:val="fr-FR"/>
        </w:rPr>
        <w:t>repository.dart</w:t>
      </w:r>
    </w:p>
    <w:p w14:paraId="30222B25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dart:convert';</w:t>
      </w:r>
    </w:p>
    <w:p w14:paraId="29DDF42C" w14:textId="77777777" w:rsidR="001C19F9" w:rsidRPr="00BD35D1" w:rsidRDefault="001C19F9" w:rsidP="001C19F9">
      <w:pPr>
        <w:pStyle w:val="ae"/>
        <w:rPr>
          <w:lang w:val="fr-FR"/>
        </w:rPr>
      </w:pPr>
    </w:p>
    <w:p w14:paraId="42ED0BA2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http/http.dart' as http;</w:t>
      </w:r>
    </w:p>
    <w:p w14:paraId="1AE422EA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base_model.dart';</w:t>
      </w:r>
    </w:p>
    <w:p w14:paraId="3D1C356A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collection_dto.dart';</w:t>
      </w:r>
    </w:p>
    <w:p w14:paraId="7E39E524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collection_item.dart';</w:t>
      </w:r>
    </w:p>
    <w:p w14:paraId="0E189AC8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jwt.dart';</w:t>
      </w:r>
    </w:p>
    <w:p w14:paraId="60F69224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y_app_state.dart';</w:t>
      </w:r>
    </w:p>
    <w:p w14:paraId="6E5164B7" w14:textId="77777777" w:rsidR="001C19F9" w:rsidRPr="00BD35D1" w:rsidRDefault="001C19F9" w:rsidP="001C19F9">
      <w:pPr>
        <w:pStyle w:val="ae"/>
        <w:rPr>
          <w:lang w:val="fr-FR"/>
        </w:rPr>
      </w:pPr>
    </w:p>
    <w:p w14:paraId="4391A110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models/collector.dart';</w:t>
      </w:r>
    </w:p>
    <w:p w14:paraId="44DCC1E6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models/user.dart';</w:t>
      </w:r>
    </w:p>
    <w:p w14:paraId="64075B49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models/voucher_institute.dart';</w:t>
      </w:r>
    </w:p>
    <w:p w14:paraId="0945EB58" w14:textId="77777777" w:rsidR="001C19F9" w:rsidRPr="001C19F9" w:rsidRDefault="001C19F9" w:rsidP="001C19F9">
      <w:pPr>
        <w:pStyle w:val="ae"/>
        <w:rPr>
          <w:lang w:val="fr-FR"/>
        </w:rPr>
      </w:pPr>
    </w:p>
    <w:p w14:paraId="5A6251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URL = "84.204.46.23:3000";</w:t>
      </w:r>
    </w:p>
    <w:p w14:paraId="08CC67DF" w14:textId="77777777" w:rsidR="001C19F9" w:rsidRPr="001C19F9" w:rsidRDefault="001C19F9" w:rsidP="001C19F9">
      <w:pPr>
        <w:pStyle w:val="ae"/>
        <w:rPr>
          <w:lang w:val="en-US"/>
        </w:rPr>
      </w:pPr>
    </w:p>
    <w:p w14:paraId="24B98B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Jwt&gt; login(String login, String password) async {</w:t>
      </w:r>
    </w:p>
    <w:p w14:paraId="7D18AF5D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r w:rsidRPr="001C19F9">
        <w:rPr>
          <w:lang w:val="fr-FR"/>
        </w:rPr>
        <w:t>var url = Uri.http(URL, 'rpc/login');</w:t>
      </w:r>
    </w:p>
    <w:p w14:paraId="370C78B9" w14:textId="77777777" w:rsidR="001C19F9" w:rsidRPr="001C19F9" w:rsidRDefault="001C19F9" w:rsidP="001C19F9">
      <w:pPr>
        <w:pStyle w:val="ae"/>
        <w:rPr>
          <w:lang w:val="fr-FR"/>
        </w:rPr>
      </w:pPr>
    </w:p>
    <w:p w14:paraId="748027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</w:t>
      </w:r>
      <w:r w:rsidRPr="001C19F9">
        <w:rPr>
          <w:lang w:val="en-US"/>
        </w:rPr>
        <w:t>final response =</w:t>
      </w:r>
    </w:p>
    <w:p w14:paraId="737643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post(url, body: {'login': login, 'pass': password});</w:t>
      </w:r>
    </w:p>
    <w:p w14:paraId="1AFE5A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AEA2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response.body);</w:t>
      </w:r>
    </w:p>
    <w:p w14:paraId="743099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Jwt.fromJson(response.body);</w:t>
      </w:r>
    </w:p>
    <w:p w14:paraId="077B1D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936F4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6C3C3A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D8F0D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4108CFE" w14:textId="77777777" w:rsidR="001C19F9" w:rsidRPr="001C19F9" w:rsidRDefault="001C19F9" w:rsidP="001C19F9">
      <w:pPr>
        <w:pStyle w:val="ae"/>
        <w:rPr>
          <w:lang w:val="en-US"/>
        </w:rPr>
      </w:pPr>
    </w:p>
    <w:p w14:paraId="19FDD6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bool&gt; testRequest(String jwt) async {</w:t>
      </w:r>
    </w:p>
    <w:p w14:paraId="3A101C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rpc/test");</w:t>
      </w:r>
    </w:p>
    <w:p w14:paraId="171E71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post(url);</w:t>
      </w:r>
    </w:p>
    <w:p w14:paraId="05E71D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E6D9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D61DAB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E1152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098E9B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EE6D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841030D" w14:textId="77777777" w:rsidR="001C19F9" w:rsidRPr="001C19F9" w:rsidRDefault="001C19F9" w:rsidP="001C19F9">
      <w:pPr>
        <w:pStyle w:val="ae"/>
        <w:rPr>
          <w:lang w:val="en-US"/>
        </w:rPr>
      </w:pPr>
    </w:p>
    <w:p w14:paraId="311ED4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bool&gt; checkAuth(String jwt) async {</w:t>
      </w:r>
    </w:p>
    <w:p w14:paraId="06B9D7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url = Uri.http(URL, "rpc/check_auth");</w:t>
      </w:r>
    </w:p>
    <w:p w14:paraId="2296E9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128B53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post(url, headers: {"Authorization": "Bearer $jwt"});</w:t>
      </w:r>
    </w:p>
    <w:p w14:paraId="060CE1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37424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4C4E1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00575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C6B91D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05C69B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4B58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893E67C" w14:textId="77777777" w:rsidR="001C19F9" w:rsidRPr="001C19F9" w:rsidRDefault="001C19F9" w:rsidP="001C19F9">
      <w:pPr>
        <w:pStyle w:val="ae"/>
        <w:rPr>
          <w:lang w:val="en-US"/>
        </w:rPr>
      </w:pPr>
    </w:p>
    <w:p w14:paraId="5CFE2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CollectionItem&gt;&gt; getCollection() async {</w:t>
      </w:r>
    </w:p>
    <w:p w14:paraId="1D1C7A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basic_view');</w:t>
      </w:r>
    </w:p>
    <w:p w14:paraId="688517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54D804F9" w14:textId="77777777" w:rsidR="001C19F9" w:rsidRPr="001C19F9" w:rsidRDefault="001C19F9" w:rsidP="001C19F9">
      <w:pPr>
        <w:pStyle w:val="ae"/>
        <w:rPr>
          <w:lang w:val="en-US"/>
        </w:rPr>
      </w:pPr>
    </w:p>
    <w:p w14:paraId="7E43B1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5FF5A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302E4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ionItem&gt; collection = List&lt;CollectionItem&gt;.from(</w:t>
      </w:r>
    </w:p>
    <w:p w14:paraId="796E17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model) =&gt; CollectionItem.fromJson(model)));</w:t>
      </w:r>
    </w:p>
    <w:p w14:paraId="0F77BE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;</w:t>
      </w:r>
    </w:p>
    <w:p w14:paraId="7FD2CC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4FFDC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76BEE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43134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EBC8A68" w14:textId="77777777" w:rsidR="001C19F9" w:rsidRPr="001C19F9" w:rsidRDefault="001C19F9" w:rsidP="001C19F9">
      <w:pPr>
        <w:pStyle w:val="ae"/>
        <w:rPr>
          <w:lang w:val="en-US"/>
        </w:rPr>
      </w:pPr>
    </w:p>
    <w:p w14:paraId="62169F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Orders() async {</w:t>
      </w:r>
    </w:p>
    <w:p w14:paraId="18DFDB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order');</w:t>
      </w:r>
    </w:p>
    <w:p w14:paraId="5EEC50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2ACB6001" w14:textId="77777777" w:rsidR="001C19F9" w:rsidRPr="001C19F9" w:rsidRDefault="001C19F9" w:rsidP="001C19F9">
      <w:pPr>
        <w:pStyle w:val="ae"/>
        <w:rPr>
          <w:lang w:val="en-US"/>
        </w:rPr>
      </w:pPr>
    </w:p>
    <w:p w14:paraId="572EC1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37C451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0175CC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y {</w:t>
      </w:r>
    </w:p>
    <w:p w14:paraId="1F3019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List&lt;BaseModel&gt; orders = List&lt;BaseModel&gt;.from(</w:t>
      </w:r>
    </w:p>
    <w:p w14:paraId="13562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l.map((model) =&gt; BaseModel.fromJson(model, BaseModelsTypes.order)));</w:t>
      </w:r>
    </w:p>
    <w:p w14:paraId="6C5EDB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 orders;</w:t>
      </w:r>
    </w:p>
    <w:p w14:paraId="0E276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catch (e) {</w:t>
      </w:r>
    </w:p>
    <w:p w14:paraId="1925D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e.toString());</w:t>
      </w:r>
    </w:p>
    <w:p w14:paraId="5B9E0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8C757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[];</w:t>
      </w:r>
    </w:p>
    <w:p w14:paraId="727CA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44E4F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3B4C9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59FB9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BA07B33" w14:textId="77777777" w:rsidR="001C19F9" w:rsidRPr="001C19F9" w:rsidRDefault="001C19F9" w:rsidP="001C19F9">
      <w:pPr>
        <w:pStyle w:val="ae"/>
        <w:rPr>
          <w:lang w:val="en-US"/>
        </w:rPr>
      </w:pPr>
    </w:p>
    <w:p w14:paraId="36A332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FamiliesById(BaseModel order) async {</w:t>
      </w:r>
    </w:p>
    <w:p w14:paraId="2DC558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url = Uri.http(URL, 'family', {"order_id": "eq.${order.id}"});</w:t>
      </w:r>
    </w:p>
    <w:p w14:paraId="06E7A0CB" w14:textId="77777777" w:rsidR="001C19F9" w:rsidRPr="001C19F9" w:rsidRDefault="001C19F9" w:rsidP="001C19F9">
      <w:pPr>
        <w:pStyle w:val="ae"/>
        <w:rPr>
          <w:lang w:val="en-US"/>
        </w:rPr>
      </w:pPr>
    </w:p>
    <w:p w14:paraId="7F104B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2F222AB0" w14:textId="77777777" w:rsidR="001C19F9" w:rsidRPr="001C19F9" w:rsidRDefault="001C19F9" w:rsidP="001C19F9">
      <w:pPr>
        <w:pStyle w:val="ae"/>
        <w:rPr>
          <w:lang w:val="en-US"/>
        </w:rPr>
      </w:pPr>
    </w:p>
    <w:p w14:paraId="4CCC74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5A95DF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42BB4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BaseModel&gt; orders = List&lt;BaseModel&gt;.from(l.map((model) =&gt;</w:t>
      </w:r>
    </w:p>
    <w:p w14:paraId="2614C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aseModel.fromJson(model, BaseModelsTypes.family, parent: order)));</w:t>
      </w:r>
    </w:p>
    <w:p w14:paraId="069E4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1E08D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EA4B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314931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FF9D7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ED8859A" w14:textId="77777777" w:rsidR="001C19F9" w:rsidRPr="001C19F9" w:rsidRDefault="001C19F9" w:rsidP="001C19F9">
      <w:pPr>
        <w:pStyle w:val="ae"/>
        <w:rPr>
          <w:lang w:val="en-US"/>
        </w:rPr>
      </w:pPr>
    </w:p>
    <w:p w14:paraId="238A2C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GenusesById(BaseModel family) async {</w:t>
      </w:r>
    </w:p>
    <w:p w14:paraId="06D176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genus', {"family_id": "eq.${family.id}"});</w:t>
      </w:r>
    </w:p>
    <w:p w14:paraId="2CC112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05F71B72" w14:textId="77777777" w:rsidR="001C19F9" w:rsidRPr="001C19F9" w:rsidRDefault="001C19F9" w:rsidP="001C19F9">
      <w:pPr>
        <w:pStyle w:val="ae"/>
        <w:rPr>
          <w:lang w:val="en-US"/>
        </w:rPr>
      </w:pPr>
    </w:p>
    <w:p w14:paraId="73E4A3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5672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00BE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BaseModel&gt; orders = List&lt;BaseModel&gt;.from(l.map((model) =&gt;</w:t>
      </w:r>
    </w:p>
    <w:p w14:paraId="170A62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aseModel.fromJson(model, BaseModelsTypes.genus, parent: family)));</w:t>
      </w:r>
    </w:p>
    <w:p w14:paraId="047B8A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128367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61709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4CCBCD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8A70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703A5C5" w14:textId="77777777" w:rsidR="001C19F9" w:rsidRPr="001C19F9" w:rsidRDefault="001C19F9" w:rsidP="001C19F9">
      <w:pPr>
        <w:pStyle w:val="ae"/>
        <w:rPr>
          <w:lang w:val="en-US"/>
        </w:rPr>
      </w:pPr>
    </w:p>
    <w:p w14:paraId="61FB684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KindsById(BaseModel genus) async {</w:t>
      </w:r>
    </w:p>
    <w:p w14:paraId="04DD6E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kind', {"genus_id": "eq.${genus.id}"});</w:t>
      </w:r>
    </w:p>
    <w:p w14:paraId="3DDF296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3543D219" w14:textId="77777777" w:rsidR="001C19F9" w:rsidRPr="001C19F9" w:rsidRDefault="001C19F9" w:rsidP="001C19F9">
      <w:pPr>
        <w:pStyle w:val="ae"/>
        <w:rPr>
          <w:lang w:val="en-US"/>
        </w:rPr>
      </w:pPr>
    </w:p>
    <w:p w14:paraId="05DFCA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7570D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046259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BaseModel&gt; orders = List&lt;BaseModel&gt;.from(l.map((model) =&gt;</w:t>
      </w:r>
    </w:p>
    <w:p w14:paraId="4C0FD8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aseModel.fromJson(model, BaseModelsTypes.kind, parent: genus)));</w:t>
      </w:r>
    </w:p>
    <w:p w14:paraId="16FF8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6434C2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7161F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06CF1F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2F22F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6C4AA" w14:textId="77777777" w:rsidR="001C19F9" w:rsidRPr="001C19F9" w:rsidRDefault="001C19F9" w:rsidP="001C19F9">
      <w:pPr>
        <w:pStyle w:val="ae"/>
        <w:rPr>
          <w:lang w:val="en-US"/>
        </w:rPr>
      </w:pPr>
    </w:p>
    <w:p w14:paraId="5A536E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Collector&gt;&gt; getCollectors() async {</w:t>
      </w:r>
    </w:p>
    <w:p w14:paraId="4DC2D5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url = Uri.http(URL, 'collector');</w:t>
      </w:r>
    </w:p>
    <w:p w14:paraId="468867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9FC75A9" w14:textId="77777777" w:rsidR="001C19F9" w:rsidRPr="001C19F9" w:rsidRDefault="001C19F9" w:rsidP="001C19F9">
      <w:pPr>
        <w:pStyle w:val="ae"/>
        <w:rPr>
          <w:lang w:val="en-US"/>
        </w:rPr>
      </w:pPr>
    </w:p>
    <w:p w14:paraId="653ABC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19714B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2A7D22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orders = List&lt;Collector&gt;.from(</w:t>
      </w:r>
    </w:p>
    <w:p w14:paraId="1D9F3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collector) =&gt; Collector.fromJson(collector)));</w:t>
      </w:r>
    </w:p>
    <w:p w14:paraId="009C6D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C1CCF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842AA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40951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3070A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B4FC8" w14:textId="77777777" w:rsidR="001C19F9" w:rsidRPr="001C19F9" w:rsidRDefault="001C19F9" w:rsidP="001C19F9">
      <w:pPr>
        <w:pStyle w:val="ae"/>
        <w:rPr>
          <w:lang w:val="en-US"/>
        </w:rPr>
      </w:pPr>
    </w:p>
    <w:p w14:paraId="08A07F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LastIdCollection() async {</w:t>
      </w:r>
    </w:p>
    <w:p w14:paraId="1050D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</w:t>
      </w:r>
    </w:p>
    <w:p w14:paraId="07FF47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ion', {"select": "id", "limit": "1", "order": "id.desc"});</w:t>
      </w:r>
    </w:p>
    <w:p w14:paraId="6753EF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1A169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7090A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79B475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l.first["id"] as int;</w:t>
      </w:r>
    </w:p>
    <w:p w14:paraId="1B164E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D7C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0D5E4A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56E3D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134367B" w14:textId="77777777" w:rsidR="001C19F9" w:rsidRPr="001C19F9" w:rsidRDefault="001C19F9" w:rsidP="001C19F9">
      <w:pPr>
        <w:pStyle w:val="ae"/>
        <w:rPr>
          <w:lang w:val="en-US"/>
        </w:rPr>
      </w:pPr>
    </w:p>
    <w:p w14:paraId="6B1ADA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User&gt; getUserInfoByToken(String token) async {</w:t>
      </w:r>
    </w:p>
    <w:p w14:paraId="003E89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rpc/get_user_info");</w:t>
      </w:r>
    </w:p>
    <w:p w14:paraId="7A1C4B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2A920B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get(url, headers: {"Authorization": "Bearer $token"});</w:t>
      </w:r>
    </w:p>
    <w:p w14:paraId="3FD0B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44787D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User.fromJson(response.body);</w:t>
      </w:r>
    </w:p>
    <w:p w14:paraId="5D776C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98509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Token is expired");</w:t>
      </w:r>
    </w:p>
    <w:p w14:paraId="0FC83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ED42F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3F5210" w14:textId="77777777" w:rsidR="001C19F9" w:rsidRPr="001C19F9" w:rsidRDefault="001C19F9" w:rsidP="001C19F9">
      <w:pPr>
        <w:pStyle w:val="ae"/>
        <w:rPr>
          <w:lang w:val="en-US"/>
        </w:rPr>
      </w:pPr>
    </w:p>
    <w:p w14:paraId="013C2E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VoucherInstitute&gt;&gt; getVoucherInstitute() async {</w:t>
      </w:r>
    </w:p>
    <w:p w14:paraId="7CC2FE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voucher_institute');</w:t>
      </w:r>
    </w:p>
    <w:p w14:paraId="5FAA9C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2F4255EE" w14:textId="77777777" w:rsidR="001C19F9" w:rsidRPr="001C19F9" w:rsidRDefault="001C19F9" w:rsidP="001C19F9">
      <w:pPr>
        <w:pStyle w:val="ae"/>
        <w:rPr>
          <w:lang w:val="en-US"/>
        </w:rPr>
      </w:pPr>
    </w:p>
    <w:p w14:paraId="1EE76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DB031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B78F9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VoucherInstitute&gt; vis = List&lt;VoucherInstitute&gt;.from(</w:t>
      </w:r>
    </w:p>
    <w:p w14:paraId="4B1485CA" w14:textId="77777777" w:rsidR="001C19F9" w:rsidRPr="00F114D6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r w:rsidRPr="00F114D6">
        <w:rPr>
          <w:lang w:val="en-US"/>
        </w:rPr>
        <w:t>l.map((vi) =&gt; VoucherInstitute.fromJson(vi)));</w:t>
      </w:r>
    </w:p>
    <w:p w14:paraId="6D5D7F6E" w14:textId="77777777" w:rsidR="001C19F9" w:rsidRPr="001C19F9" w:rsidRDefault="001C19F9" w:rsidP="001C19F9">
      <w:pPr>
        <w:pStyle w:val="ae"/>
        <w:rPr>
          <w:lang w:val="en-US"/>
        </w:rPr>
      </w:pPr>
      <w:r w:rsidRPr="00F114D6">
        <w:rPr>
          <w:lang w:val="en-US"/>
        </w:rPr>
        <w:t xml:space="preserve">    </w:t>
      </w:r>
      <w:r w:rsidRPr="001C19F9">
        <w:rPr>
          <w:lang w:val="en-US"/>
        </w:rPr>
        <w:t>return vis;</w:t>
      </w:r>
    </w:p>
    <w:p w14:paraId="36EE92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7968B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hrow Exception("Network not found.");</w:t>
      </w:r>
    </w:p>
    <w:p w14:paraId="412E6D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D350E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76813FB" w14:textId="77777777" w:rsidR="001C19F9" w:rsidRPr="001C19F9" w:rsidRDefault="001C19F9" w:rsidP="001C19F9">
      <w:pPr>
        <w:pStyle w:val="ae"/>
        <w:rPr>
          <w:lang w:val="en-US"/>
        </w:rPr>
      </w:pPr>
    </w:p>
    <w:p w14:paraId="1ED384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addCollection({</w:t>
      </w:r>
    </w:p>
    <w:p w14:paraId="33905B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440E69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7EDC9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nst,</w:t>
      </w:r>
    </w:p>
    <w:p w14:paraId="7868E7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d,</w:t>
      </w:r>
    </w:p>
    <w:p w14:paraId="6B7CB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dateCollect,</w:t>
      </w:r>
    </w:p>
    <w:p w14:paraId="2BA6C6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380D3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6E7EF4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176CEB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4890AD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7149FB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ocomment,</w:t>
      </w:r>
    </w:p>
    <w:p w14:paraId="3E45D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183756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E01C6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rna = false,</w:t>
      </w:r>
    </w:p>
    <w:p w14:paraId="452B1E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llectId,</w:t>
      </w:r>
    </w:p>
    <w:p w14:paraId="223A80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395CDC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3A8759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757903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E878E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71673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url = Uri.http(URL, "rpc/add_collection");</w:t>
      </w:r>
    </w:p>
    <w:p w14:paraId="1FFFECB6" w14:textId="77777777" w:rsidR="001C19F9" w:rsidRPr="001C19F9" w:rsidRDefault="001C19F9" w:rsidP="001C19F9">
      <w:pPr>
        <w:pStyle w:val="ae"/>
        <w:rPr>
          <w:lang w:val="en-US"/>
        </w:rPr>
      </w:pPr>
    </w:p>
    <w:p w14:paraId="3828CB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1012B4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389521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4C2B02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nst': vauchInst,</w:t>
      </w:r>
    </w:p>
    <w:p w14:paraId="29165F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d': vauchId,</w:t>
      </w:r>
    </w:p>
    <w:p w14:paraId="5A5C03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date_collect': dateCollect,</w:t>
      </w:r>
    </w:p>
    <w:p w14:paraId="16FB71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47323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collectors.map((collector) =&gt; '{"${collector[0]}", "${collector[1]}", "${collector[2]}"}').join(', ')}}',</w:t>
      </w:r>
    </w:p>
    <w:p w14:paraId="6CAB55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rna': rna.toString(),</w:t>
      </w:r>
    </w:p>
    <w:p w14:paraId="040E7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A869420" w14:textId="77777777" w:rsidR="001C19F9" w:rsidRPr="001C19F9" w:rsidRDefault="001C19F9" w:rsidP="001C19F9">
      <w:pPr>
        <w:pStyle w:val="ae"/>
        <w:rPr>
          <w:lang w:val="en-US"/>
        </w:rPr>
      </w:pPr>
    </w:p>
    <w:p w14:paraId="57ED5A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untry != null) body['country'] = country;</w:t>
      </w:r>
    </w:p>
    <w:p w14:paraId="47BD85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gion != null) body['region'] = region;</w:t>
      </w:r>
    </w:p>
    <w:p w14:paraId="4CB2B9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subregion != null) body['subregion'] = subregion;</w:t>
      </w:r>
    </w:p>
    <w:p w14:paraId="7F908A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ocomment != null) body['geocomment'] = geocomment;</w:t>
      </w:r>
    </w:p>
    <w:p w14:paraId="67308E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mment != null) body['comment'] = comment;</w:t>
      </w:r>
    </w:p>
    <w:p w14:paraId="4CCA7F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point != null) body['point'] = point;</w:t>
      </w:r>
    </w:p>
    <w:p w14:paraId="0F93E6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llectId != null) body["collect_id"] = collectId;</w:t>
      </w:r>
    </w:p>
    <w:p w14:paraId="37F24F1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order != null) body["order"] = order;</w:t>
      </w:r>
    </w:p>
    <w:p w14:paraId="65D14A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family != null) body["family"] = family;</w:t>
      </w:r>
    </w:p>
    <w:p w14:paraId="2923D0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if (genus != null) body["genus"] = genus;</w:t>
      </w:r>
    </w:p>
    <w:p w14:paraId="5E1089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nd != null) body["kind"] = kind;</w:t>
      </w:r>
    </w:p>
    <w:p w14:paraId="3B6E235C" w14:textId="77777777" w:rsidR="001C19F9" w:rsidRPr="001C19F9" w:rsidRDefault="001C19F9" w:rsidP="001C19F9">
      <w:pPr>
        <w:pStyle w:val="ae"/>
        <w:rPr>
          <w:lang w:val="en-US"/>
        </w:rPr>
      </w:pPr>
    </w:p>
    <w:p w14:paraId="0B4F42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body);</w:t>
      </w:r>
    </w:p>
    <w:p w14:paraId="7AB19743" w14:textId="77777777" w:rsidR="001C19F9" w:rsidRPr="001C19F9" w:rsidRDefault="001C19F9" w:rsidP="001C19F9">
      <w:pPr>
        <w:pStyle w:val="ae"/>
        <w:rPr>
          <w:lang w:val="en-US"/>
        </w:rPr>
      </w:pPr>
    </w:p>
    <w:p w14:paraId="0A04EF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7A5F66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url, body: body, headers: {"Authorization": "Bearer $token"});</w:t>
      </w:r>
    </w:p>
    <w:p w14:paraId="38E755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1DC52D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statusCode);</w:t>
      </w:r>
    </w:p>
    <w:p w14:paraId="307B37A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21349F5" w14:textId="77777777" w:rsidR="001C19F9" w:rsidRPr="001C19F9" w:rsidRDefault="001C19F9" w:rsidP="001C19F9">
      <w:pPr>
        <w:pStyle w:val="ae"/>
        <w:rPr>
          <w:lang w:val="en-US"/>
        </w:rPr>
      </w:pPr>
    </w:p>
    <w:p w14:paraId="3908DD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updateCollection({</w:t>
      </w:r>
    </w:p>
    <w:p w14:paraId="241D92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int col_id,</w:t>
      </w:r>
    </w:p>
    <w:p w14:paraId="1D94F7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76D558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19ED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nst,</w:t>
      </w:r>
    </w:p>
    <w:p w14:paraId="768CA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d,</w:t>
      </w:r>
    </w:p>
    <w:p w14:paraId="0D601B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dateCollect,</w:t>
      </w:r>
    </w:p>
    <w:p w14:paraId="3B1D29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68C6114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119225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2EA4C7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027B01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43F20C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ocomment,</w:t>
      </w:r>
    </w:p>
    <w:p w14:paraId="37C67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535909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9BF46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rna = false,</w:t>
      </w:r>
    </w:p>
    <w:p w14:paraId="5A09E3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llectId,</w:t>
      </w:r>
    </w:p>
    <w:p w14:paraId="4868B4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73D63C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7CEA65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47485A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DCE4C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2E4DE8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url = Uri.http(URL, "rpc/update_collection_by_id");</w:t>
      </w:r>
    </w:p>
    <w:p w14:paraId="7DEA4F4D" w14:textId="77777777" w:rsidR="001C19F9" w:rsidRPr="001C19F9" w:rsidRDefault="001C19F9" w:rsidP="001C19F9">
      <w:pPr>
        <w:pStyle w:val="ae"/>
        <w:rPr>
          <w:lang w:val="en-US"/>
        </w:rPr>
      </w:pPr>
    </w:p>
    <w:p w14:paraId="20F13C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61BC19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_id': col_id.toString(),</w:t>
      </w:r>
    </w:p>
    <w:p w14:paraId="082790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70E0A4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7521D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nst': vauchInst,</w:t>
      </w:r>
    </w:p>
    <w:p w14:paraId="2E01DA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d': vauchId,</w:t>
      </w:r>
    </w:p>
    <w:p w14:paraId="183951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date_collect': dateCollect,</w:t>
      </w:r>
    </w:p>
    <w:p w14:paraId="69EEEE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0E34EE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collectors.map((collector) =&gt; '{"${collector[0]}", "${collector[1]}", "${collector[2]}"}').join(', ')}}',</w:t>
      </w:r>
    </w:p>
    <w:p w14:paraId="1FA3D6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rna': rna.toString(),</w:t>
      </w:r>
    </w:p>
    <w:p w14:paraId="6B65E5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F27C0CF" w14:textId="77777777" w:rsidR="001C19F9" w:rsidRPr="001C19F9" w:rsidRDefault="001C19F9" w:rsidP="001C19F9">
      <w:pPr>
        <w:pStyle w:val="ae"/>
        <w:rPr>
          <w:lang w:val="en-US"/>
        </w:rPr>
      </w:pPr>
    </w:p>
    <w:p w14:paraId="731CA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untry != null) body['country'] = country;</w:t>
      </w:r>
    </w:p>
    <w:p w14:paraId="2CFF89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gion != null) body['region'] = region;</w:t>
      </w:r>
    </w:p>
    <w:p w14:paraId="62488C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subregion != null) body['subregion'] = subregion;</w:t>
      </w:r>
    </w:p>
    <w:p w14:paraId="144A37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ocomment != null) body['geocomment'] = geocomment;</w:t>
      </w:r>
    </w:p>
    <w:p w14:paraId="7E42AA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mment != null) body['comment'] = comment;</w:t>
      </w:r>
    </w:p>
    <w:p w14:paraId="5E991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point != null) body['point'] = point;</w:t>
      </w:r>
    </w:p>
    <w:p w14:paraId="33196B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llectId != null) body["collect_id"] = collectId;</w:t>
      </w:r>
    </w:p>
    <w:p w14:paraId="714E92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order != null) body["order"] = order;</w:t>
      </w:r>
    </w:p>
    <w:p w14:paraId="6E5A21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family != null) body["family"] = family;</w:t>
      </w:r>
    </w:p>
    <w:p w14:paraId="12B25E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nus != null) body["genus"] = genus;</w:t>
      </w:r>
    </w:p>
    <w:p w14:paraId="5FDCE3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nd != null) body["kind"] = kind;</w:t>
      </w:r>
    </w:p>
    <w:p w14:paraId="38237F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44D2135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url, body: body, headers: {"Authorization": "Bearer $token"});</w:t>
      </w:r>
    </w:p>
    <w:p w14:paraId="4A3D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242D6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5A9D56" w14:textId="77777777" w:rsidR="001C19F9" w:rsidRPr="001C19F9" w:rsidRDefault="001C19F9" w:rsidP="001C19F9">
      <w:pPr>
        <w:pStyle w:val="ae"/>
        <w:rPr>
          <w:lang w:val="en-US"/>
        </w:rPr>
      </w:pPr>
    </w:p>
    <w:p w14:paraId="1852F65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CollectionItem&gt; getCollectionItemById(int id) async {</w:t>
      </w:r>
    </w:p>
    <w:p w14:paraId="41C112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basic_view", {"id": "eq.$id"});</w:t>
      </w:r>
    </w:p>
    <w:p w14:paraId="26DFD5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41AAE7B" w14:textId="77777777" w:rsidR="001C19F9" w:rsidRPr="001C19F9" w:rsidRDefault="001C19F9" w:rsidP="001C19F9">
      <w:pPr>
        <w:pStyle w:val="ae"/>
        <w:rPr>
          <w:lang w:val="en-US"/>
        </w:rPr>
      </w:pPr>
    </w:p>
    <w:p w14:paraId="3EA492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4A9BE99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A5C16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ionItem&gt; collection = List&lt;CollectionItem&gt;.from(</w:t>
      </w:r>
    </w:p>
    <w:p w14:paraId="19DEAA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model) =&gt; CollectionItem.fromJson(model)));</w:t>
      </w:r>
    </w:p>
    <w:p w14:paraId="0E49D2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[0];</w:t>
      </w:r>
    </w:p>
    <w:p w14:paraId="4117CC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91C2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8F29C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E72DE50" w14:textId="77777777" w:rsidR="001C19F9" w:rsidRPr="001C19F9" w:rsidRDefault="001C19F9" w:rsidP="001C19F9">
      <w:pPr>
        <w:pStyle w:val="ae"/>
        <w:rPr>
          <w:lang w:val="en-US"/>
        </w:rPr>
      </w:pPr>
    </w:p>
    <w:p w14:paraId="47C7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CollectionDTO&gt; getCollectionDtoById(int id) async {</w:t>
      </w:r>
    </w:p>
    <w:p w14:paraId="4CB8E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collection", {"id": "eq.$id"});</w:t>
      </w:r>
    </w:p>
    <w:p w14:paraId="6CBD40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3370EC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E1B0B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3E88A0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ionDTO&gt; collection = List&lt;CollectionDTO&gt;.from(</w:t>
      </w:r>
    </w:p>
    <w:p w14:paraId="1A78AE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model) =&gt; CollectionDTO.fromJson(model)));</w:t>
      </w:r>
    </w:p>
    <w:p w14:paraId="22C9B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[0];</w:t>
      </w:r>
    </w:p>
    <w:p w14:paraId="309798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2B1D8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3BCCCC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ABF9E9F" w14:textId="77777777" w:rsidR="001C19F9" w:rsidRPr="001C19F9" w:rsidRDefault="001C19F9" w:rsidP="001C19F9">
      <w:pPr>
        <w:pStyle w:val="ae"/>
        <w:rPr>
          <w:lang w:val="en-US"/>
        </w:rPr>
      </w:pPr>
    </w:p>
    <w:p w14:paraId="643520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Collector&gt; getCollectorById(int id) async {</w:t>
      </w:r>
    </w:p>
    <w:p w14:paraId="651AF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collector", {"id": "eq.$id"});</w:t>
      </w:r>
    </w:p>
    <w:p w14:paraId="56884C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45F0EF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4717EC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7BDF9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Iterable l = json.decode(response.body);</w:t>
      </w:r>
    </w:p>
    <w:p w14:paraId="4B65AB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List&lt;Collector&gt;.from(</w:t>
      </w:r>
    </w:p>
    <w:p w14:paraId="168170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collector) =&gt; Collector.fromJson(collector)));</w:t>
      </w:r>
    </w:p>
    <w:p w14:paraId="7EBFEA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ors[0];</w:t>
      </w:r>
    </w:p>
    <w:p w14:paraId="23975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00B8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5C568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14760CE" w14:textId="77777777" w:rsidR="001C19F9" w:rsidRPr="001C19F9" w:rsidRDefault="001C19F9" w:rsidP="001C19F9">
      <w:pPr>
        <w:pStyle w:val="ae"/>
        <w:rPr>
          <w:lang w:val="en-US"/>
        </w:rPr>
      </w:pPr>
    </w:p>
    <w:p w14:paraId="7A597F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Collector&gt;&gt; getCollectorsByColItemId(int id) async {</w:t>
      </w:r>
    </w:p>
    <w:p w14:paraId="568001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collector_to_collection",</w:t>
      </w:r>
    </w:p>
    <w:p w14:paraId="07D3946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collector_id", "collection_id": "eq.$id"});</w:t>
      </w:r>
    </w:p>
    <w:p w14:paraId="5AF14A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5D42436" w14:textId="77777777" w:rsidR="001C19F9" w:rsidRPr="001C19F9" w:rsidRDefault="001C19F9" w:rsidP="001C19F9">
      <w:pPr>
        <w:pStyle w:val="ae"/>
        <w:rPr>
          <w:lang w:val="en-US"/>
        </w:rPr>
      </w:pPr>
    </w:p>
    <w:p w14:paraId="667E1B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EF9E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response.body);</w:t>
      </w:r>
    </w:p>
    <w:p w14:paraId="23CA10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19DECB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collectorIds =</w:t>
      </w:r>
    </w:p>
    <w:p w14:paraId="1322B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ist&lt;int&gt;.from(l.map((e) =&gt; e["collector_id"] as int));</w:t>
      </w:r>
    </w:p>
    <w:p w14:paraId="35328D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List.empty(growable: true);</w:t>
      </w:r>
    </w:p>
    <w:p w14:paraId="6F6C8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int collector_id in collectorIds) {</w:t>
      </w:r>
    </w:p>
    <w:p w14:paraId="32A559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ors.add(await getCollectorById(collector_id));</w:t>
      </w:r>
    </w:p>
    <w:p w14:paraId="0C5A8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07AE8F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ors;</w:t>
      </w:r>
    </w:p>
    <w:p w14:paraId="4ED243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375E3B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0CACDF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F198290" w14:textId="77777777" w:rsidR="001C19F9" w:rsidRPr="001C19F9" w:rsidRDefault="001C19F9" w:rsidP="001C19F9">
      <w:pPr>
        <w:pStyle w:val="ae"/>
        <w:rPr>
          <w:lang w:val="en-US"/>
        </w:rPr>
      </w:pPr>
    </w:p>
    <w:p w14:paraId="70B2BB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OrderIdByName(String name) async {</w:t>
      </w:r>
    </w:p>
    <w:p w14:paraId="13C0F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order", {"select": "id", "name": "eq.$name"});</w:t>
      </w:r>
    </w:p>
    <w:p w14:paraId="6BEF04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4B9C1F88" w14:textId="77777777" w:rsidR="001C19F9" w:rsidRPr="001C19F9" w:rsidRDefault="001C19F9" w:rsidP="001C19F9">
      <w:pPr>
        <w:pStyle w:val="ae"/>
        <w:rPr>
          <w:lang w:val="en-US"/>
        </w:rPr>
      </w:pPr>
    </w:p>
    <w:p w14:paraId="3F728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82274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4CD7B6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orderIds = List&lt;int&gt;.from(l.map((e) =&gt; e["id"] as int));</w:t>
      </w:r>
    </w:p>
    <w:p w14:paraId="0A78CA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Ids[0];</w:t>
      </w:r>
    </w:p>
    <w:p w14:paraId="56FBF6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B33DE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2FF4A4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7575994" w14:textId="77777777" w:rsidR="001C19F9" w:rsidRPr="001C19F9" w:rsidRDefault="001C19F9" w:rsidP="001C19F9">
      <w:pPr>
        <w:pStyle w:val="ae"/>
        <w:rPr>
          <w:lang w:val="en-US"/>
        </w:rPr>
      </w:pPr>
    </w:p>
    <w:p w14:paraId="4D145A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FamilyIdByName(String name, int orderId) async {</w:t>
      </w:r>
    </w:p>
    <w:p w14:paraId="20E0FB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family",</w:t>
      </w:r>
    </w:p>
    <w:p w14:paraId="72211C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eq.$name", "order_id": "eq.$orderId"});</w:t>
      </w:r>
    </w:p>
    <w:p w14:paraId="7B545C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6E7EB7E8" w14:textId="77777777" w:rsidR="001C19F9" w:rsidRPr="001C19F9" w:rsidRDefault="001C19F9" w:rsidP="001C19F9">
      <w:pPr>
        <w:pStyle w:val="ae"/>
        <w:rPr>
          <w:lang w:val="en-US"/>
        </w:rPr>
      </w:pPr>
    </w:p>
    <w:p w14:paraId="0E623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6852DF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Iterable l = json.decode(response.body);</w:t>
      </w:r>
    </w:p>
    <w:p w14:paraId="4E41FB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familyIds = List&lt;int&gt;.from(l.map((e) =&gt; e["id"] as int));</w:t>
      </w:r>
    </w:p>
    <w:p w14:paraId="544861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familyIds[0];</w:t>
      </w:r>
    </w:p>
    <w:p w14:paraId="77D75E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C55C5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218725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8A37F36" w14:textId="77777777" w:rsidR="001C19F9" w:rsidRPr="001C19F9" w:rsidRDefault="001C19F9" w:rsidP="001C19F9">
      <w:pPr>
        <w:pStyle w:val="ae"/>
        <w:rPr>
          <w:lang w:val="en-US"/>
        </w:rPr>
      </w:pPr>
    </w:p>
    <w:p w14:paraId="135431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GenusIdByName(String name, int familyId) async {</w:t>
      </w:r>
    </w:p>
    <w:p w14:paraId="1FF72C42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r w:rsidRPr="001C19F9">
        <w:rPr>
          <w:lang w:val="fr-FR"/>
        </w:rPr>
        <w:t>var url = Uri.http(URL, "genus",</w:t>
      </w:r>
    </w:p>
    <w:p w14:paraId="6869A7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>{"select": "id", "name": "eq.$name", "family_id": "eq.$familyId"});</w:t>
      </w:r>
    </w:p>
    <w:p w14:paraId="384CF8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BD8D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47EFB3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1BAD3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genusIds = List&lt;int&gt;.from(l.map((e) =&gt; e["id"] as int));</w:t>
      </w:r>
    </w:p>
    <w:p w14:paraId="0748B2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genusIds[0];</w:t>
      </w:r>
    </w:p>
    <w:p w14:paraId="0AEDD7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1831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7D6EF23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44E43BA" w14:textId="77777777" w:rsidR="001C19F9" w:rsidRPr="001C19F9" w:rsidRDefault="001C19F9" w:rsidP="001C19F9">
      <w:pPr>
        <w:pStyle w:val="ae"/>
        <w:rPr>
          <w:lang w:val="en-US"/>
        </w:rPr>
      </w:pPr>
    </w:p>
    <w:p w14:paraId="69890F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KindIdByName(String name, int genusId) async {</w:t>
      </w:r>
    </w:p>
    <w:p w14:paraId="4A195F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kind",</w:t>
      </w:r>
    </w:p>
    <w:p w14:paraId="4A8056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eq.$name", "genus_id": "eq.$genusId"});</w:t>
      </w:r>
    </w:p>
    <w:p w14:paraId="387292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1E677D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34713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8CBF0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kindIds = List&lt;int&gt;.from(l.map((e) =&gt; e["id"] as int));</w:t>
      </w:r>
    </w:p>
    <w:p w14:paraId="22C41E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kindIds[0];</w:t>
      </w:r>
    </w:p>
    <w:p w14:paraId="58C968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C260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9021D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12886B3" w14:textId="77777777" w:rsidR="001C19F9" w:rsidRPr="001C19F9" w:rsidRDefault="001C19F9" w:rsidP="001C19F9">
      <w:pPr>
        <w:pStyle w:val="ae"/>
        <w:rPr>
          <w:lang w:val="en-US"/>
        </w:rPr>
      </w:pPr>
    </w:p>
    <w:p w14:paraId="4AC45D3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BaseModel&gt; getBaseModelByNames(String orderName, String familyName,</w:t>
      </w:r>
    </w:p>
    <w:p w14:paraId="6A37E4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genusName, String kindName) async {</w:t>
      </w:r>
    </w:p>
    <w:p w14:paraId="7D3E9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orderId = await getOrderIdByName(orderName);</w:t>
      </w:r>
    </w:p>
    <w:p w14:paraId="663828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familyId = await getFamilyIdByName(familyName, orderId);</w:t>
      </w:r>
    </w:p>
    <w:p w14:paraId="136BE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genusId = await getGenusIdByName(genusName, familyId);</w:t>
      </w:r>
    </w:p>
    <w:p w14:paraId="2D28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kindId = await getKindIdByName(kindName, genusId);</w:t>
      </w:r>
    </w:p>
    <w:p w14:paraId="75F3F69A" w14:textId="77777777" w:rsidR="001C19F9" w:rsidRPr="001C19F9" w:rsidRDefault="001C19F9" w:rsidP="001C19F9">
      <w:pPr>
        <w:pStyle w:val="ae"/>
        <w:rPr>
          <w:lang w:val="en-US"/>
        </w:rPr>
      </w:pPr>
    </w:p>
    <w:p w14:paraId="2B4864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turn (await getKindsById((await getGenusesById((await getFamiliesById(</w:t>
      </w:r>
    </w:p>
    <w:p w14:paraId="1341E5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(await getOrders())</w:t>
      </w:r>
    </w:p>
    <w:p w14:paraId="620088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.firstWhere((element) =&gt; element.id == orderId)))</w:t>
      </w:r>
    </w:p>
    <w:p w14:paraId="4989D1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.firstWhere((element) =&gt; element.id == familyId)))</w:t>
      </w:r>
    </w:p>
    <w:p w14:paraId="472CD5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.firstWhere((element) =&gt; element.id == genusId)))</w:t>
      </w:r>
    </w:p>
    <w:p w14:paraId="1DFBB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firstWhere((element) =&gt; element.id == kindId);</w:t>
      </w:r>
    </w:p>
    <w:p w14:paraId="5C8DB1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2E6A798" w14:textId="77777777" w:rsidR="001C19F9" w:rsidRPr="001C19F9" w:rsidRDefault="001C19F9" w:rsidP="001C19F9">
      <w:pPr>
        <w:pStyle w:val="ae"/>
        <w:rPr>
          <w:lang w:val="en-US"/>
        </w:rPr>
      </w:pPr>
    </w:p>
    <w:p w14:paraId="25B859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LastCollectorId() async {</w:t>
      </w:r>
    </w:p>
    <w:p w14:paraId="2C4776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</w:t>
      </w:r>
    </w:p>
    <w:p w14:paraId="4C8F8E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or', {"select": "id", "limit": "1", "order": "id.desc"});</w:t>
      </w:r>
    </w:p>
    <w:p w14:paraId="3A52E3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18F958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30BBA5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29C281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l.first["id"] as int;</w:t>
      </w:r>
    </w:p>
    <w:p w14:paraId="25DD9B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9124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7821C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D544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DA177D4" w14:textId="77777777" w:rsidR="001C19F9" w:rsidRPr="001C19F9" w:rsidRDefault="001C19F9" w:rsidP="001C19F9">
      <w:pPr>
        <w:pStyle w:val="ae"/>
        <w:rPr>
          <w:lang w:val="en-US"/>
        </w:rPr>
      </w:pPr>
    </w:p>
    <w:p w14:paraId="267EBB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addCollector(</w:t>
      </w:r>
    </w:p>
    <w:p w14:paraId="66E0CD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lastName, String firstName, String secondName, String token) async {</w:t>
      </w:r>
    </w:p>
    <w:p w14:paraId="592A1B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collector');</w:t>
      </w:r>
    </w:p>
    <w:p w14:paraId="3F6F71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317331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last_name': lastName,</w:t>
      </w:r>
    </w:p>
    <w:p w14:paraId="2B41940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first_name': firstName,</w:t>
      </w:r>
    </w:p>
    <w:p w14:paraId="0DD83F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cond_name': secondName</w:t>
      </w:r>
    </w:p>
    <w:p w14:paraId="3C075B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15A6B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04E80E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url, body: body, headers: {"Authorization": "Bearer $token"});</w:t>
      </w:r>
    </w:p>
    <w:p w14:paraId="557453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6AA6C1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633D97" w14:textId="77777777" w:rsidR="001C19F9" w:rsidRPr="001C19F9" w:rsidRDefault="001C19F9" w:rsidP="001C19F9">
      <w:pPr>
        <w:pStyle w:val="ae"/>
        <w:rPr>
          <w:lang w:val="en-US"/>
        </w:rPr>
      </w:pPr>
    </w:p>
    <w:p w14:paraId="6C3E79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updateCollector(String lastName, String firstName,</w:t>
      </w:r>
    </w:p>
    <w:p w14:paraId="33D0F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secondName, String token, int id) async {</w:t>
      </w:r>
    </w:p>
    <w:p w14:paraId="73A3DB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collector', {"id": "eq.$id"});</w:t>
      </w:r>
    </w:p>
    <w:p w14:paraId="7015C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0F4A46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last_name': lastName,</w:t>
      </w:r>
    </w:p>
    <w:p w14:paraId="2F783D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first_name': firstName,</w:t>
      </w:r>
    </w:p>
    <w:p w14:paraId="32D8B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cond_name': secondName</w:t>
      </w:r>
    </w:p>
    <w:p w14:paraId="3DF8D4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DF0B7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66C9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atch(url, body: body, headers: {"Authorization": "Bearer $token"});</w:t>
      </w:r>
    </w:p>
    <w:p w14:paraId="565D40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52756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C71910B" w14:textId="77777777" w:rsidR="001C19F9" w:rsidRPr="001C19F9" w:rsidRDefault="001C19F9" w:rsidP="001C19F9">
      <w:pPr>
        <w:pStyle w:val="ae"/>
        <w:rPr>
          <w:lang w:val="en-US"/>
        </w:rPr>
      </w:pPr>
    </w:p>
    <w:p w14:paraId="2BD63D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inal topology = [</w:t>
      </w:r>
    </w:p>
    <w:p w14:paraId="551242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order,</w:t>
      </w:r>
    </w:p>
    <w:p w14:paraId="387AE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family,</w:t>
      </w:r>
    </w:p>
    <w:p w14:paraId="5F032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genus,</w:t>
      </w:r>
    </w:p>
    <w:p w14:paraId="168523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kind</w:t>
      </w:r>
    </w:p>
    <w:p w14:paraId="0CB90D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];</w:t>
      </w:r>
    </w:p>
    <w:p w14:paraId="323AAF45" w14:textId="77777777" w:rsidR="001C19F9" w:rsidRPr="001C19F9" w:rsidRDefault="001C19F9" w:rsidP="001C19F9">
      <w:pPr>
        <w:pStyle w:val="ae"/>
        <w:rPr>
          <w:lang w:val="en-US"/>
        </w:rPr>
      </w:pPr>
    </w:p>
    <w:p w14:paraId="1062A7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addBaseModel(</w:t>
      </w:r>
    </w:p>
    <w:p w14:paraId="33C3D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 baseModel,</w:t>
      </w:r>
    </w:p>
    <w:p w14:paraId="7C224B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name,</w:t>
      </w:r>
    </w:p>
    <w:p w14:paraId="4AB1E2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254A9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 async {</w:t>
      </w:r>
    </w:p>
    <w:p w14:paraId="3960A7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4C15C3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structure = {BaseModelsTypes.values[baseModel.type.index + 1].name: name};</w:t>
      </w:r>
    </w:p>
    <w:p w14:paraId="79F222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father = baseModel;</w:t>
      </w:r>
    </w:p>
    <w:p w14:paraId="593218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hile ((father.type) != BaseModelsTypes.father) {</w:t>
      </w:r>
    </w:p>
    <w:p w14:paraId="71E257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ucture[father.type.name] = father.name ?? "";</w:t>
      </w:r>
    </w:p>
    <w:p w14:paraId="1335D0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ather = father.parent ?? FATHER;</w:t>
      </w:r>
    </w:p>
    <w:p w14:paraId="129A0D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B11D8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rpc/add_topology");</w:t>
      </w:r>
    </w:p>
    <w:p w14:paraId="36A600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post(url, body: structure, headers: headers);</w:t>
      </w:r>
    </w:p>
    <w:p w14:paraId="196B9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4FE55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C38F352" w14:textId="77777777" w:rsidR="001C19F9" w:rsidRPr="001C19F9" w:rsidRDefault="001C19F9" w:rsidP="001C19F9">
      <w:pPr>
        <w:pStyle w:val="ae"/>
        <w:rPr>
          <w:lang w:val="en-US"/>
        </w:rPr>
      </w:pPr>
    </w:p>
    <w:p w14:paraId="1FDB5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updateBaseModel(</w:t>
      </w:r>
    </w:p>
    <w:p w14:paraId="3CB0D5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 baseModel,</w:t>
      </w:r>
    </w:p>
    <w:p w14:paraId="66FC6A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newName,</w:t>
      </w:r>
    </w:p>
    <w:p w14:paraId="7C8E44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78E415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 async {</w:t>
      </w:r>
    </w:p>
    <w:p w14:paraId="612A7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35A17A11" w14:textId="77777777" w:rsidR="001C19F9" w:rsidRPr="001C19F9" w:rsidRDefault="001C19F9" w:rsidP="001C19F9">
      <w:pPr>
        <w:pStyle w:val="ae"/>
        <w:rPr>
          <w:lang w:val="en-US"/>
        </w:rPr>
      </w:pPr>
    </w:p>
    <w:p w14:paraId="0ED49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baseModel.type.name, {"id": "eq.${baseModel.id}"});</w:t>
      </w:r>
    </w:p>
    <w:p w14:paraId="0DECCDEF" w14:textId="77777777" w:rsidR="001C19F9" w:rsidRPr="001C19F9" w:rsidRDefault="001C19F9" w:rsidP="001C19F9">
      <w:pPr>
        <w:pStyle w:val="ae"/>
        <w:rPr>
          <w:lang w:val="en-US"/>
        </w:rPr>
      </w:pPr>
    </w:p>
    <w:p w14:paraId="50A512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67B840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patch(url, body: {"name": newName}, headers: headers);</w:t>
      </w:r>
    </w:p>
    <w:p w14:paraId="2291AE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394906A9" w14:textId="49ECBEAD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EE7EC30" w14:textId="1A91A023" w:rsidR="001C19F9" w:rsidRDefault="001C19F9" w:rsidP="001C19F9">
      <w:r>
        <w:t>web_settings.dart</w:t>
      </w:r>
    </w:p>
    <w:p w14:paraId="6A48854E" w14:textId="77777777" w:rsidR="001C19F9" w:rsidRPr="00F114D6" w:rsidRDefault="001C19F9" w:rsidP="001C19F9">
      <w:pPr>
        <w:pStyle w:val="ae"/>
      </w:pPr>
      <w:r w:rsidRPr="001C19F9">
        <w:rPr>
          <w:lang w:val="en-US"/>
        </w:rPr>
        <w:t>import</w:t>
      </w:r>
      <w:r w:rsidRPr="00F114D6">
        <w:t xml:space="preserve"> "</w:t>
      </w:r>
      <w:r w:rsidRPr="001C19F9">
        <w:rPr>
          <w:lang w:val="en-US"/>
        </w:rPr>
        <w:t>dart</w:t>
      </w:r>
      <w:r w:rsidRPr="00F114D6">
        <w:t>:</w:t>
      </w:r>
      <w:r w:rsidRPr="001C19F9">
        <w:rPr>
          <w:lang w:val="en-US"/>
        </w:rPr>
        <w:t>html</w:t>
      </w:r>
      <w:r w:rsidRPr="00F114D6">
        <w:t>";</w:t>
      </w:r>
    </w:p>
    <w:p w14:paraId="7B2EE25D" w14:textId="77777777" w:rsidR="001C19F9" w:rsidRPr="00F114D6" w:rsidRDefault="001C19F9" w:rsidP="001C19F9">
      <w:pPr>
        <w:pStyle w:val="ae"/>
      </w:pPr>
    </w:p>
    <w:p w14:paraId="50AF129B" w14:textId="77777777" w:rsidR="001C19F9" w:rsidRDefault="001C19F9" w:rsidP="001C19F9">
      <w:pPr>
        <w:pStyle w:val="ae"/>
      </w:pPr>
      <w:r>
        <w:t>/// Настройки для web версии приложении:</w:t>
      </w:r>
    </w:p>
    <w:p w14:paraId="676991DB" w14:textId="77777777" w:rsidR="001C19F9" w:rsidRDefault="001C19F9" w:rsidP="001C19F9">
      <w:pPr>
        <w:pStyle w:val="ae"/>
      </w:pPr>
      <w:r>
        <w:t>/// - отключение нажатия правой кнопки мыши</w:t>
      </w:r>
    </w:p>
    <w:p w14:paraId="580D7EAF" w14:textId="77777777" w:rsidR="001C19F9" w:rsidRDefault="001C19F9" w:rsidP="001C19F9">
      <w:pPr>
        <w:pStyle w:val="ae"/>
      </w:pPr>
      <w:r>
        <w:lastRenderedPageBreak/>
        <w:t>void webSet(){</w:t>
      </w:r>
    </w:p>
    <w:p w14:paraId="18C1F0A5" w14:textId="77777777" w:rsidR="001C19F9" w:rsidRDefault="001C19F9" w:rsidP="001C19F9">
      <w:pPr>
        <w:pStyle w:val="ae"/>
      </w:pPr>
      <w:r>
        <w:t xml:space="preserve">    window.document.onContextMenu.listen((evt) =&gt; evt.preventDefault());</w:t>
      </w:r>
    </w:p>
    <w:p w14:paraId="5AD90983" w14:textId="6339A116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6C986987" w14:textId="11D59F60" w:rsidR="001C19F9" w:rsidRDefault="001C19F9" w:rsidP="001C19F9">
      <w:r w:rsidRPr="001C19F9">
        <w:t>color_schemes.g.dart</w:t>
      </w:r>
    </w:p>
    <w:p w14:paraId="04FEA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material.dart';</w:t>
      </w:r>
    </w:p>
    <w:p w14:paraId="382A6D7A" w14:textId="77777777" w:rsidR="001C19F9" w:rsidRPr="001C19F9" w:rsidRDefault="001C19F9" w:rsidP="001C19F9">
      <w:pPr>
        <w:pStyle w:val="ae"/>
        <w:rPr>
          <w:lang w:val="en-US"/>
        </w:rPr>
      </w:pPr>
    </w:p>
    <w:p w14:paraId="4EB6C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// </w:t>
      </w:r>
      <w:r>
        <w:t>Цветовые</w:t>
      </w:r>
      <w:r w:rsidRPr="001C19F9">
        <w:rPr>
          <w:lang w:val="en-US"/>
        </w:rPr>
        <w:t xml:space="preserve"> </w:t>
      </w:r>
      <w:r>
        <w:t>темы</w:t>
      </w:r>
    </w:p>
    <w:p w14:paraId="54BAF41B" w14:textId="77777777" w:rsidR="001C19F9" w:rsidRPr="001C19F9" w:rsidRDefault="001C19F9" w:rsidP="001C19F9">
      <w:pPr>
        <w:pStyle w:val="ae"/>
        <w:rPr>
          <w:lang w:val="en-US"/>
        </w:rPr>
      </w:pPr>
    </w:p>
    <w:p w14:paraId="23339C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lightColorScheme = ColorScheme(</w:t>
      </w:r>
    </w:p>
    <w:p w14:paraId="0E0036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Brightness.light,</w:t>
      </w:r>
    </w:p>
    <w:p w14:paraId="39422C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006590),</w:t>
      </w:r>
    </w:p>
    <w:p w14:paraId="3AC4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: Color(0xFFFFFFFF),</w:t>
      </w:r>
    </w:p>
    <w:p w14:paraId="23FAF4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Container: Color(0xFFC8E6FF),</w:t>
      </w:r>
    </w:p>
    <w:p w14:paraId="6D73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Container: Color(0xFF001E2E),</w:t>
      </w:r>
    </w:p>
    <w:p w14:paraId="7E1F3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4F606E),</w:t>
      </w:r>
    </w:p>
    <w:p w14:paraId="0FE3E4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: Color(0xFFFFFFFF),</w:t>
      </w:r>
    </w:p>
    <w:p w14:paraId="34AFA9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Container: Color(0xFFD3E5F5),</w:t>
      </w:r>
    </w:p>
    <w:p w14:paraId="51FEB0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Container: Color(0xFF0B1D29),</w:t>
      </w:r>
    </w:p>
    <w:p w14:paraId="32CFEE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63597C),</w:t>
      </w:r>
    </w:p>
    <w:p w14:paraId="6E0701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: Color(0xFFFFFFFF),</w:t>
      </w:r>
    </w:p>
    <w:p w14:paraId="1DC916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Container: Color(0xFFE9DDFF),</w:t>
      </w:r>
    </w:p>
    <w:p w14:paraId="4673E3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Container: Color(0xFF1F1635),</w:t>
      </w:r>
    </w:p>
    <w:p w14:paraId="66DD98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BA1A1A),</w:t>
      </w:r>
    </w:p>
    <w:p w14:paraId="5E2F1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Container: Color(0xFFFFDAD6),</w:t>
      </w:r>
    </w:p>
    <w:p w14:paraId="507352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: Color(0xFFFFFFFF),</w:t>
      </w:r>
    </w:p>
    <w:p w14:paraId="732B4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Container: Color(0xFF410002),</w:t>
      </w:r>
    </w:p>
    <w:p w14:paraId="5D7CC0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FCFCFF),</w:t>
      </w:r>
    </w:p>
    <w:p w14:paraId="15F33D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Background: Color(0xFF191C1E),</w:t>
      </w:r>
    </w:p>
    <w:p w14:paraId="2F8A7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71787E),</w:t>
      </w:r>
    </w:p>
    <w:p w14:paraId="6F3FFB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InverseSurface: Color(0xFFF0F0F3),</w:t>
      </w:r>
    </w:p>
    <w:p w14:paraId="04A74F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Surface: Color(0xFF2E3133),</w:t>
      </w:r>
    </w:p>
    <w:p w14:paraId="219178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Primary: Color(0xFF88CEFF),</w:t>
      </w:r>
    </w:p>
    <w:p w14:paraId="64C1DB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7C134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Tint: Color(0xFF006590),</w:t>
      </w:r>
    </w:p>
    <w:p w14:paraId="0B085A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Variant: Color(0xFFC1C7CE),</w:t>
      </w:r>
    </w:p>
    <w:p w14:paraId="5A8874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FE37E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F9F9FC),</w:t>
      </w:r>
    </w:p>
    <w:p w14:paraId="15807E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urface: Color(0xFF191C1E),</w:t>
      </w:r>
    </w:p>
    <w:p w14:paraId="7D72AC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Variant: Color(0xFFDDE3EA),</w:t>
      </w:r>
    </w:p>
    <w:p w14:paraId="3360AE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urfaceVariant: Color(0xFF41484D),</w:t>
      </w:r>
    </w:p>
    <w:p w14:paraId="1F1DE8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;</w:t>
      </w:r>
    </w:p>
    <w:p w14:paraId="596A7929" w14:textId="77777777" w:rsidR="001C19F9" w:rsidRPr="001C19F9" w:rsidRDefault="001C19F9" w:rsidP="001C19F9">
      <w:pPr>
        <w:pStyle w:val="ae"/>
        <w:rPr>
          <w:lang w:val="en-US"/>
        </w:rPr>
      </w:pPr>
    </w:p>
    <w:p w14:paraId="64B6F2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darkColorScheme = ColorScheme(</w:t>
      </w:r>
    </w:p>
    <w:p w14:paraId="597D87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Brightness.dark,</w:t>
      </w:r>
    </w:p>
    <w:p w14:paraId="3FBC45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88CEFF),</w:t>
      </w:r>
    </w:p>
    <w:p w14:paraId="34C13A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: Color(0xFF00344D),</w:t>
      </w:r>
    </w:p>
    <w:p w14:paraId="73F2CA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primaryContainer: Color(0xFF004C6E),</w:t>
      </w:r>
    </w:p>
    <w:p w14:paraId="4450F5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Container: Color(0xFFC8E6FF),</w:t>
      </w:r>
    </w:p>
    <w:p w14:paraId="70F012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B7C9D8),</w:t>
      </w:r>
    </w:p>
    <w:p w14:paraId="450F0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: Color(0xFF21323F),</w:t>
      </w:r>
    </w:p>
    <w:p w14:paraId="6C9485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Container: Color(0xFF384956),</w:t>
      </w:r>
    </w:p>
    <w:p w14:paraId="18D056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Container: Color(0xFFD3E5F5),</w:t>
      </w:r>
    </w:p>
    <w:p w14:paraId="0B9948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CEC0E8),</w:t>
      </w:r>
    </w:p>
    <w:p w14:paraId="12896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: Color(0xFF352B4B),</w:t>
      </w:r>
    </w:p>
    <w:p w14:paraId="3CB2C5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Container: Color(0xFF4B4163),</w:t>
      </w:r>
    </w:p>
    <w:p w14:paraId="3147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Container: Color(0xFFE9DDFF),</w:t>
      </w:r>
    </w:p>
    <w:p w14:paraId="0F3700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FFB4AB),</w:t>
      </w:r>
    </w:p>
    <w:p w14:paraId="4C2C12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Container: Color(0xFF93000A),</w:t>
      </w:r>
    </w:p>
    <w:p w14:paraId="51D1F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: Color(0xFF690005),</w:t>
      </w:r>
    </w:p>
    <w:p w14:paraId="7F72C4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Container: Color(0xFFFFDAD6),</w:t>
      </w:r>
    </w:p>
    <w:p w14:paraId="70F0EA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191C1E),</w:t>
      </w:r>
    </w:p>
    <w:p w14:paraId="6553E6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Background: Color(0xFFE2E2E5),</w:t>
      </w:r>
    </w:p>
    <w:p w14:paraId="5EB92B9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8B9198),</w:t>
      </w:r>
    </w:p>
    <w:p w14:paraId="00C932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InverseSurface: Color(0xFF191C1E),</w:t>
      </w:r>
    </w:p>
    <w:p w14:paraId="41B041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Surface: Color(0xFFE2E2E5),</w:t>
      </w:r>
    </w:p>
    <w:p w14:paraId="21D8BA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Primary: Color(0xFF006590),</w:t>
      </w:r>
    </w:p>
    <w:p w14:paraId="127796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10E1B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Tint: Color(0xFF88CEFF),</w:t>
      </w:r>
    </w:p>
    <w:p w14:paraId="3DAA85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Variant: Color(0xFF41484D),</w:t>
      </w:r>
    </w:p>
    <w:p w14:paraId="51C97D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9EAC6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111416),</w:t>
      </w:r>
    </w:p>
    <w:p w14:paraId="7EC972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urface: Color(0xFFC5C6C9),</w:t>
      </w:r>
    </w:p>
    <w:p w14:paraId="114B837C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r w:rsidRPr="00B215AB">
        <w:rPr>
          <w:lang w:val="en-US"/>
        </w:rPr>
        <w:t>surfaceVariant: Color(0xFF41484D),</w:t>
      </w:r>
    </w:p>
    <w:p w14:paraId="18FFF04F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onSurfaceVariant: Color(0xFFC1C7CE),</w:t>
      </w:r>
    </w:p>
    <w:p w14:paraId="5249583F" w14:textId="2DB2CC62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);</w:t>
      </w:r>
    </w:p>
    <w:p w14:paraId="200576A4" w14:textId="2C7A4CF2" w:rsidR="001C19F9" w:rsidRPr="00B215AB" w:rsidRDefault="001C19F9" w:rsidP="001C19F9">
      <w:r w:rsidRPr="001C19F9">
        <w:t>add</w:t>
      </w:r>
      <w:r w:rsidRPr="00B215AB">
        <w:t>_</w:t>
      </w:r>
      <w:r w:rsidRPr="001C19F9">
        <w:t>collector</w:t>
      </w:r>
      <w:r w:rsidRPr="00B215AB">
        <w:t>_</w:t>
      </w:r>
      <w:r w:rsidRPr="001C19F9">
        <w:t>dialog</w:t>
      </w:r>
      <w:r w:rsidRPr="00B215AB">
        <w:t>.</w:t>
      </w:r>
      <w:r w:rsidRPr="001C19F9">
        <w:t>dart</w:t>
      </w:r>
    </w:p>
    <w:p w14:paraId="782AFD12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flutter</w:t>
      </w:r>
      <w:r w:rsidRPr="00B215AB">
        <w:rPr>
          <w:lang w:val="en-US"/>
        </w:rPr>
        <w:t>/</w:t>
      </w:r>
      <w:r w:rsidRPr="001C19F9">
        <w:rPr>
          <w:lang w:val="en-US"/>
        </w:rPr>
        <w:t>material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r w:rsidRPr="00B215AB">
        <w:rPr>
          <w:lang w:val="en-US"/>
        </w:rPr>
        <w:t>';</w:t>
      </w:r>
    </w:p>
    <w:p w14:paraId="243B8796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lab</w:t>
      </w:r>
      <w:r w:rsidRPr="00B215AB">
        <w:rPr>
          <w:lang w:val="en-US"/>
        </w:rPr>
        <w:t>_</w:t>
      </w:r>
      <w:r w:rsidRPr="001C19F9">
        <w:rPr>
          <w:lang w:val="en-US"/>
        </w:rPr>
        <w:t>gui</w:t>
      </w:r>
      <w:r w:rsidRPr="00B215AB">
        <w:rPr>
          <w:lang w:val="en-US"/>
        </w:rPr>
        <w:t>_</w:t>
      </w:r>
      <w:r w:rsidRPr="001C19F9">
        <w:rPr>
          <w:lang w:val="en-US"/>
        </w:rPr>
        <w:t>flutter</w:t>
      </w:r>
      <w:r w:rsidRPr="00B215AB">
        <w:rPr>
          <w:lang w:val="en-US"/>
        </w:rPr>
        <w:t>/</w:t>
      </w:r>
      <w:r w:rsidRPr="001C19F9">
        <w:rPr>
          <w:lang w:val="en-US"/>
        </w:rPr>
        <w:t>repository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r w:rsidRPr="00B215AB">
        <w:rPr>
          <w:lang w:val="en-US"/>
        </w:rPr>
        <w:t>';</w:t>
      </w:r>
    </w:p>
    <w:p w14:paraId="1ACD5CA3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provider</w:t>
      </w:r>
      <w:r w:rsidRPr="00B215AB">
        <w:rPr>
          <w:lang w:val="en-US"/>
        </w:rPr>
        <w:t>/</w:t>
      </w:r>
      <w:r w:rsidRPr="001C19F9">
        <w:rPr>
          <w:lang w:val="en-US"/>
        </w:rPr>
        <w:t>provider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r w:rsidRPr="00B215AB">
        <w:rPr>
          <w:lang w:val="en-US"/>
        </w:rPr>
        <w:t>';</w:t>
      </w:r>
    </w:p>
    <w:p w14:paraId="53679635" w14:textId="77777777" w:rsidR="001C19F9" w:rsidRPr="00B215AB" w:rsidRDefault="001C19F9" w:rsidP="001C19F9">
      <w:pPr>
        <w:pStyle w:val="ae"/>
        <w:rPr>
          <w:lang w:val="en-US"/>
        </w:rPr>
      </w:pPr>
    </w:p>
    <w:p w14:paraId="47FA43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../my_app_state.dart';</w:t>
      </w:r>
    </w:p>
    <w:p w14:paraId="66FE38F5" w14:textId="77777777" w:rsidR="001C19F9" w:rsidRPr="001C19F9" w:rsidRDefault="001C19F9" w:rsidP="001C19F9">
      <w:pPr>
        <w:pStyle w:val="ae"/>
        <w:rPr>
          <w:lang w:val="en-US"/>
        </w:rPr>
      </w:pPr>
    </w:p>
    <w:p w14:paraId="41DC0C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AddCollector extends StatefulWidget {</w:t>
      </w:r>
    </w:p>
    <w:p w14:paraId="31E43A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ol isUpdate;</w:t>
      </w:r>
    </w:p>
    <w:p w14:paraId="1B9461F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int? updatableId;</w:t>
      </w:r>
    </w:p>
    <w:p w14:paraId="267FE926" w14:textId="77777777" w:rsidR="001C19F9" w:rsidRPr="001C19F9" w:rsidRDefault="001C19F9" w:rsidP="001C19F9">
      <w:pPr>
        <w:pStyle w:val="ae"/>
        <w:rPr>
          <w:lang w:val="en-US"/>
        </w:rPr>
      </w:pPr>
    </w:p>
    <w:p w14:paraId="142020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AddCollector({super.key, required this.isUpdate, this.updatableId});</w:t>
      </w:r>
    </w:p>
    <w:p w14:paraId="2F7E9811" w14:textId="77777777" w:rsidR="001C19F9" w:rsidRPr="001C19F9" w:rsidRDefault="001C19F9" w:rsidP="001C19F9">
      <w:pPr>
        <w:pStyle w:val="ae"/>
        <w:rPr>
          <w:lang w:val="en-US"/>
        </w:rPr>
      </w:pPr>
    </w:p>
    <w:p w14:paraId="269C8F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5F392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AddCollector&gt; createState() =&gt; _AddCollectorState();</w:t>
      </w:r>
    </w:p>
    <w:p w14:paraId="2F155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026AA57" w14:textId="77777777" w:rsidR="001C19F9" w:rsidRPr="001C19F9" w:rsidRDefault="001C19F9" w:rsidP="001C19F9">
      <w:pPr>
        <w:pStyle w:val="ae"/>
        <w:rPr>
          <w:lang w:val="en-US"/>
        </w:rPr>
      </w:pPr>
    </w:p>
    <w:p w14:paraId="4661B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class _AddCollectorState extends State&lt;AddCollector&gt; {</w:t>
      </w:r>
    </w:p>
    <w:p w14:paraId="2D9E7A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idController = TextEditingController();</w:t>
      </w:r>
    </w:p>
    <w:p w14:paraId="33DC18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lastNameController = TextEditingController();</w:t>
      </w:r>
    </w:p>
    <w:p w14:paraId="1DAB54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firstNameController = TextEditingController();</w:t>
      </w:r>
    </w:p>
    <w:p w14:paraId="50DB60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secondNameController = TextEditingController();</w:t>
      </w:r>
    </w:p>
    <w:p w14:paraId="0B04E867" w14:textId="77777777" w:rsidR="001C19F9" w:rsidRPr="001C19F9" w:rsidRDefault="001C19F9" w:rsidP="001C19F9">
      <w:pPr>
        <w:pStyle w:val="ae"/>
        <w:rPr>
          <w:lang w:val="en-US"/>
        </w:rPr>
      </w:pPr>
    </w:p>
    <w:p w14:paraId="565473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canAdd = false;</w:t>
      </w:r>
    </w:p>
    <w:p w14:paraId="00D79662" w14:textId="77777777" w:rsidR="001C19F9" w:rsidRPr="001C19F9" w:rsidRDefault="001C19F9" w:rsidP="001C19F9">
      <w:pPr>
        <w:pStyle w:val="ae"/>
        <w:rPr>
          <w:lang w:val="en-US"/>
        </w:rPr>
      </w:pPr>
    </w:p>
    <w:p w14:paraId="69B0DF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getInfo() async {</w:t>
      </w:r>
    </w:p>
    <w:p w14:paraId="417850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(!widget.isUpdate) {</w:t>
      </w:r>
    </w:p>
    <w:p w14:paraId="3FBFFB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idController.text = (await getLastCollectorId()).toString();</w:t>
      </w:r>
    </w:p>
    <w:p w14:paraId="431E28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770DE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6AD1339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dController.text = widget.updatableId?.toString() ?? " ";</w:t>
      </w:r>
    </w:p>
    <w:p w14:paraId="76B577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 = await getCollectorById(widget.updatableId ?? 0);</w:t>
      </w:r>
    </w:p>
    <w:p w14:paraId="2AAFD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astNameController.text = collector.lastName ?? "";</w:t>
      </w:r>
    </w:p>
    <w:p w14:paraId="35D993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rstNameController.text = collector.firstName ?? "";</w:t>
      </w:r>
    </w:p>
    <w:p w14:paraId="770C7C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condNameController.text = collector.secondName ?? "";</w:t>
      </w:r>
    </w:p>
    <w:p w14:paraId="3504DA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tState(() {</w:t>
      </w:r>
    </w:p>
    <w:p w14:paraId="163CB9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nAdd = true;</w:t>
      </w:r>
    </w:p>
    <w:p w14:paraId="32A73F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);</w:t>
      </w:r>
    </w:p>
    <w:p w14:paraId="55332D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75B113E" w14:textId="77777777" w:rsidR="001C19F9" w:rsidRPr="001C19F9" w:rsidRDefault="001C19F9" w:rsidP="001C19F9">
      <w:pPr>
        <w:pStyle w:val="ae"/>
        <w:rPr>
          <w:lang w:val="en-US"/>
        </w:rPr>
      </w:pPr>
    </w:p>
    <w:p w14:paraId="6BB1451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0AB3C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initState() {</w:t>
      </w:r>
    </w:p>
    <w:p w14:paraId="2D6641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getInfo();</w:t>
      </w:r>
    </w:p>
    <w:p w14:paraId="46FDD8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uper.initState();</w:t>
      </w:r>
    </w:p>
    <w:p w14:paraId="137701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79057DA" w14:textId="77777777" w:rsidR="001C19F9" w:rsidRPr="001C19F9" w:rsidRDefault="001C19F9" w:rsidP="001C19F9">
      <w:pPr>
        <w:pStyle w:val="ae"/>
        <w:rPr>
          <w:lang w:val="en-US"/>
        </w:rPr>
      </w:pPr>
    </w:p>
    <w:p w14:paraId="57871F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75D94B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BuildContext context) {</w:t>
      </w:r>
    </w:p>
    <w:p w14:paraId="2C30B1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appState = context.watch&lt;MyAppState&gt;();</w:t>
      </w:r>
    </w:p>
    <w:p w14:paraId="6311A3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AlertDialog(</w:t>
      </w:r>
    </w:p>
    <w:p w14:paraId="36A897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itle: const Text("</w:t>
      </w:r>
      <w:r>
        <w:t>Добавление</w:t>
      </w:r>
      <w:r w:rsidRPr="001C19F9">
        <w:rPr>
          <w:lang w:val="en-US"/>
        </w:rPr>
        <w:t xml:space="preserve"> </w:t>
      </w:r>
      <w:r>
        <w:t>нового</w:t>
      </w:r>
      <w:r w:rsidRPr="001C19F9">
        <w:rPr>
          <w:lang w:val="en-US"/>
        </w:rPr>
        <w:t xml:space="preserve"> </w:t>
      </w:r>
      <w:r>
        <w:t>коллектора</w:t>
      </w:r>
      <w:r w:rsidRPr="001C19F9">
        <w:rPr>
          <w:lang w:val="en-US"/>
        </w:rPr>
        <w:t>"),</w:t>
      </w:r>
    </w:p>
    <w:p w14:paraId="7CC69799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</w:t>
      </w:r>
      <w:r w:rsidRPr="001C19F9">
        <w:rPr>
          <w:lang w:val="fr-FR"/>
        </w:rPr>
        <w:t>icon: const Icon(Icons.add),</w:t>
      </w:r>
    </w:p>
    <w:p w14:paraId="69B2C8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>content: Column(mainAxisSize: MainAxisSize.min, children: [</w:t>
      </w:r>
    </w:p>
    <w:p w14:paraId="0ACAB8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1E26ED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5673B3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InputDecoration(border: OutlineInputBorder(), label: Text("ID")),</w:t>
      </w:r>
    </w:p>
    <w:p w14:paraId="2FAAE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enabled: false,</w:t>
      </w:r>
    </w:p>
    <w:p w14:paraId="49CCDE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idController,</w:t>
      </w:r>
    </w:p>
    <w:p w14:paraId="5390B9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2A8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SizedBox(</w:t>
      </w:r>
    </w:p>
    <w:p w14:paraId="63881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76E2B5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6AB0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01F754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decoration: const InputDecoration(</w:t>
      </w:r>
    </w:p>
    <w:p w14:paraId="0867D1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OutlineInputBorder(), label: Text("</w:t>
      </w:r>
      <w:r>
        <w:t>Фамилия</w:t>
      </w:r>
      <w:r w:rsidRPr="001C19F9">
        <w:rPr>
          <w:lang w:val="en-US"/>
        </w:rPr>
        <w:t>")),</w:t>
      </w:r>
    </w:p>
    <w:p w14:paraId="11CE83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lastNameController,</w:t>
      </w:r>
    </w:p>
    <w:p w14:paraId="3A8882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onChanged: (value) {</w:t>
      </w:r>
    </w:p>
    <w:p w14:paraId="21FFB8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setState(() {</w:t>
      </w:r>
    </w:p>
    <w:p w14:paraId="6A446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anAdd = value.trim().isNotEmpty;</w:t>
      </w:r>
    </w:p>
    <w:p w14:paraId="5C5D4D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});</w:t>
      </w:r>
    </w:p>
    <w:p w14:paraId="027BDD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},</w:t>
      </w:r>
    </w:p>
    <w:p w14:paraId="64F88C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2E43A5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SizedBox(</w:t>
      </w:r>
    </w:p>
    <w:p w14:paraId="741E3C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46F2C8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6AFD8B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1BDF6C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654101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InputDecoration(border: OutlineInputBorder(), label: Text("</w:t>
      </w:r>
      <w:r>
        <w:t>Имя</w:t>
      </w:r>
      <w:r w:rsidRPr="001C19F9">
        <w:rPr>
          <w:lang w:val="en-US"/>
        </w:rPr>
        <w:t>")),</w:t>
      </w:r>
    </w:p>
    <w:p w14:paraId="09E9D9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firstNameController,</w:t>
      </w:r>
    </w:p>
    <w:p w14:paraId="6B58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3E6613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SizedBox(</w:t>
      </w:r>
    </w:p>
    <w:p w14:paraId="6D10D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39FA96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5D7CD0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184DEC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 const InputDecoration(</w:t>
      </w:r>
    </w:p>
    <w:p w14:paraId="0064E5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OutlineInputBorder(), label: Text("</w:t>
      </w:r>
      <w:r>
        <w:t>Отчетство</w:t>
      </w:r>
      <w:r w:rsidRPr="001C19F9">
        <w:rPr>
          <w:lang w:val="en-US"/>
        </w:rPr>
        <w:t>")),</w:t>
      </w:r>
    </w:p>
    <w:p w14:paraId="39C027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secondNameController,</w:t>
      </w:r>
    </w:p>
    <w:p w14:paraId="1BBE30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</w:t>
      </w:r>
    </w:p>
    <w:p w14:paraId="6A471B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]),</w:t>
      </w:r>
    </w:p>
    <w:p w14:paraId="44EA51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ctions: [</w:t>
      </w:r>
    </w:p>
    <w:p w14:paraId="6C4F53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FilledButton(</w:t>
      </w:r>
    </w:p>
    <w:p w14:paraId="3A33B4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onPressed: canAdd</w:t>
      </w:r>
    </w:p>
    <w:p w14:paraId="6CAD2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? () async {if (!widget.isUpdate) {</w:t>
      </w:r>
    </w:p>
    <w:p w14:paraId="49892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addCollector(</w:t>
      </w:r>
    </w:p>
    <w:p w14:paraId="2CCC6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lastNameController.text,</w:t>
      </w:r>
    </w:p>
    <w:p w14:paraId="38A17F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firstNameController.text,</w:t>
      </w:r>
    </w:p>
    <w:p w14:paraId="26ACE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secondNameController.text,</w:t>
      </w:r>
    </w:p>
    <w:p w14:paraId="536C52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ppState.token!);</w:t>
      </w:r>
    </w:p>
    <w:p w14:paraId="7DAF36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 else{</w:t>
      </w:r>
    </w:p>
    <w:p w14:paraId="45B8F0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updateCollector(</w:t>
      </w:r>
    </w:p>
    <w:p w14:paraId="62EF5A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lastNameController.text,</w:t>
      </w:r>
    </w:p>
    <w:p w14:paraId="137B77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firstNameController.text,</w:t>
      </w:r>
    </w:p>
    <w:p w14:paraId="02AF49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secondNameController.text,</w:t>
      </w:r>
    </w:p>
    <w:p w14:paraId="19B26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ppState.token!, widget.updatableId ?? -1);</w:t>
      </w:r>
    </w:p>
    <w:p w14:paraId="6CAF4C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</w:t>
      </w:r>
    </w:p>
    <w:p w14:paraId="1C1551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Navigator.pop(context);</w:t>
      </w:r>
    </w:p>
    <w:p w14:paraId="78E4F8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</w:t>
      </w:r>
    </w:p>
    <w:p w14:paraId="03113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</w:p>
    <w:p w14:paraId="46FD1E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: null,</w:t>
      </w:r>
    </w:p>
    <w:p w14:paraId="777F8054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child: Text(widget.isUpdate ? </w:t>
      </w:r>
      <w:r w:rsidRPr="00BD35D1">
        <w:rPr>
          <w:lang w:val="en-US"/>
        </w:rPr>
        <w:t>"</w:t>
      </w:r>
      <w:r>
        <w:t>Изменить</w:t>
      </w:r>
      <w:r w:rsidRPr="00BD35D1">
        <w:rPr>
          <w:lang w:val="en-US"/>
        </w:rPr>
        <w:t>" : "</w:t>
      </w:r>
      <w:r>
        <w:t>Добавить</w:t>
      </w:r>
      <w:r w:rsidRPr="00BD35D1">
        <w:rPr>
          <w:lang w:val="en-US"/>
        </w:rPr>
        <w:t>"))</w:t>
      </w:r>
    </w:p>
    <w:p w14:paraId="716B14FE" w14:textId="77777777" w:rsidR="001C19F9" w:rsidRPr="00B215AB" w:rsidRDefault="001C19F9" w:rsidP="001C19F9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B215AB">
        <w:rPr>
          <w:lang w:val="en-US"/>
        </w:rPr>
        <w:t>],</w:t>
      </w:r>
    </w:p>
    <w:p w14:paraId="3411457E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  );</w:t>
      </w:r>
    </w:p>
    <w:p w14:paraId="15A3B7EF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}</w:t>
      </w:r>
    </w:p>
    <w:p w14:paraId="2CE1BBC8" w14:textId="44D4186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2D5B6AB4" w14:textId="44C89324" w:rsidR="001C19F9" w:rsidRPr="00B215AB" w:rsidRDefault="009823A8" w:rsidP="001C19F9">
      <w:r w:rsidRPr="009823A8">
        <w:t>add</w:t>
      </w:r>
      <w:r w:rsidRPr="00B215AB">
        <w:t>_</w:t>
      </w:r>
      <w:r w:rsidRPr="009823A8">
        <w:t>item</w:t>
      </w:r>
      <w:r w:rsidRPr="00B215AB">
        <w:t>_</w:t>
      </w:r>
      <w:r w:rsidRPr="009823A8">
        <w:t>collection</w:t>
      </w:r>
      <w:r w:rsidRPr="00B215AB">
        <w:t>_</w:t>
      </w:r>
      <w:r w:rsidRPr="009823A8">
        <w:t>dialog</w:t>
      </w:r>
      <w:r w:rsidRPr="00B215AB">
        <w:t>.</w:t>
      </w:r>
      <w:r w:rsidRPr="009823A8">
        <w:t>dart</w:t>
      </w:r>
    </w:p>
    <w:p w14:paraId="0E0145D9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/</w:t>
      </w:r>
      <w:r w:rsidRPr="009823A8">
        <w:rPr>
          <w:lang w:val="en-US"/>
        </w:rPr>
        <w:t>material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r w:rsidRPr="00B215AB">
        <w:rPr>
          <w:lang w:val="en-US"/>
        </w:rPr>
        <w:t>';</w:t>
      </w:r>
    </w:p>
    <w:p w14:paraId="61E15D63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/</w:t>
      </w:r>
      <w:r w:rsidRPr="009823A8">
        <w:rPr>
          <w:lang w:val="en-US"/>
        </w:rPr>
        <w:t>services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r w:rsidRPr="00B215AB">
        <w:rPr>
          <w:lang w:val="en-US"/>
        </w:rPr>
        <w:t>';</w:t>
      </w:r>
    </w:p>
    <w:p w14:paraId="1DC88AB7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_</w:t>
      </w:r>
      <w:r w:rsidRPr="009823A8">
        <w:rPr>
          <w:lang w:val="en-US"/>
        </w:rPr>
        <w:t>map</w:t>
      </w:r>
      <w:r w:rsidRPr="00B215AB">
        <w:rPr>
          <w:lang w:val="en-US"/>
        </w:rPr>
        <w:t>/</w:t>
      </w:r>
      <w:r w:rsidRPr="009823A8">
        <w:rPr>
          <w:lang w:val="en-US"/>
        </w:rPr>
        <w:t>flutter</w:t>
      </w:r>
      <w:r w:rsidRPr="00B215AB">
        <w:rPr>
          <w:lang w:val="en-US"/>
        </w:rPr>
        <w:t>_</w:t>
      </w:r>
      <w:r w:rsidRPr="009823A8">
        <w:rPr>
          <w:lang w:val="en-US"/>
        </w:rPr>
        <w:t>map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r w:rsidRPr="00B215AB">
        <w:rPr>
          <w:lang w:val="en-US"/>
        </w:rPr>
        <w:t>';</w:t>
      </w:r>
    </w:p>
    <w:p w14:paraId="317E49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my_app_state.dart';</w:t>
      </w:r>
    </w:p>
    <w:p w14:paraId="54DA58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repository.dart';</w:t>
      </w:r>
    </w:p>
    <w:p w14:paraId="57816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intl/intl.dart';</w:t>
      </w:r>
    </w:p>
    <w:p w14:paraId="1A82E2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screens/collectors_page.dart';</w:t>
      </w:r>
    </w:p>
    <w:p w14:paraId="2A278A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screens/topology_page.dart';</w:t>
      </w:r>
    </w:p>
    <w:p w14:paraId="49F399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tlong2/latlong.dart';</w:t>
      </w:r>
    </w:p>
    <w:p w14:paraId="214C18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provider/provider.dart';</w:t>
      </w:r>
    </w:p>
    <w:p w14:paraId="7F6517A8" w14:textId="77777777" w:rsidR="009823A8" w:rsidRPr="009823A8" w:rsidRDefault="009823A8" w:rsidP="009823A8">
      <w:pPr>
        <w:pStyle w:val="ae"/>
        <w:rPr>
          <w:lang w:val="en-US"/>
        </w:rPr>
      </w:pPr>
    </w:p>
    <w:p w14:paraId="64498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osm_nominatim/osm_nominatim.dart';</w:t>
      </w:r>
    </w:p>
    <w:p w14:paraId="73C879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responsive_grid/responsive_grid.dart';</w:t>
      </w:r>
    </w:p>
    <w:p w14:paraId="6CF83DD2" w14:textId="77777777" w:rsidR="009823A8" w:rsidRPr="009823A8" w:rsidRDefault="009823A8" w:rsidP="009823A8">
      <w:pPr>
        <w:pStyle w:val="ae"/>
        <w:rPr>
          <w:lang w:val="en-US"/>
        </w:rPr>
      </w:pPr>
    </w:p>
    <w:p w14:paraId="0A688B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voucher_institute.dart';</w:t>
      </w:r>
    </w:p>
    <w:p w14:paraId="67A9D751" w14:textId="77777777" w:rsidR="009823A8" w:rsidRPr="009823A8" w:rsidRDefault="009823A8" w:rsidP="009823A8">
      <w:pPr>
        <w:pStyle w:val="ae"/>
        <w:rPr>
          <w:lang w:val="en-US"/>
        </w:rPr>
      </w:pPr>
    </w:p>
    <w:p w14:paraId="79B627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AddCollectionItemDialog extends StatefulWidget {</w:t>
      </w:r>
    </w:p>
    <w:p w14:paraId="5C1540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AddCollectionItemDialog(</w:t>
      </w:r>
    </w:p>
    <w:p w14:paraId="3649C6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{super.key, required this.isUpdate, this.updatableId});</w:t>
      </w:r>
    </w:p>
    <w:p w14:paraId="47434DF6" w14:textId="77777777" w:rsidR="009823A8" w:rsidRPr="009823A8" w:rsidRDefault="009823A8" w:rsidP="009823A8">
      <w:pPr>
        <w:pStyle w:val="ae"/>
        <w:rPr>
          <w:lang w:val="en-US"/>
        </w:rPr>
      </w:pPr>
    </w:p>
    <w:p w14:paraId="7C12A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bool isUpdate;</w:t>
      </w:r>
    </w:p>
    <w:p w14:paraId="735DBA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int? updatableId;</w:t>
      </w:r>
    </w:p>
    <w:p w14:paraId="6DBBDDC2" w14:textId="77777777" w:rsidR="009823A8" w:rsidRPr="009823A8" w:rsidRDefault="009823A8" w:rsidP="009823A8">
      <w:pPr>
        <w:pStyle w:val="ae"/>
        <w:rPr>
          <w:lang w:val="en-US"/>
        </w:rPr>
      </w:pPr>
    </w:p>
    <w:p w14:paraId="5B3749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2FC14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AddCollectionItemDialog&gt; createState() =&gt;</w:t>
      </w:r>
    </w:p>
    <w:p w14:paraId="4B9949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_AddCollectionItemDialogState();</w:t>
      </w:r>
    </w:p>
    <w:p w14:paraId="52A4AD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12AA9630" w14:textId="77777777" w:rsidR="009823A8" w:rsidRPr="009823A8" w:rsidRDefault="009823A8" w:rsidP="009823A8">
      <w:pPr>
        <w:pStyle w:val="ae"/>
        <w:rPr>
          <w:lang w:val="en-US"/>
        </w:rPr>
      </w:pPr>
    </w:p>
    <w:p w14:paraId="355077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enum Gender { Unknown, Male, Female }</w:t>
      </w:r>
    </w:p>
    <w:p w14:paraId="6B03193E" w14:textId="77777777" w:rsidR="009823A8" w:rsidRPr="009823A8" w:rsidRDefault="009823A8" w:rsidP="009823A8">
      <w:pPr>
        <w:pStyle w:val="ae"/>
        <w:rPr>
          <w:lang w:val="en-US"/>
        </w:rPr>
      </w:pPr>
    </w:p>
    <w:p w14:paraId="70EC4E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enum Age { adult, subadult, juvenil, Unknown }</w:t>
      </w:r>
    </w:p>
    <w:p w14:paraId="3491D1CE" w14:textId="77777777" w:rsidR="009823A8" w:rsidRPr="009823A8" w:rsidRDefault="009823A8" w:rsidP="009823A8">
      <w:pPr>
        <w:pStyle w:val="ae"/>
        <w:rPr>
          <w:lang w:val="en-US"/>
        </w:rPr>
      </w:pPr>
    </w:p>
    <w:p w14:paraId="592A98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enum MapMode { point, polygon, notSet }</w:t>
      </w:r>
    </w:p>
    <w:p w14:paraId="523445C3" w14:textId="77777777" w:rsidR="009823A8" w:rsidRPr="009823A8" w:rsidRDefault="009823A8" w:rsidP="009823A8">
      <w:pPr>
        <w:pStyle w:val="ae"/>
        <w:rPr>
          <w:lang w:val="en-US"/>
        </w:rPr>
      </w:pPr>
    </w:p>
    <w:p w14:paraId="3A6535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AddCollectionItemDialogState extends State&lt;AddCollectionItemDialog&gt; {</w:t>
      </w:r>
    </w:p>
    <w:p w14:paraId="57C2BD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bool isUpdate = false;</w:t>
      </w:r>
    </w:p>
    <w:p w14:paraId="64DD7878" w14:textId="77777777" w:rsidR="009823A8" w:rsidRPr="009823A8" w:rsidRDefault="009823A8" w:rsidP="009823A8">
      <w:pPr>
        <w:pStyle w:val="ae"/>
        <w:rPr>
          <w:lang w:val="en-US"/>
        </w:rPr>
      </w:pPr>
    </w:p>
    <w:p w14:paraId="1F636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gender = Gender.Unknown;</w:t>
      </w:r>
    </w:p>
    <w:p w14:paraId="4489AB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age = Age.Unknown;</w:t>
      </w:r>
    </w:p>
    <w:p w14:paraId="7087F8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var _isRna = false;</w:t>
      </w:r>
    </w:p>
    <w:p w14:paraId="2B61890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</w:t>
      </w:r>
      <w:r w:rsidRPr="009823A8">
        <w:rPr>
          <w:lang w:val="fr-FR"/>
        </w:rPr>
        <w:t>List&lt;VoucherInstitute&gt; vauchInstitutes = [];</w:t>
      </w:r>
    </w:p>
    <w:p w14:paraId="57D1907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var menuIsVisible = false;</w:t>
      </w:r>
    </w:p>
    <w:p w14:paraId="1D9F889C" w14:textId="77777777" w:rsidR="009823A8" w:rsidRPr="009823A8" w:rsidRDefault="009823A8" w:rsidP="009823A8">
      <w:pPr>
        <w:pStyle w:val="ae"/>
        <w:rPr>
          <w:lang w:val="fr-FR"/>
        </w:rPr>
      </w:pPr>
    </w:p>
    <w:p w14:paraId="0C4893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>final idController = TextEditingController();</w:t>
      </w:r>
    </w:p>
    <w:p w14:paraId="575626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numberController = TextEditingController();</w:t>
      </w:r>
    </w:p>
    <w:p w14:paraId="1F1DF6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collectIdController = TextEditingController();</w:t>
      </w:r>
    </w:p>
    <w:p w14:paraId="5B81B8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dateController = TextEditingController();</w:t>
      </w:r>
    </w:p>
    <w:p w14:paraId="1A7D1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vauchController = TextEditingController();</w:t>
      </w:r>
    </w:p>
    <w:p w14:paraId="4CE4DC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vauchIDController = TextEditingController();</w:t>
      </w:r>
    </w:p>
    <w:p w14:paraId="02F7B8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longtitudeController = TextEditingController();</w:t>
      </w:r>
    </w:p>
    <w:p w14:paraId="746C3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latitudeController = TextEditingController();</w:t>
      </w:r>
    </w:p>
    <w:p w14:paraId="7588C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countryController = TextEditingController();</w:t>
      </w:r>
    </w:p>
    <w:p w14:paraId="1AF467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regionController = TextEditingController();</w:t>
      </w:r>
    </w:p>
    <w:p w14:paraId="2D33E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subRegionController = TextEditingController();</w:t>
      </w:r>
    </w:p>
    <w:p w14:paraId="3C0D50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geoCommentController = TextEditingController();</w:t>
      </w:r>
    </w:p>
    <w:p w14:paraId="65E06E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commentController = TextEditingController();</w:t>
      </w:r>
    </w:p>
    <w:p w14:paraId="6DEAFC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dateFormat = DateFormat("dd.MM.yyyy");</w:t>
      </w:r>
    </w:p>
    <w:p w14:paraId="6AF05B7F" w14:textId="77777777" w:rsidR="009823A8" w:rsidRPr="009823A8" w:rsidRDefault="009823A8" w:rsidP="009823A8">
      <w:pPr>
        <w:pStyle w:val="ae"/>
        <w:rPr>
          <w:lang w:val="en-US"/>
        </w:rPr>
      </w:pPr>
    </w:p>
    <w:p w14:paraId="21F305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// </w:t>
      </w:r>
      <w:r>
        <w:t>Работа</w:t>
      </w:r>
      <w:r w:rsidRPr="009823A8">
        <w:rPr>
          <w:lang w:val="en-US"/>
        </w:rPr>
        <w:t xml:space="preserve"> </w:t>
      </w:r>
      <w:r>
        <w:t>с</w:t>
      </w:r>
      <w:r w:rsidRPr="009823A8">
        <w:rPr>
          <w:lang w:val="en-US"/>
        </w:rPr>
        <w:t xml:space="preserve"> </w:t>
      </w:r>
      <w:r>
        <w:t>картой</w:t>
      </w:r>
    </w:p>
    <w:p w14:paraId="0315D5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MapMode mapMode = MapMode.notSet;</w:t>
      </w:r>
    </w:p>
    <w:p w14:paraId="77BC0DB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LatLng point = LatLng(59.938284, 30.302509);</w:t>
      </w:r>
    </w:p>
    <w:p w14:paraId="0467A0B9" w14:textId="77777777" w:rsidR="009823A8" w:rsidRPr="009823A8" w:rsidRDefault="009823A8" w:rsidP="009823A8">
      <w:pPr>
        <w:pStyle w:val="ae"/>
        <w:rPr>
          <w:lang w:val="en-US"/>
        </w:rPr>
      </w:pPr>
    </w:p>
    <w:p w14:paraId="168D7E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_textFieldKey = GlobalKey(); // FLUTTER </w:t>
      </w:r>
      <w:r>
        <w:t>багу</w:t>
      </w:r>
      <w:r w:rsidRPr="009823A8">
        <w:rPr>
          <w:lang w:val="en-US"/>
        </w:rPr>
        <w:t xml:space="preserve"> </w:t>
      </w:r>
      <w:r>
        <w:t>два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, </w:t>
      </w:r>
      <w:r>
        <w:t>что</w:t>
      </w:r>
      <w:r w:rsidRPr="009823A8">
        <w:rPr>
          <w:lang w:val="en-US"/>
        </w:rPr>
        <w:t xml:space="preserve"> </w:t>
      </w:r>
      <w:r>
        <w:t>за</w:t>
      </w:r>
      <w:r w:rsidRPr="009823A8">
        <w:rPr>
          <w:lang w:val="en-US"/>
        </w:rPr>
        <w:t xml:space="preserve"> </w:t>
      </w:r>
      <w:r>
        <w:t>дела</w:t>
      </w:r>
    </w:p>
    <w:p w14:paraId="4D49FF0B" w14:textId="77777777" w:rsidR="009823A8" w:rsidRPr="009823A8" w:rsidRDefault="009823A8" w:rsidP="009823A8">
      <w:pPr>
        <w:pStyle w:val="ae"/>
        <w:rPr>
          <w:lang w:val="en-US"/>
        </w:rPr>
      </w:pPr>
    </w:p>
    <w:p w14:paraId="2ACA19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ic String _displayStringForOption(VoucherInstitute option) =&gt; option.name;</w:t>
      </w:r>
    </w:p>
    <w:p w14:paraId="263D0DB6" w14:textId="77777777" w:rsidR="009823A8" w:rsidRPr="009823A8" w:rsidRDefault="009823A8" w:rsidP="009823A8">
      <w:pPr>
        <w:pStyle w:val="ae"/>
        <w:rPr>
          <w:lang w:val="en-US"/>
        </w:rPr>
      </w:pPr>
    </w:p>
    <w:p w14:paraId="0F43C6A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</w:t>
      </w:r>
      <w:r>
        <w:t>Future&lt;void&gt; getInfo() async {</w:t>
      </w:r>
    </w:p>
    <w:p w14:paraId="3629A03B" w14:textId="77777777" w:rsidR="009823A8" w:rsidRDefault="009823A8" w:rsidP="009823A8">
      <w:pPr>
        <w:pStyle w:val="ae"/>
      </w:pPr>
      <w:r>
        <w:t xml:space="preserve">    // Получение идентифакторов и другой посредственной информации</w:t>
      </w:r>
    </w:p>
    <w:p w14:paraId="75F4D8E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r w:rsidRPr="009823A8">
        <w:rPr>
          <w:lang w:val="en-US"/>
        </w:rPr>
        <w:t>vauchInstitutes = await getVoucherInstitute();</w:t>
      </w:r>
    </w:p>
    <w:p w14:paraId="4D326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!widget.isUpdate) {</w:t>
      </w:r>
    </w:p>
    <w:p w14:paraId="22D5BB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var id = await getLastIdCollection() + 1;</w:t>
      </w:r>
    </w:p>
    <w:p w14:paraId="7C8D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dController.text = id.toString();</w:t>
      </w:r>
    </w:p>
    <w:p w14:paraId="6D3C22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numberController.text = "ZIN-TER-M-${id}";</w:t>
      </w:r>
    </w:p>
    <w:p w14:paraId="3703C358" w14:textId="77777777" w:rsidR="009823A8" w:rsidRPr="009823A8" w:rsidRDefault="009823A8" w:rsidP="009823A8">
      <w:pPr>
        <w:pStyle w:val="ae"/>
        <w:rPr>
          <w:lang w:val="en-US"/>
        </w:rPr>
      </w:pPr>
    </w:p>
    <w:p w14:paraId="2669C7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;</w:t>
      </w:r>
    </w:p>
    <w:p w14:paraId="432222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0F81BA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id = widget.updatableId!;</w:t>
      </w:r>
    </w:p>
    <w:p w14:paraId="7EECB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dController.text = id.toString();</w:t>
      </w:r>
    </w:p>
    <w:p w14:paraId="59BF23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collectionItem = await getCollectionItemById(id);</w:t>
      </w:r>
    </w:p>
    <w:p w14:paraId="14BFCD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numberController.text = collectionItem.catalogueNumber ?? "";</w:t>
      </w:r>
    </w:p>
    <w:p w14:paraId="1D4D58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uchController.text = collectionItem.scientificInstitute ?? "";</w:t>
      </w:r>
    </w:p>
    <w:p w14:paraId="3B524C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uchIDController.text = collectionItem.voucherId ?? "";</w:t>
      </w:r>
    </w:p>
    <w:p w14:paraId="5F5F4E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atitudeController.text = collectionItem.latitude?.toString() ?? "";</w:t>
      </w:r>
    </w:p>
    <w:p w14:paraId="664D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longtitudeController.text = collectionItem.longitude?.toString() ?? "";</w:t>
      </w:r>
    </w:p>
    <w:p w14:paraId="35C51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countryController.text = collectionItem.country ?? "";</w:t>
      </w:r>
    </w:p>
    <w:p w14:paraId="6659E6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gionController.text = collectionItem.region ?? "";</w:t>
      </w:r>
    </w:p>
    <w:p w14:paraId="21EAE0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bRegionController.text = collectionItem.subregion ?? "";</w:t>
      </w:r>
    </w:p>
    <w:p w14:paraId="4AC5EC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geoCommentController.text = collectionItem.geoComment ?? "";</w:t>
      </w:r>
    </w:p>
    <w:p w14:paraId="26016E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commentController.text = collectionItem.comment ?? "";</w:t>
      </w:r>
    </w:p>
    <w:p w14:paraId="1FF473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_isRna = collectionItem.rna ?? false;</w:t>
      </w:r>
    </w:p>
    <w:p w14:paraId="00097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064982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LatLng(collectionItem.latitude ?? point.latitude,</w:t>
      </w:r>
    </w:p>
    <w:p w14:paraId="4D2621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lectionItem.longitude ?? point.longitude);</w:t>
      </w:r>
    </w:p>
    <w:p w14:paraId="4AD3A1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f (collectionItem.latitude != null &amp;&amp; collectionItem.longitude != null) {</w:t>
      </w:r>
    </w:p>
    <w:p w14:paraId="33D60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mapMode = MapMode.point;</w:t>
      </w:r>
    </w:p>
    <w:p w14:paraId="34EF5C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mapController.move(point, 10);</w:t>
      </w:r>
    </w:p>
    <w:p w14:paraId="5DC79F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</w:t>
      </w:r>
    </w:p>
    <w:p w14:paraId="4E3178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AFAF88B" w14:textId="77777777" w:rsidR="009823A8" w:rsidRPr="009823A8" w:rsidRDefault="009823A8" w:rsidP="009823A8">
      <w:pPr>
        <w:pStyle w:val="ae"/>
        <w:rPr>
          <w:lang w:val="en-US"/>
        </w:rPr>
      </w:pPr>
    </w:p>
    <w:p w14:paraId="691DD1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collectionDTO = await getCollectionDtoById(id);</w:t>
      </w:r>
    </w:p>
    <w:p w14:paraId="3800AF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0D5539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setState(() {</w:t>
      </w:r>
    </w:p>
    <w:p w14:paraId="199A99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age = Age.values[collectionDTO.ageId ?? 0];</w:t>
      </w:r>
    </w:p>
    <w:p w14:paraId="5B0EDD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gender = Gender.values[collectionDTO.sexId ?? 0];</w:t>
      </w:r>
    </w:p>
    <w:p w14:paraId="645931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);</w:t>
      </w:r>
    </w:p>
    <w:p w14:paraId="4CCC9D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RangeError {</w:t>
      </w:r>
    </w:p>
    <w:p w14:paraId="60D4FB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</w:t>
      </w:r>
      <w:r>
        <w:t>Если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 </w:t>
      </w:r>
      <w:r>
        <w:t>неправильные</w:t>
      </w:r>
    </w:p>
    <w:p w14:paraId="65CE9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242D8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976C60A" w14:textId="77777777" w:rsidR="009823A8" w:rsidRPr="009823A8" w:rsidRDefault="009823A8" w:rsidP="009823A8">
      <w:pPr>
        <w:pStyle w:val="ae"/>
        <w:rPr>
          <w:lang w:val="en-US"/>
        </w:rPr>
      </w:pPr>
    </w:p>
    <w:p w14:paraId="7C9836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mapController = MapController();</w:t>
      </w:r>
    </w:p>
    <w:p w14:paraId="7676DB98" w14:textId="77777777" w:rsidR="009823A8" w:rsidRPr="009823A8" w:rsidRDefault="009823A8" w:rsidP="009823A8">
      <w:pPr>
        <w:pStyle w:val="ae"/>
        <w:rPr>
          <w:lang w:val="en-US"/>
        </w:rPr>
      </w:pPr>
    </w:p>
    <w:p w14:paraId="48D35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setPointState() async {</w:t>
      </w:r>
    </w:p>
    <w:p w14:paraId="6EF7BB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30DB98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pMode = MapMode.point;</w:t>
      </w:r>
    </w:p>
    <w:p w14:paraId="73757B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LatLng(</w:t>
      </w:r>
    </w:p>
    <w:p w14:paraId="7D0CEF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ouble.parse(latitudeController.text),</w:t>
      </w:r>
    </w:p>
    <w:p w14:paraId="743F4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ouble.parse(longtitudeController.text),</w:t>
      </w:r>
    </w:p>
    <w:p w14:paraId="3A13E0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;</w:t>
      </w:r>
    </w:p>
    <w:p w14:paraId="278EA4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26527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45A8D3A9" w14:textId="77777777" w:rsidR="009823A8" w:rsidRPr="009823A8" w:rsidRDefault="009823A8" w:rsidP="009823A8">
      <w:pPr>
        <w:pStyle w:val="ae"/>
        <w:rPr>
          <w:lang w:val="en-US"/>
        </w:rPr>
      </w:pPr>
    </w:p>
    <w:p w14:paraId="78CCD1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getCountryInfo() async {</w:t>
      </w:r>
    </w:p>
    <w:p w14:paraId="647B39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reverseSearchResult = await Nominatim.reverseSearch(</w:t>
      </w:r>
    </w:p>
    <w:p w14:paraId="6647B2C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</w:t>
      </w:r>
      <w:r w:rsidRPr="009823A8">
        <w:rPr>
          <w:lang w:val="fr-FR"/>
        </w:rPr>
        <w:t>lat: point.latitude, lon: point.longitude, language: "ru");</w:t>
      </w:r>
    </w:p>
    <w:p w14:paraId="67A1A7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r w:rsidRPr="009823A8">
        <w:rPr>
          <w:lang w:val="en-US"/>
        </w:rPr>
        <w:t>countryController.text = reverseSearchResult.address?["country"];</w:t>
      </w:r>
    </w:p>
    <w:p w14:paraId="3FB3F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gionController.text = reverseSearchResult.address?["region"] ?? "";</w:t>
      </w:r>
    </w:p>
    <w:p w14:paraId="75BF93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subRegionController.text = reverseSearchResult.address?["county"] ?? "";</w:t>
      </w:r>
    </w:p>
    <w:p w14:paraId="5195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5F00519D" w14:textId="77777777" w:rsidR="009823A8" w:rsidRPr="009823A8" w:rsidRDefault="009823A8" w:rsidP="009823A8">
      <w:pPr>
        <w:pStyle w:val="ae"/>
        <w:rPr>
          <w:lang w:val="en-US"/>
        </w:rPr>
      </w:pPr>
    </w:p>
    <w:p w14:paraId="2A47E4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updateItem(MyAppState appState) async {</w:t>
      </w:r>
    </w:p>
    <w:p w14:paraId="23245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pointStr;</w:t>
      </w:r>
    </w:p>
    <w:p w14:paraId="43C48E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longtitudeController.text.trim() != "" ||</w:t>
      </w:r>
    </w:p>
    <w:p w14:paraId="668F6F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titudeController.text.trim() != "") {</w:t>
      </w:r>
    </w:p>
    <w:p w14:paraId="27AAC8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Str = "Point(${point.latitude} ${point.longitude})";</w:t>
      </w:r>
    </w:p>
    <w:p w14:paraId="5DE849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35E928A" w14:textId="77777777" w:rsidR="009823A8" w:rsidRPr="009823A8" w:rsidRDefault="009823A8" w:rsidP="009823A8">
      <w:pPr>
        <w:pStyle w:val="ae"/>
        <w:rPr>
          <w:lang w:val="en-US"/>
        </w:rPr>
      </w:pPr>
    </w:p>
    <w:p w14:paraId="4E2890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appState.selectedBaseModel?.getFullTopology();</w:t>
      </w:r>
    </w:p>
    <w:p w14:paraId="052FD2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16A111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C1618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36BA79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AC5AEC5" w14:textId="77777777" w:rsidR="009823A8" w:rsidRPr="009823A8" w:rsidRDefault="009823A8" w:rsidP="009823A8">
      <w:pPr>
        <w:pStyle w:val="ae"/>
        <w:rPr>
          <w:lang w:val="en-US"/>
        </w:rPr>
      </w:pPr>
    </w:p>
    <w:p w14:paraId="7CCE95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1C57C7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6E941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437147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6BDE2C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56FF7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RangeError {</w:t>
      </w:r>
    </w:p>
    <w:p w14:paraId="737574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7BF9F49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F2A6049" w14:textId="77777777" w:rsidR="009823A8" w:rsidRPr="009823A8" w:rsidRDefault="009823A8" w:rsidP="009823A8">
      <w:pPr>
        <w:pStyle w:val="ae"/>
        <w:rPr>
          <w:lang w:val="en-US"/>
        </w:rPr>
      </w:pPr>
    </w:p>
    <w:p w14:paraId="57BC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List.empty(growable: true);</w:t>
      </w:r>
    </w:p>
    <w:p w14:paraId="7E1F43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appState.selectedCollectors) {</w:t>
      </w:r>
    </w:p>
    <w:p w14:paraId="1062F5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ollectors.add([</w:t>
      </w:r>
    </w:p>
    <w:p w14:paraId="3F6718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lastName ?? "",</w:t>
      </w:r>
    </w:p>
    <w:p w14:paraId="711189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firstName ?? "",</w:t>
      </w:r>
    </w:p>
    <w:p w14:paraId="48D3EB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secondName ?? ""</w:t>
      </w:r>
    </w:p>
    <w:p w14:paraId="04F8DA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9DF5A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8ABBC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updateCollection(</w:t>
      </w:r>
    </w:p>
    <w:p w14:paraId="1F70F3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_id: widget.updatableId!,</w:t>
      </w:r>
    </w:p>
    <w:p w14:paraId="4B288C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Id: collectIdController.text.trim().isEmpty</w:t>
      </w:r>
    </w:p>
    <w:p w14:paraId="6D933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43AA5E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llectIdController.text.trim(),</w:t>
      </w:r>
    </w:p>
    <w:p w14:paraId="79FCAE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6DCE0B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14AEB4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0D4A2A5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7146AA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3F074C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16075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nst: vauchController.text,</w:t>
      </w:r>
    </w:p>
    <w:p w14:paraId="329CC9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d: vauchIDController.text,</w:t>
      </w:r>
    </w:p>
    <w:p w14:paraId="43FC9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pointStr,</w:t>
      </w:r>
    </w:p>
    <w:p w14:paraId="4CFEC6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untry: countryController.text.trim().isEmpty</w:t>
      </w:r>
    </w:p>
    <w:p w14:paraId="65096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53F39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untryController.text.trim(),</w:t>
      </w:r>
    </w:p>
    <w:p w14:paraId="559B37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regionController.text.trim().isEmpty</w:t>
      </w:r>
    </w:p>
    <w:p w14:paraId="3E9B42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65443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regionController.text.trim(),</w:t>
      </w:r>
    </w:p>
    <w:p w14:paraId="050ADD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subRegionController.text.trim().isEmpty</w:t>
      </w:r>
    </w:p>
    <w:p w14:paraId="0CE6A8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7D2D7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subRegionController.text.trim(),</w:t>
      </w:r>
    </w:p>
    <w:p w14:paraId="3E91FC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ocomment: geoCommentController.text.trim().isEmpty</w:t>
      </w:r>
    </w:p>
    <w:p w14:paraId="01A1B2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3EF4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geoCommentController.text.trim(),</w:t>
      </w:r>
    </w:p>
    <w:p w14:paraId="112A10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ateCollect: dateController.text,</w:t>
      </w:r>
    </w:p>
    <w:p w14:paraId="15B6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commentController.text.trim().isEmpty</w:t>
      </w:r>
    </w:p>
    <w:p w14:paraId="1FF4D9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F39DF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mmentController.text.trim(),</w:t>
      </w:r>
    </w:p>
    <w:p w14:paraId="3A3954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447220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appState.token!,</w:t>
      </w:r>
    </w:p>
    <w:p w14:paraId="695CEC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na: _isRna);</w:t>
      </w:r>
    </w:p>
    <w:p w14:paraId="2CDBB9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ppState.restartNow();</w:t>
      </w:r>
    </w:p>
    <w:p w14:paraId="045FCC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A2EB62A" w14:textId="77777777" w:rsidR="009823A8" w:rsidRPr="009823A8" w:rsidRDefault="009823A8" w:rsidP="009823A8">
      <w:pPr>
        <w:pStyle w:val="ae"/>
        <w:rPr>
          <w:lang w:val="en-US"/>
        </w:rPr>
      </w:pPr>
    </w:p>
    <w:p w14:paraId="1D0F48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addNewItem(MyAppState appState) async {</w:t>
      </w:r>
    </w:p>
    <w:p w14:paraId="6E5FBE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pointStr;</w:t>
      </w:r>
    </w:p>
    <w:p w14:paraId="6A14E2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longtitudeController.text.trim() != "" ||</w:t>
      </w:r>
    </w:p>
    <w:p w14:paraId="3E42F2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titudeController.text.trim() != "") {</w:t>
      </w:r>
    </w:p>
    <w:p w14:paraId="294C4E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Str = "Point(${point.latitude} ${point.longitude})";</w:t>
      </w:r>
    </w:p>
    <w:p w14:paraId="6F7757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5055515E" w14:textId="77777777" w:rsidR="009823A8" w:rsidRPr="009823A8" w:rsidRDefault="009823A8" w:rsidP="009823A8">
      <w:pPr>
        <w:pStyle w:val="ae"/>
        <w:rPr>
          <w:lang w:val="en-US"/>
        </w:rPr>
      </w:pPr>
    </w:p>
    <w:p w14:paraId="741F6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appState.selectedBaseModel?.getFullTopology();</w:t>
      </w:r>
    </w:p>
    <w:p w14:paraId="733C1C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6412BF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E3806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0652C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FAAE14B" w14:textId="77777777" w:rsidR="009823A8" w:rsidRPr="009823A8" w:rsidRDefault="009823A8" w:rsidP="009823A8">
      <w:pPr>
        <w:pStyle w:val="ae"/>
        <w:rPr>
          <w:lang w:val="en-US"/>
        </w:rPr>
      </w:pPr>
    </w:p>
    <w:p w14:paraId="4991B9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7685AF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01AD78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77065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49726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4CF98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RangeError {</w:t>
      </w:r>
    </w:p>
    <w:p w14:paraId="6B1820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1795A6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324105E" w14:textId="77777777" w:rsidR="009823A8" w:rsidRPr="009823A8" w:rsidRDefault="009823A8" w:rsidP="009823A8">
      <w:pPr>
        <w:pStyle w:val="ae"/>
        <w:rPr>
          <w:lang w:val="en-US"/>
        </w:rPr>
      </w:pPr>
    </w:p>
    <w:p w14:paraId="7994E4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List.empty(growable: true);</w:t>
      </w:r>
    </w:p>
    <w:p w14:paraId="600DFF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appState.selectedCollectors) {</w:t>
      </w:r>
    </w:p>
    <w:p w14:paraId="14138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ollectors.add([</w:t>
      </w:r>
    </w:p>
    <w:p w14:paraId="4BC916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lastName ?? "",</w:t>
      </w:r>
    </w:p>
    <w:p w14:paraId="7C63F5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llector.firstName ?? "",</w:t>
      </w:r>
    </w:p>
    <w:p w14:paraId="21DB1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secondName ?? ""</w:t>
      </w:r>
    </w:p>
    <w:p w14:paraId="6CE2B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120F8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78E4B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addCollection(</w:t>
      </w:r>
    </w:p>
    <w:p w14:paraId="792D5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Id: collectIdController.text.trim().isEmpty</w:t>
      </w:r>
    </w:p>
    <w:p w14:paraId="5AF4EB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0EAAD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llectIdController.text.trim(),</w:t>
      </w:r>
    </w:p>
    <w:p w14:paraId="461FA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46E1C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5F29C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5FF871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592813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718C45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2D433D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nst: vauchController.text,</w:t>
      </w:r>
    </w:p>
    <w:p w14:paraId="07A98E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d: vauchIDController.text,</w:t>
      </w:r>
    </w:p>
    <w:p w14:paraId="0EDE9C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pointStr,</w:t>
      </w:r>
    </w:p>
    <w:p w14:paraId="0D2E92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untry: countryController.text.trim().isEmpty</w:t>
      </w:r>
    </w:p>
    <w:p w14:paraId="4EBF2A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D8C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untryController.text.trim(),</w:t>
      </w:r>
    </w:p>
    <w:p w14:paraId="669E4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regionController.text.trim().isEmpty</w:t>
      </w:r>
    </w:p>
    <w:p w14:paraId="60B5A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CD06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regionController.text.trim(),</w:t>
      </w:r>
    </w:p>
    <w:p w14:paraId="5B778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subRegionController.text.trim().isEmpty</w:t>
      </w:r>
    </w:p>
    <w:p w14:paraId="146F7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27EF3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subRegionController.text.trim(),</w:t>
      </w:r>
    </w:p>
    <w:p w14:paraId="2B622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ocomment: geoCommentController.text.trim().isEmpty</w:t>
      </w:r>
    </w:p>
    <w:p w14:paraId="6FA8E0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CBE7E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geoCommentController.text.trim(),</w:t>
      </w:r>
    </w:p>
    <w:p w14:paraId="7302B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ateCollect: dateController.text,</w:t>
      </w:r>
    </w:p>
    <w:p w14:paraId="4AF272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commentController.text.trim().isEmpty</w:t>
      </w:r>
    </w:p>
    <w:p w14:paraId="521550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E4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mmentController.text.trim(),</w:t>
      </w:r>
    </w:p>
    <w:p w14:paraId="01B3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6A07C5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appState.token!,</w:t>
      </w:r>
    </w:p>
    <w:p w14:paraId="472319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na: _isRna);</w:t>
      </w:r>
    </w:p>
    <w:p w14:paraId="2884D4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ppState.restartNow();</w:t>
      </w:r>
    </w:p>
    <w:p w14:paraId="0AE578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05EA587" w14:textId="77777777" w:rsidR="009823A8" w:rsidRPr="009823A8" w:rsidRDefault="009823A8" w:rsidP="009823A8">
      <w:pPr>
        <w:pStyle w:val="ae"/>
        <w:rPr>
          <w:lang w:val="en-US"/>
        </w:rPr>
      </w:pPr>
    </w:p>
    <w:p w14:paraId="6A00E0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EC260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initState() {</w:t>
      </w:r>
    </w:p>
    <w:p w14:paraId="41FE19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getInfo();</w:t>
      </w:r>
    </w:p>
    <w:p w14:paraId="4C1A7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dateController.text = dateFormat.format(DateTime.now());</w:t>
      </w:r>
    </w:p>
    <w:p w14:paraId="2E0949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initState();</w:t>
      </w:r>
    </w:p>
    <w:p w14:paraId="354D8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A282F2A" w14:textId="77777777" w:rsidR="009823A8" w:rsidRPr="009823A8" w:rsidRDefault="009823A8" w:rsidP="009823A8">
      <w:pPr>
        <w:pStyle w:val="ae"/>
        <w:rPr>
          <w:lang w:val="en-US"/>
        </w:rPr>
      </w:pPr>
    </w:p>
    <w:p w14:paraId="72A663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4519D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7A0C7D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appState = context.watch&lt;MyAppState&gt;();</w:t>
      </w:r>
    </w:p>
    <w:p w14:paraId="4C3B1C57" w14:textId="77777777" w:rsidR="009823A8" w:rsidRPr="009823A8" w:rsidRDefault="009823A8" w:rsidP="009823A8">
      <w:pPr>
        <w:pStyle w:val="ae"/>
        <w:rPr>
          <w:lang w:val="en-US"/>
        </w:rPr>
      </w:pPr>
    </w:p>
    <w:p w14:paraId="12BB13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Theme.of(context);</w:t>
      </w:r>
    </w:p>
    <w:p w14:paraId="2DED52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itleTextStyle =</w:t>
      </w:r>
    </w:p>
    <w:p w14:paraId="0490014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extStyle(color: theme.colorScheme.onSurfaceVariant, fontSize: 22);</w:t>
      </w:r>
    </w:p>
    <w:p w14:paraId="238D242F" w14:textId="77777777" w:rsidR="009823A8" w:rsidRPr="009823A8" w:rsidRDefault="009823A8" w:rsidP="009823A8">
      <w:pPr>
        <w:pStyle w:val="ae"/>
        <w:rPr>
          <w:lang w:val="en-US"/>
        </w:rPr>
      </w:pPr>
    </w:p>
    <w:p w14:paraId="78B1E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Dialog(</w:t>
      </w:r>
    </w:p>
    <w:p w14:paraId="5BBB9C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Container(</w:t>
      </w:r>
    </w:p>
    <w:p w14:paraId="476833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EdgeInsets.only(top: 14),</w:t>
      </w:r>
    </w:p>
    <w:p w14:paraId="038033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: SingleChildScrollView(</w:t>
      </w:r>
    </w:p>
    <w:p w14:paraId="6838C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olumn(</w:t>
      </w:r>
    </w:p>
    <w:p w14:paraId="64B3EA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mainAxisSize: MainAxisSize.min,</w:t>
      </w:r>
    </w:p>
    <w:p w14:paraId="6532FD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ren: [</w:t>
      </w:r>
    </w:p>
    <w:p w14:paraId="703AB4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enter(</w:t>
      </w:r>
    </w:p>
    <w:p w14:paraId="1727DC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</w:t>
      </w:r>
    </w:p>
    <w:p w14:paraId="6F417D3F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Text</w:t>
      </w:r>
      <w:r w:rsidRPr="00F114D6">
        <w:rPr>
          <w:lang w:val="en-US"/>
        </w:rPr>
        <w:t>("</w:t>
      </w:r>
      <w:r>
        <w:t>Добавление</w:t>
      </w:r>
      <w:r w:rsidRPr="00F114D6">
        <w:rPr>
          <w:lang w:val="en-US"/>
        </w:rPr>
        <w:t xml:space="preserve"> </w:t>
      </w:r>
      <w:r>
        <w:t>новой</w:t>
      </w:r>
      <w:r w:rsidRPr="00F114D6">
        <w:rPr>
          <w:lang w:val="en-US"/>
        </w:rPr>
        <w:t xml:space="preserve"> </w:t>
      </w:r>
      <w:r>
        <w:t>записи</w:t>
      </w:r>
      <w:r w:rsidRPr="00F114D6">
        <w:rPr>
          <w:lang w:val="en-US"/>
        </w:rPr>
        <w:t xml:space="preserve">", </w:t>
      </w:r>
      <w:r w:rsidRPr="009823A8">
        <w:rPr>
          <w:lang w:val="en-US"/>
        </w:rPr>
        <w:t>style</w:t>
      </w:r>
      <w:r w:rsidRPr="00F114D6">
        <w:rPr>
          <w:lang w:val="en-US"/>
        </w:rPr>
        <w:t xml:space="preserve">: </w:t>
      </w:r>
      <w:r w:rsidRPr="009823A8">
        <w:rPr>
          <w:lang w:val="en-US"/>
        </w:rPr>
        <w:t>titleTextStyle</w:t>
      </w:r>
      <w:r w:rsidRPr="00F114D6">
        <w:rPr>
          <w:lang w:val="en-US"/>
        </w:rPr>
        <w:t>),</w:t>
      </w:r>
    </w:p>
    <w:p w14:paraId="3E6EC6AF" w14:textId="77777777" w:rsidR="009823A8" w:rsidRPr="009823A8" w:rsidRDefault="009823A8" w:rsidP="009823A8">
      <w:pPr>
        <w:pStyle w:val="ae"/>
        <w:rPr>
          <w:lang w:val="en-US"/>
        </w:rPr>
      </w:pPr>
      <w:r w:rsidRPr="00F114D6">
        <w:rPr>
          <w:lang w:val="en-US"/>
        </w:rPr>
        <w:t xml:space="preserve">                  </w:t>
      </w:r>
      <w:r w:rsidRPr="009823A8">
        <w:rPr>
          <w:lang w:val="en-US"/>
        </w:rPr>
        <w:t>),</w:t>
      </w:r>
    </w:p>
    <w:p w14:paraId="3AC8F7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sponsiveGridRow(</w:t>
      </w:r>
    </w:p>
    <w:p w14:paraId="4ACCA24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277951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</w:t>
      </w:r>
    </w:p>
    <w:p w14:paraId="7439B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g: 3,</w:t>
      </w:r>
    </w:p>
    <w:p w14:paraId="65510F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d: 6,</w:t>
      </w:r>
    </w:p>
    <w:p w14:paraId="71CD9C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m: 12,</w:t>
      </w:r>
    </w:p>
    <w:p w14:paraId="77FC17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firstColumnInput(theme, context, appState),</w:t>
      </w:r>
    </w:p>
    <w:p w14:paraId="1D0E41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46EBAA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</w:t>
      </w:r>
    </w:p>
    <w:p w14:paraId="5A041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3,</w:t>
      </w:r>
    </w:p>
    <w:p w14:paraId="6927E5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md: 6,</w:t>
      </w:r>
    </w:p>
    <w:p w14:paraId="3AA416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sm: 12,</w:t>
      </w:r>
    </w:p>
    <w:p w14:paraId="440EDC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: secondColumnInput(context, theme)),</w:t>
      </w:r>
    </w:p>
    <w:p w14:paraId="093D6C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lg: 6, md: 12, child: inputGeo()),</w:t>
      </w:r>
    </w:p>
    <w:p w14:paraId="148A6B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</w:t>
      </w:r>
    </w:p>
    <w:p w14:paraId="1D40FAC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12, child: addButton(appState, context))</w:t>
      </w:r>
    </w:p>
    <w:p w14:paraId="60E047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,</w:t>
      </w:r>
    </w:p>
    <w:p w14:paraId="171D48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),</w:t>
      </w:r>
    </w:p>
    <w:p w14:paraId="5971ED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],</w:t>
      </w:r>
    </w:p>
    <w:p w14:paraId="02A1B9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14A4F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));</w:t>
      </w:r>
    </w:p>
    <w:p w14:paraId="6AE69A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BC48FE2" w14:textId="77777777" w:rsidR="009823A8" w:rsidRPr="009823A8" w:rsidRDefault="009823A8" w:rsidP="009823A8">
      <w:pPr>
        <w:pStyle w:val="ae"/>
        <w:rPr>
          <w:lang w:val="en-US"/>
        </w:rPr>
      </w:pPr>
    </w:p>
    <w:p w14:paraId="2ED097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addButton(MyAppState appState, BuildContext context) {</w:t>
      </w:r>
    </w:p>
    <w:p w14:paraId="134F52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52A25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padding: const EdgeInsets.all(14),</w:t>
      </w:r>
    </w:p>
    <w:p w14:paraId="1CEE65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Align(</w:t>
      </w:r>
    </w:p>
    <w:p w14:paraId="00BC1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lignment: Alignment.centerRight,</w:t>
      </w:r>
    </w:p>
    <w:p w14:paraId="4B053E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FilledButton.icon(</w:t>
      </w:r>
    </w:p>
    <w:p w14:paraId="233961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onPressed: () {</w:t>
      </w:r>
    </w:p>
    <w:p w14:paraId="6B62FD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if (widget.isUpdate) {</w:t>
      </w:r>
    </w:p>
    <w:p w14:paraId="4FA906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updateItem(appState);</w:t>
      </w:r>
    </w:p>
    <w:p w14:paraId="227582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Navigator.pop(context);</w:t>
      </w:r>
    </w:p>
    <w:p w14:paraId="1109B4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;</w:t>
      </w:r>
    </w:p>
    <w:p w14:paraId="3C4F7C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</w:t>
      </w:r>
    </w:p>
    <w:p w14:paraId="505A9F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ddNewItem(appState);</w:t>
      </w:r>
    </w:p>
    <w:p w14:paraId="3FB1B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Navigator.pop(context);</w:t>
      </w:r>
    </w:p>
    <w:p w14:paraId="2000848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</w:t>
      </w:r>
      <w:r w:rsidRPr="009823A8">
        <w:rPr>
          <w:lang w:val="fr-FR"/>
        </w:rPr>
        <w:t>},</w:t>
      </w:r>
    </w:p>
    <w:p w14:paraId="4EE83FE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icon: const Icon(Icons.add),</w:t>
      </w:r>
    </w:p>
    <w:p w14:paraId="3EE932A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label: Text(widget.isUpdate ? "</w:t>
      </w:r>
      <w:r>
        <w:t>Обновить</w:t>
      </w:r>
      <w:r w:rsidRPr="009823A8">
        <w:rPr>
          <w:lang w:val="fr-FR"/>
        </w:rPr>
        <w:t>" : "</w:t>
      </w:r>
      <w:r>
        <w:t>Добавить</w:t>
      </w:r>
      <w:r w:rsidRPr="009823A8">
        <w:rPr>
          <w:lang w:val="fr-FR"/>
        </w:rPr>
        <w:t>")),</w:t>
      </w:r>
    </w:p>
    <w:p w14:paraId="134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  </w:t>
      </w:r>
      <w:r w:rsidRPr="009823A8">
        <w:rPr>
          <w:lang w:val="en-US"/>
        </w:rPr>
        <w:t>),</w:t>
      </w:r>
    </w:p>
    <w:p w14:paraId="4C70B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B5729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9E23327" w14:textId="77777777" w:rsidR="009823A8" w:rsidRPr="009823A8" w:rsidRDefault="009823A8" w:rsidP="009823A8">
      <w:pPr>
        <w:pStyle w:val="ae"/>
        <w:rPr>
          <w:lang w:val="en-US"/>
        </w:rPr>
      </w:pPr>
    </w:p>
    <w:p w14:paraId="75D168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inputGeo() {</w:t>
      </w:r>
    </w:p>
    <w:p w14:paraId="7D920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56D6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EdgeInsets.only(left: 14, right: 14),</w:t>
      </w:r>
    </w:p>
    <w:p w14:paraId="31F0F1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ListView(</w:t>
      </w:r>
    </w:p>
    <w:p w14:paraId="037995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hrinkWrap: true,</w:t>
      </w:r>
    </w:p>
    <w:p w14:paraId="6A56E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22D80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spectRatio(</w:t>
      </w:r>
    </w:p>
    <w:p w14:paraId="54418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spectRatio: 5 / 3,</w:t>
      </w:r>
    </w:p>
    <w:p w14:paraId="70D9B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lipRRect(</w:t>
      </w:r>
    </w:p>
    <w:p w14:paraId="6B694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borderRadius: BorderRadius.circular(50),</w:t>
      </w:r>
    </w:p>
    <w:p w14:paraId="40FF49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: FlutterMap(</w:t>
      </w:r>
    </w:p>
    <w:p w14:paraId="1CBE7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ptions: MapOptions(</w:t>
      </w:r>
    </w:p>
    <w:p w14:paraId="52D27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enter: point,</w:t>
      </w:r>
    </w:p>
    <w:p w14:paraId="6EB4A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maxZoom: 15,</w:t>
      </w:r>
    </w:p>
    <w:p w14:paraId="23926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SecondaryTap: (tapPosition, point) {</w:t>
      </w:r>
    </w:p>
    <w:p w14:paraId="43B429C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atitudeController.text = point.latitude.toString();</w:t>
      </w:r>
    </w:p>
    <w:p w14:paraId="71B32C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ongtitudeController.text = point.longitude.toString();</w:t>
      </w:r>
    </w:p>
    <w:p w14:paraId="01B964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etPointState();</w:t>
      </w:r>
    </w:p>
    <w:p w14:paraId="406343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getCountryInfo();</w:t>
      </w:r>
    </w:p>
    <w:p w14:paraId="3B2920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3CD73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6BC38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mapController: mapController,</w:t>
      </w:r>
    </w:p>
    <w:p w14:paraId="47FE18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7A037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TileLayer(</w:t>
      </w:r>
    </w:p>
    <w:p w14:paraId="73236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urlTemplate:</w:t>
      </w:r>
    </w:p>
    <w:p w14:paraId="30D300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'https://tile.openstreetmap.org/{z}/{x}/{y}.png',</w:t>
      </w:r>
    </w:p>
    <w:p w14:paraId="29BB8B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userAgentPackageName: 'su.pank.su',</w:t>
      </w:r>
    </w:p>
    <w:p w14:paraId="1AE597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74E0F7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MarkerLayer(</w:t>
      </w:r>
    </w:p>
    <w:p w14:paraId="75814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arkers: mapMode == MapMode.point</w:t>
      </w:r>
    </w:p>
    <w:p w14:paraId="7B925C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? [</w:t>
      </w:r>
    </w:p>
    <w:p w14:paraId="38EEF9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Marker(</w:t>
      </w:r>
    </w:p>
    <w:p w14:paraId="42EBB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point: point,</w:t>
      </w:r>
    </w:p>
    <w:p w14:paraId="6860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builder: (context) =&gt; const FlutterLogo())</w:t>
      </w:r>
    </w:p>
    <w:p w14:paraId="61B344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]</w:t>
      </w:r>
    </w:p>
    <w:p w14:paraId="354693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: [],</w:t>
      </w:r>
    </w:p>
    <w:p w14:paraId="6FA1A4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273A1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),</w:t>
      </w:r>
    </w:p>
    <w:p w14:paraId="7B4AC2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7E1B29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7320B9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9,</w:t>
      </w:r>
    </w:p>
    <w:p w14:paraId="496DDE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6F32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ow(</w:t>
      </w:r>
    </w:p>
    <w:p w14:paraId="08DC41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4B6CA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737C1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7AA66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keyboardType: TextInputType.number,</w:t>
      </w:r>
    </w:p>
    <w:p w14:paraId="5BDF87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latitudeController,</w:t>
      </w:r>
    </w:p>
    <w:p w14:paraId="2967E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nputFormatters: [</w:t>
      </w:r>
    </w:p>
    <w:p w14:paraId="11F84D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FilteringTextInputFormatter.allow(</w:t>
      </w:r>
    </w:p>
    <w:p w14:paraId="7DC539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Exp(r'(^-?\d*\.?\d*)'))</w:t>
      </w:r>
    </w:p>
    <w:p w14:paraId="1237E9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0616F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EditingComplete: () {</w:t>
      </w:r>
    </w:p>
    <w:p w14:paraId="3B35D0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1A85DB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1C537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4885FC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atitudeController.text.isEmpty) {</w:t>
      </w:r>
    </w:p>
    <w:p w14:paraId="5733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5D6658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3A6418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getCountryInfo();</w:t>
      </w:r>
    </w:p>
    <w:p w14:paraId="2D1536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21C801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Changed: (value) {</w:t>
      </w:r>
    </w:p>
    <w:p w14:paraId="10E48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29A55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477CD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1B7E11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ongtitudeController.text.isEmpty) {</w:t>
      </w:r>
    </w:p>
    <w:p w14:paraId="4E6AF1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77B2E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2551BF9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etPointState();</w:t>
      </w:r>
    </w:p>
    <w:p w14:paraId="4C2F7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5394FC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15B74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border: OutlineInputBorder(), labelText: '</w:t>
      </w:r>
      <w:r>
        <w:t>Широта</w:t>
      </w:r>
      <w:r w:rsidRPr="009823A8">
        <w:rPr>
          <w:lang w:val="en-US"/>
        </w:rPr>
        <w:t>'))),</w:t>
      </w:r>
    </w:p>
    <w:p w14:paraId="337DC3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7ABDC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5C9FFA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004C75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1054AA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1B25E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keyboardType: TextInputType.number,</w:t>
      </w:r>
    </w:p>
    <w:p w14:paraId="186887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longtitudeController,</w:t>
      </w:r>
    </w:p>
    <w:p w14:paraId="7D31E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EditingComplete: () {</w:t>
      </w:r>
    </w:p>
    <w:p w14:paraId="7EA508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1C551C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083FE7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168ED4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atitudeController.text.isEmpty) {</w:t>
      </w:r>
    </w:p>
    <w:p w14:paraId="007F08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247E16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14235B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getCountryInfo();</w:t>
      </w:r>
    </w:p>
    <w:p w14:paraId="2B6FE6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7EDA3D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Changed: (val) {</w:t>
      </w:r>
    </w:p>
    <w:p w14:paraId="1583DF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7F28B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58A64F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7F426D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atitudeController.text.isEmpty) {</w:t>
      </w:r>
    </w:p>
    <w:p w14:paraId="326444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4BB21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09C81F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etPointState();</w:t>
      </w:r>
    </w:p>
    <w:p w14:paraId="5D5C1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2297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nputFormatters: [</w:t>
      </w:r>
    </w:p>
    <w:p w14:paraId="7CCCF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FilteringTextInputFormatter.allow(</w:t>
      </w:r>
    </w:p>
    <w:p w14:paraId="5D6BD3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Exp(r'(^-?\d*\.?\d*)'))</w:t>
      </w:r>
    </w:p>
    <w:p w14:paraId="0CB09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6ECCBF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3FD80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 labelText: '</w:t>
      </w:r>
      <w:r>
        <w:t>Долгота</w:t>
      </w:r>
      <w:r w:rsidRPr="009823A8">
        <w:rPr>
          <w:lang w:val="en-US"/>
        </w:rPr>
        <w:t>')))</w:t>
      </w:r>
    </w:p>
    <w:p w14:paraId="5CBF5E8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349B1E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DE019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594030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E992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4C6ED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ow(</w:t>
      </w:r>
    </w:p>
    <w:p w14:paraId="7E8D1F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6FCFC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327A7B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1FEEC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countryController,</w:t>
      </w:r>
    </w:p>
    <w:p w14:paraId="273FA6B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4FEC1B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 labelText: '</w:t>
      </w:r>
      <w:r>
        <w:t>Страна</w:t>
      </w:r>
      <w:r w:rsidRPr="009823A8">
        <w:rPr>
          <w:lang w:val="en-US"/>
        </w:rPr>
        <w:t>'))),</w:t>
      </w:r>
    </w:p>
    <w:p w14:paraId="2FEA56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4BF32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width: 22,</w:t>
      </w:r>
    </w:p>
    <w:p w14:paraId="4A4EA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7A3E8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76223B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1A3FFB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regionController,</w:t>
      </w:r>
    </w:p>
    <w:p w14:paraId="238EE4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3BE03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 labelText: '</w:t>
      </w:r>
      <w:r>
        <w:t>Регион</w:t>
      </w:r>
      <w:r w:rsidRPr="009823A8">
        <w:rPr>
          <w:lang w:val="en-US"/>
        </w:rPr>
        <w:t>'))),</w:t>
      </w:r>
    </w:p>
    <w:p w14:paraId="2489FA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5C6026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6FC38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A501A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2E0769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6D75F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subRegionController,</w:t>
      </w:r>
    </w:p>
    <w:p w14:paraId="6110D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5DA348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</w:t>
      </w:r>
    </w:p>
    <w:p w14:paraId="5C0FA1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abelText: '</w:t>
      </w:r>
      <w:r>
        <w:t>Субрегион</w:t>
      </w:r>
      <w:r w:rsidRPr="009823A8">
        <w:rPr>
          <w:lang w:val="en-US"/>
        </w:rPr>
        <w:t>')))</w:t>
      </w:r>
    </w:p>
    <w:p w14:paraId="5EB7F9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DDFC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93EB1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653D9A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767CC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42BFF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TextField(</w:t>
      </w:r>
    </w:p>
    <w:p w14:paraId="16EEEB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geoCommentController,</w:t>
      </w:r>
    </w:p>
    <w:p w14:paraId="66C760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InputDecoration(</w:t>
      </w:r>
    </w:p>
    <w:p w14:paraId="09D90C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OutlineInputBorder(),</w:t>
      </w:r>
    </w:p>
    <w:p w14:paraId="66C96819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labelText</w:t>
      </w:r>
      <w:r w:rsidRPr="00F114D6">
        <w:rPr>
          <w:lang w:val="en-US"/>
        </w:rPr>
        <w:t>: '</w:t>
      </w:r>
      <w:r>
        <w:t>Комментарий</w:t>
      </w:r>
      <w:r w:rsidRPr="00F114D6">
        <w:rPr>
          <w:lang w:val="en-US"/>
        </w:rPr>
        <w:t xml:space="preserve"> </w:t>
      </w:r>
      <w:r>
        <w:t>к</w:t>
      </w:r>
      <w:r w:rsidRPr="00F114D6">
        <w:rPr>
          <w:lang w:val="en-US"/>
        </w:rPr>
        <w:t xml:space="preserve"> </w:t>
      </w:r>
      <w:r>
        <w:t>геопозиции</w:t>
      </w:r>
      <w:r w:rsidRPr="00F114D6">
        <w:rPr>
          <w:lang w:val="en-US"/>
        </w:rPr>
        <w:t>'))</w:t>
      </w:r>
    </w:p>
    <w:p w14:paraId="57AB79F2" w14:textId="77777777" w:rsidR="009823A8" w:rsidRDefault="009823A8" w:rsidP="009823A8">
      <w:pPr>
        <w:pStyle w:val="ae"/>
      </w:pPr>
      <w:r w:rsidRPr="00F114D6">
        <w:rPr>
          <w:lang w:val="en-US"/>
        </w:rPr>
        <w:t xml:space="preserve">        </w:t>
      </w:r>
      <w:r>
        <w:t>],</w:t>
      </w:r>
    </w:p>
    <w:p w14:paraId="68722436" w14:textId="77777777" w:rsidR="009823A8" w:rsidRDefault="009823A8" w:rsidP="009823A8">
      <w:pPr>
        <w:pStyle w:val="ae"/>
      </w:pPr>
      <w:r>
        <w:t xml:space="preserve">      ),</w:t>
      </w:r>
    </w:p>
    <w:p w14:paraId="7DE409A6" w14:textId="77777777" w:rsidR="009823A8" w:rsidRDefault="009823A8" w:rsidP="009823A8">
      <w:pPr>
        <w:pStyle w:val="ae"/>
      </w:pPr>
      <w:r>
        <w:t xml:space="preserve">    );</w:t>
      </w:r>
    </w:p>
    <w:p w14:paraId="305323EF" w14:textId="77777777" w:rsidR="009823A8" w:rsidRDefault="009823A8" w:rsidP="009823A8">
      <w:pPr>
        <w:pStyle w:val="ae"/>
      </w:pPr>
      <w:r>
        <w:t xml:space="preserve">  }</w:t>
      </w:r>
    </w:p>
    <w:p w14:paraId="009660C5" w14:textId="77777777" w:rsidR="009823A8" w:rsidRDefault="009823A8" w:rsidP="009823A8">
      <w:pPr>
        <w:pStyle w:val="ae"/>
      </w:pPr>
    </w:p>
    <w:p w14:paraId="240B09FC" w14:textId="77777777" w:rsidR="009823A8" w:rsidRDefault="009823A8" w:rsidP="009823A8">
      <w:pPr>
        <w:pStyle w:val="ae"/>
      </w:pPr>
      <w:r>
        <w:t xml:space="preserve">  // Нужно чуть-чуть исправить, некритично (ListView и сам по себе Column)</w:t>
      </w:r>
    </w:p>
    <w:p w14:paraId="568AC6A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</w:t>
      </w:r>
      <w:r w:rsidRPr="009823A8">
        <w:rPr>
          <w:lang w:val="en-US"/>
        </w:rPr>
        <w:t>Container firstColumnInput(</w:t>
      </w:r>
    </w:p>
    <w:p w14:paraId="24F43C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ThemeData theme, BuildContext context, MyAppState appState) {</w:t>
      </w:r>
    </w:p>
    <w:p w14:paraId="48D494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1E4522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adding: const EdgeInsets.only(left: 14, right: 14),</w:t>
      </w:r>
    </w:p>
    <w:p w14:paraId="5D5492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ListView(shrinkWrap: true, children: [</w:t>
      </w:r>
    </w:p>
    <w:p w14:paraId="107886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7AC58D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7C775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extField(</w:t>
      </w:r>
    </w:p>
    <w:p w14:paraId="09E95B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idController,</w:t>
      </w:r>
    </w:p>
    <w:p w14:paraId="585BF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5A728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InputDecoration(</w:t>
      </w:r>
    </w:p>
    <w:p w14:paraId="7776F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OutlineInputBorder(), labelText: 'ID'),</w:t>
      </w:r>
    </w:p>
    <w:p w14:paraId="29BBDB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D99A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05148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height: 4,</w:t>
      </w:r>
    </w:p>
    <w:p w14:paraId="7F4A21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9E2E0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ainer(</w:t>
      </w:r>
    </w:p>
    <w:p w14:paraId="6FC263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EdgeInsets.only(left: 16, right: 16),</w:t>
      </w:r>
    </w:p>
    <w:p w14:paraId="0F81338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r>
        <w:t>child: Text("Число генерируется самостоятельно",</w:t>
      </w:r>
    </w:p>
    <w:p w14:paraId="6AA36CC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>style: theme.textTheme.bodySmall</w:t>
      </w:r>
    </w:p>
    <w:p w14:paraId="1A911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?.apply(color: theme.colorScheme.outline))),</w:t>
      </w:r>
    </w:p>
    <w:p w14:paraId="4B0E0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73824C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68B70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ACE4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extField(</w:t>
      </w:r>
    </w:p>
    <w:p w14:paraId="36C56F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numberController,</w:t>
      </w:r>
    </w:p>
    <w:p w14:paraId="4F5F5C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186A72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InputDecoration(</w:t>
      </w:r>
    </w:p>
    <w:p w14:paraId="46A856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OutlineInputBorder(),</w:t>
      </w:r>
    </w:p>
    <w:p w14:paraId="431858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labelText: 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180A59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0208D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5BD9E2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4,</w:t>
      </w:r>
    </w:p>
    <w:p w14:paraId="50D8B0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3FFBE4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ainer(</w:t>
      </w:r>
    </w:p>
    <w:p w14:paraId="2533C8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EdgeInsets.only(left: 16, right: 16),</w:t>
      </w:r>
    </w:p>
    <w:p w14:paraId="4EA5186A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r>
        <w:t>child: Text("Число генерируется самостоятельно по ID",</w:t>
      </w:r>
    </w:p>
    <w:p w14:paraId="2EA6765F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>style: theme.textTheme.bodySmall</w:t>
      </w:r>
    </w:p>
    <w:p w14:paraId="4317E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?.apply(color: theme.colorScheme.outline))),</w:t>
      </w:r>
    </w:p>
    <w:p w14:paraId="073FC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34BA7E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719FD1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B2E15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extField(</w:t>
      </w:r>
    </w:p>
    <w:p w14:paraId="5209F92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collectIdController,</w:t>
      </w:r>
    </w:p>
    <w:p w14:paraId="63A94C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InputDecoration(</w:t>
      </w:r>
    </w:p>
    <w:p w14:paraId="70E8AE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OutlineInputBorder(), labelText: 'Collect ID'),</w:t>
      </w:r>
    </w:p>
    <w:p w14:paraId="2987DD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C3CB90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20930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43441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1334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izedBox(</w:t>
      </w:r>
    </w:p>
    <w:p w14:paraId="49DF89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double.infinity,</w:t>
      </w:r>
    </w:p>
    <w:p w14:paraId="1F9B98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FilledButton.tonal(</w:t>
      </w:r>
    </w:p>
    <w:p w14:paraId="2F39B3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Pressed: () {</w:t>
      </w:r>
    </w:p>
    <w:p w14:paraId="539A67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howDialog(</w:t>
      </w:r>
    </w:p>
    <w:p w14:paraId="6583BF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0A68AA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builder: (context) {</w:t>
      </w:r>
    </w:p>
    <w:p w14:paraId="6C59DC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Dialog(</w:t>
      </w:r>
    </w:p>
    <w:p w14:paraId="4E62AD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child: TopologyPage(</w:t>
      </w:r>
    </w:p>
    <w:p w14:paraId="3A9C9C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selectableMode: true,</w:t>
      </w:r>
    </w:p>
    <w:p w14:paraId="252ED1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);</w:t>
      </w:r>
    </w:p>
    <w:p w14:paraId="1029B9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2BB110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2D0A1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hild: const Text(</w:t>
      </w:r>
    </w:p>
    <w:p w14:paraId="58DF24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"</w:t>
      </w:r>
      <w:r>
        <w:t>Выбрать</w:t>
      </w:r>
      <w:r w:rsidRPr="009823A8">
        <w:rPr>
          <w:lang w:val="en-US"/>
        </w:rPr>
        <w:t xml:space="preserve"> </w:t>
      </w:r>
      <w:r>
        <w:t>топологию</w:t>
      </w:r>
      <w:r w:rsidRPr="009823A8">
        <w:rPr>
          <w:lang w:val="en-US"/>
        </w:rPr>
        <w:t>",</w:t>
      </w:r>
    </w:p>
    <w:p w14:paraId="039A8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)),</w:t>
      </w:r>
    </w:p>
    <w:p w14:paraId="5B63F0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izedBox(</w:t>
      </w:r>
    </w:p>
    <w:p w14:paraId="2409D1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73,</w:t>
      </w:r>
    </w:p>
    <w:p w14:paraId="27A84C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(</w:t>
      </w:r>
    </w:p>
    <w:p w14:paraId="7E9949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appState.selectedBaseModel?.getFullTopology().join(" ") ??</w:t>
      </w:r>
    </w:p>
    <w:p w14:paraId="59942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"")),</w:t>
      </w:r>
    </w:p>
    <w:p w14:paraId="230B03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izedBox(</w:t>
      </w:r>
    </w:p>
    <w:p w14:paraId="78943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double.infinity,</w:t>
      </w:r>
    </w:p>
    <w:p w14:paraId="68C425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FilledButton.tonal(</w:t>
      </w:r>
    </w:p>
    <w:p w14:paraId="47CFB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Pressed: () {</w:t>
      </w:r>
    </w:p>
    <w:p w14:paraId="069744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howDialog(</w:t>
      </w:r>
    </w:p>
    <w:p w14:paraId="742AC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286CCB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builder: ((context) {</w:t>
      </w:r>
    </w:p>
    <w:p w14:paraId="70C12B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Dialog(</w:t>
      </w:r>
    </w:p>
    <w:p w14:paraId="3DAD0E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child: CollectorsPage(</w:t>
      </w:r>
    </w:p>
    <w:p w14:paraId="331068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selectableMode: true,</w:t>
      </w:r>
    </w:p>
    <w:p w14:paraId="1778B5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),</w:t>
      </w:r>
    </w:p>
    <w:p w14:paraId="0CDAA9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;</w:t>
      </w:r>
    </w:p>
    <w:p w14:paraId="3BA8A9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);</w:t>
      </w:r>
    </w:p>
    <w:p w14:paraId="507C3E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9838AAF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hild</w:t>
      </w:r>
      <w:r w:rsidRPr="00F114D6">
        <w:rPr>
          <w:lang w:val="en-US"/>
        </w:rPr>
        <w:t xml:space="preserve">: </w:t>
      </w:r>
      <w:r w:rsidRPr="009823A8">
        <w:rPr>
          <w:lang w:val="en-US"/>
        </w:rPr>
        <w:t>const</w:t>
      </w:r>
      <w:r w:rsidRPr="00F114D6">
        <w:rPr>
          <w:lang w:val="en-US"/>
        </w:rPr>
        <w:t xml:space="preserve"> </w:t>
      </w:r>
      <w:r w:rsidRPr="009823A8">
        <w:rPr>
          <w:lang w:val="en-US"/>
        </w:rPr>
        <w:t>Text</w:t>
      </w:r>
      <w:r w:rsidRPr="00F114D6">
        <w:rPr>
          <w:lang w:val="en-US"/>
        </w:rPr>
        <w:t>("</w:t>
      </w:r>
      <w:r>
        <w:t>Выбрать</w:t>
      </w:r>
      <w:r w:rsidRPr="00F114D6">
        <w:rPr>
          <w:lang w:val="en-US"/>
        </w:rPr>
        <w:t xml:space="preserve"> </w:t>
      </w:r>
      <w:r>
        <w:t>коллекторов</w:t>
      </w:r>
      <w:r w:rsidRPr="00F114D6">
        <w:rPr>
          <w:lang w:val="en-US"/>
        </w:rPr>
        <w:t>"))),</w:t>
      </w:r>
    </w:p>
    <w:p w14:paraId="566C277A" w14:textId="77777777" w:rsidR="009823A8" w:rsidRPr="009823A8" w:rsidRDefault="009823A8" w:rsidP="009823A8">
      <w:pPr>
        <w:pStyle w:val="ae"/>
        <w:rPr>
          <w:lang w:val="en-US"/>
        </w:rPr>
      </w:pPr>
      <w:r w:rsidRPr="00F114D6">
        <w:rPr>
          <w:lang w:val="en-US"/>
        </w:rPr>
        <w:t xml:space="preserve">              </w:t>
      </w:r>
      <w:r w:rsidRPr="009823A8">
        <w:rPr>
          <w:lang w:val="en-US"/>
        </w:rPr>
        <w:t>SizedBox(</w:t>
      </w:r>
    </w:p>
    <w:p w14:paraId="0E334D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92,</w:t>
      </w:r>
    </w:p>
    <w:p w14:paraId="6126CF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(appState.selectedCollectors</w:t>
      </w:r>
    </w:p>
    <w:p w14:paraId="28F0D0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map((e) =&gt; e.lastName)</w:t>
      </w:r>
    </w:p>
    <w:p w14:paraId="398D1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join(", ")))</w:t>
      </w:r>
    </w:p>
    <w:p w14:paraId="7482A3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C8C2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7AE8A1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]));</w:t>
      </w:r>
    </w:p>
    <w:p w14:paraId="4987B5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64D330B" w14:textId="77777777" w:rsidR="009823A8" w:rsidRPr="009823A8" w:rsidRDefault="009823A8" w:rsidP="009823A8">
      <w:pPr>
        <w:pStyle w:val="ae"/>
        <w:rPr>
          <w:lang w:val="en-US"/>
        </w:rPr>
      </w:pPr>
    </w:p>
    <w:p w14:paraId="0AAC36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secondColumnInput(BuildContext context, ThemeData theme) {</w:t>
      </w:r>
    </w:p>
    <w:p w14:paraId="0BA4DF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4F30A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EdgeInsets.only(left: 14, right: 14),</w:t>
      </w:r>
    </w:p>
    <w:p w14:paraId="18E91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ListView(</w:t>
      </w:r>
    </w:p>
    <w:p w14:paraId="405177A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hrinkWrap: true,</w:t>
      </w:r>
    </w:p>
    <w:p w14:paraId="106809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024DBA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TextField(</w:t>
      </w:r>
    </w:p>
    <w:p w14:paraId="7AF58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ontroller: dateController,</w:t>
      </w:r>
    </w:p>
    <w:p w14:paraId="377F6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readOnly: true,</w:t>
      </w:r>
    </w:p>
    <w:p w14:paraId="2D5D9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decoration: InputDecoration(</w:t>
      </w:r>
    </w:p>
    <w:p w14:paraId="7B7C8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border: const OutlineInputBorder(),</w:t>
      </w:r>
    </w:p>
    <w:p w14:paraId="747799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abelText: '</w:t>
      </w:r>
      <w:r>
        <w:t>Дата</w:t>
      </w:r>
      <w:r w:rsidRPr="009823A8">
        <w:rPr>
          <w:lang w:val="en-US"/>
        </w:rPr>
        <w:t xml:space="preserve"> </w:t>
      </w:r>
      <w:r>
        <w:t>сбора</w:t>
      </w:r>
      <w:r w:rsidRPr="009823A8">
        <w:rPr>
          <w:lang w:val="en-US"/>
        </w:rPr>
        <w:t>',</w:t>
      </w:r>
    </w:p>
    <w:p w14:paraId="2B54A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uffixIcon: IconButton(</w:t>
      </w:r>
    </w:p>
    <w:p w14:paraId="68CDE6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nPressed: () async {</w:t>
      </w:r>
    </w:p>
    <w:p w14:paraId="3E103B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ateTime? date = await showDatePicker(</w:t>
      </w:r>
    </w:p>
    <w:p w14:paraId="0FD6D5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ontext: context,</w:t>
      </w:r>
    </w:p>
    <w:p w14:paraId="3FC490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nitialDate: DateTime.now(),</w:t>
      </w:r>
    </w:p>
    <w:p w14:paraId="72DAFE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firstDate: DateTime(1700),</w:t>
      </w:r>
    </w:p>
    <w:p w14:paraId="56649E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astDate: DateTime.now(),</w:t>
      </w:r>
    </w:p>
    <w:p w14:paraId="6D1B93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ocale: const Locale('ru'),</w:t>
      </w:r>
    </w:p>
    <w:p w14:paraId="55F56C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nitialEntryMode: DatePickerEntryMode.input);</w:t>
      </w:r>
    </w:p>
    <w:p w14:paraId="43490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date != null) {</w:t>
      </w:r>
    </w:p>
    <w:p w14:paraId="64980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dateController.text = dateFormat.format(date);</w:t>
      </w:r>
    </w:p>
    <w:p w14:paraId="36B427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384D83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0BB1B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icon: const Icon(Icons.today))),</w:t>
      </w:r>
    </w:p>
    <w:p w14:paraId="752347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657E85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41DB6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1823CE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0A79F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awAutocomplete&lt;VoucherInstitute&gt;(</w:t>
      </w:r>
    </w:p>
    <w:p w14:paraId="29909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isplayStringForOption: _displayStringForOption,</w:t>
      </w:r>
    </w:p>
    <w:p w14:paraId="2B313C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optionsBuilder: (value) {</w:t>
      </w:r>
    </w:p>
    <w:p w14:paraId="1AE1BD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(!menuIsVisible) {</w:t>
      </w:r>
    </w:p>
    <w:p w14:paraId="612D6F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const Iterable.empty();</w:t>
      </w:r>
    </w:p>
    <w:p w14:paraId="271B0D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53E710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(value.text.isNotEmpty) {</w:t>
      </w:r>
    </w:p>
    <w:p w14:paraId="626C8E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vauchInstitutes.where((element) =&gt; element.name</w:t>
      </w:r>
    </w:p>
    <w:p w14:paraId="79A61A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toLowerCase()</w:t>
      </w:r>
    </w:p>
    <w:p w14:paraId="744178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contains(value.text.toLowerCase()));</w:t>
      </w:r>
    </w:p>
    <w:p w14:paraId="0EA862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6CE003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vauchInstitutes;</w:t>
      </w:r>
    </w:p>
    <w:p w14:paraId="68EEB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2A1FCC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fieldViewBuilder: (BuildContext context,</w:t>
      </w:r>
    </w:p>
    <w:p w14:paraId="20EB0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TextEditingController fieldTextEditingController,</w:t>
      </w:r>
    </w:p>
    <w:p w14:paraId="7431F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FocusNode fieldFocusNode,</w:t>
      </w:r>
    </w:p>
    <w:p w14:paraId="3CA1C9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oidCallback onFieldSubmitted) {</w:t>
      </w:r>
    </w:p>
    <w:p w14:paraId="25BD87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TextField(</w:t>
      </w:r>
    </w:p>
    <w:p w14:paraId="72FB87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key: _textFieldKey,</w:t>
      </w:r>
    </w:p>
    <w:p w14:paraId="369BA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focusNode: fieldFocusNode,</w:t>
      </w:r>
    </w:p>
    <w:p w14:paraId="0B96B5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ontroller: fieldTextEditingController,</w:t>
      </w:r>
    </w:p>
    <w:p w14:paraId="2FAF84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onChanged: (value) {</w:t>
      </w:r>
    </w:p>
    <w:p w14:paraId="7B86E0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006061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menuIsVisible = value.isNotEmpty;</w:t>
      </w:r>
    </w:p>
    <w:p w14:paraId="0C7716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F9B4F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433F0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ecoration: InputDecoration(</w:t>
      </w:r>
    </w:p>
    <w:p w14:paraId="279BE3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border: const OutlineInputBorder(),</w:t>
      </w:r>
    </w:p>
    <w:p w14:paraId="228618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labelText: '</w:t>
      </w:r>
      <w:r>
        <w:t>Вауч</w:t>
      </w:r>
      <w:r w:rsidRPr="009823A8">
        <w:rPr>
          <w:lang w:val="en-US"/>
        </w:rPr>
        <w:t xml:space="preserve">. </w:t>
      </w:r>
      <w:r>
        <w:t>инст</w:t>
      </w:r>
      <w:r w:rsidRPr="009823A8">
        <w:rPr>
          <w:lang w:val="en-US"/>
        </w:rPr>
        <w:t>',</w:t>
      </w:r>
    </w:p>
    <w:p w14:paraId="0D69E4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suffixIcon: IconButton(</w:t>
      </w:r>
    </w:p>
    <w:p w14:paraId="326BCF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onPressed: () {</w:t>
      </w:r>
    </w:p>
    <w:p w14:paraId="6D0384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etState(() {</w:t>
      </w:r>
    </w:p>
    <w:p w14:paraId="3B0DE5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menuIsVisible = !menuIsVisible;</w:t>
      </w:r>
    </w:p>
    <w:p w14:paraId="1F1E2B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63775E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},</w:t>
      </w:r>
    </w:p>
    <w:p w14:paraId="756EA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con: const Icon(Icons.keyboard_arrow_down))),</w:t>
      </w:r>
    </w:p>
    <w:p w14:paraId="309AB392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</w:t>
      </w:r>
      <w:r>
        <w:t>);</w:t>
      </w:r>
    </w:p>
    <w:p w14:paraId="39E7A302" w14:textId="77777777" w:rsidR="009823A8" w:rsidRDefault="009823A8" w:rsidP="009823A8">
      <w:pPr>
        <w:pStyle w:val="ae"/>
      </w:pPr>
      <w:r>
        <w:t xml:space="preserve">              },</w:t>
      </w:r>
    </w:p>
    <w:p w14:paraId="06655BB2" w14:textId="77777777" w:rsidR="009823A8" w:rsidRDefault="009823A8" w:rsidP="009823A8">
      <w:pPr>
        <w:pStyle w:val="ae"/>
      </w:pPr>
      <w:r>
        <w:t xml:space="preserve">              // Существует баг с размером autocomplete, это попытка его исправить</w:t>
      </w:r>
    </w:p>
    <w:p w14:paraId="797B789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optionsViewBuilder: (context, onSelected, options) {</w:t>
      </w:r>
    </w:p>
    <w:p w14:paraId="10CDB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textFieldBox = _textFieldKey.currentContext!</w:t>
      </w:r>
    </w:p>
    <w:p w14:paraId="3F508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.findRenderObject() as RenderBox;</w:t>
      </w:r>
    </w:p>
    <w:p w14:paraId="0EA600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textFieldWidth = textFieldBox.size.width;</w:t>
      </w:r>
    </w:p>
    <w:p w14:paraId="117B8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Material(</w:t>
      </w:r>
    </w:p>
    <w:p w14:paraId="4B0D37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hape: const RoundedRectangleBorder(</w:t>
      </w:r>
    </w:p>
    <w:p w14:paraId="5518B6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borderRadius:</w:t>
      </w:r>
    </w:p>
    <w:p w14:paraId="301383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Radius.vertical(bottom: Radius.circular(4.0)),</w:t>
      </w:r>
    </w:p>
    <w:p w14:paraId="77AF2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151B9D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// </w:t>
      </w:r>
      <w:r>
        <w:t>Баг</w:t>
      </w:r>
      <w:r w:rsidRPr="009823A8">
        <w:rPr>
          <w:lang w:val="en-US"/>
        </w:rPr>
        <w:t xml:space="preserve"> </w:t>
      </w:r>
      <w:r>
        <w:t>флаттера</w:t>
      </w:r>
    </w:p>
    <w:p w14:paraId="5F68DB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SizedBox(</w:t>
      </w:r>
    </w:p>
    <w:p w14:paraId="54B4D5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width: 200,</w:t>
      </w:r>
    </w:p>
    <w:p w14:paraId="38708C3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ListView(</w:t>
      </w:r>
    </w:p>
    <w:p w14:paraId="50BFCA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padding: const EdgeInsets.all(8.0),</w:t>
      </w:r>
    </w:p>
    <w:p w14:paraId="68BE3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ren: options</w:t>
      </w:r>
    </w:p>
    <w:p w14:paraId="649375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.map((VoucherInstitute option) =&gt; GestureDetector(</w:t>
      </w:r>
    </w:p>
    <w:p w14:paraId="080D2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onTap: () {</w:t>
      </w:r>
    </w:p>
    <w:p w14:paraId="7CB0F1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onSelected(option);</w:t>
      </w:r>
    </w:p>
    <w:p w14:paraId="2B27D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},</w:t>
      </w:r>
    </w:p>
    <w:p w14:paraId="32C9E2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child: ListTile(</w:t>
      </w:r>
    </w:p>
    <w:p w14:paraId="05F3F7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title: Text(option.name),</w:t>
      </w:r>
    </w:p>
    <w:p w14:paraId="7B5E8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),</w:t>
      </w:r>
    </w:p>
    <w:p w14:paraId="73EB1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))</w:t>
      </w:r>
    </w:p>
    <w:p w14:paraId="1CCD82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.toList(),</w:t>
      </w:r>
    </w:p>
    <w:p w14:paraId="1324B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)));</w:t>
      </w:r>
    </w:p>
    <w:p w14:paraId="03B0E1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),</w:t>
      </w:r>
    </w:p>
    <w:p w14:paraId="33B977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onst SizedBox(</w:t>
      </w:r>
    </w:p>
    <w:p w14:paraId="6D395B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4C880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90FB9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TextField(</w:t>
      </w:r>
    </w:p>
    <w:p w14:paraId="0B5F0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vauchIDController,</w:t>
      </w:r>
    </w:p>
    <w:p w14:paraId="58B2AA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InputDecoration(</w:t>
      </w:r>
    </w:p>
    <w:p w14:paraId="593C5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OutlineInputBorder(), labelText: '</w:t>
      </w:r>
      <w:r>
        <w:t>Вауч</w:t>
      </w:r>
      <w:r w:rsidRPr="009823A8">
        <w:rPr>
          <w:lang w:val="en-US"/>
        </w:rPr>
        <w:t xml:space="preserve">. </w:t>
      </w:r>
      <w:r>
        <w:t>код</w:t>
      </w:r>
      <w:r w:rsidRPr="009823A8">
        <w:rPr>
          <w:lang w:val="en-US"/>
        </w:rPr>
        <w:t>')),</w:t>
      </w:r>
    </w:p>
    <w:p w14:paraId="7A2C01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054416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201A4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A3E7F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SizedBox(</w:t>
      </w:r>
    </w:p>
    <w:p w14:paraId="3A9D8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double.infinity,</w:t>
      </w:r>
    </w:p>
    <w:p w14:paraId="482575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Text(</w:t>
      </w:r>
    </w:p>
    <w:p w14:paraId="601BB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Пол</w:t>
      </w:r>
      <w:r w:rsidRPr="009823A8">
        <w:rPr>
          <w:lang w:val="en-US"/>
        </w:rPr>
        <w:t>",</w:t>
      </w:r>
    </w:p>
    <w:p w14:paraId="2212E0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theme.textTheme.titleSmall?.apply(fontWeightDelta: 2),</w:t>
      </w:r>
    </w:p>
    <w:p w14:paraId="492E71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extAlign: TextAlign.left,</w:t>
      </w:r>
    </w:p>
    <w:p w14:paraId="15C3C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12352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1B9247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55DF9C6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r>
        <w:t>// Если можно обойтись без лишних циклов, то обойдёмся</w:t>
      </w:r>
    </w:p>
    <w:p w14:paraId="7E810FA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ListTile(</w:t>
      </w:r>
    </w:p>
    <w:p w14:paraId="3842AF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7148D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23A41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60024F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53AB95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Gender.Unknown,</w:t>
      </w:r>
    </w:p>
    <w:p w14:paraId="78904C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gender,</w:t>
      </w:r>
    </w:p>
    <w:p w14:paraId="52E670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6D6F5D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646FE4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339C5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FCE66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C482F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7860E4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82C3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1475E3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Мужской</w:t>
      </w:r>
      <w:r w:rsidRPr="009823A8">
        <w:rPr>
          <w:lang w:val="en-US"/>
        </w:rPr>
        <w:t>"),</w:t>
      </w:r>
    </w:p>
    <w:p w14:paraId="09A0F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FBD6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20B279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79D966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Gender.Male,</w:t>
      </w:r>
    </w:p>
    <w:p w14:paraId="24325A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gender,</w:t>
      </w:r>
    </w:p>
    <w:p w14:paraId="3AC839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2E64D7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6D9DE6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5D9BE5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0BED1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},</w:t>
      </w:r>
    </w:p>
    <w:p w14:paraId="738A7C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22D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3C0C5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257531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Женский</w:t>
      </w:r>
      <w:r w:rsidRPr="009823A8">
        <w:rPr>
          <w:lang w:val="en-US"/>
        </w:rPr>
        <w:t>"),</w:t>
      </w:r>
    </w:p>
    <w:p w14:paraId="1C07E5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5EEB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62DBF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2B9460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Gender.Female,</w:t>
      </w:r>
    </w:p>
    <w:p w14:paraId="764FE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gender,</w:t>
      </w:r>
    </w:p>
    <w:p w14:paraId="71EF01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7927EA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0B577C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3659D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2FEC4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5CF3E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4AAF08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</w:t>
      </w:r>
    </w:p>
    <w:p w14:paraId="37F2A6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72E39A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0BAD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SizedBox(</w:t>
      </w:r>
    </w:p>
    <w:p w14:paraId="3AF98B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double.infinity,</w:t>
      </w:r>
    </w:p>
    <w:p w14:paraId="125ABB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Text(</w:t>
      </w:r>
    </w:p>
    <w:p w14:paraId="3DD1D0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Возраст</w:t>
      </w:r>
      <w:r w:rsidRPr="009823A8">
        <w:rPr>
          <w:lang w:val="en-US"/>
        </w:rPr>
        <w:t>",</w:t>
      </w:r>
    </w:p>
    <w:p w14:paraId="3532B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theme.textTheme.titleSmall?.apply(fontWeightDelta: 2),</w:t>
      </w:r>
    </w:p>
    <w:p w14:paraId="754B5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extAlign: TextAlign.left,</w:t>
      </w:r>
    </w:p>
    <w:p w14:paraId="674CA2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01F56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3F742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67423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7160CB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297BA4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75265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7F1103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ABCC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Age.Unknown,</w:t>
      </w:r>
    </w:p>
    <w:p w14:paraId="47782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6693FD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567912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7DBDE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785FC0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C6FA9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32CA63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1954DD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7D4C5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68A66E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adult"),</w:t>
      </w:r>
    </w:p>
    <w:p w14:paraId="53EB87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DC23A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6F4410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212CF3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value: Age.adult,</w:t>
      </w:r>
    </w:p>
    <w:p w14:paraId="5492B4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1B142A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6FA00D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6A2FCA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466E76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16C40A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9E204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6EC318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D8D1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37E13D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subadult"),</w:t>
      </w:r>
    </w:p>
    <w:p w14:paraId="56EE7674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r w:rsidRPr="00B215AB">
        <w:rPr>
          <w:lang w:val="en-US"/>
        </w:rPr>
        <w:t>dense: true,</w:t>
      </w:r>
    </w:p>
    <w:p w14:paraId="15431C3B" w14:textId="77777777" w:rsidR="009823A8" w:rsidRPr="009823A8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  </w:t>
      </w:r>
      <w:r w:rsidRPr="009823A8">
        <w:rPr>
          <w:lang w:val="en-US"/>
        </w:rPr>
        <w:t>visualDensity: const VisualDensity(vertical: -3),</w:t>
      </w:r>
    </w:p>
    <w:p w14:paraId="4A9EBF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737AA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Age.subadult,</w:t>
      </w:r>
    </w:p>
    <w:p w14:paraId="3D9B3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0749BE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33252D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345206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49CC07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334FD1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81A02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38DEA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F88D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0D4BAD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juvenil"),</w:t>
      </w:r>
    </w:p>
    <w:p w14:paraId="2B48A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D5689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1BDED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FA970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Age.juvenil,</w:t>
      </w:r>
    </w:p>
    <w:p w14:paraId="323B2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22979C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2D5AD3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107B62DF" w14:textId="77777777" w:rsidR="009823A8" w:rsidRPr="00BD35D1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r w:rsidRPr="00BD35D1">
        <w:rPr>
          <w:lang w:val="en-US"/>
        </w:rPr>
        <w:t>_age = value!;</w:t>
      </w:r>
    </w:p>
    <w:p w14:paraId="688CB5DD" w14:textId="77777777" w:rsidR="009823A8" w:rsidRPr="00BD35D1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        });</w:t>
      </w:r>
    </w:p>
    <w:p w14:paraId="7929C99B" w14:textId="77777777" w:rsidR="009823A8" w:rsidRPr="00B215AB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      </w:t>
      </w:r>
      <w:r w:rsidRPr="00B215AB">
        <w:rPr>
          <w:lang w:val="en-US"/>
        </w:rPr>
        <w:t>},</w:t>
      </w:r>
    </w:p>
    <w:p w14:paraId="532835D8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  ),</w:t>
      </w:r>
    </w:p>
    <w:p w14:paraId="48A68718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)</w:t>
      </w:r>
    </w:p>
    <w:p w14:paraId="37998593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],</w:t>
      </w:r>
    </w:p>
    <w:p w14:paraId="17A63AC9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)</w:t>
      </w:r>
    </w:p>
    <w:p w14:paraId="5F29F773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],</w:t>
      </w:r>
    </w:p>
    <w:p w14:paraId="6806ED16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),</w:t>
      </w:r>
    </w:p>
    <w:p w14:paraId="6CC25DED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);</w:t>
      </w:r>
    </w:p>
    <w:p w14:paraId="779A2D61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}</w:t>
      </w:r>
    </w:p>
    <w:p w14:paraId="6A7CA93A" w14:textId="70CBCBCF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7C57B98F" w14:textId="0F060265" w:rsidR="009823A8" w:rsidRDefault="009823A8" w:rsidP="009823A8">
      <w:r w:rsidRPr="009823A8">
        <w:t>auth.dart</w:t>
      </w:r>
    </w:p>
    <w:p w14:paraId="2480E4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flutter/material.dart';</w:t>
      </w:r>
    </w:p>
    <w:p w14:paraId="7FCC7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my_app_state.dart';</w:t>
      </w:r>
    </w:p>
    <w:p w14:paraId="618068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>import 'package:lab_gui_flutter/repository.dart';</w:t>
      </w:r>
    </w:p>
    <w:p w14:paraId="1627B7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provider/provider.dart';</w:t>
      </w:r>
    </w:p>
    <w:p w14:paraId="0CC2BF9D" w14:textId="77777777" w:rsidR="009823A8" w:rsidRPr="009823A8" w:rsidRDefault="009823A8" w:rsidP="009823A8">
      <w:pPr>
        <w:pStyle w:val="ae"/>
        <w:rPr>
          <w:lang w:val="en-US"/>
        </w:rPr>
      </w:pPr>
    </w:p>
    <w:p w14:paraId="263DAD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user.dart';</w:t>
      </w:r>
    </w:p>
    <w:p w14:paraId="27432012" w14:textId="77777777" w:rsidR="009823A8" w:rsidRPr="009823A8" w:rsidRDefault="009823A8" w:rsidP="009823A8">
      <w:pPr>
        <w:pStyle w:val="ae"/>
        <w:rPr>
          <w:lang w:val="en-US"/>
        </w:rPr>
      </w:pPr>
    </w:p>
    <w:p w14:paraId="55321B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AuthScreen extends StatefulWidget {</w:t>
      </w:r>
    </w:p>
    <w:p w14:paraId="7E64F3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AuthScreen({</w:t>
      </w:r>
    </w:p>
    <w:p w14:paraId="01D902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key,</w:t>
      </w:r>
    </w:p>
    <w:p w14:paraId="7D31F4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theme,</w:t>
      </w:r>
    </w:p>
    <w:p w14:paraId="008F5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16B9485C" w14:textId="77777777" w:rsidR="009823A8" w:rsidRPr="009823A8" w:rsidRDefault="009823A8" w:rsidP="009823A8">
      <w:pPr>
        <w:pStyle w:val="ae"/>
        <w:rPr>
          <w:lang w:val="en-US"/>
        </w:rPr>
      </w:pPr>
    </w:p>
    <w:p w14:paraId="5D19B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hemeData theme;</w:t>
      </w:r>
    </w:p>
    <w:p w14:paraId="3E1F6E7A" w14:textId="77777777" w:rsidR="009823A8" w:rsidRPr="009823A8" w:rsidRDefault="009823A8" w:rsidP="009823A8">
      <w:pPr>
        <w:pStyle w:val="ae"/>
        <w:rPr>
          <w:lang w:val="en-US"/>
        </w:rPr>
      </w:pPr>
    </w:p>
    <w:p w14:paraId="56DE07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ED0AB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AuthScreen&gt; createState() =&gt; _AuthScreenState();</w:t>
      </w:r>
    </w:p>
    <w:p w14:paraId="464C8C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01B4DF30" w14:textId="77777777" w:rsidR="009823A8" w:rsidRPr="009823A8" w:rsidRDefault="009823A8" w:rsidP="009823A8">
      <w:pPr>
        <w:pStyle w:val="ae"/>
        <w:rPr>
          <w:lang w:val="en-US"/>
        </w:rPr>
      </w:pPr>
    </w:p>
    <w:p w14:paraId="12E2EB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AuthScreenState extends State&lt;AuthScreen&gt; {</w:t>
      </w:r>
    </w:p>
    <w:p w14:paraId="268026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loginController = TextEditingController();</w:t>
      </w:r>
    </w:p>
    <w:p w14:paraId="1D5E68D0" w14:textId="77777777" w:rsidR="009823A8" w:rsidRPr="009823A8" w:rsidRDefault="009823A8" w:rsidP="009823A8">
      <w:pPr>
        <w:pStyle w:val="ae"/>
        <w:rPr>
          <w:lang w:val="en-US"/>
        </w:rPr>
      </w:pPr>
    </w:p>
    <w:p w14:paraId="49E7A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passwordController = TextEditingController();</w:t>
      </w:r>
    </w:p>
    <w:p w14:paraId="56E05DBA" w14:textId="77777777" w:rsidR="009823A8" w:rsidRPr="009823A8" w:rsidRDefault="009823A8" w:rsidP="009823A8">
      <w:pPr>
        <w:pStyle w:val="ae"/>
        <w:rPr>
          <w:lang w:val="en-US"/>
        </w:rPr>
      </w:pPr>
    </w:p>
    <w:p w14:paraId="787888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isLoadingNow = false;</w:t>
      </w:r>
    </w:p>
    <w:p w14:paraId="4329DC91" w14:textId="77777777" w:rsidR="009823A8" w:rsidRPr="009823A8" w:rsidRDefault="009823A8" w:rsidP="009823A8">
      <w:pPr>
        <w:pStyle w:val="ae"/>
        <w:rPr>
          <w:lang w:val="en-US"/>
        </w:rPr>
      </w:pPr>
    </w:p>
    <w:p w14:paraId="37FF7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ring? jwt;</w:t>
      </w:r>
    </w:p>
    <w:p w14:paraId="5DE6F129" w14:textId="77777777" w:rsidR="009823A8" w:rsidRPr="009823A8" w:rsidRDefault="009823A8" w:rsidP="009823A8">
      <w:pPr>
        <w:pStyle w:val="ae"/>
        <w:rPr>
          <w:lang w:val="en-US"/>
        </w:rPr>
      </w:pPr>
    </w:p>
    <w:p w14:paraId="7FBE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authNow(MyAppState appState) async {</w:t>
      </w:r>
    </w:p>
    <w:p w14:paraId="4F1CD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20C83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Now = true;</w:t>
      </w:r>
    </w:p>
    <w:p w14:paraId="3C510D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0C920C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5A0224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await appState.auth(loginController.text, passwordController.text);</w:t>
      </w:r>
    </w:p>
    <w:p w14:paraId="1F4446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9639C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Now = false;</w:t>
      </w:r>
    </w:p>
    <w:p w14:paraId="1D7486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showDialog(</w:t>
      </w:r>
    </w:p>
    <w:p w14:paraId="1A4BFC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ext: context,</w:t>
      </w:r>
    </w:p>
    <w:p w14:paraId="7023D0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builder: (context) {</w:t>
      </w:r>
    </w:p>
    <w:p w14:paraId="28F87E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return AlertDialog(</w:t>
      </w:r>
    </w:p>
    <w:p w14:paraId="600823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itle: const Text("</w:t>
      </w:r>
      <w:r>
        <w:t>Ошибка</w:t>
      </w:r>
      <w:r w:rsidRPr="009823A8">
        <w:rPr>
          <w:lang w:val="en-US"/>
        </w:rPr>
        <w:t xml:space="preserve"> </w:t>
      </w:r>
      <w:r>
        <w:t>входа</w:t>
      </w:r>
      <w:r w:rsidRPr="009823A8">
        <w:rPr>
          <w:lang w:val="en-US"/>
        </w:rPr>
        <w:t>"),</w:t>
      </w:r>
    </w:p>
    <w:p w14:paraId="3341AFE8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r>
        <w:t>content: const Text("Неверный логин или пароль"),</w:t>
      </w:r>
    </w:p>
    <w:p w14:paraId="7A061A30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actions: [</w:t>
      </w:r>
    </w:p>
    <w:p w14:paraId="5727AB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lledButton(</w:t>
      </w:r>
    </w:p>
    <w:p w14:paraId="27EB6E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nPressed: () {</w:t>
      </w:r>
    </w:p>
    <w:p w14:paraId="0E018B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Navigator.of(context).pop();</w:t>
      </w:r>
    </w:p>
    <w:p w14:paraId="6C4473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90039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const Text("</w:t>
      </w:r>
      <w:r>
        <w:t>Понятно</w:t>
      </w:r>
      <w:r w:rsidRPr="009823A8">
        <w:rPr>
          <w:lang w:val="en-US"/>
        </w:rPr>
        <w:t>"))</w:t>
      </w:r>
    </w:p>
    <w:p w14:paraId="38A455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],</w:t>
      </w:r>
    </w:p>
    <w:p w14:paraId="135E13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);</w:t>
      </w:r>
    </w:p>
    <w:p w14:paraId="1B1E2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);</w:t>
      </w:r>
    </w:p>
    <w:p w14:paraId="6E294F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1D579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35A996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Now = false;</w:t>
      </w:r>
    </w:p>
    <w:p w14:paraId="460BE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0A657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8854247" w14:textId="77777777" w:rsidR="009823A8" w:rsidRPr="009823A8" w:rsidRDefault="009823A8" w:rsidP="009823A8">
      <w:pPr>
        <w:pStyle w:val="ae"/>
        <w:rPr>
          <w:lang w:val="en-US"/>
        </w:rPr>
      </w:pPr>
    </w:p>
    <w:p w14:paraId="4B4C6F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E6B60F9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</w:t>
      </w:r>
      <w:r w:rsidRPr="00F114D6">
        <w:rPr>
          <w:lang w:val="en-US"/>
        </w:rPr>
        <w:t>void dispose() {</w:t>
      </w:r>
    </w:p>
    <w:p w14:paraId="08741072" w14:textId="77777777" w:rsidR="009823A8" w:rsidRPr="009823A8" w:rsidRDefault="009823A8" w:rsidP="009823A8">
      <w:pPr>
        <w:pStyle w:val="ae"/>
        <w:rPr>
          <w:lang w:val="fr-FR"/>
        </w:rPr>
      </w:pPr>
      <w:r w:rsidRPr="00F114D6">
        <w:rPr>
          <w:lang w:val="en-US"/>
        </w:rPr>
        <w:t xml:space="preserve">    </w:t>
      </w:r>
      <w:r w:rsidRPr="009823A8">
        <w:rPr>
          <w:lang w:val="fr-FR"/>
        </w:rPr>
        <w:t>loginController.dispose();</w:t>
      </w:r>
    </w:p>
    <w:p w14:paraId="67A78CA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passwordController.dispose();</w:t>
      </w:r>
    </w:p>
    <w:p w14:paraId="21CCA99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super.dispose();</w:t>
      </w:r>
    </w:p>
    <w:p w14:paraId="43927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>}</w:t>
      </w:r>
    </w:p>
    <w:p w14:paraId="663A4700" w14:textId="77777777" w:rsidR="009823A8" w:rsidRPr="009823A8" w:rsidRDefault="009823A8" w:rsidP="009823A8">
      <w:pPr>
        <w:pStyle w:val="ae"/>
        <w:rPr>
          <w:lang w:val="en-US"/>
        </w:rPr>
      </w:pPr>
    </w:p>
    <w:p w14:paraId="64C2BB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DA756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37A7DD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3DE2F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loginComponent = LoginComponent(</w:t>
      </w:r>
    </w:p>
    <w:p w14:paraId="478FFA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heme: widget.theme,</w:t>
      </w:r>
    </w:p>
    <w:p w14:paraId="79942A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oginController: loginController,</w:t>
      </w:r>
    </w:p>
    <w:p w14:paraId="442FC0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asswordController: passwordController,</w:t>
      </w:r>
    </w:p>
    <w:p w14:paraId="76F311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uthNow: authNow);</w:t>
      </w:r>
    </w:p>
    <w:p w14:paraId="65FC5F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isLoadingNow) {</w:t>
      </w:r>
    </w:p>
    <w:p w14:paraId="1DF0EA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CircularProgressIndicator();</w:t>
      </w:r>
    </w:p>
    <w:p w14:paraId="3E6467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CD1C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!appState.isAuth) {</w:t>
      </w:r>
    </w:p>
    <w:p w14:paraId="081A54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loginComponent;</w:t>
      </w:r>
    </w:p>
    <w:p w14:paraId="751E30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23698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ProfileInfoComponent(</w:t>
      </w:r>
    </w:p>
    <w:p w14:paraId="238095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appState: appState,</w:t>
      </w:r>
    </w:p>
    <w:p w14:paraId="1706A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7583F3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0E95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47EC0EF" w14:textId="77777777" w:rsidR="009823A8" w:rsidRPr="009823A8" w:rsidRDefault="009823A8" w:rsidP="009823A8">
      <w:pPr>
        <w:pStyle w:val="ae"/>
        <w:rPr>
          <w:lang w:val="en-US"/>
        </w:rPr>
      </w:pPr>
    </w:p>
    <w:p w14:paraId="6DBC7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LoginComponent extends StatelessWidget {</w:t>
      </w:r>
    </w:p>
    <w:p w14:paraId="714362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LoginComponent({</w:t>
      </w:r>
    </w:p>
    <w:p w14:paraId="412E23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key,</w:t>
      </w:r>
    </w:p>
    <w:p w14:paraId="220F0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theme,</w:t>
      </w:r>
    </w:p>
    <w:p w14:paraId="34C0E6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loginController,</w:t>
      </w:r>
    </w:p>
    <w:p w14:paraId="6765F7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passwordController,</w:t>
      </w:r>
    </w:p>
    <w:p w14:paraId="4DDD07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authNow,</w:t>
      </w:r>
    </w:p>
    <w:p w14:paraId="336B8E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403CCD9F" w14:textId="77777777" w:rsidR="009823A8" w:rsidRPr="009823A8" w:rsidRDefault="009823A8" w:rsidP="009823A8">
      <w:pPr>
        <w:pStyle w:val="ae"/>
        <w:rPr>
          <w:lang w:val="en-US"/>
        </w:rPr>
      </w:pPr>
    </w:p>
    <w:p w14:paraId="77A912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hemeData theme;</w:t>
      </w:r>
    </w:p>
    <w:p w14:paraId="2C2CD6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extEditingController loginController;</w:t>
      </w:r>
    </w:p>
    <w:p w14:paraId="4F390B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extEditingController passwordController;</w:t>
      </w:r>
    </w:p>
    <w:p w14:paraId="5A81D5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Future&lt;void&gt; Function(MyAppState) authNow;</w:t>
      </w:r>
    </w:p>
    <w:p w14:paraId="41DCC7D7" w14:textId="77777777" w:rsidR="009823A8" w:rsidRPr="009823A8" w:rsidRDefault="009823A8" w:rsidP="009823A8">
      <w:pPr>
        <w:pStyle w:val="ae"/>
        <w:rPr>
          <w:lang w:val="en-US"/>
        </w:rPr>
      </w:pPr>
    </w:p>
    <w:p w14:paraId="4DEB53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7EC7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24DEA8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0CFD52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D55B6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EdgeInsets.only(left: 75, right: 75),</w:t>
      </w:r>
    </w:p>
    <w:p w14:paraId="0C4387E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</w:t>
      </w:r>
      <w:r>
        <w:t>child: Column(children: [</w:t>
      </w:r>
    </w:p>
    <w:p w14:paraId="15C26857" w14:textId="77777777" w:rsidR="009823A8" w:rsidRDefault="009823A8" w:rsidP="009823A8">
      <w:pPr>
        <w:pStyle w:val="ae"/>
      </w:pPr>
      <w:r>
        <w:t xml:space="preserve">        const Text("Введите ваш логин и пароль для входа в систему"),</w:t>
      </w:r>
    </w:p>
    <w:p w14:paraId="5E2991E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</w:t>
      </w:r>
      <w:r w:rsidRPr="009823A8">
        <w:rPr>
          <w:lang w:val="en-US"/>
        </w:rPr>
        <w:t>const SizedBox(</w:t>
      </w:r>
    </w:p>
    <w:p w14:paraId="7BCED2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486246A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D3DCF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extField(</w:t>
      </w:r>
    </w:p>
    <w:p w14:paraId="475543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loginController,</w:t>
      </w:r>
    </w:p>
    <w:p w14:paraId="2D1C46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InputDecoration(</w:t>
      </w:r>
    </w:p>
    <w:p w14:paraId="30CD31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border: OutlineInputBorder(),</w:t>
      </w:r>
    </w:p>
    <w:p w14:paraId="4AEEE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labelText: '</w:t>
      </w:r>
      <w:r>
        <w:t>Логин</w:t>
      </w:r>
      <w:r w:rsidRPr="009823A8">
        <w:rPr>
          <w:lang w:val="en-US"/>
        </w:rPr>
        <w:t>',</w:t>
      </w:r>
    </w:p>
    <w:p w14:paraId="4A644E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05230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8EC9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SizedBox(</w:t>
      </w:r>
    </w:p>
    <w:p w14:paraId="7CCDDF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011537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0316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extField(</w:t>
      </w:r>
    </w:p>
    <w:p w14:paraId="5F7CE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passwordController,</w:t>
      </w:r>
    </w:p>
    <w:p w14:paraId="562C40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obscureText: true,</w:t>
      </w:r>
    </w:p>
    <w:p w14:paraId="7ABB86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InputDecoration(</w:t>
      </w:r>
    </w:p>
    <w:p w14:paraId="0736A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border: OutlineInputBorder(), labelText: '</w:t>
      </w:r>
      <w:r>
        <w:t>Пароль</w:t>
      </w:r>
      <w:r w:rsidRPr="009823A8">
        <w:rPr>
          <w:lang w:val="en-US"/>
        </w:rPr>
        <w:t>'),</w:t>
      </w:r>
    </w:p>
    <w:p w14:paraId="56E346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80E9C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SizedBox(</w:t>
      </w:r>
    </w:p>
    <w:p w14:paraId="13A5F1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4,</w:t>
      </w:r>
    </w:p>
    <w:p w14:paraId="603C31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03B5F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tainer(</w:t>
      </w:r>
    </w:p>
    <w:p w14:paraId="00B8D7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EdgeInsets.only(left: 16, right: 16),</w:t>
      </w:r>
    </w:p>
    <w:p w14:paraId="4E2A4255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</w:t>
      </w:r>
      <w:r>
        <w:t>child: Text(</w:t>
      </w:r>
    </w:p>
    <w:p w14:paraId="463F864A" w14:textId="77777777" w:rsidR="009823A8" w:rsidRDefault="009823A8" w:rsidP="009823A8">
      <w:pPr>
        <w:pStyle w:val="ae"/>
      </w:pPr>
      <w:r>
        <w:t xml:space="preserve">                "Пароль, от вашего аккаунта вам может поменять или выдать администратор",</w:t>
      </w:r>
    </w:p>
    <w:p w14:paraId="0E0FA80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</w:t>
      </w:r>
      <w:r w:rsidRPr="009823A8">
        <w:rPr>
          <w:lang w:val="en-US"/>
        </w:rPr>
        <w:t>style: theme.textTheme.bodySmall</w:t>
      </w:r>
    </w:p>
    <w:p w14:paraId="09AD60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?.apply(color: theme.colorScheme.onSurfaceVariant))),</w:t>
      </w:r>
    </w:p>
    <w:p w14:paraId="5B690B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SizedBox(</w:t>
      </w:r>
    </w:p>
    <w:p w14:paraId="67EDB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4,</w:t>
      </w:r>
    </w:p>
    <w:p w14:paraId="2579A4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6A82A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lign(</w:t>
      </w:r>
    </w:p>
    <w:p w14:paraId="3C79EB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2C4B0C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FilledButton(</w:t>
      </w:r>
    </w:p>
    <w:p w14:paraId="5619FD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onPressed: () {</w:t>
      </w:r>
    </w:p>
    <w:p w14:paraId="3E26B7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authNow(appState);</w:t>
      </w:r>
    </w:p>
    <w:p w14:paraId="6E6C1C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448D52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child: const Text("</w:t>
      </w:r>
      <w:r>
        <w:t>Войти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аккаунт</w:t>
      </w:r>
      <w:r w:rsidRPr="009823A8">
        <w:rPr>
          <w:lang w:val="en-US"/>
        </w:rPr>
        <w:t>")),</w:t>
      </w:r>
    </w:p>
    <w:p w14:paraId="7CA025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BFC3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,</w:t>
      </w:r>
    </w:p>
    <w:p w14:paraId="25C8A6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D995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DC326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2A56375" w14:textId="77777777" w:rsidR="009823A8" w:rsidRPr="009823A8" w:rsidRDefault="009823A8" w:rsidP="009823A8">
      <w:pPr>
        <w:pStyle w:val="ae"/>
        <w:rPr>
          <w:lang w:val="en-US"/>
        </w:rPr>
      </w:pPr>
    </w:p>
    <w:p w14:paraId="7DE56D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ProfileInfoComponent extends StatefulWidget {</w:t>
      </w:r>
    </w:p>
    <w:p w14:paraId="65983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ProfileInfoComponent({super.key, required this.appState});</w:t>
      </w:r>
    </w:p>
    <w:p w14:paraId="1B22DE41" w14:textId="77777777" w:rsidR="009823A8" w:rsidRPr="009823A8" w:rsidRDefault="009823A8" w:rsidP="009823A8">
      <w:pPr>
        <w:pStyle w:val="ae"/>
        <w:rPr>
          <w:lang w:val="en-US"/>
        </w:rPr>
      </w:pPr>
    </w:p>
    <w:p w14:paraId="23B52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MyAppState appState;</w:t>
      </w:r>
    </w:p>
    <w:p w14:paraId="78EF94BC" w14:textId="77777777" w:rsidR="009823A8" w:rsidRPr="009823A8" w:rsidRDefault="009823A8" w:rsidP="009823A8">
      <w:pPr>
        <w:pStyle w:val="ae"/>
        <w:rPr>
          <w:lang w:val="en-US"/>
        </w:rPr>
      </w:pPr>
    </w:p>
    <w:p w14:paraId="1A29EB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53019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ProfileInfoComponent&gt; createState() =&gt; _ProfileInfoComponentState();</w:t>
      </w:r>
    </w:p>
    <w:p w14:paraId="314983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C38AFB4" w14:textId="77777777" w:rsidR="009823A8" w:rsidRPr="009823A8" w:rsidRDefault="009823A8" w:rsidP="009823A8">
      <w:pPr>
        <w:pStyle w:val="ae"/>
        <w:rPr>
          <w:lang w:val="en-US"/>
        </w:rPr>
      </w:pPr>
    </w:p>
    <w:p w14:paraId="55B96C0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ProfileInfoComponentState extends State&lt;ProfileInfoComponent&gt; {</w:t>
      </w:r>
    </w:p>
    <w:p w14:paraId="45710D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User? user;</w:t>
      </w:r>
    </w:p>
    <w:p w14:paraId="1D1239C8" w14:textId="77777777" w:rsidR="009823A8" w:rsidRPr="009823A8" w:rsidRDefault="009823A8" w:rsidP="009823A8">
      <w:pPr>
        <w:pStyle w:val="ae"/>
        <w:rPr>
          <w:lang w:val="en-US"/>
        </w:rPr>
      </w:pPr>
    </w:p>
    <w:p w14:paraId="5F3F7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isLoading = true;</w:t>
      </w:r>
    </w:p>
    <w:p w14:paraId="20134948" w14:textId="77777777" w:rsidR="009823A8" w:rsidRPr="009823A8" w:rsidRDefault="009823A8" w:rsidP="009823A8">
      <w:pPr>
        <w:pStyle w:val="ae"/>
        <w:rPr>
          <w:lang w:val="en-US"/>
        </w:rPr>
      </w:pPr>
    </w:p>
    <w:p w14:paraId="1EEF0D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getUserInfo(String token) async {</w:t>
      </w:r>
    </w:p>
    <w:p w14:paraId="53E2BF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3CE8C8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user = await getUserInfoByToken(token);</w:t>
      </w:r>
    </w:p>
    <w:p w14:paraId="4959F5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B3DC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widget.appState.logout();</w:t>
      </w:r>
    </w:p>
    <w:p w14:paraId="2C31FF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15240050" w14:textId="77777777" w:rsidR="009823A8" w:rsidRPr="009823A8" w:rsidRDefault="009823A8" w:rsidP="009823A8">
      <w:pPr>
        <w:pStyle w:val="ae"/>
        <w:rPr>
          <w:lang w:val="en-US"/>
        </w:rPr>
      </w:pPr>
    </w:p>
    <w:p w14:paraId="212CA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49275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 = false;</w:t>
      </w:r>
    </w:p>
    <w:p w14:paraId="067BD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73D3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53D873" w14:textId="77777777" w:rsidR="009823A8" w:rsidRPr="009823A8" w:rsidRDefault="009823A8" w:rsidP="009823A8">
      <w:pPr>
        <w:pStyle w:val="ae"/>
        <w:rPr>
          <w:lang w:val="en-US"/>
        </w:rPr>
      </w:pPr>
    </w:p>
    <w:p w14:paraId="45A3A2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1AD13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initState() {</w:t>
      </w:r>
    </w:p>
    <w:p w14:paraId="57CBDC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getUserInfo(widget.appState.token!);</w:t>
      </w:r>
    </w:p>
    <w:p w14:paraId="42E56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initState();</w:t>
      </w:r>
    </w:p>
    <w:p w14:paraId="76046B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29C51B6" w14:textId="77777777" w:rsidR="009823A8" w:rsidRPr="009823A8" w:rsidRDefault="009823A8" w:rsidP="009823A8">
      <w:pPr>
        <w:pStyle w:val="ae"/>
        <w:rPr>
          <w:lang w:val="en-US"/>
        </w:rPr>
      </w:pPr>
    </w:p>
    <w:p w14:paraId="61F768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6B7823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7AEDE7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13C9C2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Theme.of(context);</w:t>
      </w:r>
    </w:p>
    <w:p w14:paraId="3E30A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isLoading == true) {</w:t>
      </w:r>
    </w:p>
    <w:p w14:paraId="6B862A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Center(</w:t>
      </w:r>
    </w:p>
    <w:p w14:paraId="15274B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CircularProgressIndicator(),</w:t>
      </w:r>
    </w:p>
    <w:p w14:paraId="1F8891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);</w:t>
      </w:r>
    </w:p>
    <w:p w14:paraId="553DA68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92977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06CD2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EdgeInsets.only(left: 40, right: 28),</w:t>
      </w:r>
    </w:p>
    <w:p w14:paraId="0669BE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width: double.infinity,</w:t>
      </w:r>
    </w:p>
    <w:p w14:paraId="21B61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Column(</w:t>
      </w:r>
    </w:p>
    <w:p w14:paraId="62614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rossAxisAlignment: CrossAxisAlignment.start,</w:t>
      </w:r>
    </w:p>
    <w:p w14:paraId="492140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mainAxisSize: MainAxisSize.max,</w:t>
      </w:r>
    </w:p>
    <w:p w14:paraId="1BB6EA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ren: [</w:t>
      </w:r>
    </w:p>
    <w:p w14:paraId="534AF7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ontainer(</w:t>
      </w:r>
    </w:p>
    <w:p w14:paraId="7E13A4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Alignment.topCenter,</w:t>
      </w:r>
    </w:p>
    <w:p w14:paraId="529DFD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188,</w:t>
      </w:r>
    </w:p>
    <w:p w14:paraId="120E92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height: 188,</w:t>
      </w:r>
    </w:p>
    <w:p w14:paraId="540BF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lipRRect(</w:t>
      </w:r>
    </w:p>
    <w:p w14:paraId="69983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Radius: BorderRadius.circular(1000),</w:t>
      </w:r>
    </w:p>
    <w:p w14:paraId="0F6595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Image(</w:t>
      </w:r>
    </w:p>
    <w:p w14:paraId="472FE8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mage: NetworkImage(user?.avatarUrl ??</w:t>
      </w:r>
    </w:p>
    <w:p w14:paraId="13F3B3F4" w14:textId="77777777" w:rsidR="009823A8" w:rsidRPr="00BD35D1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r w:rsidRPr="00BD35D1">
        <w:rPr>
          <w:lang w:val="en-US"/>
        </w:rPr>
        <w:t>"https://sun9-3.userapi.com/impg/GhqbifLL9RXukQi9AJ6SObwsLr-rQ2rDfYWLkg/qyxTl5xOlYU.jpg?size=188x188&amp;quality=96&amp;sign=1749242e0d43b4eaf90e28a74cec3cd9&amp;type=album"))),</w:t>
      </w:r>
    </w:p>
    <w:p w14:paraId="074B46C6" w14:textId="77777777" w:rsidR="009823A8" w:rsidRPr="009823A8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</w:t>
      </w:r>
      <w:r w:rsidRPr="009823A8">
        <w:rPr>
          <w:lang w:val="en-US"/>
        </w:rPr>
        <w:t>),</w:t>
      </w:r>
    </w:p>
    <w:p w14:paraId="6DE6D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Text(</w:t>
      </w:r>
    </w:p>
    <w:p w14:paraId="4BD5AF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user?.login ?? "Unknown",</w:t>
      </w:r>
    </w:p>
    <w:p w14:paraId="5FC4F7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theme.textTheme.headlineLarge,</w:t>
      </w:r>
    </w:p>
    <w:p w14:paraId="2257C8A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1CB9C9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// Text("</w:t>
      </w:r>
      <w:r>
        <w:t>Имя</w:t>
      </w:r>
      <w:r w:rsidRPr="009823A8">
        <w:rPr>
          <w:lang w:val="en-US"/>
        </w:rPr>
        <w:t>", style: theme.textTheme.headlineLarge),</w:t>
      </w:r>
    </w:p>
    <w:p w14:paraId="1E6485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Text(</w:t>
      </w:r>
    </w:p>
    <w:p w14:paraId="115F42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user?.role ?? "Unknown",</w:t>
      </w:r>
    </w:p>
    <w:p w14:paraId="0E8E84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theme.textTheme.labelLarge</w:t>
      </w:r>
    </w:p>
    <w:p w14:paraId="0C8E3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?.apply(color: theme.colorScheme.surfaceTint),</w:t>
      </w:r>
    </w:p>
    <w:p w14:paraId="48101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2C4402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Align(</w:t>
      </w:r>
    </w:p>
    <w:p w14:paraId="4810C1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Alignment.centerRight,</w:t>
      </w:r>
    </w:p>
    <w:p w14:paraId="45E713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FilledButton(</w:t>
      </w:r>
    </w:p>
    <w:p w14:paraId="4CF3A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Pressed: () async {</w:t>
      </w:r>
    </w:p>
    <w:p w14:paraId="3B6561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ppState.logout();</w:t>
      </w:r>
    </w:p>
    <w:p w14:paraId="3B5863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48F2CB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const Text("</w:t>
      </w:r>
      <w:r>
        <w:t>Выйти</w:t>
      </w:r>
      <w:r w:rsidRPr="009823A8">
        <w:rPr>
          <w:lang w:val="en-US"/>
        </w:rPr>
        <w:t xml:space="preserve"> </w:t>
      </w:r>
      <w:r>
        <w:t>из</w:t>
      </w:r>
      <w:r w:rsidRPr="009823A8">
        <w:rPr>
          <w:lang w:val="en-US"/>
        </w:rPr>
        <w:t xml:space="preserve"> </w:t>
      </w:r>
      <w:r>
        <w:t>аккаунта</w:t>
      </w:r>
      <w:r w:rsidRPr="009823A8">
        <w:rPr>
          <w:lang w:val="en-US"/>
        </w:rPr>
        <w:t>")),</w:t>
      </w:r>
    </w:p>
    <w:p w14:paraId="257DF61C" w14:textId="77777777" w:rsidR="009823A8" w:rsidRPr="00B215AB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</w:t>
      </w:r>
      <w:r w:rsidRPr="00B215AB">
        <w:rPr>
          <w:lang w:val="fr-FR"/>
        </w:rPr>
        <w:t>)</w:t>
      </w:r>
    </w:p>
    <w:p w14:paraId="6C5766B6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        ]),</w:t>
      </w:r>
    </w:p>
    <w:p w14:paraId="700C4C73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  );</w:t>
      </w:r>
    </w:p>
    <w:p w14:paraId="22DDCD31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}</w:t>
      </w:r>
    </w:p>
    <w:p w14:paraId="4FB26CF5" w14:textId="32159C8E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>}</w:t>
      </w:r>
    </w:p>
    <w:p w14:paraId="3078D832" w14:textId="217ED9FC" w:rsidR="009823A8" w:rsidRPr="00BD35D1" w:rsidRDefault="009823A8" w:rsidP="009823A8">
      <w:pPr>
        <w:rPr>
          <w:lang w:val="fr-FR"/>
        </w:rPr>
      </w:pPr>
      <w:r w:rsidRPr="00BD35D1">
        <w:rPr>
          <w:lang w:val="fr-FR"/>
        </w:rPr>
        <w:t>collection_page.dart</w:t>
      </w:r>
    </w:p>
    <w:p w14:paraId="2F86DA3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context_menus/context_menus.dart';</w:t>
      </w:r>
    </w:p>
    <w:p w14:paraId="636D327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flutter/material.dart';</w:t>
      </w:r>
    </w:p>
    <w:p w14:paraId="6F36B11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lastRenderedPageBreak/>
        <w:t>import 'package:lab_gui_flutter/screens/error_indicator.dart';</w:t>
      </w:r>
    </w:p>
    <w:p w14:paraId="2034845E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provider/provider.dart';</w:t>
      </w:r>
    </w:p>
    <w:p w14:paraId="19C6C8DE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syncfusion_flutter_datagrid/datagrid.dart';</w:t>
      </w:r>
    </w:p>
    <w:p w14:paraId="7A14A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y_app_state.dart';</w:t>
      </w:r>
    </w:p>
    <w:p w14:paraId="04809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loading_indicator.dart';</w:t>
      </w:r>
    </w:p>
    <w:p w14:paraId="54CAEE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syncfusion_flutter_core/theme.dart';</w:t>
      </w:r>
    </w:p>
    <w:p w14:paraId="08218F8C" w14:textId="77777777" w:rsidR="009823A8" w:rsidRPr="009823A8" w:rsidRDefault="009823A8" w:rsidP="009823A8">
      <w:pPr>
        <w:pStyle w:val="ae"/>
        <w:rPr>
          <w:lang w:val="en-US"/>
        </w:rPr>
      </w:pPr>
    </w:p>
    <w:p w14:paraId="0A8C9F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CollectionPage extends StatefulWidget {</w:t>
      </w:r>
    </w:p>
    <w:p w14:paraId="4FE274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CollectionPage({super.key});</w:t>
      </w:r>
    </w:p>
    <w:p w14:paraId="3D92455E" w14:textId="77777777" w:rsidR="009823A8" w:rsidRPr="009823A8" w:rsidRDefault="009823A8" w:rsidP="009823A8">
      <w:pPr>
        <w:pStyle w:val="ae"/>
        <w:rPr>
          <w:lang w:val="en-US"/>
        </w:rPr>
      </w:pPr>
    </w:p>
    <w:p w14:paraId="2F7BEE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07E7B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CollectionPage&gt; createState() =&gt; _CollectionPageState();</w:t>
      </w:r>
    </w:p>
    <w:p w14:paraId="4F4BC5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28DD26DE" w14:textId="77777777" w:rsidR="009823A8" w:rsidRPr="009823A8" w:rsidRDefault="009823A8" w:rsidP="009823A8">
      <w:pPr>
        <w:pStyle w:val="ae"/>
        <w:rPr>
          <w:lang w:val="en-US"/>
        </w:rPr>
      </w:pPr>
    </w:p>
    <w:p w14:paraId="4728CA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CollectionPageState extends State&lt;CollectionPage&gt; {</w:t>
      </w:r>
    </w:p>
    <w:p w14:paraId="02FAA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late Map&lt;String, double&gt; columnWidthsCollection = {</w:t>
      </w:r>
    </w:p>
    <w:p w14:paraId="6451CB1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</w:t>
      </w:r>
      <w:r w:rsidRPr="009823A8">
        <w:rPr>
          <w:lang w:val="fr-FR"/>
        </w:rPr>
        <w:t>'id': double.nan,</w:t>
      </w:r>
    </w:p>
    <w:p w14:paraId="30E9D70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atalogueNumber': double.nan,</w:t>
      </w:r>
    </w:p>
    <w:p w14:paraId="15EA0613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llectId': double.nan,</w:t>
      </w:r>
    </w:p>
    <w:p w14:paraId="4DF7D00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order': double.nan,</w:t>
      </w:r>
    </w:p>
    <w:p w14:paraId="36F4A78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family': double.nan,</w:t>
      </w:r>
    </w:p>
    <w:p w14:paraId="62CC0A6F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genus': double.nan,</w:t>
      </w:r>
    </w:p>
    <w:p w14:paraId="48B9321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pecies': double.nan,</w:t>
      </w:r>
    </w:p>
    <w:p w14:paraId="03C3A08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age': double.nan,</w:t>
      </w:r>
    </w:p>
    <w:p w14:paraId="02F244C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gender': double.nan,</w:t>
      </w:r>
    </w:p>
    <w:p w14:paraId="2344F85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cientificInstitute': double.nan,</w:t>
      </w:r>
    </w:p>
    <w:p w14:paraId="27F89D2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voucherId': double.nan,</w:t>
      </w:r>
    </w:p>
    <w:p w14:paraId="07B1560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atitude': double.nan,</w:t>
      </w:r>
    </w:p>
    <w:p w14:paraId="393D3BB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ongitude': double.nan,</w:t>
      </w:r>
    </w:p>
    <w:p w14:paraId="7D2946D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untry': double.nan,</w:t>
      </w:r>
    </w:p>
    <w:p w14:paraId="338F215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region': double.nan,</w:t>
      </w:r>
    </w:p>
    <w:p w14:paraId="14FDBBE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ubregion': double.nan,</w:t>
      </w:r>
    </w:p>
    <w:p w14:paraId="651F3FF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geoComment': double.nan,</w:t>
      </w:r>
    </w:p>
    <w:p w14:paraId="7AE61B3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date': double.nan,</w:t>
      </w:r>
    </w:p>
    <w:p w14:paraId="68AF963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rna': double.nan,</w:t>
      </w:r>
    </w:p>
    <w:p w14:paraId="3323093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mment': double.nan,</w:t>
      </w:r>
    </w:p>
    <w:p w14:paraId="622523C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tringAgg': double.nan,</w:t>
      </w:r>
    </w:p>
    <w:p w14:paraId="45DB386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};</w:t>
      </w:r>
    </w:p>
    <w:p w14:paraId="060EB0F7" w14:textId="77777777" w:rsidR="009823A8" w:rsidRPr="009823A8" w:rsidRDefault="009823A8" w:rsidP="009823A8">
      <w:pPr>
        <w:pStyle w:val="ae"/>
        <w:rPr>
          <w:lang w:val="fr-FR"/>
        </w:rPr>
      </w:pPr>
    </w:p>
    <w:p w14:paraId="7CA7B16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@override</w:t>
      </w:r>
    </w:p>
    <w:p w14:paraId="484D5C5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void initState() {</w:t>
      </w:r>
    </w:p>
    <w:p w14:paraId="5ADC37C4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r w:rsidRPr="00F114D6">
        <w:rPr>
          <w:lang w:val="en-US"/>
        </w:rPr>
        <w:t>super.initState();</w:t>
      </w:r>
    </w:p>
    <w:p w14:paraId="4D5442F4" w14:textId="77777777" w:rsidR="009823A8" w:rsidRPr="00F114D6" w:rsidRDefault="009823A8" w:rsidP="009823A8">
      <w:pPr>
        <w:pStyle w:val="ae"/>
        <w:rPr>
          <w:lang w:val="en-US"/>
        </w:rPr>
      </w:pPr>
      <w:r w:rsidRPr="00F114D6">
        <w:rPr>
          <w:lang w:val="en-US"/>
        </w:rPr>
        <w:t xml:space="preserve">  }</w:t>
      </w:r>
    </w:p>
    <w:p w14:paraId="349961EF" w14:textId="77777777" w:rsidR="009823A8" w:rsidRPr="00F114D6" w:rsidRDefault="009823A8" w:rsidP="009823A8">
      <w:pPr>
        <w:pStyle w:val="ae"/>
        <w:rPr>
          <w:lang w:val="en-US"/>
        </w:rPr>
      </w:pPr>
    </w:p>
    <w:p w14:paraId="7B4ED8C0" w14:textId="77777777" w:rsidR="009823A8" w:rsidRPr="009823A8" w:rsidRDefault="009823A8" w:rsidP="009823A8">
      <w:pPr>
        <w:pStyle w:val="ae"/>
        <w:rPr>
          <w:lang w:val="en-US"/>
        </w:rPr>
      </w:pPr>
      <w:r w:rsidRPr="00F114D6">
        <w:rPr>
          <w:lang w:val="en-US"/>
        </w:rPr>
        <w:t xml:space="preserve">  </w:t>
      </w:r>
      <w:r w:rsidRPr="009823A8">
        <w:rPr>
          <w:lang w:val="en-US"/>
        </w:rPr>
        <w:t>@override</w:t>
      </w:r>
    </w:p>
    <w:p w14:paraId="1ADE30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58EAA3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columns = [</w:t>
      </w:r>
    </w:p>
    <w:p w14:paraId="3C8319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C73D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lumnName: 'id',</w:t>
      </w:r>
    </w:p>
    <w:p w14:paraId="52E3933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id']!,</w:t>
      </w:r>
    </w:p>
    <w:p w14:paraId="7F9340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minimumWidth: 100,</w:t>
      </w:r>
    </w:p>
    <w:p w14:paraId="4F1D7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391A04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639DC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64D63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ID'),</w:t>
      </w:r>
    </w:p>
    <w:p w14:paraId="0905C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3038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E06E8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A0F5F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atalogueNumber',</w:t>
      </w:r>
    </w:p>
    <w:p w14:paraId="6ABCB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atalogueNumber']!,</w:t>
      </w:r>
    </w:p>
    <w:p w14:paraId="660F0B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A3258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87CEF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5BEB6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718A42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02F14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093E6C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3ADF89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llectId',</w:t>
      </w:r>
    </w:p>
    <w:p w14:paraId="2C9976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ollectId']!,</w:t>
      </w:r>
    </w:p>
    <w:p w14:paraId="165602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CA3C2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17AE9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53512C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Collect ID'),</w:t>
      </w:r>
    </w:p>
    <w:p w14:paraId="6C1F8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1C95A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4A3F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50F4D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order',</w:t>
      </w:r>
    </w:p>
    <w:p w14:paraId="5B8C81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order']!,</w:t>
      </w:r>
    </w:p>
    <w:p w14:paraId="38583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2C7BFC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B894D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D6302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Отряд</w:t>
      </w:r>
      <w:r w:rsidRPr="009823A8">
        <w:rPr>
          <w:lang w:val="en-US"/>
        </w:rPr>
        <w:t>'),</w:t>
      </w:r>
    </w:p>
    <w:p w14:paraId="6A6E6C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9340D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4D0284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4B28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family',</w:t>
      </w:r>
    </w:p>
    <w:p w14:paraId="006FD4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family']!,</w:t>
      </w:r>
    </w:p>
    <w:p w14:paraId="5D3C2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6ADA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FE648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307306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емейство</w:t>
      </w:r>
      <w:r w:rsidRPr="009823A8">
        <w:rPr>
          <w:lang w:val="en-US"/>
        </w:rPr>
        <w:t>'),</w:t>
      </w:r>
    </w:p>
    <w:p w14:paraId="47CB74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34E61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0F00C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240CD2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genus',</w:t>
      </w:r>
    </w:p>
    <w:p w14:paraId="1B03CE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family']!,</w:t>
      </w:r>
    </w:p>
    <w:p w14:paraId="7C074B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label: Container(</w:t>
      </w:r>
    </w:p>
    <w:p w14:paraId="3EF428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7B545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04B1B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од</w:t>
      </w:r>
      <w:r w:rsidRPr="009823A8">
        <w:rPr>
          <w:lang w:val="en-US"/>
        </w:rPr>
        <w:t>'),</w:t>
      </w:r>
    </w:p>
    <w:p w14:paraId="1C72C0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9610E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B6613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3601F1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species',</w:t>
      </w:r>
    </w:p>
    <w:p w14:paraId="03AC4B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pecies']!,</w:t>
      </w:r>
    </w:p>
    <w:p w14:paraId="03C70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0603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5DA37B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63B5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ид</w:t>
      </w:r>
      <w:r w:rsidRPr="009823A8">
        <w:rPr>
          <w:lang w:val="en-US"/>
        </w:rPr>
        <w:t>'),</w:t>
      </w:r>
    </w:p>
    <w:p w14:paraId="534D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AFA0F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63098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16111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age',</w:t>
      </w:r>
    </w:p>
    <w:p w14:paraId="63E6A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age']!,</w:t>
      </w:r>
    </w:p>
    <w:p w14:paraId="2308A1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1D1646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7A8B8A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565A33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озраст</w:t>
      </w:r>
      <w:r w:rsidRPr="009823A8">
        <w:rPr>
          <w:lang w:val="en-US"/>
        </w:rPr>
        <w:t>'),</w:t>
      </w:r>
    </w:p>
    <w:p w14:paraId="5D793D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34A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0A92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79380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gender',</w:t>
      </w:r>
    </w:p>
    <w:p w14:paraId="70C22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gender']!,</w:t>
      </w:r>
    </w:p>
    <w:p w14:paraId="62F57F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F3C1D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4053C6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68E8E9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Пол</w:t>
      </w:r>
      <w:r w:rsidRPr="009823A8">
        <w:rPr>
          <w:lang w:val="en-US"/>
        </w:rPr>
        <w:t>'),</w:t>
      </w:r>
    </w:p>
    <w:p w14:paraId="4A4B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0AF4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85E90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ED2B1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scientificInstitute',</w:t>
      </w:r>
    </w:p>
    <w:p w14:paraId="43ED08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cientificInstitute']!,</w:t>
      </w:r>
    </w:p>
    <w:p w14:paraId="77670E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47AB3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0E96DF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D10CF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аучерный</w:t>
      </w:r>
      <w:r w:rsidRPr="009823A8">
        <w:rPr>
          <w:lang w:val="en-US"/>
        </w:rPr>
        <w:t xml:space="preserve"> </w:t>
      </w:r>
      <w:r>
        <w:t>институт</w:t>
      </w:r>
      <w:r w:rsidRPr="009823A8">
        <w:rPr>
          <w:lang w:val="en-US"/>
        </w:rPr>
        <w:t>'),</w:t>
      </w:r>
    </w:p>
    <w:p w14:paraId="18F792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CC07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FF8A0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03A12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voucherId',</w:t>
      </w:r>
    </w:p>
    <w:p w14:paraId="7ED53A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voucherId']!,</w:t>
      </w:r>
    </w:p>
    <w:p w14:paraId="553E80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9CCE7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4CAEE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182E2E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hild: const Text('</w:t>
      </w:r>
      <w:r>
        <w:t>Вауч</w:t>
      </w:r>
      <w:r w:rsidRPr="009823A8">
        <w:rPr>
          <w:lang w:val="en-US"/>
        </w:rPr>
        <w:t>. ID'),</w:t>
      </w:r>
    </w:p>
    <w:p w14:paraId="3EB5F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5E7FF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04B1C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2C8F4E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latitude',</w:t>
      </w:r>
    </w:p>
    <w:p w14:paraId="10BDC6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latitude']!,</w:t>
      </w:r>
    </w:p>
    <w:p w14:paraId="5B6509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4E24362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5E3E77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1D782A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atitude'),</w:t>
      </w:r>
    </w:p>
    <w:p w14:paraId="25FE6A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5926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1EF2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546F7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longitude',</w:t>
      </w:r>
    </w:p>
    <w:p w14:paraId="0E974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longitude']!,</w:t>
      </w:r>
    </w:p>
    <w:p w14:paraId="5CF2A9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44EEF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4340B7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24D4E2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ongitude'),</w:t>
      </w:r>
    </w:p>
    <w:p w14:paraId="1610FE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5012F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97F6D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8870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untry',</w:t>
      </w:r>
    </w:p>
    <w:p w14:paraId="1EFC3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ountry']!,</w:t>
      </w:r>
    </w:p>
    <w:p w14:paraId="4D96CE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2D7AF4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6109AE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B753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трана</w:t>
      </w:r>
      <w:r w:rsidRPr="009823A8">
        <w:rPr>
          <w:lang w:val="en-US"/>
        </w:rPr>
        <w:t>'),</w:t>
      </w:r>
    </w:p>
    <w:p w14:paraId="6BF32E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B410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8E9B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A293D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region',</w:t>
      </w:r>
    </w:p>
    <w:p w14:paraId="1B26D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region']!,</w:t>
      </w:r>
    </w:p>
    <w:p w14:paraId="3D434A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988E6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73F7A5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7E964D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егион</w:t>
      </w:r>
      <w:r w:rsidRPr="009823A8">
        <w:rPr>
          <w:lang w:val="en-US"/>
        </w:rPr>
        <w:t>'),</w:t>
      </w:r>
    </w:p>
    <w:p w14:paraId="6736E4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FE886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675DB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27BED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subregion',</w:t>
      </w:r>
    </w:p>
    <w:p w14:paraId="675AD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ubregion']!,</w:t>
      </w:r>
    </w:p>
    <w:p w14:paraId="23316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394DE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7C2F0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32AEA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уб</w:t>
      </w:r>
      <w:r w:rsidRPr="009823A8">
        <w:rPr>
          <w:lang w:val="en-US"/>
        </w:rPr>
        <w:t xml:space="preserve">. </w:t>
      </w:r>
      <w:r>
        <w:t>регион</w:t>
      </w:r>
      <w:r w:rsidRPr="009823A8">
        <w:rPr>
          <w:lang w:val="en-US"/>
        </w:rPr>
        <w:t>'),</w:t>
      </w:r>
    </w:p>
    <w:p w14:paraId="70936D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2DEC7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799C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GridColumn(</w:t>
      </w:r>
    </w:p>
    <w:p w14:paraId="00D288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geoComment',</w:t>
      </w:r>
    </w:p>
    <w:p w14:paraId="27BAAE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geoComment']!,</w:t>
      </w:r>
    </w:p>
    <w:p w14:paraId="3FD836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4B60E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761E9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257BF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Гео</w:t>
      </w:r>
      <w:r w:rsidRPr="009823A8">
        <w:rPr>
          <w:lang w:val="en-US"/>
        </w:rPr>
        <w:t>-</w:t>
      </w:r>
      <w:r>
        <w:t>комментарий</w:t>
      </w:r>
      <w:r w:rsidRPr="009823A8">
        <w:rPr>
          <w:lang w:val="en-US"/>
        </w:rPr>
        <w:t>'),</w:t>
      </w:r>
    </w:p>
    <w:p w14:paraId="3B54B7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C10F1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11E33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2EA66D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date',</w:t>
      </w:r>
    </w:p>
    <w:p w14:paraId="41CF2F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date']!,</w:t>
      </w:r>
    </w:p>
    <w:p w14:paraId="44642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11B9C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B49B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754A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Дата</w:t>
      </w:r>
      <w:r w:rsidRPr="009823A8">
        <w:rPr>
          <w:lang w:val="en-US"/>
        </w:rPr>
        <w:t>'),</w:t>
      </w:r>
    </w:p>
    <w:p w14:paraId="1580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82CC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7D99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1BC9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rna',</w:t>
      </w:r>
    </w:p>
    <w:p w14:paraId="1A3A4E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rna']!,</w:t>
      </w:r>
    </w:p>
    <w:p w14:paraId="49DB2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7C0F2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401CD6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2D6E4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RNA'),</w:t>
      </w:r>
    </w:p>
    <w:p w14:paraId="7B0C0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7C0FD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1CE63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45BABC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mment',</w:t>
      </w:r>
    </w:p>
    <w:p w14:paraId="27E1E9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omment']!,</w:t>
      </w:r>
    </w:p>
    <w:p w14:paraId="20B4F1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8926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040EA9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19A73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Комментарий</w:t>
      </w:r>
      <w:r w:rsidRPr="009823A8">
        <w:rPr>
          <w:lang w:val="en-US"/>
        </w:rPr>
        <w:t>'),</w:t>
      </w:r>
    </w:p>
    <w:p w14:paraId="5D3B52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7E9D6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0D1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3AC409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llectors',</w:t>
      </w:r>
    </w:p>
    <w:p w14:paraId="0DB7DB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tringAgg']!,</w:t>
      </w:r>
    </w:p>
    <w:p w14:paraId="6168DC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0EE106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69BAA6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3890E0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Авторы</w:t>
      </w:r>
      <w:r w:rsidRPr="009823A8">
        <w:rPr>
          <w:lang w:val="en-US"/>
        </w:rPr>
        <w:t>'),</w:t>
      </w:r>
    </w:p>
    <w:p w14:paraId="28FF5E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7DD87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</w:t>
      </w:r>
    </w:p>
    <w:p w14:paraId="38AE8F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];</w:t>
      </w:r>
    </w:p>
    <w:p w14:paraId="1BC3C970" w14:textId="77777777" w:rsidR="009823A8" w:rsidRPr="009823A8" w:rsidRDefault="009823A8" w:rsidP="009823A8">
      <w:pPr>
        <w:pStyle w:val="ae"/>
        <w:rPr>
          <w:lang w:val="en-US"/>
        </w:rPr>
      </w:pPr>
    </w:p>
    <w:p w14:paraId="4113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28FDA4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theme = Theme.of(context);</w:t>
      </w:r>
    </w:p>
    <w:p w14:paraId="258975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ppState.collectionDataSource.context = context;</w:t>
      </w:r>
    </w:p>
    <w:p w14:paraId="256435FA" w14:textId="77777777" w:rsidR="009823A8" w:rsidRPr="009823A8" w:rsidRDefault="009823A8" w:rsidP="009823A8">
      <w:pPr>
        <w:pStyle w:val="ae"/>
        <w:rPr>
          <w:lang w:val="en-US"/>
        </w:rPr>
      </w:pPr>
    </w:p>
    <w:p w14:paraId="107778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witch (appState.state) {</w:t>
      </w:r>
    </w:p>
    <w:p w14:paraId="52645C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Error():</w:t>
      </w:r>
    </w:p>
    <w:p w14:paraId="6F4BC5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Center(child: ErrorIndicator(</w:t>
      </w:r>
    </w:p>
    <w:p w14:paraId="48EE68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buttonFNC: () {</w:t>
      </w:r>
    </w:p>
    <w:p w14:paraId="7D36C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appState.restartNow();</w:t>
      </w:r>
    </w:p>
    <w:p w14:paraId="38AE4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,</w:t>
      </w:r>
    </w:p>
    <w:p w14:paraId="11188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);</w:t>
      </w:r>
    </w:p>
    <w:p w14:paraId="753A01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Loading():</w:t>
      </w:r>
    </w:p>
    <w:p w14:paraId="4D68AF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const LoadingIndicator();</w:t>
      </w:r>
    </w:p>
    <w:p w14:paraId="4434AD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default:</w:t>
      </w:r>
    </w:p>
    <w:p w14:paraId="33FCFF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break;</w:t>
      </w:r>
    </w:p>
    <w:p w14:paraId="0BD50E94" w14:textId="77777777" w:rsidR="009823A8" w:rsidRPr="00F114D6" w:rsidRDefault="009823A8" w:rsidP="009823A8">
      <w:pPr>
        <w:pStyle w:val="ae"/>
      </w:pPr>
      <w:r w:rsidRPr="009823A8">
        <w:rPr>
          <w:lang w:val="en-US"/>
        </w:rPr>
        <w:t xml:space="preserve">    </w:t>
      </w:r>
      <w:r w:rsidRPr="00F114D6">
        <w:t>}</w:t>
      </w:r>
    </w:p>
    <w:p w14:paraId="079CF8F8" w14:textId="77777777" w:rsidR="009823A8" w:rsidRPr="00F114D6" w:rsidRDefault="009823A8" w:rsidP="009823A8">
      <w:pPr>
        <w:pStyle w:val="ae"/>
      </w:pPr>
      <w:r w:rsidRPr="00F114D6">
        <w:t xml:space="preserve">    // </w:t>
      </w:r>
      <w:r>
        <w:t>Здесь</w:t>
      </w:r>
      <w:r w:rsidRPr="00F114D6">
        <w:t xml:space="preserve"> </w:t>
      </w:r>
      <w:r>
        <w:t>необходим</w:t>
      </w:r>
      <w:r w:rsidRPr="00F114D6">
        <w:t xml:space="preserve"> </w:t>
      </w:r>
      <w:r w:rsidRPr="00670B84">
        <w:rPr>
          <w:lang w:val="en-US"/>
        </w:rPr>
        <w:t>LayoutBuilder</w:t>
      </w:r>
      <w:r w:rsidRPr="00F114D6">
        <w:t>,</w:t>
      </w:r>
    </w:p>
    <w:p w14:paraId="2C07F439" w14:textId="77777777" w:rsidR="009823A8" w:rsidRDefault="009823A8" w:rsidP="009823A8">
      <w:pPr>
        <w:pStyle w:val="ae"/>
      </w:pPr>
      <w:r w:rsidRPr="00F114D6">
        <w:t xml:space="preserve">    </w:t>
      </w:r>
      <w:r>
        <w:t>// потому что иначе flutter не видит обновлений и не хочет обновлять таблицу</w:t>
      </w:r>
    </w:p>
    <w:p w14:paraId="4830F60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r w:rsidRPr="009823A8">
        <w:rPr>
          <w:lang w:val="en-US"/>
        </w:rPr>
        <w:t xml:space="preserve">// </w:t>
      </w:r>
      <w:r>
        <w:t>при</w:t>
      </w:r>
      <w:r w:rsidRPr="009823A8">
        <w:rPr>
          <w:lang w:val="en-US"/>
        </w:rPr>
        <w:t xml:space="preserve"> </w:t>
      </w:r>
      <w:r>
        <w:t>изменении</w:t>
      </w:r>
      <w:r w:rsidRPr="009823A8">
        <w:rPr>
          <w:lang w:val="en-US"/>
        </w:rPr>
        <w:t xml:space="preserve"> </w:t>
      </w:r>
      <w:r>
        <w:t>размеров</w:t>
      </w:r>
      <w:r w:rsidRPr="009823A8">
        <w:rPr>
          <w:lang w:val="en-US"/>
        </w:rPr>
        <w:t xml:space="preserve"> </w:t>
      </w:r>
      <w:r>
        <w:t>окна</w:t>
      </w:r>
    </w:p>
    <w:p w14:paraId="195BB4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LayoutBuilder(builder: (context, constraints) {</w:t>
      </w:r>
    </w:p>
    <w:p w14:paraId="6E277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textMenuOverlay(</w:t>
      </w:r>
    </w:p>
    <w:p w14:paraId="7A926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lipRRect(</w:t>
      </w:r>
    </w:p>
    <w:p w14:paraId="5D1CD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borderRadius: BorderRadius.circular(0),</w:t>
      </w:r>
    </w:p>
    <w:p w14:paraId="358800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SfDataGridTheme(</w:t>
      </w:r>
    </w:p>
    <w:p w14:paraId="3D8E8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ata: SfDataGridThemeData(</w:t>
      </w:r>
    </w:p>
    <w:p w14:paraId="1F0BF6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headerColor: theme.colorScheme.primaryContainer,</w:t>
      </w:r>
    </w:p>
    <w:p w14:paraId="290EB3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selectionColor: theme.colorScheme.secondaryContainer),</w:t>
      </w:r>
    </w:p>
    <w:p w14:paraId="341B71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SfDataGrid(</w:t>
      </w:r>
    </w:p>
    <w:p w14:paraId="1BECD2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ntroller: appState.collectionController,</w:t>
      </w:r>
    </w:p>
    <w:p w14:paraId="675FE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frozenColumnsCount: 1,</w:t>
      </w:r>
    </w:p>
    <w:p w14:paraId="65D2A0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WidthMode: ColumnWidthMode.auto,</w:t>
      </w:r>
    </w:p>
    <w:p w14:paraId="5C7251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WidthCalculationRange:</w:t>
      </w:r>
    </w:p>
    <w:p w14:paraId="28B9B1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olumnWidthCalculationRange.visibleRows,</w:t>
      </w:r>
    </w:p>
    <w:p w14:paraId="76E39D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lectionMode: SelectionMode.multiple,</w:t>
      </w:r>
    </w:p>
    <w:p w14:paraId="1529F0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ColumnsResizing: true,</w:t>
      </w:r>
    </w:p>
    <w:p w14:paraId="04F6A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Filtering: true,</w:t>
      </w:r>
    </w:p>
    <w:p w14:paraId="060EC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Sorting: true,</w:t>
      </w:r>
    </w:p>
    <w:p w14:paraId="00282E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MultiColumnSorting: true,</w:t>
      </w:r>
    </w:p>
    <w:p w14:paraId="207CC7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ResizeMode: ColumnResizeMode.onResizeEnd,</w:t>
      </w:r>
    </w:p>
    <w:p w14:paraId="6DF3CF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isScrollbarAlwaysShown: true,</w:t>
      </w:r>
    </w:p>
    <w:p w14:paraId="3D70B6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s: columns,</w:t>
      </w:r>
    </w:p>
    <w:p w14:paraId="2818AE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nColumnResizeUpdate: (ColumnResizeUpdateDetails details) {</w:t>
      </w:r>
    </w:p>
    <w:p w14:paraId="55E44A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details.width &lt; 30) {</w:t>
      </w:r>
    </w:p>
    <w:p w14:paraId="32190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return false;</w:t>
      </w:r>
    </w:p>
    <w:p w14:paraId="043A4C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4BA20B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setState(() {</w:t>
      </w:r>
    </w:p>
    <w:p w14:paraId="22AB8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olumnWidthsCollection[details.column.columnName] =</w:t>
      </w:r>
    </w:p>
    <w:p w14:paraId="2951AE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details.width;</w:t>
      </w:r>
    </w:p>
    <w:p w14:paraId="3D9FBA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);</w:t>
      </w:r>
    </w:p>
    <w:p w14:paraId="33C424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turn true;</w:t>
      </w:r>
    </w:p>
    <w:p w14:paraId="06C324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075C56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ource: appState.collectionDataSource,</w:t>
      </w:r>
    </w:p>
    <w:p w14:paraId="7C7462A9" w14:textId="77777777" w:rsidR="009823A8" w:rsidRPr="00BD35D1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      </w:t>
      </w:r>
      <w:r w:rsidRPr="00BD35D1">
        <w:rPr>
          <w:lang w:val="fr-FR"/>
        </w:rPr>
        <w:t>))));</w:t>
      </w:r>
    </w:p>
    <w:p w14:paraId="17F9D71F" w14:textId="77777777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  });</w:t>
      </w:r>
    </w:p>
    <w:p w14:paraId="66BE7F20" w14:textId="77777777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}</w:t>
      </w:r>
    </w:p>
    <w:p w14:paraId="569D7409" w14:textId="351FD7AD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5867C51C" w14:textId="1732C9AE" w:rsidR="009823A8" w:rsidRPr="00BD35D1" w:rsidRDefault="002465A3" w:rsidP="009823A8">
      <w:pPr>
        <w:rPr>
          <w:lang w:val="fr-FR"/>
        </w:rPr>
      </w:pPr>
      <w:r w:rsidRPr="00BD35D1">
        <w:rPr>
          <w:lang w:val="fr-FR"/>
        </w:rPr>
        <w:t>collectors_page.dart</w:t>
      </w:r>
    </w:p>
    <w:p w14:paraId="21E0730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context_menus/context_menus.dart';</w:t>
      </w:r>
    </w:p>
    <w:p w14:paraId="3AAA735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flutter/material.dart';</w:t>
      </w:r>
    </w:p>
    <w:p w14:paraId="3817C49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models/collector.dart';</w:t>
      </w:r>
    </w:p>
    <w:p w14:paraId="02DDDBF5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screens/loading_indicator.dart';</w:t>
      </w:r>
    </w:p>
    <w:p w14:paraId="144BE63A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provider/provider.dart';</w:t>
      </w:r>
    </w:p>
    <w:p w14:paraId="3ECBF69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syncfusion_flutter_core/theme.dart';</w:t>
      </w:r>
    </w:p>
    <w:p w14:paraId="31C0068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syncfusion_flutter_datagrid/datagrid.dart';</w:t>
      </w:r>
    </w:p>
    <w:p w14:paraId="2EC82731" w14:textId="77777777" w:rsidR="002465A3" w:rsidRPr="002465A3" w:rsidRDefault="002465A3" w:rsidP="002465A3">
      <w:pPr>
        <w:pStyle w:val="ae"/>
        <w:rPr>
          <w:lang w:val="fr-FR"/>
        </w:rPr>
      </w:pPr>
    </w:p>
    <w:p w14:paraId="4F943FB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../my_app_state.dart';</w:t>
      </w:r>
    </w:p>
    <w:p w14:paraId="055D43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error_indicator.dart';</w:t>
      </w:r>
    </w:p>
    <w:p w14:paraId="65E6B3D7" w14:textId="77777777" w:rsidR="002465A3" w:rsidRPr="002465A3" w:rsidRDefault="002465A3" w:rsidP="002465A3">
      <w:pPr>
        <w:pStyle w:val="ae"/>
        <w:rPr>
          <w:lang w:val="en-US"/>
        </w:rPr>
      </w:pPr>
    </w:p>
    <w:p w14:paraId="5E8E3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orsPage extends StatefulWidget {</w:t>
      </w:r>
    </w:p>
    <w:p w14:paraId="11B530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CollectorsPage({super.key, required this.selectableMode});</w:t>
      </w:r>
    </w:p>
    <w:p w14:paraId="6F0546F2" w14:textId="77777777" w:rsidR="002465A3" w:rsidRPr="002465A3" w:rsidRDefault="002465A3" w:rsidP="002465A3">
      <w:pPr>
        <w:pStyle w:val="ae"/>
        <w:rPr>
          <w:lang w:val="en-US"/>
        </w:rPr>
      </w:pPr>
    </w:p>
    <w:p w14:paraId="387F98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selectableMode;</w:t>
      </w:r>
    </w:p>
    <w:p w14:paraId="120FA69E" w14:textId="77777777" w:rsidR="002465A3" w:rsidRPr="002465A3" w:rsidRDefault="002465A3" w:rsidP="002465A3">
      <w:pPr>
        <w:pStyle w:val="ae"/>
        <w:rPr>
          <w:lang w:val="en-US"/>
        </w:rPr>
      </w:pPr>
    </w:p>
    <w:p w14:paraId="7D77C9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77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CollectorsPage&gt; createState() =&gt; _CollectorsPageState();</w:t>
      </w:r>
    </w:p>
    <w:p w14:paraId="79AD12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7F98BDE6" w14:textId="77777777" w:rsidR="002465A3" w:rsidRPr="002465A3" w:rsidRDefault="002465A3" w:rsidP="002465A3">
      <w:pPr>
        <w:pStyle w:val="ae"/>
        <w:rPr>
          <w:lang w:val="en-US"/>
        </w:rPr>
      </w:pPr>
    </w:p>
    <w:p w14:paraId="21BA25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CollectorsPageState extends State&lt;CollectorsPage&gt; {</w:t>
      </w:r>
    </w:p>
    <w:p w14:paraId="7D39BC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selectedCollectors = List.empty(growable: true);</w:t>
      </w:r>
    </w:p>
    <w:p w14:paraId="2AF6044A" w14:textId="77777777" w:rsidR="002465A3" w:rsidRPr="002465A3" w:rsidRDefault="002465A3" w:rsidP="002465A3">
      <w:pPr>
        <w:pStyle w:val="ae"/>
        <w:rPr>
          <w:lang w:val="en-US"/>
        </w:rPr>
      </w:pPr>
    </w:p>
    <w:p w14:paraId="3B0F45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GridColumn&gt; columns = &lt;GridColumn&gt;[</w:t>
      </w:r>
    </w:p>
    <w:p w14:paraId="53F794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5BFBCC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umnName: 'id',</w:t>
      </w:r>
    </w:p>
    <w:p w14:paraId="65D4A7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aximumWidth: 100,</w:t>
      </w:r>
    </w:p>
    <w:p w14:paraId="2A315C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42BE62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1CE1EE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Right,</w:t>
      </w:r>
    </w:p>
    <w:p w14:paraId="228E3B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ID'),</w:t>
      </w:r>
    </w:p>
    <w:p w14:paraId="45846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02664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8C3F7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00EEA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columnName: 'lastName',</w:t>
      </w:r>
    </w:p>
    <w:p w14:paraId="5FA48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455E2A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489CAA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Left,</w:t>
      </w:r>
    </w:p>
    <w:p w14:paraId="3D3A5B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Фамилия</w:t>
      </w:r>
      <w:r w:rsidRPr="002465A3">
        <w:rPr>
          <w:lang w:val="en-US"/>
        </w:rPr>
        <w:t>'),</w:t>
      </w:r>
    </w:p>
    <w:p w14:paraId="02D1D9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4783CF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6B106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705878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umnName: 'firstName',</w:t>
      </w:r>
    </w:p>
    <w:p w14:paraId="0D1965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2259A5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64393E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Left,</w:t>
      </w:r>
    </w:p>
    <w:p w14:paraId="0319B6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Имя</w:t>
      </w:r>
      <w:r w:rsidRPr="002465A3">
        <w:rPr>
          <w:lang w:val="en-US"/>
        </w:rPr>
        <w:t>'),</w:t>
      </w:r>
    </w:p>
    <w:p w14:paraId="0C7FC6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CFD8C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460E22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2754E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umnName: 'secondName',</w:t>
      </w:r>
    </w:p>
    <w:p w14:paraId="7EE808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2696F4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083CAA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Left,</w:t>
      </w:r>
    </w:p>
    <w:p w14:paraId="1A776F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Отчетство</w:t>
      </w:r>
      <w:r w:rsidRPr="002465A3">
        <w:rPr>
          <w:lang w:val="en-US"/>
        </w:rPr>
        <w:t>'),</w:t>
      </w:r>
    </w:p>
    <w:p w14:paraId="7304A8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4BB50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710738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];</w:t>
      </w:r>
    </w:p>
    <w:p w14:paraId="3CFD7DD9" w14:textId="77777777" w:rsidR="002465A3" w:rsidRPr="002465A3" w:rsidRDefault="002465A3" w:rsidP="002465A3">
      <w:pPr>
        <w:pStyle w:val="ae"/>
        <w:rPr>
          <w:lang w:val="en-US"/>
        </w:rPr>
      </w:pPr>
    </w:p>
    <w:p w14:paraId="63D1B9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FD4FA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BuildContext context) {</w:t>
      </w:r>
    </w:p>
    <w:p w14:paraId="28AC33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context.watch&lt;MyAppState&gt;();</w:t>
      </w:r>
    </w:p>
    <w:p w14:paraId="712EDC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theme = Theme.of(context);</w:t>
      </w:r>
    </w:p>
    <w:p w14:paraId="2DD69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collectorDataSource.context = context;</w:t>
      </w:r>
    </w:p>
    <w:p w14:paraId="1CE272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witch (appState.state) {</w:t>
      </w:r>
    </w:p>
    <w:p w14:paraId="36497B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Error():</w:t>
      </w:r>
    </w:p>
    <w:p w14:paraId="3C2030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enter(child: ErrorIndicator(</w:t>
      </w:r>
    </w:p>
    <w:p w14:paraId="39DF8F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buttonFNC: () {</w:t>
      </w:r>
    </w:p>
    <w:p w14:paraId="5098BC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appState.restartNow();</w:t>
      </w:r>
    </w:p>
    <w:p w14:paraId="0E7E2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18D826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);</w:t>
      </w:r>
    </w:p>
    <w:p w14:paraId="374ED7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Loading():</w:t>
      </w:r>
    </w:p>
    <w:p w14:paraId="66C0D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st LoadingIndicator();</w:t>
      </w:r>
    </w:p>
    <w:p w14:paraId="0EBE4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efault:</w:t>
      </w:r>
    </w:p>
    <w:p w14:paraId="35C23F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reak;</w:t>
      </w:r>
    </w:p>
    <w:p w14:paraId="780F7B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4FDBA38" w14:textId="77777777" w:rsidR="002465A3" w:rsidRPr="002465A3" w:rsidRDefault="002465A3" w:rsidP="002465A3">
      <w:pPr>
        <w:pStyle w:val="ae"/>
        <w:rPr>
          <w:lang w:val="en-US"/>
        </w:rPr>
      </w:pPr>
    </w:p>
    <w:p w14:paraId="14DDB8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Stack(children: [</w:t>
      </w:r>
    </w:p>
    <w:p w14:paraId="190795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youtBuilder(builder: (context, constraints) {</w:t>
      </w:r>
    </w:p>
    <w:p w14:paraId="52EFA6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textMenuOverlay(</w:t>
      </w:r>
    </w:p>
    <w:p w14:paraId="4EE245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SfDataGridTheme(</w:t>
      </w:r>
    </w:p>
    <w:p w14:paraId="5987B2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data: SfDataGridThemeData(</w:t>
      </w:r>
    </w:p>
    <w:p w14:paraId="45E8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headerColor: theme.colorScheme.primaryContainer,</w:t>
      </w:r>
    </w:p>
    <w:p w14:paraId="09C35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electionColor: theme.colorScheme.secondaryContainer),</w:t>
      </w:r>
    </w:p>
    <w:p w14:paraId="26C602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SfDataGrid(</w:t>
      </w:r>
    </w:p>
    <w:p w14:paraId="15514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lumnWidthMode: ColumnWidthMode.fill,</w:t>
      </w:r>
    </w:p>
    <w:p w14:paraId="6A6CA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lowFiltering: true,</w:t>
      </w:r>
    </w:p>
    <w:p w14:paraId="668DD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lowSorting: true,</w:t>
      </w:r>
    </w:p>
    <w:p w14:paraId="699F5C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lowMultiColumnSorting: true,</w:t>
      </w:r>
    </w:p>
    <w:p w14:paraId="219F41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appState.collectorController,</w:t>
      </w:r>
    </w:p>
    <w:p w14:paraId="75904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electionMode: SelectionMode.multiple,</w:t>
      </w:r>
    </w:p>
    <w:p w14:paraId="3B222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ource: appState.collectorDataSource,</w:t>
      </w:r>
    </w:p>
    <w:p w14:paraId="28E300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lumns: columns)));</w:t>
      </w:r>
    </w:p>
    <w:p w14:paraId="279B34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,</w:t>
      </w:r>
    </w:p>
    <w:p w14:paraId="0848E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widget.selectableMode</w:t>
      </w:r>
    </w:p>
    <w:p w14:paraId="71042E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Container(</w:t>
      </w:r>
    </w:p>
    <w:p w14:paraId="488938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EdgeInsets.all(70),</w:t>
      </w:r>
    </w:p>
    <w:p w14:paraId="535AB0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Align(</w:t>
      </w:r>
    </w:p>
    <w:p w14:paraId="59209A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bottomRight,</w:t>
      </w:r>
    </w:p>
    <w:p w14:paraId="52C74D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FilledButton(</w:t>
      </w:r>
    </w:p>
    <w:p w14:paraId="42EF0E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onPressed: true</w:t>
      </w:r>
    </w:p>
    <w:p w14:paraId="67FD9D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078A09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appState.setSelectedCollectors(</w:t>
      </w:r>
    </w:p>
    <w:p w14:paraId="55AA50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appState.collectorController.selectedRows);</w:t>
      </w:r>
    </w:p>
    <w:p w14:paraId="01D5EB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Navigator.pop(context);</w:t>
      </w:r>
    </w:p>
    <w:p w14:paraId="06B50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6A3AD5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6E285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1DEED85E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r w:rsidRPr="00BD35D1">
        <w:rPr>
          <w:lang w:val="en-US"/>
        </w:rPr>
        <w:t>: const Text("")</w:t>
      </w:r>
    </w:p>
    <w:p w14:paraId="6EEF52DB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]);</w:t>
      </w:r>
    </w:p>
    <w:p w14:paraId="6E4A8B0D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7CE9A9F" w14:textId="3CC5565A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6D94A10F" w14:textId="2CC90F72" w:rsidR="002465A3" w:rsidRDefault="002465A3" w:rsidP="002465A3">
      <w:r w:rsidRPr="002465A3">
        <w:t>error_indicator.dart</w:t>
      </w:r>
    </w:p>
    <w:p w14:paraId="7D932E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material.dart';</w:t>
      </w:r>
    </w:p>
    <w:p w14:paraId="127A52BF" w14:textId="77777777" w:rsidR="002465A3" w:rsidRPr="002465A3" w:rsidRDefault="002465A3" w:rsidP="002465A3">
      <w:pPr>
        <w:pStyle w:val="ae"/>
        <w:rPr>
          <w:lang w:val="en-US"/>
        </w:rPr>
      </w:pPr>
    </w:p>
    <w:p w14:paraId="79C517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ErrorIndicator extends StatefulWidget {</w:t>
      </w:r>
    </w:p>
    <w:p w14:paraId="1916A5CA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r w:rsidRPr="00BD35D1">
        <w:rPr>
          <w:lang w:val="en-US"/>
        </w:rPr>
        <w:t xml:space="preserve">// </w:t>
      </w:r>
      <w:r>
        <w:t>Действие</w:t>
      </w:r>
      <w:r w:rsidRPr="00BD35D1">
        <w:rPr>
          <w:lang w:val="en-US"/>
        </w:rPr>
        <w:t xml:space="preserve"> </w:t>
      </w:r>
      <w:r>
        <w:t>при</w:t>
      </w:r>
      <w:r w:rsidRPr="00BD35D1">
        <w:rPr>
          <w:lang w:val="en-US"/>
        </w:rPr>
        <w:t xml:space="preserve"> </w:t>
      </w:r>
      <w:r>
        <w:t>нажатии</w:t>
      </w:r>
      <w:r w:rsidRPr="00BD35D1">
        <w:rPr>
          <w:lang w:val="en-US"/>
        </w:rPr>
        <w:t xml:space="preserve"> </w:t>
      </w:r>
      <w:r>
        <w:t>на</w:t>
      </w:r>
      <w:r w:rsidRPr="00BD35D1">
        <w:rPr>
          <w:lang w:val="en-US"/>
        </w:rPr>
        <w:t xml:space="preserve"> </w:t>
      </w:r>
      <w:r>
        <w:t>кнопку</w:t>
      </w:r>
      <w:r w:rsidRPr="00BD35D1">
        <w:rPr>
          <w:lang w:val="en-US"/>
        </w:rPr>
        <w:t xml:space="preserve"> </w:t>
      </w:r>
      <w:r>
        <w:t>повторения</w:t>
      </w:r>
      <w:r w:rsidRPr="00BD35D1">
        <w:rPr>
          <w:lang w:val="en-US"/>
        </w:rPr>
        <w:t xml:space="preserve"> </w:t>
      </w:r>
      <w:r>
        <w:t>попытки</w:t>
      </w:r>
    </w:p>
    <w:p w14:paraId="14E2EFDB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</w:t>
      </w:r>
      <w:r w:rsidRPr="002465A3">
        <w:rPr>
          <w:lang w:val="en-US"/>
        </w:rPr>
        <w:t>final void Function() buttonFNC;</w:t>
      </w:r>
    </w:p>
    <w:p w14:paraId="6118643F" w14:textId="77777777" w:rsidR="002465A3" w:rsidRPr="002465A3" w:rsidRDefault="002465A3" w:rsidP="002465A3">
      <w:pPr>
        <w:pStyle w:val="ae"/>
        <w:rPr>
          <w:lang w:val="en-US"/>
        </w:rPr>
      </w:pPr>
    </w:p>
    <w:p w14:paraId="7FCAA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ErrorIndicator({super.key, required this.buttonFNC});</w:t>
      </w:r>
    </w:p>
    <w:p w14:paraId="1D7CBD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5700C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ErrorIndicator&gt; createState() =&gt; _ErrorIndicatorState();</w:t>
      </w:r>
    </w:p>
    <w:p w14:paraId="46A8E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59C6AB16" w14:textId="77777777" w:rsidR="002465A3" w:rsidRPr="002465A3" w:rsidRDefault="002465A3" w:rsidP="002465A3">
      <w:pPr>
        <w:pStyle w:val="ae"/>
        <w:rPr>
          <w:lang w:val="en-US"/>
        </w:rPr>
      </w:pPr>
    </w:p>
    <w:p w14:paraId="359E4A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ErrorIndicatorState extends State&lt;ErrorIndicator&gt; {</w:t>
      </w:r>
    </w:p>
    <w:p w14:paraId="149547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DE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Widget build(BuildContext context) {</w:t>
      </w:r>
    </w:p>
    <w:p w14:paraId="305CDA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umn(</w:t>
      </w:r>
    </w:p>
    <w:p w14:paraId="75399D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ainAxisSize: MainAxisSize.min,</w:t>
      </w:r>
    </w:p>
    <w:p w14:paraId="3E5D2E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hildren: [</w:t>
      </w:r>
    </w:p>
    <w:p w14:paraId="17C89C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SizedBox(</w:t>
      </w:r>
    </w:p>
    <w:p w14:paraId="0624BD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width: 300,</w:t>
      </w:r>
    </w:p>
    <w:p w14:paraId="4A78B783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</w:t>
      </w:r>
      <w:r w:rsidRPr="00F114D6">
        <w:rPr>
          <w:lang w:val="en-US"/>
        </w:rPr>
        <w:t xml:space="preserve">: </w:t>
      </w:r>
      <w:r w:rsidRPr="002465A3">
        <w:rPr>
          <w:lang w:val="en-US"/>
        </w:rPr>
        <w:t>Text</w:t>
      </w:r>
      <w:r w:rsidRPr="00F114D6">
        <w:rPr>
          <w:lang w:val="en-US"/>
        </w:rPr>
        <w:t>(</w:t>
      </w:r>
    </w:p>
    <w:p w14:paraId="14250797" w14:textId="77777777" w:rsidR="002465A3" w:rsidRDefault="002465A3" w:rsidP="002465A3">
      <w:pPr>
        <w:pStyle w:val="ae"/>
      </w:pPr>
      <w:r w:rsidRPr="00F114D6">
        <w:rPr>
          <w:lang w:val="en-US"/>
        </w:rPr>
        <w:t xml:space="preserve">              </w:t>
      </w:r>
      <w:r>
        <w:t>"Подключение к серверу отсутствует, проверьте ваше подключение и повторите попытку.",</w:t>
      </w:r>
    </w:p>
    <w:p w14:paraId="6BA0EE04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</w:t>
      </w:r>
      <w:r w:rsidRPr="002465A3">
        <w:rPr>
          <w:lang w:val="en-US"/>
        </w:rPr>
        <w:t>textAlign: TextAlign.center,</w:t>
      </w:r>
    </w:p>
    <w:p w14:paraId="17D7F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)),</w:t>
      </w:r>
    </w:p>
    <w:p w14:paraId="5359B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SizedBox(</w:t>
      </w:r>
    </w:p>
    <w:p w14:paraId="344E27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height: 10,</w:t>
      </w:r>
    </w:p>
    <w:p w14:paraId="35578E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7AF6FC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illedButton(</w:t>
      </w:r>
    </w:p>
    <w:p w14:paraId="704BB4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onPressed: widget.buttonFNC, child: const Text("</w:t>
      </w:r>
      <w:r>
        <w:t>Повторить</w:t>
      </w:r>
      <w:r w:rsidRPr="002465A3">
        <w:rPr>
          <w:lang w:val="en-US"/>
        </w:rPr>
        <w:t xml:space="preserve"> </w:t>
      </w:r>
      <w:r>
        <w:t>попытку</w:t>
      </w:r>
      <w:r w:rsidRPr="002465A3">
        <w:rPr>
          <w:lang w:val="en-US"/>
        </w:rPr>
        <w:t>"))</w:t>
      </w:r>
    </w:p>
    <w:p w14:paraId="235AA532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r w:rsidRPr="00BD35D1">
        <w:rPr>
          <w:lang w:val="en-US"/>
        </w:rPr>
        <w:t>],</w:t>
      </w:r>
    </w:p>
    <w:p w14:paraId="67804182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);</w:t>
      </w:r>
    </w:p>
    <w:p w14:paraId="3E5E09F8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306EB426" w14:textId="38B13E98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F3B2E9D" w14:textId="5738A30B" w:rsidR="002465A3" w:rsidRDefault="002465A3" w:rsidP="002465A3">
      <w:r w:rsidRPr="002465A3">
        <w:t>loading_indicator.dart</w:t>
      </w:r>
    </w:p>
    <w:p w14:paraId="1CE35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material.dart';</w:t>
      </w:r>
    </w:p>
    <w:p w14:paraId="587194BE" w14:textId="77777777" w:rsidR="002465A3" w:rsidRPr="002465A3" w:rsidRDefault="002465A3" w:rsidP="002465A3">
      <w:pPr>
        <w:pStyle w:val="ae"/>
        <w:rPr>
          <w:lang w:val="en-US"/>
        </w:rPr>
      </w:pPr>
    </w:p>
    <w:p w14:paraId="18642A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LoadingIndicator extends StatelessWidget {</w:t>
      </w:r>
    </w:p>
    <w:p w14:paraId="55C4CB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LoadingIndicator({</w:t>
      </w:r>
    </w:p>
    <w:p w14:paraId="79CBDC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uper.key,</w:t>
      </w:r>
    </w:p>
    <w:p w14:paraId="1CD80B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273BFD8A" w14:textId="77777777" w:rsidR="002465A3" w:rsidRPr="002465A3" w:rsidRDefault="002465A3" w:rsidP="002465A3">
      <w:pPr>
        <w:pStyle w:val="ae"/>
        <w:rPr>
          <w:lang w:val="en-US"/>
        </w:rPr>
      </w:pPr>
    </w:p>
    <w:p w14:paraId="437A6A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A63FC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BuildContext context) {</w:t>
      </w:r>
    </w:p>
    <w:p w14:paraId="78DE9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nst Center(</w:t>
      </w:r>
    </w:p>
    <w:p w14:paraId="0DE9980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lumn(mainAxisAlignment: MainAxisAlignment.center, children: [</w:t>
      </w:r>
    </w:p>
    <w:p w14:paraId="557A94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ircularProgressIndicator(),</w:t>
      </w:r>
    </w:p>
    <w:p w14:paraId="5A931B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izedBox(</w:t>
      </w:r>
    </w:p>
    <w:p w14:paraId="58A4FD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height: 10,</w:t>
      </w:r>
    </w:p>
    <w:p w14:paraId="4CAEE2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6C2B0AC4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ext</w:t>
      </w:r>
      <w:r w:rsidRPr="00F114D6">
        <w:rPr>
          <w:lang w:val="en-US"/>
        </w:rPr>
        <w:t>("</w:t>
      </w:r>
      <w:r>
        <w:t>Подождите</w:t>
      </w:r>
      <w:r w:rsidRPr="00F114D6">
        <w:rPr>
          <w:lang w:val="en-US"/>
        </w:rPr>
        <w:t xml:space="preserve">, </w:t>
      </w:r>
      <w:r>
        <w:t>происходит</w:t>
      </w:r>
      <w:r w:rsidRPr="00F114D6">
        <w:rPr>
          <w:lang w:val="en-US"/>
        </w:rPr>
        <w:t xml:space="preserve"> </w:t>
      </w:r>
      <w:r>
        <w:t>загрузка</w:t>
      </w:r>
      <w:r w:rsidRPr="00F114D6">
        <w:rPr>
          <w:lang w:val="en-US"/>
        </w:rPr>
        <w:t xml:space="preserve"> </w:t>
      </w:r>
      <w:r>
        <w:t>данных</w:t>
      </w:r>
      <w:r w:rsidRPr="00F114D6">
        <w:rPr>
          <w:lang w:val="en-US"/>
        </w:rPr>
        <w:t>...")</w:t>
      </w:r>
    </w:p>
    <w:p w14:paraId="4A48E6A8" w14:textId="77777777" w:rsidR="002465A3" w:rsidRPr="00BD35D1" w:rsidRDefault="002465A3" w:rsidP="002465A3">
      <w:pPr>
        <w:pStyle w:val="ae"/>
        <w:rPr>
          <w:lang w:val="fr-FR"/>
        </w:rPr>
      </w:pPr>
      <w:r w:rsidRPr="00F114D6">
        <w:rPr>
          <w:lang w:val="en-US"/>
        </w:rPr>
        <w:t xml:space="preserve">    </w:t>
      </w:r>
      <w:r w:rsidRPr="00BD35D1">
        <w:rPr>
          <w:lang w:val="fr-FR"/>
        </w:rPr>
        <w:t>]));</w:t>
      </w:r>
    </w:p>
    <w:p w14:paraId="69C592C5" w14:textId="77777777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 xml:space="preserve">  }</w:t>
      </w:r>
    </w:p>
    <w:p w14:paraId="02D7365A" w14:textId="5B9C844E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0ECB9648" w14:textId="717927F7" w:rsidR="002465A3" w:rsidRPr="00BD35D1" w:rsidRDefault="002465A3" w:rsidP="002465A3">
      <w:pPr>
        <w:rPr>
          <w:lang w:val="fr-FR"/>
        </w:rPr>
      </w:pPr>
      <w:r w:rsidRPr="00BD35D1">
        <w:rPr>
          <w:lang w:val="fr-FR"/>
        </w:rPr>
        <w:t>topology_page.dart</w:t>
      </w:r>
    </w:p>
    <w:p w14:paraId="7CD092E2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context_menus/context_menus.dart';</w:t>
      </w:r>
    </w:p>
    <w:p w14:paraId="689FF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material.dart';</w:t>
      </w:r>
    </w:p>
    <w:p w14:paraId="5B2F5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services.dart';</w:t>
      </w:r>
    </w:p>
    <w:p w14:paraId="4256C6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import 'package:flutter_fancy_tree_view/flutter_fancy_tree_view.dart';</w:t>
      </w:r>
    </w:p>
    <w:p w14:paraId="161015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lab_gui_flutter/my_app_state.dart';</w:t>
      </w:r>
    </w:p>
    <w:p w14:paraId="0205E9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lab_gui_flutter/screens/add_topology_dialog_old.dart';</w:t>
      </w:r>
    </w:p>
    <w:p w14:paraId="37CB4F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provider/provider.dart';</w:t>
      </w:r>
    </w:p>
    <w:p w14:paraId="0DC6F327" w14:textId="77777777" w:rsidR="002465A3" w:rsidRPr="002465A3" w:rsidRDefault="002465A3" w:rsidP="002465A3">
      <w:pPr>
        <w:pStyle w:val="ae"/>
        <w:rPr>
          <w:lang w:val="en-US"/>
        </w:rPr>
      </w:pPr>
    </w:p>
    <w:p w14:paraId="246AC9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models/base_model.dart';</w:t>
      </w:r>
    </w:p>
    <w:p w14:paraId="2FBE45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repository.dart';</w:t>
      </w:r>
    </w:p>
    <w:p w14:paraId="317DE0E0" w14:textId="77777777" w:rsidR="002465A3" w:rsidRPr="002465A3" w:rsidRDefault="002465A3" w:rsidP="002465A3">
      <w:pPr>
        <w:pStyle w:val="ae"/>
        <w:rPr>
          <w:lang w:val="en-US"/>
        </w:rPr>
      </w:pPr>
    </w:p>
    <w:p w14:paraId="4528B7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TopologyPage extends StatefulWidget {</w:t>
      </w:r>
    </w:p>
    <w:p w14:paraId="46233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TopologyPage({super.key, required this.selectableMode});</w:t>
      </w:r>
    </w:p>
    <w:p w14:paraId="4EF5FE44" w14:textId="77777777" w:rsidR="002465A3" w:rsidRPr="002465A3" w:rsidRDefault="002465A3" w:rsidP="002465A3">
      <w:pPr>
        <w:pStyle w:val="ae"/>
        <w:rPr>
          <w:lang w:val="en-US"/>
        </w:rPr>
      </w:pPr>
    </w:p>
    <w:p w14:paraId="4E285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selectableMode;</w:t>
      </w:r>
    </w:p>
    <w:p w14:paraId="7CAC4A65" w14:textId="77777777" w:rsidR="002465A3" w:rsidRPr="002465A3" w:rsidRDefault="002465A3" w:rsidP="002465A3">
      <w:pPr>
        <w:pStyle w:val="ae"/>
        <w:rPr>
          <w:lang w:val="en-US"/>
        </w:rPr>
      </w:pPr>
    </w:p>
    <w:p w14:paraId="78AF0D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E94E8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TopologyPage&gt; createState() =&gt; _TopologyPageState();</w:t>
      </w:r>
    </w:p>
    <w:p w14:paraId="61B28B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19AB421F" w14:textId="77777777" w:rsidR="002465A3" w:rsidRPr="002465A3" w:rsidRDefault="002465A3" w:rsidP="002465A3">
      <w:pPr>
        <w:pStyle w:val="ae"/>
        <w:rPr>
          <w:lang w:val="en-US"/>
        </w:rPr>
      </w:pPr>
    </w:p>
    <w:p w14:paraId="5A146D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TopologyPageState extends State&lt;TopologyPage&gt; {</w:t>
      </w:r>
    </w:p>
    <w:p w14:paraId="5CBED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topology = {</w:t>
      </w:r>
    </w:p>
    <w:p w14:paraId="21A08B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father: getOrders,</w:t>
      </w:r>
    </w:p>
    <w:p w14:paraId="2701FA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order: getFamiliesById,</w:t>
      </w:r>
    </w:p>
    <w:p w14:paraId="11E3EB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family: getGenusesById,</w:t>
      </w:r>
    </w:p>
    <w:p w14:paraId="6FCD2D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genus: getKindsById,</w:t>
      </w:r>
    </w:p>
    <w:p w14:paraId="2D5324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;</w:t>
      </w:r>
    </w:p>
    <w:p w14:paraId="699EC94D" w14:textId="77777777" w:rsidR="002465A3" w:rsidRPr="002465A3" w:rsidRDefault="002465A3" w:rsidP="002465A3">
      <w:pPr>
        <w:pStyle w:val="ae"/>
        <w:rPr>
          <w:lang w:val="en-US"/>
        </w:rPr>
      </w:pPr>
    </w:p>
    <w:p w14:paraId="0B9D86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545B1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initState() {</w:t>
      </w:r>
    </w:p>
    <w:p w14:paraId="4DBC72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uper.initState();</w:t>
      </w:r>
    </w:p>
    <w:p w14:paraId="5183C8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7B23CBD" w14:textId="77777777" w:rsidR="002465A3" w:rsidRPr="002465A3" w:rsidRDefault="002465A3" w:rsidP="002465A3">
      <w:pPr>
        <w:pStyle w:val="ae"/>
        <w:rPr>
          <w:lang w:val="en-US"/>
        </w:rPr>
      </w:pPr>
    </w:p>
    <w:p w14:paraId="1BD10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isAdding = false;</w:t>
      </w:r>
    </w:p>
    <w:p w14:paraId="3CC2C2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? addedParent;</w:t>
      </w:r>
    </w:p>
    <w:p w14:paraId="16A07ACA" w14:textId="77777777" w:rsidR="002465A3" w:rsidRPr="002465A3" w:rsidRDefault="002465A3" w:rsidP="002465A3">
      <w:pPr>
        <w:pStyle w:val="ae"/>
        <w:rPr>
          <w:lang w:val="en-US"/>
        </w:rPr>
      </w:pPr>
    </w:p>
    <w:p w14:paraId="25935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isEditing = false;</w:t>
      </w:r>
    </w:p>
    <w:p w14:paraId="20B9B3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ate BaseModel editedBaseModel;</w:t>
      </w:r>
    </w:p>
    <w:p w14:paraId="0F38719A" w14:textId="77777777" w:rsidR="002465A3" w:rsidRPr="002465A3" w:rsidRDefault="002465A3" w:rsidP="002465A3">
      <w:pPr>
        <w:pStyle w:val="ae"/>
        <w:rPr>
          <w:lang w:val="en-US"/>
        </w:rPr>
      </w:pPr>
    </w:p>
    <w:p w14:paraId="036AE7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TextEditingController _textEditingController = TextEditingController();</w:t>
      </w:r>
    </w:p>
    <w:p w14:paraId="372CE4D6" w14:textId="77777777" w:rsidR="002465A3" w:rsidRPr="002465A3" w:rsidRDefault="002465A3" w:rsidP="002465A3">
      <w:pPr>
        <w:pStyle w:val="ae"/>
        <w:rPr>
          <w:lang w:val="en-US"/>
        </w:rPr>
      </w:pPr>
    </w:p>
    <w:p w14:paraId="5053A6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getLeading(BaseModel baseModel) {</w:t>
      </w:r>
    </w:p>
    <w:p w14:paraId="34297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context.watch&lt;MyAppState&gt;();</w:t>
      </w:r>
    </w:p>
    <w:p w14:paraId="3553D262" w14:textId="77777777" w:rsidR="002465A3" w:rsidRPr="002465A3" w:rsidRDefault="002465A3" w:rsidP="002465A3">
      <w:pPr>
        <w:pStyle w:val="ae"/>
        <w:rPr>
          <w:lang w:val="en-US"/>
        </w:rPr>
      </w:pPr>
    </w:p>
    <w:p w14:paraId="6BBABD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appState.loadingModels.contains(baseModel)) {</w:t>
      </w:r>
    </w:p>
    <w:p w14:paraId="760FAD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const CircularProgressIndicator();</w:t>
      </w:r>
    </w:p>
    <w:p w14:paraId="527073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F02FA27" w14:textId="77777777" w:rsidR="002465A3" w:rsidRPr="002465A3" w:rsidRDefault="002465A3" w:rsidP="002465A3">
      <w:pPr>
        <w:pStyle w:val="ae"/>
        <w:rPr>
          <w:lang w:val="en-US"/>
        </w:rPr>
      </w:pPr>
    </w:p>
    <w:p w14:paraId="70438D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late final VoidCallback? onPressed;</w:t>
      </w:r>
    </w:p>
    <w:p w14:paraId="6A87E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ate final bool? isOpen;</w:t>
      </w:r>
    </w:p>
    <w:p w14:paraId="7A12B949" w14:textId="77777777" w:rsidR="002465A3" w:rsidRPr="002465A3" w:rsidRDefault="002465A3" w:rsidP="002465A3">
      <w:pPr>
        <w:pStyle w:val="ae"/>
        <w:rPr>
          <w:lang w:val="en-US"/>
        </w:rPr>
      </w:pPr>
    </w:p>
    <w:p w14:paraId="3B5B28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List&lt;BaseModel&gt;? children = appState.childrenTopologyMap[baseModel];</w:t>
      </w:r>
    </w:p>
    <w:p w14:paraId="331C1805" w14:textId="77777777" w:rsidR="002465A3" w:rsidRPr="002465A3" w:rsidRDefault="002465A3" w:rsidP="002465A3">
      <w:pPr>
        <w:pStyle w:val="ae"/>
        <w:rPr>
          <w:lang w:val="en-US"/>
        </w:rPr>
      </w:pPr>
    </w:p>
    <w:p w14:paraId="57D252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baseModel.name != null &amp;&amp;</w:t>
      </w:r>
    </w:p>
    <w:p w14:paraId="3AB30A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.type != BaseModelsTypes.kind &amp;&amp;</w:t>
      </w:r>
    </w:p>
    <w:p w14:paraId="019E3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ren == null) {</w:t>
      </w:r>
    </w:p>
    <w:p w14:paraId="2ED386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false;</w:t>
      </w:r>
    </w:p>
    <w:p w14:paraId="03CCD1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() async {</w:t>
      </w:r>
    </w:p>
    <w:p w14:paraId="639DD9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loadingModels.add(baseModel);</w:t>
      </w:r>
    </w:p>
    <w:p w14:paraId="399AFF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notifyListeners();</w:t>
      </w:r>
    </w:p>
    <w:p w14:paraId="0A48A486" w14:textId="77777777" w:rsidR="002465A3" w:rsidRPr="002465A3" w:rsidRDefault="002465A3" w:rsidP="002465A3">
      <w:pPr>
        <w:pStyle w:val="ae"/>
        <w:rPr>
          <w:lang w:val="en-US"/>
        </w:rPr>
      </w:pPr>
    </w:p>
    <w:p w14:paraId="1FDC66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var list = await topology[baseModel.type]!(baseModel);</w:t>
      </w:r>
    </w:p>
    <w:p w14:paraId="6543AB21" w14:textId="77777777" w:rsidR="002465A3" w:rsidRPr="002465A3" w:rsidRDefault="002465A3" w:rsidP="002465A3">
      <w:pPr>
        <w:pStyle w:val="ae"/>
        <w:rPr>
          <w:lang w:val="en-US"/>
        </w:rPr>
      </w:pPr>
    </w:p>
    <w:p w14:paraId="70090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childrenTopologyMap[baseModel] = list</w:t>
      </w:r>
    </w:p>
    <w:p w14:paraId="25CBA3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.where((element) =&gt;</w:t>
      </w:r>
    </w:p>
    <w:p w14:paraId="103EB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element.name != null &amp;&amp; element.name!.trim().isNotEmpty)</w:t>
      </w:r>
    </w:p>
    <w:p w14:paraId="4FF52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.toList();</w:t>
      </w:r>
    </w:p>
    <w:p w14:paraId="0AB39C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loadingModels.remove(baseModel);</w:t>
      </w:r>
    </w:p>
    <w:p w14:paraId="27893E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treeController.expand(baseModel);</w:t>
      </w:r>
    </w:p>
    <w:p w14:paraId="5730F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0C7C82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baseModel.type == BaseModelsTypes.kind ||</w:t>
      </w:r>
    </w:p>
    <w:p w14:paraId="1FB8F4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.name == null) {</w:t>
      </w:r>
    </w:p>
    <w:p w14:paraId="157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null;</w:t>
      </w:r>
    </w:p>
    <w:p w14:paraId="261CC8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null;</w:t>
      </w:r>
    </w:p>
    <w:p w14:paraId="393E41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children!.isEmpty) {</w:t>
      </w:r>
    </w:p>
    <w:p w14:paraId="245D85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ppState.childrenTopologyMap[baseModel] = [</w:t>
      </w:r>
    </w:p>
    <w:p w14:paraId="32EA1D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(</w:t>
      </w:r>
    </w:p>
    <w:p w14:paraId="5A7B2C4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id: -1,</w:t>
      </w:r>
    </w:p>
    <w:p w14:paraId="425EFC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name: null,</w:t>
      </w:r>
    </w:p>
    <w:p w14:paraId="51164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type: BaseModelsTypes.values[baseModel.type.index + 1],</w:t>
      </w:r>
    </w:p>
    <w:p w14:paraId="5F4AED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parent: baseModel)</w:t>
      </w:r>
    </w:p>
    <w:p w14:paraId="588ABE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;</w:t>
      </w:r>
    </w:p>
    <w:p w14:paraId="5DC6E111" w14:textId="77777777" w:rsidR="002465A3" w:rsidRPr="002465A3" w:rsidRDefault="002465A3" w:rsidP="002465A3">
      <w:pPr>
        <w:pStyle w:val="ae"/>
        <w:rPr>
          <w:lang w:val="en-US"/>
        </w:rPr>
      </w:pPr>
    </w:p>
    <w:p w14:paraId="31B529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appState.treeController.getExpansionState(baseModel);</w:t>
      </w:r>
    </w:p>
    <w:p w14:paraId="0DF8D7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() =&gt; appState.treeController.toggleExpansion(baseModel);</w:t>
      </w:r>
    </w:p>
    <w:p w14:paraId="1E70E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6CCFBB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appState.treeController.getExpansionState(baseModel);</w:t>
      </w:r>
    </w:p>
    <w:p w14:paraId="78517D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() =&gt; appState.treeController.toggleExpansion(baseModel);</w:t>
      </w:r>
    </w:p>
    <w:p w14:paraId="693DBE1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0B32040" w14:textId="77777777" w:rsidR="002465A3" w:rsidRPr="002465A3" w:rsidRDefault="002465A3" w:rsidP="002465A3">
      <w:pPr>
        <w:pStyle w:val="ae"/>
        <w:rPr>
          <w:lang w:val="en-US"/>
        </w:rPr>
      </w:pPr>
    </w:p>
    <w:p w14:paraId="72E8F6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FolderButton(</w:t>
      </w:r>
    </w:p>
    <w:p w14:paraId="6E397F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: isOpen,</w:t>
      </w:r>
    </w:p>
    <w:p w14:paraId="2EDB7F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: onPressed,</w:t>
      </w:r>
    </w:p>
    <w:p w14:paraId="35C29C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05F27A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262D134" w14:textId="77777777" w:rsidR="002465A3" w:rsidRPr="002465A3" w:rsidRDefault="002465A3" w:rsidP="002465A3">
      <w:pPr>
        <w:pStyle w:val="ae"/>
        <w:rPr>
          <w:lang w:val="en-US"/>
        </w:rPr>
      </w:pPr>
    </w:p>
    <w:p w14:paraId="6400A2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firstSelect = false;</w:t>
      </w:r>
    </w:p>
    <w:p w14:paraId="076487C5" w14:textId="77777777" w:rsidR="002465A3" w:rsidRPr="002465A3" w:rsidRDefault="002465A3" w:rsidP="002465A3">
      <w:pPr>
        <w:pStyle w:val="ae"/>
        <w:rPr>
          <w:lang w:val="en-US"/>
        </w:rPr>
      </w:pPr>
    </w:p>
    <w:p w14:paraId="36B9455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CA509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BuildContext context) {</w:t>
      </w:r>
    </w:p>
    <w:p w14:paraId="626920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context.watch&lt;MyAppState&gt;();</w:t>
      </w:r>
    </w:p>
    <w:p w14:paraId="76167B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widget.selectableMode &amp;&amp; !firstSelect) {</w:t>
      </w:r>
    </w:p>
    <w:p w14:paraId="578955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etState(() {</w:t>
      </w:r>
    </w:p>
    <w:p w14:paraId="4AA94C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selectableBaseModel = appState.selectedBaseModel;</w:t>
      </w:r>
    </w:p>
    <w:p w14:paraId="5BE9C0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irstSelect = true;</w:t>
      </w:r>
    </w:p>
    <w:p w14:paraId="317B25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;</w:t>
      </w:r>
    </w:p>
    <w:p w14:paraId="5C5B40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3B7D92D" w14:textId="77777777" w:rsidR="002465A3" w:rsidRPr="002465A3" w:rsidRDefault="002465A3" w:rsidP="002465A3">
      <w:pPr>
        <w:pStyle w:val="ae"/>
        <w:rPr>
          <w:lang w:val="en-US"/>
        </w:rPr>
      </w:pPr>
    </w:p>
    <w:p w14:paraId="2F136D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Stack(children: [</w:t>
      </w:r>
    </w:p>
    <w:p w14:paraId="174DBC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ntextMenuOverlay(</w:t>
      </w:r>
    </w:p>
    <w:p w14:paraId="1C3B4D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AnimatedTreeView(</w:t>
      </w:r>
    </w:p>
    <w:p w14:paraId="2A1F8D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treeController: appState.treeController,</w:t>
      </w:r>
    </w:p>
    <w:p w14:paraId="177DEB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nodeBuilder: (context, entry) {</w:t>
      </w:r>
    </w:p>
    <w:p w14:paraId="54C107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var parent = entry.node.type == BaseModelsTypes.order</w:t>
      </w:r>
    </w:p>
    <w:p w14:paraId="0C4AF1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FATHER</w:t>
      </w:r>
    </w:p>
    <w:p w14:paraId="322A45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entry.node.parent;</w:t>
      </w:r>
    </w:p>
    <w:p w14:paraId="1AB609D1" w14:textId="77777777" w:rsidR="002465A3" w:rsidRPr="002465A3" w:rsidRDefault="002465A3" w:rsidP="002465A3">
      <w:pPr>
        <w:pStyle w:val="ae"/>
        <w:rPr>
          <w:lang w:val="en-US"/>
        </w:rPr>
      </w:pPr>
    </w:p>
    <w:p w14:paraId="54A358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title =</w:t>
      </w:r>
    </w:p>
    <w:p w14:paraId="198C4A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aseModelToTopologyName[entry.node.type]?.toLowerCase() ??</w:t>
      </w:r>
    </w:p>
    <w:p w14:paraId="361399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"";</w:t>
      </w:r>
    </w:p>
    <w:p w14:paraId="2906AE24" w14:textId="77777777" w:rsidR="002465A3" w:rsidRPr="002465A3" w:rsidRDefault="002465A3" w:rsidP="002465A3">
      <w:pPr>
        <w:pStyle w:val="ae"/>
        <w:rPr>
          <w:lang w:val="en-US"/>
        </w:rPr>
      </w:pPr>
    </w:p>
    <w:p w14:paraId="005355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entry.node.id == -1) {</w:t>
      </w:r>
    </w:p>
    <w:p w14:paraId="181322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addingButton(entry, parent, title, context, appState);</w:t>
      </w:r>
    </w:p>
    <w:p w14:paraId="312299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176D769D" w14:textId="77777777" w:rsidR="002465A3" w:rsidRPr="002465A3" w:rsidRDefault="002465A3" w:rsidP="002465A3">
      <w:pPr>
        <w:pStyle w:val="ae"/>
        <w:rPr>
          <w:lang w:val="en-US"/>
        </w:rPr>
      </w:pPr>
    </w:p>
    <w:p w14:paraId="5D6C34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isEditing &amp;&amp; editedBaseModel == entry.node) {</w:t>
      </w:r>
    </w:p>
    <w:p w14:paraId="1B141B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Row(children: [</w:t>
      </w:r>
    </w:p>
    <w:p w14:paraId="6D7B50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izedBox(</w:t>
      </w:r>
    </w:p>
    <w:p w14:paraId="2ED00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entry.level * 40,</w:t>
      </w:r>
    </w:p>
    <w:p w14:paraId="7DE5C7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7315A4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izedBox(</w:t>
      </w:r>
    </w:p>
    <w:p w14:paraId="2060B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250,</w:t>
      </w:r>
    </w:p>
    <w:p w14:paraId="3AA993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TextField(</w:t>
      </w:r>
    </w:p>
    <w:p w14:paraId="169DB1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roller: _textEditingController,</w:t>
      </w:r>
    </w:p>
    <w:p w14:paraId="3AB484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decoration: InputDecoration(</w:t>
      </w:r>
    </w:p>
    <w:p w14:paraId="3A4509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border: const OutlineInputBorder(),</w:t>
      </w:r>
    </w:p>
    <w:p w14:paraId="059A44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label: Text(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0A4F4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1E2224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IconButton(</w:t>
      </w:r>
    </w:p>
    <w:p w14:paraId="1EE46B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onPressed: () async {</w:t>
      </w:r>
    </w:p>
    <w:p w14:paraId="3C013D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f (_textEditingController.text.trim() == "") {</w:t>
      </w:r>
    </w:p>
    <w:p w14:paraId="1694C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showDialog(</w:t>
      </w:r>
    </w:p>
    <w:p w14:paraId="65312F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context: context,</w:t>
      </w:r>
    </w:p>
    <w:p w14:paraId="2AFF33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builder: (context) {</w:t>
      </w:r>
    </w:p>
    <w:p w14:paraId="1B6E4B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return const AlertDialog(</w:t>
      </w:r>
    </w:p>
    <w:p w14:paraId="714B2E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6C4D3F8F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      </w:t>
      </w:r>
      <w:r>
        <w:t>content: Text(</w:t>
      </w:r>
    </w:p>
    <w:p w14:paraId="6A8C399F" w14:textId="77777777" w:rsidR="002465A3" w:rsidRDefault="002465A3" w:rsidP="002465A3">
      <w:pPr>
        <w:pStyle w:val="ae"/>
      </w:pPr>
      <w:r>
        <w:t xml:space="preserve">                                        "Поле пустое, пожалуйста, внимательно вводите даннные."),</w:t>
      </w:r>
    </w:p>
    <w:p w14:paraId="208B7F86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                    </w:t>
      </w:r>
      <w:r w:rsidRPr="002465A3">
        <w:rPr>
          <w:lang w:val="en-US"/>
        </w:rPr>
        <w:t>);</w:t>
      </w:r>
    </w:p>
    <w:p w14:paraId="22A80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});</w:t>
      </w:r>
    </w:p>
    <w:p w14:paraId="242253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;</w:t>
      </w:r>
    </w:p>
    <w:p w14:paraId="53ED66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</w:t>
      </w:r>
    </w:p>
    <w:p w14:paraId="559080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updateBaseModel(entry.node,</w:t>
      </w:r>
    </w:p>
    <w:p w14:paraId="23AC37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_textEditingController.text, appState.token!);</w:t>
      </w:r>
    </w:p>
    <w:p w14:paraId="20D884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reloadFather(parent, appState);</w:t>
      </w:r>
    </w:p>
    <w:p w14:paraId="2D6F86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,</w:t>
      </w:r>
    </w:p>
    <w:p w14:paraId="2A823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icon: const Icon(Icons.done))</w:t>
      </w:r>
    </w:p>
    <w:p w14:paraId="604139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]);</w:t>
      </w:r>
    </w:p>
    <w:p w14:paraId="41431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46F0FE13" w14:textId="77777777" w:rsidR="002465A3" w:rsidRPr="002465A3" w:rsidRDefault="002465A3" w:rsidP="002465A3">
      <w:pPr>
        <w:pStyle w:val="ae"/>
        <w:rPr>
          <w:lang w:val="en-US"/>
        </w:rPr>
      </w:pPr>
    </w:p>
    <w:p w14:paraId="264FF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extMenuRegion(</w:t>
      </w:r>
    </w:p>
    <w:p w14:paraId="64D2A5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extMenu: GenericContextMenu(buttonConfigs: [</w:t>
      </w:r>
    </w:p>
    <w:p w14:paraId="0011AE0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ontextMenuButtonConfig("</w:t>
      </w:r>
      <w:r>
        <w:t>Изменить</w:t>
      </w:r>
      <w:r w:rsidRPr="002465A3">
        <w:rPr>
          <w:lang w:val="en-US"/>
        </w:rPr>
        <w:t>", onPressed: () {</w:t>
      </w:r>
    </w:p>
    <w:p w14:paraId="414DE3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setState(() {</w:t>
      </w:r>
    </w:p>
    <w:p w14:paraId="6423AF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_textEditingController.text = entry.node.name!;</w:t>
      </w:r>
    </w:p>
    <w:p w14:paraId="48041E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sEditing = true;</w:t>
      </w:r>
    </w:p>
    <w:p w14:paraId="610858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editedBaseModel = entry.node;</w:t>
      </w:r>
    </w:p>
    <w:p w14:paraId="183756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);</w:t>
      </w:r>
    </w:p>
    <w:p w14:paraId="1DFD6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1C6A56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]),</w:t>
      </w:r>
    </w:p>
    <w:p w14:paraId="3673F9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Column(</w:t>
      </w:r>
    </w:p>
    <w:p w14:paraId="1A3C65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mainAxisAlignment: MainAxisAlignment.start,</w:t>
      </w:r>
    </w:p>
    <w:p w14:paraId="1A03A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ren: [</w:t>
      </w:r>
    </w:p>
    <w:p w14:paraId="1A0322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TreeIndentation(</w:t>
      </w:r>
    </w:p>
    <w:p w14:paraId="0552BC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entry: entry,</w:t>
      </w:r>
    </w:p>
    <w:p w14:paraId="52246B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hild: Row(</w:t>
      </w:r>
    </w:p>
    <w:p w14:paraId="5A3B6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children: [</w:t>
      </w:r>
    </w:p>
    <w:p w14:paraId="34E0D2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  getLeading(entry.node),</w:t>
      </w:r>
    </w:p>
    <w:p w14:paraId="2FFC0A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widget.selectableMode</w:t>
      </w:r>
    </w:p>
    <w:p w14:paraId="733279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? Container(</w:t>
      </w:r>
    </w:p>
    <w:p w14:paraId="726DBC8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olor: appState.selectableBaseModel !=</w:t>
      </w:r>
    </w:p>
    <w:p w14:paraId="76E5C0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null &amp;&amp;</w:t>
      </w:r>
    </w:p>
    <w:p w14:paraId="671824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appState.selectableBaseModel! ==</w:t>
      </w:r>
    </w:p>
    <w:p w14:paraId="24412A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entry.node</w:t>
      </w:r>
    </w:p>
    <w:p w14:paraId="72FE87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? Theme.of(context)</w:t>
      </w:r>
    </w:p>
    <w:p w14:paraId="29AEB5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.colorScheme</w:t>
      </w:r>
    </w:p>
    <w:p w14:paraId="2E7B7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.primaryContainer</w:t>
      </w:r>
    </w:p>
    <w:p w14:paraId="5207CD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: Colors.transparent,</w:t>
      </w:r>
    </w:p>
    <w:p w14:paraId="1073C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hild: GestureDetector(</w:t>
      </w:r>
    </w:p>
    <w:p w14:paraId="441E2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child: Text(entry.node.name ?? ""),</w:t>
      </w:r>
    </w:p>
    <w:p w14:paraId="5403F3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onTap: () {</w:t>
      </w:r>
    </w:p>
    <w:p w14:paraId="36AA799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setState(() {</w:t>
      </w:r>
    </w:p>
    <w:p w14:paraId="45069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appState.selectableBaseModel =</w:t>
      </w:r>
    </w:p>
    <w:p w14:paraId="29B63D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entry.node;</w:t>
      </w:r>
    </w:p>
    <w:p w14:paraId="4F62DD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});</w:t>
      </w:r>
    </w:p>
    <w:p w14:paraId="1ED93F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},</w:t>
      </w:r>
    </w:p>
    <w:p w14:paraId="0F560D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))</w:t>
      </w:r>
    </w:p>
    <w:p w14:paraId="73611C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: Text(entry.node.name ?? "")</w:t>
      </w:r>
    </w:p>
    <w:p w14:paraId="6F85DD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],</w:t>
      </w:r>
    </w:p>
    <w:p w14:paraId="7D961D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)),</w:t>
      </w:r>
    </w:p>
    <w:p w14:paraId="02FB4C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appState.isAuth &amp;&amp;</w:t>
      </w:r>
    </w:p>
    <w:p w14:paraId="7DB79D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appState.childrenTopologyMap[parent]!</w:t>
      </w:r>
    </w:p>
    <w:p w14:paraId="08289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.indexOf(entry.node) ==</w:t>
      </w:r>
    </w:p>
    <w:p w14:paraId="189639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appState.childrenTopologyMap[parent]!</w:t>
      </w:r>
    </w:p>
    <w:p w14:paraId="561CD7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.length -</w:t>
      </w:r>
    </w:p>
    <w:p w14:paraId="2B7BA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1</w:t>
      </w:r>
    </w:p>
    <w:p w14:paraId="42C5EC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? addingButton(</w:t>
      </w:r>
    </w:p>
    <w:p w14:paraId="3DFDA3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entry, parent, title, context, appState)</w:t>
      </w:r>
    </w:p>
    <w:p w14:paraId="466C1F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: const SizedBox()</w:t>
      </w:r>
    </w:p>
    <w:p w14:paraId="3D1257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],</w:t>
      </w:r>
    </w:p>
    <w:p w14:paraId="03A0EE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);</w:t>
      </w:r>
    </w:p>
    <w:p w14:paraId="4FEE3B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),</w:t>
      </w:r>
    </w:p>
    <w:p w14:paraId="01722D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widget.selectableMode</w:t>
      </w:r>
    </w:p>
    <w:p w14:paraId="14359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Container(</w:t>
      </w:r>
    </w:p>
    <w:p w14:paraId="66AD4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EdgeInsets.all(70),</w:t>
      </w:r>
    </w:p>
    <w:p w14:paraId="20F6C2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Align(</w:t>
      </w:r>
    </w:p>
    <w:p w14:paraId="35911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bottomRight,</w:t>
      </w:r>
    </w:p>
    <w:p w14:paraId="1A62B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FilledButton(</w:t>
      </w:r>
    </w:p>
    <w:p w14:paraId="575CA1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onPressed: appState.selectableBaseModel != null</w:t>
      </w:r>
    </w:p>
    <w:p w14:paraId="17A04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7A94D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appState.setSelectedBaseModel(</w:t>
      </w:r>
    </w:p>
    <w:p w14:paraId="3A1C01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appState.selectableBaseModel);</w:t>
      </w:r>
    </w:p>
    <w:p w14:paraId="5F64E8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Navigator.pop(context);</w:t>
      </w:r>
    </w:p>
    <w:p w14:paraId="3D2C946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72458C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711BC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52AB94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Text("")</w:t>
      </w:r>
    </w:p>
    <w:p w14:paraId="1B66B0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]);</w:t>
      </w:r>
    </w:p>
    <w:p w14:paraId="4D8003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3032AB3" w14:textId="77777777" w:rsidR="002465A3" w:rsidRPr="002465A3" w:rsidRDefault="002465A3" w:rsidP="002465A3">
      <w:pPr>
        <w:pStyle w:val="ae"/>
        <w:rPr>
          <w:lang w:val="en-US"/>
        </w:rPr>
      </w:pPr>
    </w:p>
    <w:p w14:paraId="6B89E8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uture&lt;void&gt; reloadFather(BaseModel? parent, MyAppState appState) async {</w:t>
      </w:r>
    </w:p>
    <w:p w14:paraId="24A377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appState.treeController.collapse(parent!);</w:t>
      </w:r>
    </w:p>
    <w:p w14:paraId="2E2F02C4" w14:textId="77777777" w:rsidR="002465A3" w:rsidRPr="002465A3" w:rsidRDefault="002465A3" w:rsidP="002465A3">
      <w:pPr>
        <w:pStyle w:val="ae"/>
        <w:rPr>
          <w:lang w:val="en-US"/>
        </w:rPr>
      </w:pPr>
    </w:p>
    <w:p w14:paraId="5C89F4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loadingModels.add(parent!);</w:t>
      </w:r>
    </w:p>
    <w:p w14:paraId="3368DC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notifyListeners();</w:t>
      </w:r>
    </w:p>
    <w:p w14:paraId="58E8B3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BaseModel&gt; list;</w:t>
      </w:r>
    </w:p>
    <w:p w14:paraId="724945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{</w:t>
      </w:r>
    </w:p>
    <w:p w14:paraId="0009C6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ist = await topology[parent.type]!(parent);</w:t>
      </w:r>
    </w:p>
    <w:p w14:paraId="1205F5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ppState.childrenTopologyMap[parent] = list</w:t>
      </w:r>
    </w:p>
    <w:p w14:paraId="09B8B6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.where((element) =&gt;</w:t>
      </w:r>
    </w:p>
    <w:p w14:paraId="0E39859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element.name != null &amp;&amp; element.name!.trim().isNotEmpty)</w:t>
      </w:r>
    </w:p>
    <w:p w14:paraId="4FC6DE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.toList();</w:t>
      </w:r>
    </w:p>
    <w:p w14:paraId="1B4515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445641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ppState.loadOrders();</w:t>
      </w:r>
    </w:p>
    <w:p w14:paraId="3C0FB4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417AC929" w14:textId="77777777" w:rsidR="002465A3" w:rsidRPr="002465A3" w:rsidRDefault="002465A3" w:rsidP="002465A3">
      <w:pPr>
        <w:pStyle w:val="ae"/>
        <w:rPr>
          <w:lang w:val="en-US"/>
        </w:rPr>
      </w:pPr>
    </w:p>
    <w:p w14:paraId="1E8408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loadingModels.remove(parent);</w:t>
      </w:r>
    </w:p>
    <w:p w14:paraId="4A452C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appState.treeController.expand(parent);</w:t>
      </w:r>
    </w:p>
    <w:p w14:paraId="5AD55698" w14:textId="77777777" w:rsidR="002465A3" w:rsidRPr="002465A3" w:rsidRDefault="002465A3" w:rsidP="002465A3">
      <w:pPr>
        <w:pStyle w:val="ae"/>
        <w:rPr>
          <w:lang w:val="en-US"/>
        </w:rPr>
      </w:pPr>
    </w:p>
    <w:p w14:paraId="4567EB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textEditingController.text = "";</w:t>
      </w:r>
    </w:p>
    <w:p w14:paraId="3EB0F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etState(() {</w:t>
      </w:r>
    </w:p>
    <w:p w14:paraId="2743F1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Editing = false;</w:t>
      </w:r>
    </w:p>
    <w:p w14:paraId="74876F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);</w:t>
      </w:r>
    </w:p>
    <w:p w14:paraId="0AC70D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notifyListeners();</w:t>
      </w:r>
    </w:p>
    <w:p w14:paraId="11704B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1BF9F94C" w14:textId="77777777" w:rsidR="002465A3" w:rsidRPr="002465A3" w:rsidRDefault="002465A3" w:rsidP="002465A3">
      <w:pPr>
        <w:pStyle w:val="ae"/>
        <w:rPr>
          <w:lang w:val="en-US"/>
        </w:rPr>
      </w:pPr>
    </w:p>
    <w:p w14:paraId="5FDD98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umn addingButton(TreeEntry&lt;BaseModel&gt; entry, BaseModel? parent,</w:t>
      </w:r>
    </w:p>
    <w:p w14:paraId="5325A4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tring title, BuildContext context, MyAppState appState) {</w:t>
      </w:r>
    </w:p>
    <w:p w14:paraId="662CC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umn(children: [</w:t>
      </w:r>
    </w:p>
    <w:p w14:paraId="5F5EE8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ow(children: [</w:t>
      </w:r>
    </w:p>
    <w:p w14:paraId="5718D0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izedBox(</w:t>
      </w:r>
    </w:p>
    <w:p w14:paraId="6E01243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width: entry.level * 40,</w:t>
      </w:r>
    </w:p>
    <w:p w14:paraId="3CD72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2642E2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conButton(</w:t>
      </w:r>
    </w:p>
    <w:p w14:paraId="6F04B9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conSize: 24,</w:t>
      </w:r>
    </w:p>
    <w:p w14:paraId="23489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onPressed: () {</w:t>
      </w:r>
    </w:p>
    <w:p w14:paraId="33554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setState(() {</w:t>
      </w:r>
    </w:p>
    <w:p w14:paraId="694A01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sAdding = true;</w:t>
      </w:r>
    </w:p>
    <w:p w14:paraId="571BA3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addedParent = parent;</w:t>
      </w:r>
    </w:p>
    <w:p w14:paraId="5A6E10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});</w:t>
      </w:r>
    </w:p>
    <w:p w14:paraId="4B741E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40B2E9BD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r w:rsidRPr="00F114D6">
        <w:rPr>
          <w:lang w:val="en-US"/>
        </w:rPr>
        <w:t>icon: const Icon(Icons.add),</w:t>
      </w:r>
    </w:p>
    <w:p w14:paraId="2ABDD6E5" w14:textId="77777777" w:rsidR="002465A3" w:rsidRPr="002465A3" w:rsidRDefault="002465A3" w:rsidP="002465A3">
      <w:pPr>
        <w:pStyle w:val="ae"/>
        <w:rPr>
          <w:lang w:val="en-US"/>
        </w:rPr>
      </w:pPr>
      <w:r w:rsidRPr="00F114D6">
        <w:rPr>
          <w:lang w:val="en-US"/>
        </w:rPr>
        <w:t xml:space="preserve">          </w:t>
      </w:r>
      <w:r w:rsidRPr="002465A3">
        <w:rPr>
          <w:lang w:val="en-US"/>
        </w:rPr>
        <w:t>alignment: Alignment.topLeft,</w:t>
      </w:r>
    </w:p>
    <w:p w14:paraId="4FE9E3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5AD752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SizedBox(</w:t>
      </w:r>
    </w:p>
    <w:p w14:paraId="1184E1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width: 10,</w:t>
      </w:r>
    </w:p>
    <w:p w14:paraId="31D36A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16B3B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ayoutBuilder(builder: (context, constraints) {</w:t>
      </w:r>
    </w:p>
    <w:p w14:paraId="07EA88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f (title == "</w:t>
      </w:r>
      <w:r>
        <w:t>семейств</w:t>
      </w:r>
      <w:r w:rsidRPr="002465A3">
        <w:rPr>
          <w:lang w:val="en-US"/>
        </w:rPr>
        <w:t>") {</w:t>
      </w:r>
    </w:p>
    <w:p w14:paraId="4B917F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Text("</w:t>
      </w:r>
      <w:r>
        <w:t>Добавить</w:t>
      </w:r>
      <w:r w:rsidRPr="002465A3">
        <w:rPr>
          <w:lang w:val="en-US"/>
        </w:rPr>
        <w:t xml:space="preserve"> </w:t>
      </w:r>
      <w:r>
        <w:t>новое</w:t>
      </w:r>
      <w:r w:rsidRPr="002465A3">
        <w:rPr>
          <w:lang w:val="en-US"/>
        </w:rPr>
        <w:t xml:space="preserve"> ${title}</w:t>
      </w:r>
      <w:r>
        <w:t>о</w:t>
      </w:r>
      <w:r w:rsidRPr="002465A3">
        <w:rPr>
          <w:lang w:val="en-US"/>
        </w:rPr>
        <w:t>");</w:t>
      </w:r>
    </w:p>
    <w:p w14:paraId="27D027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 else {</w:t>
      </w:r>
    </w:p>
    <w:p w14:paraId="778322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Text("</w:t>
      </w:r>
      <w:r>
        <w:t>Добавить</w:t>
      </w:r>
      <w:r w:rsidRPr="002465A3">
        <w:rPr>
          <w:lang w:val="en-US"/>
        </w:rPr>
        <w:t xml:space="preserve"> </w:t>
      </w:r>
      <w:r>
        <w:t>новый</w:t>
      </w:r>
      <w:r w:rsidRPr="002465A3">
        <w:rPr>
          <w:lang w:val="en-US"/>
        </w:rPr>
        <w:t xml:space="preserve"> ${title}");</w:t>
      </w:r>
    </w:p>
    <w:p w14:paraId="7CCBC0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</w:t>
      </w:r>
    </w:p>
    <w:p w14:paraId="2FAF7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})</w:t>
      </w:r>
    </w:p>
    <w:p w14:paraId="79DF4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),</w:t>
      </w:r>
    </w:p>
    <w:p w14:paraId="06D5B5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Adding &amp;&amp; addedParent == parent</w:t>
      </w:r>
    </w:p>
    <w:p w14:paraId="4FA257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Row(children: [</w:t>
      </w:r>
    </w:p>
    <w:p w14:paraId="21F2B1D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SizedBox(</w:t>
      </w:r>
    </w:p>
    <w:p w14:paraId="769C7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entry.level * 40,</w:t>
      </w:r>
    </w:p>
    <w:p w14:paraId="6AA116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40EC3A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SizedBox(</w:t>
      </w:r>
    </w:p>
    <w:p w14:paraId="418781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250,</w:t>
      </w:r>
    </w:p>
    <w:p w14:paraId="069095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TextField(</w:t>
      </w:r>
    </w:p>
    <w:p w14:paraId="73C7F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_textEditingController,</w:t>
      </w:r>
    </w:p>
    <w:p w14:paraId="5A7683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decoration: InputDecoration(</w:t>
      </w:r>
    </w:p>
    <w:p w14:paraId="0F8CF7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border: const OutlineInputBorder(),</w:t>
      </w:r>
    </w:p>
    <w:p w14:paraId="2E07D0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label: Text(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7CE96B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21DC54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conButton(</w:t>
      </w:r>
    </w:p>
    <w:p w14:paraId="1CAD3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onPressed: () async {</w:t>
      </w:r>
    </w:p>
    <w:p w14:paraId="3D66BF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if (_textEditingController.text.trim() == "") {</w:t>
      </w:r>
    </w:p>
    <w:p w14:paraId="29D2D3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showDialog(</w:t>
      </w:r>
    </w:p>
    <w:p w14:paraId="17FFA5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ext: context,</w:t>
      </w:r>
    </w:p>
    <w:p w14:paraId="4581E7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builder: (context) {</w:t>
      </w:r>
    </w:p>
    <w:p w14:paraId="23A3C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 const AlertDialog(</w:t>
      </w:r>
    </w:p>
    <w:p w14:paraId="5E0B7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797D6A81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</w:t>
      </w:r>
      <w:r>
        <w:t>content: Text(</w:t>
      </w:r>
    </w:p>
    <w:p w14:paraId="5B6BD890" w14:textId="77777777" w:rsidR="002465A3" w:rsidRDefault="002465A3" w:rsidP="002465A3">
      <w:pPr>
        <w:pStyle w:val="ae"/>
      </w:pPr>
      <w:r>
        <w:t xml:space="preserve">                                  "Поле пустое, пожалуйста, внимательно вводите даннные."),</w:t>
      </w:r>
    </w:p>
    <w:p w14:paraId="535FF656" w14:textId="77777777" w:rsidR="002465A3" w:rsidRPr="002465A3" w:rsidRDefault="002465A3" w:rsidP="002465A3">
      <w:pPr>
        <w:pStyle w:val="ae"/>
        <w:rPr>
          <w:lang w:val="en-US"/>
        </w:rPr>
      </w:pPr>
      <w:r>
        <w:lastRenderedPageBreak/>
        <w:t xml:space="preserve">                            </w:t>
      </w:r>
      <w:r w:rsidRPr="002465A3">
        <w:rPr>
          <w:lang w:val="en-US"/>
        </w:rPr>
        <w:t>);</w:t>
      </w:r>
    </w:p>
    <w:p w14:paraId="237A1B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);</w:t>
      </w:r>
    </w:p>
    <w:p w14:paraId="1E8D64E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;</w:t>
      </w:r>
    </w:p>
    <w:p w14:paraId="3163DE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</w:t>
      </w:r>
    </w:p>
    <w:p w14:paraId="5F4E9D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addBaseModel(parent ?? FATHER,</w:t>
      </w:r>
    </w:p>
    <w:p w14:paraId="65F31E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_textEditingController.text, appState.token!);</w:t>
      </w:r>
    </w:p>
    <w:p w14:paraId="3AF55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reloadFather(parent, appState);</w:t>
      </w:r>
    </w:p>
    <w:p w14:paraId="708DFE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},</w:t>
      </w:r>
    </w:p>
    <w:p w14:paraId="127C4F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icon: const Icon(Icons.done))</w:t>
      </w:r>
    </w:p>
    <w:p w14:paraId="45FA6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</w:t>
      </w:r>
    </w:p>
    <w:p w14:paraId="31EDAF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SizedBox()</w:t>
      </w:r>
    </w:p>
    <w:p w14:paraId="06609269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]);</w:t>
      </w:r>
    </w:p>
    <w:p w14:paraId="41DD8B1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08543FA2" w14:textId="6B2D5C4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906D319" w14:textId="5048FF30" w:rsidR="002465A3" w:rsidRDefault="002465A3" w:rsidP="002465A3">
      <w:r w:rsidRPr="002465A3">
        <w:t>base_model.dart</w:t>
      </w:r>
    </w:p>
    <w:p w14:paraId="19403D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enum BaseModelsTypes {</w:t>
      </w:r>
    </w:p>
    <w:p w14:paraId="508BD2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ther,</w:t>
      </w:r>
    </w:p>
    <w:p w14:paraId="1F229C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order,</w:t>
      </w:r>
    </w:p>
    <w:p w14:paraId="0DDF68AA" w14:textId="77777777" w:rsidR="002465A3" w:rsidRPr="00BD35D1" w:rsidRDefault="002465A3" w:rsidP="002465A3">
      <w:pPr>
        <w:pStyle w:val="ae"/>
      </w:pPr>
      <w:r w:rsidRPr="002465A3">
        <w:rPr>
          <w:lang w:val="en-US"/>
        </w:rPr>
        <w:t xml:space="preserve">  family</w:t>
      </w:r>
      <w:r w:rsidRPr="00BD35D1">
        <w:t>,</w:t>
      </w:r>
    </w:p>
    <w:p w14:paraId="4EBF009F" w14:textId="77777777" w:rsidR="002465A3" w:rsidRDefault="002465A3" w:rsidP="002465A3">
      <w:pPr>
        <w:pStyle w:val="ae"/>
      </w:pPr>
      <w:r w:rsidRPr="00BD35D1">
        <w:t xml:space="preserve">  </w:t>
      </w:r>
      <w:r>
        <w:t>genus,</w:t>
      </w:r>
    </w:p>
    <w:p w14:paraId="1087BCD0" w14:textId="77777777" w:rsidR="002465A3" w:rsidRDefault="002465A3" w:rsidP="002465A3">
      <w:pPr>
        <w:pStyle w:val="ae"/>
      </w:pPr>
      <w:r>
        <w:t xml:space="preserve">  kind,</w:t>
      </w:r>
    </w:p>
    <w:p w14:paraId="4263445D" w14:textId="77777777" w:rsidR="002465A3" w:rsidRDefault="002465A3" w:rsidP="002465A3">
      <w:pPr>
        <w:pStyle w:val="ae"/>
      </w:pPr>
      <w:r>
        <w:t>}</w:t>
      </w:r>
    </w:p>
    <w:p w14:paraId="75428497" w14:textId="77777777" w:rsidR="002465A3" w:rsidRDefault="002465A3" w:rsidP="002465A3">
      <w:pPr>
        <w:pStyle w:val="ae"/>
      </w:pPr>
    </w:p>
    <w:p w14:paraId="13E588C6" w14:textId="77777777" w:rsidR="002465A3" w:rsidRDefault="002465A3" w:rsidP="002465A3">
      <w:pPr>
        <w:pStyle w:val="ae"/>
      </w:pPr>
      <w:r>
        <w:t>/// Класс который работает с топологией</w:t>
      </w:r>
    </w:p>
    <w:p w14:paraId="67BCC767" w14:textId="77777777" w:rsidR="002465A3" w:rsidRDefault="002465A3" w:rsidP="002465A3">
      <w:pPr>
        <w:pStyle w:val="ae"/>
      </w:pPr>
      <w:r>
        <w:t>/// [id] - идентификатор</w:t>
      </w:r>
    </w:p>
    <w:p w14:paraId="503AB274" w14:textId="77777777" w:rsidR="002465A3" w:rsidRPr="00F114D6" w:rsidRDefault="002465A3" w:rsidP="002465A3">
      <w:pPr>
        <w:pStyle w:val="ae"/>
      </w:pPr>
      <w:r w:rsidRPr="00F114D6">
        <w:t>/// [</w:t>
      </w:r>
      <w:r w:rsidRPr="00670B84">
        <w:rPr>
          <w:lang w:val="en-US"/>
        </w:rPr>
        <w:t>name</w:t>
      </w:r>
      <w:r w:rsidRPr="00F114D6">
        <w:t xml:space="preserve">] - </w:t>
      </w:r>
      <w:r>
        <w:t>название</w:t>
      </w:r>
    </w:p>
    <w:p w14:paraId="76DCE587" w14:textId="77777777" w:rsidR="002465A3" w:rsidRPr="00F114D6" w:rsidRDefault="002465A3" w:rsidP="002465A3">
      <w:pPr>
        <w:pStyle w:val="ae"/>
      </w:pPr>
      <w:r w:rsidRPr="00F114D6">
        <w:t>/// [</w:t>
      </w:r>
      <w:r w:rsidRPr="00670B84">
        <w:rPr>
          <w:lang w:val="en-US"/>
        </w:rPr>
        <w:t>type</w:t>
      </w:r>
      <w:r w:rsidRPr="00F114D6">
        <w:t xml:space="preserve">] - </w:t>
      </w:r>
      <w:r>
        <w:t>тип</w:t>
      </w:r>
    </w:p>
    <w:p w14:paraId="135E60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[parent] - </w:t>
      </w:r>
      <w:r>
        <w:t>отец</w:t>
      </w:r>
    </w:p>
    <w:p w14:paraId="26ADF2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BaseModel {</w:t>
      </w:r>
    </w:p>
    <w:p w14:paraId="7A40F0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284F01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name;</w:t>
      </w:r>
    </w:p>
    <w:p w14:paraId="79F5A1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sTypes type;</w:t>
      </w:r>
    </w:p>
    <w:p w14:paraId="5F2E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? parent;</w:t>
      </w:r>
    </w:p>
    <w:p w14:paraId="216FDC5A" w14:textId="77777777" w:rsidR="002465A3" w:rsidRPr="002465A3" w:rsidRDefault="002465A3" w:rsidP="002465A3">
      <w:pPr>
        <w:pStyle w:val="ae"/>
        <w:rPr>
          <w:lang w:val="en-US"/>
        </w:rPr>
      </w:pPr>
    </w:p>
    <w:p w14:paraId="5B651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(</w:t>
      </w:r>
    </w:p>
    <w:p w14:paraId="510AB4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 required this.name, required this.type, this.parent});</w:t>
      </w:r>
    </w:p>
    <w:p w14:paraId="22C50CA8" w14:textId="77777777" w:rsidR="002465A3" w:rsidRPr="002465A3" w:rsidRDefault="002465A3" w:rsidP="002465A3">
      <w:pPr>
        <w:pStyle w:val="ae"/>
        <w:rPr>
          <w:lang w:val="en-US"/>
        </w:rPr>
      </w:pPr>
    </w:p>
    <w:p w14:paraId="7C8359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BaseModel.fromJson(Map&lt;String, dynamic&gt; json, BaseModelsTypes type,</w:t>
      </w:r>
    </w:p>
    <w:p w14:paraId="561BE6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BaseModel? parent}) {</w:t>
      </w:r>
    </w:p>
    <w:p w14:paraId="075B2E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BaseModel(</w:t>
      </w:r>
    </w:p>
    <w:p w14:paraId="500989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json['id'] as int,</w:t>
      </w:r>
    </w:p>
    <w:p w14:paraId="18E79F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name: json['name'] as String?,</w:t>
      </w:r>
    </w:p>
    <w:p w14:paraId="08D585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ype: type,</w:t>
      </w:r>
    </w:p>
    <w:p w14:paraId="025F7C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rent: parent);</w:t>
      </w:r>
    </w:p>
    <w:p w14:paraId="242D91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}</w:t>
      </w:r>
    </w:p>
    <w:p w14:paraId="033CE33F" w14:textId="77777777" w:rsidR="002465A3" w:rsidRPr="002465A3" w:rsidRDefault="002465A3" w:rsidP="002465A3">
      <w:pPr>
        <w:pStyle w:val="ae"/>
        <w:rPr>
          <w:lang w:val="en-US"/>
        </w:rPr>
      </w:pPr>
    </w:p>
    <w:p w14:paraId="51E69B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toJson() {</w:t>
      </w:r>
    </w:p>
    <w:p w14:paraId="16E31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&lt;String, dynamic&gt; data = &lt;String, dynamic&gt;{};</w:t>
      </w:r>
    </w:p>
    <w:p w14:paraId="1FFB48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id'] = id;</w:t>
      </w:r>
    </w:p>
    <w:p w14:paraId="062864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name'] = name;</w:t>
      </w:r>
    </w:p>
    <w:p w14:paraId="56AC8D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;</w:t>
      </w:r>
    </w:p>
    <w:p w14:paraId="34AC44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FC70A9C" w14:textId="77777777" w:rsidR="002465A3" w:rsidRPr="002465A3" w:rsidRDefault="002465A3" w:rsidP="002465A3">
      <w:pPr>
        <w:pStyle w:val="ae"/>
        <w:rPr>
          <w:lang w:val="en-US"/>
        </w:rPr>
      </w:pPr>
    </w:p>
    <w:p w14:paraId="21EEDB5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</w:t>
      </w:r>
      <w:r>
        <w:t>Получение</w:t>
      </w:r>
      <w:r w:rsidRPr="002465A3">
        <w:rPr>
          <w:lang w:val="en-US"/>
        </w:rPr>
        <w:t xml:space="preserve"> </w:t>
      </w:r>
      <w:r>
        <w:t>списка</w:t>
      </w:r>
      <w:r w:rsidRPr="002465A3">
        <w:rPr>
          <w:lang w:val="en-US"/>
        </w:rPr>
        <w:t xml:space="preserve"> </w:t>
      </w:r>
      <w:r>
        <w:t>топологии</w:t>
      </w:r>
    </w:p>
    <w:p w14:paraId="636061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String&gt; getFullTopology() {</w:t>
      </w:r>
    </w:p>
    <w:p w14:paraId="0382C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first = this;</w:t>
      </w:r>
    </w:p>
    <w:p w14:paraId="4B51DE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String&gt; topology = List.empty(growable: true);</w:t>
      </w:r>
    </w:p>
    <w:p w14:paraId="1EE19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opology.add(first.name ?? "");</w:t>
      </w:r>
    </w:p>
    <w:p w14:paraId="4F141F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while (first.parent != null) {</w:t>
      </w:r>
    </w:p>
    <w:p w14:paraId="5213FE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first = first.parent!;</w:t>
      </w:r>
    </w:p>
    <w:p w14:paraId="6419E2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opology.add(first.name ?? "");</w:t>
      </w:r>
    </w:p>
    <w:p w14:paraId="500E9E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5BD20108" w14:textId="77777777" w:rsidR="002465A3" w:rsidRPr="002465A3" w:rsidRDefault="002465A3" w:rsidP="002465A3">
      <w:pPr>
        <w:pStyle w:val="ae"/>
        <w:rPr>
          <w:lang w:val="en-US"/>
        </w:rPr>
      </w:pPr>
    </w:p>
    <w:p w14:paraId="227E85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topology.reversed.toList();</w:t>
      </w:r>
    </w:p>
    <w:p w14:paraId="6AD326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16DA262" w14:textId="77777777" w:rsidR="002465A3" w:rsidRPr="002465A3" w:rsidRDefault="002465A3" w:rsidP="002465A3">
      <w:pPr>
        <w:pStyle w:val="ae"/>
        <w:rPr>
          <w:lang w:val="en-US"/>
        </w:rPr>
      </w:pPr>
    </w:p>
    <w:p w14:paraId="25FB6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9EEA3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String() {</w:t>
      </w:r>
    </w:p>
    <w:p w14:paraId="12F13C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"$id $name";</w:t>
      </w:r>
    </w:p>
    <w:p w14:paraId="4B9B95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AB98FFE" w14:textId="77777777" w:rsidR="002465A3" w:rsidRPr="002465A3" w:rsidRDefault="002465A3" w:rsidP="002465A3">
      <w:pPr>
        <w:pStyle w:val="ae"/>
        <w:rPr>
          <w:lang w:val="en-US"/>
        </w:rPr>
      </w:pPr>
    </w:p>
    <w:p w14:paraId="2BD5D1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4D8A6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dynamic other) =&gt;</w:t>
      </w:r>
    </w:p>
    <w:p w14:paraId="468B48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 != null &amp;&amp;</w:t>
      </w:r>
    </w:p>
    <w:p w14:paraId="68644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 is BaseModel &amp;&amp;</w:t>
      </w:r>
    </w:p>
    <w:p w14:paraId="69E3C6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type == type &amp;&amp;</w:t>
      </w:r>
    </w:p>
    <w:p w14:paraId="6252F8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parent == parent &amp;&amp;</w:t>
      </w:r>
    </w:p>
    <w:p w14:paraId="240758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id == id &amp;&amp;</w:t>
      </w:r>
    </w:p>
    <w:p w14:paraId="48D8E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name == name;</w:t>
      </w:r>
    </w:p>
    <w:p w14:paraId="1CA2884A" w14:textId="44AAF498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6EC550CA" w14:textId="31584D78" w:rsidR="002465A3" w:rsidRPr="00BD35D1" w:rsidRDefault="002465A3" w:rsidP="002465A3">
      <w:pPr>
        <w:rPr>
          <w:lang w:val="fr-FR"/>
        </w:rPr>
      </w:pPr>
      <w:r w:rsidRPr="00BD35D1">
        <w:rPr>
          <w:lang w:val="fr-FR"/>
        </w:rPr>
        <w:t>collection_data_source.dart</w:t>
      </w:r>
    </w:p>
    <w:p w14:paraId="7A9F49C6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context_menus/context_menus.dart';</w:t>
      </w:r>
    </w:p>
    <w:p w14:paraId="4BDE1C3A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flutter/material.dart';</w:t>
      </w:r>
    </w:p>
    <w:p w14:paraId="22EDBB1B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screens/add_item_collection_dialog.dart';</w:t>
      </w:r>
    </w:p>
    <w:p w14:paraId="152FD314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provider/provider.dart';</w:t>
      </w:r>
    </w:p>
    <w:p w14:paraId="66C158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syncfusion_flutter_datagrid/datagrid.dart';</w:t>
      </w:r>
    </w:p>
    <w:p w14:paraId="22746182" w14:textId="77777777" w:rsidR="002465A3" w:rsidRPr="002465A3" w:rsidRDefault="002465A3" w:rsidP="002465A3">
      <w:pPr>
        <w:pStyle w:val="ae"/>
        <w:rPr>
          <w:lang w:val="en-US"/>
        </w:rPr>
      </w:pPr>
    </w:p>
    <w:p w14:paraId="65CD7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my_app_state.dart';</w:t>
      </w:r>
    </w:p>
    <w:p w14:paraId="177E09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collection_item.dart';</w:t>
      </w:r>
    </w:p>
    <w:p w14:paraId="593E3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intl/intl.dart';</w:t>
      </w:r>
    </w:p>
    <w:p w14:paraId="43CFE937" w14:textId="77777777" w:rsidR="002465A3" w:rsidRPr="002465A3" w:rsidRDefault="002465A3" w:rsidP="002465A3">
      <w:pPr>
        <w:pStyle w:val="ae"/>
        <w:rPr>
          <w:lang w:val="en-US"/>
        </w:rPr>
      </w:pPr>
    </w:p>
    <w:p w14:paraId="1A32A9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</w:t>
      </w:r>
      <w:r>
        <w:t>Источник</w:t>
      </w:r>
      <w:r w:rsidRPr="002465A3">
        <w:rPr>
          <w:lang w:val="en-US"/>
        </w:rPr>
        <w:t xml:space="preserve"> </w:t>
      </w:r>
      <w:r>
        <w:t>данных</w:t>
      </w:r>
      <w:r w:rsidRPr="002465A3">
        <w:rPr>
          <w:lang w:val="en-US"/>
        </w:rPr>
        <w:t xml:space="preserve"> </w:t>
      </w:r>
      <w:r>
        <w:t>для</w:t>
      </w:r>
      <w:r w:rsidRPr="002465A3">
        <w:rPr>
          <w:lang w:val="en-US"/>
        </w:rPr>
        <w:t xml:space="preserve"> </w:t>
      </w:r>
      <w:r>
        <w:t>таблицы</w:t>
      </w:r>
    </w:p>
    <w:p w14:paraId="24A2B7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ionDataSource extends DataGridSource {</w:t>
      </w:r>
    </w:p>
    <w:p w14:paraId="1155F3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uildContext context;</w:t>
      </w:r>
    </w:p>
    <w:p w14:paraId="2974C7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CollectionItem&gt; collectionItems;</w:t>
      </w:r>
    </w:p>
    <w:p w14:paraId="00219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DateFormat formatter = DateFormat('dd.MM.y');</w:t>
      </w:r>
    </w:p>
    <w:p w14:paraId="2378135F" w14:textId="77777777" w:rsidR="002465A3" w:rsidRPr="002465A3" w:rsidRDefault="002465A3" w:rsidP="002465A3">
      <w:pPr>
        <w:pStyle w:val="ae"/>
        <w:rPr>
          <w:lang w:val="en-US"/>
        </w:rPr>
      </w:pPr>
    </w:p>
    <w:p w14:paraId="508BF1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updateCollectionItems(List&lt;CollectionItem&gt; collectionItems) {</w:t>
      </w:r>
    </w:p>
    <w:p w14:paraId="23B19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context = context;</w:t>
      </w:r>
    </w:p>
    <w:p w14:paraId="6F88C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collectionItems = collectionItems</w:t>
      </w:r>
    </w:p>
    <w:p w14:paraId="6E8A28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map&lt;DataGridRow&gt;((item) =&gt; DataGridRow(cells: [</w:t>
      </w:r>
    </w:p>
    <w:p w14:paraId="454138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int?&gt;(columnName: 'id', value: item.id),</w:t>
      </w:r>
    </w:p>
    <w:p w14:paraId="722089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653A2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catalogueNumber', value: item.catalogueNumber),</w:t>
      </w:r>
    </w:p>
    <w:p w14:paraId="041E76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1FAF0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collectId', value: item.collectId),</w:t>
      </w:r>
    </w:p>
    <w:p w14:paraId="19D39EC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order', value: item.order),</w:t>
      </w:r>
    </w:p>
    <w:p w14:paraId="667E0E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family', value: item.family),</w:t>
      </w:r>
    </w:p>
    <w:p w14:paraId="0D0513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genus', value: item.genus),</w:t>
      </w:r>
    </w:p>
    <w:p w14:paraId="16D87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species', value: item.species),</w:t>
      </w:r>
    </w:p>
    <w:p w14:paraId="098838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age', value: item.age),</w:t>
      </w:r>
    </w:p>
    <w:p w14:paraId="49DC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gender', value: item.gender),</w:t>
      </w:r>
    </w:p>
    <w:p w14:paraId="2819A5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7AEE16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scientificInstitute',</w:t>
      </w:r>
    </w:p>
    <w:p w14:paraId="1AE8F7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value: item.scientificInstitute),</w:t>
      </w:r>
    </w:p>
    <w:p w14:paraId="766B4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0D9C3C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voucherId', value: item.voucherId),</w:t>
      </w:r>
    </w:p>
    <w:p w14:paraId="3DD566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double?&gt;(</w:t>
      </w:r>
    </w:p>
    <w:p w14:paraId="3EC666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latitude', value: item.latitude),</w:t>
      </w:r>
    </w:p>
    <w:p w14:paraId="5C6155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double?&gt;(</w:t>
      </w:r>
    </w:p>
    <w:p w14:paraId="1D286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longitude', value: item.longitude),</w:t>
      </w:r>
    </w:p>
    <w:p w14:paraId="325359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country', value: item.country),</w:t>
      </w:r>
    </w:p>
    <w:p w14:paraId="42AB3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region', value: item.region),</w:t>
      </w:r>
    </w:p>
    <w:p w14:paraId="3E9B4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6728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subregion', value: item.subregion),</w:t>
      </w:r>
    </w:p>
    <w:p w14:paraId="19CF86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497725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geoComment', value: item.geoComment),</w:t>
      </w:r>
    </w:p>
    <w:p w14:paraId="7AD676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DataGridCell&lt;DateTime?&gt;(columnName: 'date', value: item.date),</w:t>
      </w:r>
    </w:p>
    <w:p w14:paraId="1085B3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bool?&gt;(columnName: 'rna', value: item.rna),</w:t>
      </w:r>
    </w:p>
    <w:p w14:paraId="7437B6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comment', value: item.comment),</w:t>
      </w:r>
    </w:p>
    <w:p w14:paraId="18639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40A807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collectors', value: item.collectors),</w:t>
      </w:r>
    </w:p>
    <w:p w14:paraId="09385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)</w:t>
      </w:r>
    </w:p>
    <w:p w14:paraId="515CE3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toList();</w:t>
      </w:r>
    </w:p>
    <w:p w14:paraId="739BBF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91472DD" w14:textId="77777777" w:rsidR="002465A3" w:rsidRPr="002465A3" w:rsidRDefault="002465A3" w:rsidP="002465A3">
      <w:pPr>
        <w:pStyle w:val="ae"/>
        <w:rPr>
          <w:lang w:val="en-US"/>
        </w:rPr>
      </w:pPr>
    </w:p>
    <w:p w14:paraId="60875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ionDataSource({required this.collectionItems, required this.context}) {</w:t>
      </w:r>
    </w:p>
    <w:p w14:paraId="426AD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updateCollectionItems(collectionItems);</w:t>
      </w:r>
    </w:p>
    <w:p w14:paraId="172287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2A8BB3E" w14:textId="77777777" w:rsidR="002465A3" w:rsidRPr="002465A3" w:rsidRDefault="002465A3" w:rsidP="002465A3">
      <w:pPr>
        <w:pStyle w:val="ae"/>
        <w:rPr>
          <w:lang w:val="en-US"/>
        </w:rPr>
      </w:pPr>
    </w:p>
    <w:p w14:paraId="3E23F0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DataGridRow&gt; _collectionItems = [];</w:t>
      </w:r>
    </w:p>
    <w:p w14:paraId="03D1E478" w14:textId="77777777" w:rsidR="002465A3" w:rsidRPr="002465A3" w:rsidRDefault="002465A3" w:rsidP="002465A3">
      <w:pPr>
        <w:pStyle w:val="ae"/>
        <w:rPr>
          <w:lang w:val="en-US"/>
        </w:rPr>
      </w:pPr>
    </w:p>
    <w:p w14:paraId="26367C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357E6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DataGridRow&gt; get rows =&gt; _collectionItems;</w:t>
      </w:r>
    </w:p>
    <w:p w14:paraId="2E2C2D69" w14:textId="77777777" w:rsidR="002465A3" w:rsidRPr="002465A3" w:rsidRDefault="002465A3" w:rsidP="002465A3">
      <w:pPr>
        <w:pStyle w:val="ae"/>
        <w:rPr>
          <w:lang w:val="en-US"/>
        </w:rPr>
      </w:pPr>
    </w:p>
    <w:p w14:paraId="6FD6E9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2C934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aGridRowAdapter? buildRow(DataGridRow row) {</w:t>
      </w:r>
    </w:p>
    <w:p w14:paraId="1BF60A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Provider.of&lt;MyAppState&gt;(context,</w:t>
      </w:r>
    </w:p>
    <w:p w14:paraId="4908C7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isten: false); // </w:t>
      </w:r>
      <w:r>
        <w:t>Про</w:t>
      </w:r>
      <w:r w:rsidRPr="002465A3">
        <w:rPr>
          <w:lang w:val="en-US"/>
        </w:rPr>
        <w:t>c</w:t>
      </w:r>
      <w:r>
        <w:t>лушивание</w:t>
      </w:r>
      <w:r w:rsidRPr="002465A3">
        <w:rPr>
          <w:lang w:val="en-US"/>
        </w:rPr>
        <w:t xml:space="preserve"> </w:t>
      </w:r>
      <w:r>
        <w:t>не</w:t>
      </w:r>
      <w:r w:rsidRPr="002465A3">
        <w:rPr>
          <w:lang w:val="en-US"/>
        </w:rPr>
        <w:t xml:space="preserve"> </w:t>
      </w:r>
      <w:r>
        <w:t>нужно</w:t>
      </w:r>
    </w:p>
    <w:p w14:paraId="70DDC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collectionItem = appState.collection</w:t>
      </w:r>
    </w:p>
    <w:p w14:paraId="084380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firstWhere((element) =&gt; element.id == row.getCells().first.value);</w:t>
      </w:r>
    </w:p>
    <w:p w14:paraId="209F2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GridRowAdapter(</w:t>
      </w:r>
    </w:p>
    <w:p w14:paraId="15453F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ells: row.getCells().map&lt;Widget&gt;((dataGridCell) {</w:t>
      </w:r>
    </w:p>
    <w:p w14:paraId="1C9BB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ContextMenuRegion(</w:t>
      </w:r>
    </w:p>
    <w:p w14:paraId="1DC5A4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ontextMenu: GenericContextMenu(buttonConfigs: [</w:t>
      </w:r>
    </w:p>
    <w:p w14:paraId="423EB7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ontextMenuButtonConfig("</w:t>
      </w:r>
      <w:r>
        <w:t>Изменить</w:t>
      </w:r>
      <w:r w:rsidRPr="002465A3">
        <w:rPr>
          <w:lang w:val="en-US"/>
        </w:rPr>
        <w:t>",</w:t>
      </w:r>
    </w:p>
    <w:p w14:paraId="7B0A33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onPressed: !appState.isAuth</w:t>
      </w:r>
    </w:p>
    <w:p w14:paraId="5175EA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null</w:t>
      </w:r>
    </w:p>
    <w:p w14:paraId="33A7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() {</w:t>
      </w:r>
    </w:p>
    <w:p w14:paraId="3DF257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appState.setSelectedCollectorsById(collectionItem.id);</w:t>
      </w:r>
    </w:p>
    <w:p w14:paraId="150157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appState.setTopologyByColId(collectionItem.id);</w:t>
      </w:r>
    </w:p>
    <w:p w14:paraId="6F8F26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showDialog(</w:t>
      </w:r>
    </w:p>
    <w:p w14:paraId="61B881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text: context,</w:t>
      </w:r>
    </w:p>
    <w:p w14:paraId="7E5121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builder: (context) {</w:t>
      </w:r>
    </w:p>
    <w:p w14:paraId="098C7C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return AddCollectionItemDialog(</w:t>
      </w:r>
    </w:p>
    <w:p w14:paraId="6D8DCE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isUpdate: true,</w:t>
      </w:r>
    </w:p>
    <w:p w14:paraId="743D45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updatableId: collectionItem.id,</w:t>
      </w:r>
    </w:p>
    <w:p w14:paraId="6D924E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);</w:t>
      </w:r>
    </w:p>
    <w:p w14:paraId="20E2BE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);</w:t>
      </w:r>
    </w:p>
    <w:p w14:paraId="35A70D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64AD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),</w:t>
      </w:r>
    </w:p>
    <w:p w14:paraId="75545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LayoutBuilder(</w:t>
      </w:r>
    </w:p>
    <w:p w14:paraId="40C37E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builder: (context, constraints) {</w:t>
      </w:r>
    </w:p>
    <w:p w14:paraId="26DDD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dataGridCell.columnName == 'date') {</w:t>
      </w:r>
    </w:p>
    <w:p w14:paraId="289A74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dataGridCell.value == null) return Container();</w:t>
      </w:r>
    </w:p>
    <w:p w14:paraId="48865F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formattedString;</w:t>
      </w:r>
    </w:p>
    <w:p w14:paraId="660BAD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witch (collectionItem.dateType) {</w:t>
      </w:r>
    </w:p>
    <w:p w14:paraId="690D45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DateType.all:</w:t>
      </w:r>
    </w:p>
    <w:p w14:paraId="3D2C31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formattedString = formatter.format(dataGridCell.value);</w:t>
      </w:r>
    </w:p>
    <w:p w14:paraId="637C4D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reak;</w:t>
      </w:r>
    </w:p>
    <w:p w14:paraId="32BA5D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DateType.mounthAndYear:</w:t>
      </w:r>
    </w:p>
    <w:p w14:paraId="32AF1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formattedString =</w:t>
      </w:r>
    </w:p>
    <w:p w14:paraId="013369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DateFormat("MM.y").format(dataGridCell.value);</w:t>
      </w:r>
    </w:p>
    <w:p w14:paraId="2C7497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DateType.year:</w:t>
      </w:r>
    </w:p>
    <w:p w14:paraId="0FED6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formattedString =</w:t>
      </w:r>
    </w:p>
    <w:p w14:paraId="214D8EE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                  </w:t>
      </w:r>
      <w:r w:rsidRPr="002465A3">
        <w:rPr>
          <w:lang w:val="fr-FR"/>
        </w:rPr>
        <w:t>DateFormat("y").format(dataGridCell.value);</w:t>
      </w:r>
    </w:p>
    <w:p w14:paraId="3770D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            </w:t>
      </w:r>
      <w:r w:rsidRPr="002465A3">
        <w:rPr>
          <w:lang w:val="en-US"/>
        </w:rPr>
        <w:t>}</w:t>
      </w:r>
    </w:p>
    <w:p w14:paraId="7E6CF7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ainer(</w:t>
      </w:r>
    </w:p>
    <w:p w14:paraId="356FF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centerRight,</w:t>
      </w:r>
    </w:p>
    <w:p w14:paraId="230D1F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padding: const EdgeInsets.all(16.0),</w:t>
      </w:r>
    </w:p>
    <w:p w14:paraId="497788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Text(formattedString),</w:t>
      </w:r>
    </w:p>
    <w:p w14:paraId="09ADE6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6F6AE3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72A30F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dataGridCell.columnName == 'rna') {</w:t>
      </w:r>
    </w:p>
    <w:p w14:paraId="7491E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ainer(</w:t>
      </w:r>
    </w:p>
    <w:p w14:paraId="1D43E7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center,</w:t>
      </w:r>
    </w:p>
    <w:p w14:paraId="5108AC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Checkbox(</w:t>
      </w:r>
    </w:p>
    <w:p w14:paraId="54DBD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value: dataGridCell.value,</w:t>
      </w:r>
    </w:p>
    <w:p w14:paraId="101BF8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onChanged: null,</w:t>
      </w:r>
    </w:p>
    <w:p w14:paraId="1C237C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,</w:t>
      </w:r>
    </w:p>
    <w:p w14:paraId="18637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3B4DF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39402D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dataGridCell.columnName == 'id') {</w:t>
      </w:r>
    </w:p>
    <w:p w14:paraId="6E2A51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collectionItem.hasFile ?? false) {</w:t>
      </w:r>
    </w:p>
    <w:p w14:paraId="6888DD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Container(</w:t>
      </w:r>
    </w:p>
    <w:p w14:paraId="659AFB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alignment: Alignment.center,</w:t>
      </w:r>
    </w:p>
    <w:p w14:paraId="05AFD8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padding: const EdgeInsets.all(16.0),</w:t>
      </w:r>
    </w:p>
    <w:p w14:paraId="461D5F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Expanded(</w:t>
      </w:r>
    </w:p>
    <w:p w14:paraId="6FE89D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child: Row(</w:t>
      </w:r>
    </w:p>
    <w:p w14:paraId="49F16D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mainAxisAlignment: MainAxisAlignment.spaceBetween,</w:t>
      </w:r>
    </w:p>
    <w:p w14:paraId="4DF975F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hildren: [</w:t>
      </w:r>
    </w:p>
    <w:p w14:paraId="76302B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st Icon(Icons.file_present),</w:t>
      </w:r>
    </w:p>
    <w:p w14:paraId="310D16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Text(dataGridCell.value?.toString() ?? '')</w:t>
      </w:r>
    </w:p>
    <w:p w14:paraId="5E248A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],</w:t>
      </w:r>
    </w:p>
    <w:p w14:paraId="3AD31F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),</w:t>
      </w:r>
    </w:p>
    <w:p w14:paraId="5073F3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));</w:t>
      </w:r>
    </w:p>
    <w:p w14:paraId="0B4FE3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 else {</w:t>
      </w:r>
    </w:p>
    <w:p w14:paraId="12C8A2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Container(</w:t>
      </w:r>
    </w:p>
    <w:p w14:paraId="361F64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ignment: Alignment.centerRight,</w:t>
      </w:r>
    </w:p>
    <w:p w14:paraId="6D65D6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padding: const EdgeInsets.all(16.0),</w:t>
      </w:r>
    </w:p>
    <w:p w14:paraId="76E899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Text(dataGridCell.value?.toString() ?? ''),</w:t>
      </w:r>
    </w:p>
    <w:p w14:paraId="5443DC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;</w:t>
      </w:r>
    </w:p>
    <w:p w14:paraId="4A6E88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0D80B8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1E45A5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return Container(</w:t>
      </w:r>
    </w:p>
    <w:p w14:paraId="70DF16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alignment: (dataGridCell.columnName == 'latitude' ||</w:t>
      </w:r>
    </w:p>
    <w:p w14:paraId="3960B4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dataGridCell.columnName == 'longitude')</w:t>
      </w:r>
    </w:p>
    <w:p w14:paraId="4E06BF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Alignment.centerRight</w:t>
      </w:r>
    </w:p>
    <w:p w14:paraId="73FF9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Alignment.centerLeft,</w:t>
      </w:r>
    </w:p>
    <w:p w14:paraId="2F497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padding: const EdgeInsets.all(16.0),</w:t>
      </w:r>
    </w:p>
    <w:p w14:paraId="316E21BC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Text(dataGridCell.value?.toString() ?? </w:t>
      </w:r>
      <w:r w:rsidRPr="00BD35D1">
        <w:rPr>
          <w:lang w:val="en-US"/>
        </w:rPr>
        <w:t>''),</w:t>
      </w:r>
    </w:p>
    <w:p w14:paraId="691107B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    );</w:t>
      </w:r>
    </w:p>
    <w:p w14:paraId="4D617F7F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  },</w:t>
      </w:r>
    </w:p>
    <w:p w14:paraId="306515B0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));</w:t>
      </w:r>
    </w:p>
    <w:p w14:paraId="30FDBFA7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}).toList());</w:t>
      </w:r>
    </w:p>
    <w:p w14:paraId="11AE44C9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A72B1A0" w14:textId="659181B3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47897096" w14:textId="7C51547D" w:rsidR="002465A3" w:rsidRDefault="002465A3" w:rsidP="002465A3">
      <w:r w:rsidRPr="002465A3">
        <w:t>collection_dto.dart</w:t>
      </w:r>
    </w:p>
    <w:p w14:paraId="551A4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ionDTO {</w:t>
      </w:r>
    </w:p>
    <w:p w14:paraId="6B5B03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1DB28C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atalogueNumber;</w:t>
      </w:r>
    </w:p>
    <w:p w14:paraId="65C944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ollectId;</w:t>
      </w:r>
    </w:p>
    <w:p w14:paraId="754522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kindId;</w:t>
      </w:r>
    </w:p>
    <w:p w14:paraId="784E6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subregionId;</w:t>
      </w:r>
    </w:p>
    <w:p w14:paraId="73E87F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genBankId;</w:t>
      </w:r>
    </w:p>
    <w:p w14:paraId="3970C4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point;</w:t>
      </w:r>
    </w:p>
    <w:p w14:paraId="364031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vouchInstId;</w:t>
      </w:r>
    </w:p>
    <w:p w14:paraId="57ADA2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vouchId;</w:t>
      </w:r>
    </w:p>
    <w:p w14:paraId="3B4FB5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? rna;</w:t>
      </w:r>
    </w:p>
    <w:p w14:paraId="7C00A4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sexId;</w:t>
      </w:r>
    </w:p>
    <w:p w14:paraId="3FAE96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ageId;</w:t>
      </w:r>
    </w:p>
    <w:p w14:paraId="27C1F3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day;</w:t>
      </w:r>
    </w:p>
    <w:p w14:paraId="56A1F0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month;</w:t>
      </w:r>
    </w:p>
    <w:p w14:paraId="1DA4B28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year;</w:t>
      </w:r>
    </w:p>
    <w:p w14:paraId="5260C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omment;</w:t>
      </w:r>
    </w:p>
    <w:p w14:paraId="651C08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geoComment;</w:t>
      </w:r>
    </w:p>
    <w:p w14:paraId="7F90643C" w14:textId="77777777" w:rsidR="002465A3" w:rsidRPr="002465A3" w:rsidRDefault="002465A3" w:rsidP="002465A3">
      <w:pPr>
        <w:pStyle w:val="ae"/>
        <w:rPr>
          <w:lang w:val="en-US"/>
        </w:rPr>
      </w:pPr>
    </w:p>
    <w:p w14:paraId="61624B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ionDTO({</w:t>
      </w:r>
    </w:p>
    <w:p w14:paraId="12FF2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61790F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catalogueNumber,</w:t>
      </w:r>
    </w:p>
    <w:p w14:paraId="7C64EE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collectId,</w:t>
      </w:r>
    </w:p>
    <w:p w14:paraId="471CE5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kindId,</w:t>
      </w:r>
    </w:p>
    <w:p w14:paraId="3AACC2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subregionId,</w:t>
      </w:r>
    </w:p>
    <w:p w14:paraId="10A440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genBankId,</w:t>
      </w:r>
    </w:p>
    <w:p w14:paraId="083EEA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point,</w:t>
      </w:r>
    </w:p>
    <w:p w14:paraId="70A49C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vouchInstId,</w:t>
      </w:r>
    </w:p>
    <w:p w14:paraId="760E2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vouchId,</w:t>
      </w:r>
    </w:p>
    <w:p w14:paraId="18CF84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rna,</w:t>
      </w:r>
    </w:p>
    <w:p w14:paraId="6C2937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sexId,</w:t>
      </w:r>
    </w:p>
    <w:p w14:paraId="0448D6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ageId,</w:t>
      </w:r>
    </w:p>
    <w:p w14:paraId="796A8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day,</w:t>
      </w:r>
    </w:p>
    <w:p w14:paraId="065464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month,</w:t>
      </w:r>
    </w:p>
    <w:p w14:paraId="6E9A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year,</w:t>
      </w:r>
    </w:p>
    <w:p w14:paraId="43ABE0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comment,</w:t>
      </w:r>
    </w:p>
    <w:p w14:paraId="33CF35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geoComment,</w:t>
      </w:r>
    </w:p>
    <w:p w14:paraId="2F4D3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FE31B97" w14:textId="77777777" w:rsidR="002465A3" w:rsidRPr="002465A3" w:rsidRDefault="002465A3" w:rsidP="002465A3">
      <w:pPr>
        <w:pStyle w:val="ae"/>
        <w:rPr>
          <w:lang w:val="en-US"/>
        </w:rPr>
      </w:pPr>
    </w:p>
    <w:p w14:paraId="06A63F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CollectionDTO.fromJson(Map&lt;String, dynamic&gt; json) {</w:t>
      </w:r>
    </w:p>
    <w:p w14:paraId="32E1F4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ionDTO(</w:t>
      </w:r>
    </w:p>
    <w:p w14:paraId="2178FC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json['id'] as int?,</w:t>
      </w:r>
    </w:p>
    <w:p w14:paraId="39777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talogueNumber: json['CatalogueNumber'] as String?,</w:t>
      </w:r>
    </w:p>
    <w:p w14:paraId="362B84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lectId: json['collect_id'] as String?,</w:t>
      </w:r>
    </w:p>
    <w:p w14:paraId="3E7B9E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kindId: json['kind_id'] as int?,</w:t>
      </w:r>
    </w:p>
    <w:p w14:paraId="277985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ubregionId: json['subregion_id'] as int?,</w:t>
      </w:r>
    </w:p>
    <w:p w14:paraId="7C0DF6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genBankId: json['gen_bank_id'] as String?,</w:t>
      </w:r>
    </w:p>
    <w:p w14:paraId="3EB21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point: json['point'] as String?,</w:t>
      </w:r>
    </w:p>
    <w:p w14:paraId="524F2C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vouchInstId: json['vouch_inst_id'] as int?,</w:t>
      </w:r>
    </w:p>
    <w:p w14:paraId="426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vouchId: json['vouch_id'] as String?,</w:t>
      </w:r>
    </w:p>
    <w:p w14:paraId="194CE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na: json['rna'] as bool?,</w:t>
      </w:r>
    </w:p>
    <w:p w14:paraId="375CB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exId: json['sex_id'] as int?,</w:t>
      </w:r>
    </w:p>
    <w:p w14:paraId="7C3AD2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geId: json['age_id'] as int?,</w:t>
      </w:r>
    </w:p>
    <w:p w14:paraId="77B0A4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ay: json['day'] as int?,</w:t>
      </w:r>
    </w:p>
    <w:p w14:paraId="4E94D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onth: json['month'] as int?,</w:t>
      </w:r>
    </w:p>
    <w:p w14:paraId="3FF4FB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year: json['year'] as int?,</w:t>
      </w:r>
    </w:p>
    <w:p w14:paraId="3459CC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mment: json['comment'] as String?,</w:t>
      </w:r>
    </w:p>
    <w:p w14:paraId="7415C30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geoComment: json['geo_comment'] as String?,</w:t>
      </w:r>
    </w:p>
    <w:p w14:paraId="01E6F374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);</w:t>
      </w:r>
    </w:p>
    <w:p w14:paraId="141666CF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7D1B897D" w14:textId="3A72D97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352F8E8F" w14:textId="4DF83A43" w:rsidR="002465A3" w:rsidRDefault="002465A3" w:rsidP="002465A3">
      <w:r w:rsidRPr="002465A3">
        <w:t>collection_item.dart</w:t>
      </w:r>
    </w:p>
    <w:p w14:paraId="2B34B0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intl/intl.dart';</w:t>
      </w:r>
    </w:p>
    <w:p w14:paraId="1F71C92E" w14:textId="77777777" w:rsidR="002465A3" w:rsidRPr="002465A3" w:rsidRDefault="002465A3" w:rsidP="002465A3">
      <w:pPr>
        <w:pStyle w:val="ae"/>
        <w:rPr>
          <w:lang w:val="en-US"/>
        </w:rPr>
      </w:pPr>
    </w:p>
    <w:p w14:paraId="6B3FB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enum DateType { all, mounthAndYear, year }</w:t>
      </w:r>
    </w:p>
    <w:p w14:paraId="06EA9929" w14:textId="77777777" w:rsidR="002465A3" w:rsidRPr="002465A3" w:rsidRDefault="002465A3" w:rsidP="002465A3">
      <w:pPr>
        <w:pStyle w:val="ae"/>
        <w:rPr>
          <w:lang w:val="en-US"/>
        </w:rPr>
      </w:pPr>
    </w:p>
    <w:p w14:paraId="710260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ionItem {</w:t>
      </w:r>
    </w:p>
    <w:p w14:paraId="033C3D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390D6A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atalogueNumber;</w:t>
      </w:r>
    </w:p>
    <w:p w14:paraId="52B873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llectId;</w:t>
      </w:r>
    </w:p>
    <w:p w14:paraId="092D09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order;</w:t>
      </w:r>
    </w:p>
    <w:p w14:paraId="1FD51E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family;</w:t>
      </w:r>
    </w:p>
    <w:p w14:paraId="4E09772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us;</w:t>
      </w:r>
    </w:p>
    <w:p w14:paraId="5C2BFC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pecies;</w:t>
      </w:r>
    </w:p>
    <w:p w14:paraId="1E8216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age;</w:t>
      </w:r>
    </w:p>
    <w:p w14:paraId="7FA758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der;</w:t>
      </w:r>
    </w:p>
    <w:p w14:paraId="51F7C1C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cientificInstitute;</w:t>
      </w:r>
    </w:p>
    <w:p w14:paraId="28D115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voucherId;</w:t>
      </w:r>
    </w:p>
    <w:p w14:paraId="781FA5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atitude;</w:t>
      </w:r>
    </w:p>
    <w:p w14:paraId="712D31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ongitude;</w:t>
      </w:r>
    </w:p>
    <w:p w14:paraId="6DCD91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untry;</w:t>
      </w:r>
    </w:p>
    <w:p w14:paraId="02629E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region;</w:t>
      </w:r>
    </w:p>
    <w:p w14:paraId="1C6120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ubregion;</w:t>
      </w:r>
    </w:p>
    <w:p w14:paraId="551E73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oComment;</w:t>
      </w:r>
    </w:p>
    <w:p w14:paraId="0C36F8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eTime? date;</w:t>
      </w:r>
    </w:p>
    <w:p w14:paraId="33E8E3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rna;</w:t>
      </w:r>
    </w:p>
    <w:p w14:paraId="08706A4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mment;</w:t>
      </w:r>
    </w:p>
    <w:p w14:paraId="5BA91B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llectors;</w:t>
      </w:r>
    </w:p>
    <w:p w14:paraId="018745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hasFile;</w:t>
      </w:r>
    </w:p>
    <w:p w14:paraId="3D8A1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eType dateType;</w:t>
      </w:r>
    </w:p>
    <w:p w14:paraId="7620DFBB" w14:textId="77777777" w:rsidR="002465A3" w:rsidRPr="002465A3" w:rsidRDefault="002465A3" w:rsidP="002465A3">
      <w:pPr>
        <w:pStyle w:val="ae"/>
        <w:rPr>
          <w:lang w:val="en-US"/>
        </w:rPr>
      </w:pPr>
    </w:p>
    <w:p w14:paraId="6633FE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ionItem(</w:t>
      </w:r>
    </w:p>
    <w:p w14:paraId="73BFC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</w:t>
      </w:r>
    </w:p>
    <w:p w14:paraId="1F5011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atalogueNumber,</w:t>
      </w:r>
    </w:p>
    <w:p w14:paraId="5DBE35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llectId,</w:t>
      </w:r>
    </w:p>
    <w:p w14:paraId="650DA8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order,</w:t>
      </w:r>
    </w:p>
    <w:p w14:paraId="580E9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family,</w:t>
      </w:r>
    </w:p>
    <w:p w14:paraId="43D7A7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genus,</w:t>
      </w:r>
    </w:p>
    <w:p w14:paraId="43458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species,</w:t>
      </w:r>
    </w:p>
    <w:p w14:paraId="5D00CB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age,</w:t>
      </w:r>
    </w:p>
    <w:p w14:paraId="02860C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gender,</w:t>
      </w:r>
    </w:p>
    <w:p w14:paraId="6BAD49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scientificInstitute,</w:t>
      </w:r>
    </w:p>
    <w:p w14:paraId="71DD72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voucherId,</w:t>
      </w:r>
    </w:p>
    <w:p w14:paraId="578E0F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latitude,</w:t>
      </w:r>
    </w:p>
    <w:p w14:paraId="7FE892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longitude,</w:t>
      </w:r>
    </w:p>
    <w:p w14:paraId="185691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untry,</w:t>
      </w:r>
    </w:p>
    <w:p w14:paraId="4C2479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region,</w:t>
      </w:r>
    </w:p>
    <w:p w14:paraId="2E48CD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subregion,</w:t>
      </w:r>
    </w:p>
    <w:p w14:paraId="3A0FA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geoComment,</w:t>
      </w:r>
    </w:p>
    <w:p w14:paraId="056AD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date,</w:t>
      </w:r>
    </w:p>
    <w:p w14:paraId="6E6EA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rna,</w:t>
      </w:r>
    </w:p>
    <w:p w14:paraId="262B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mment,</w:t>
      </w:r>
    </w:p>
    <w:p w14:paraId="5DF1AE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llectors,</w:t>
      </w:r>
    </w:p>
    <w:p w14:paraId="1BBE47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this.hasFile,</w:t>
      </w:r>
    </w:p>
    <w:p w14:paraId="6DC3E5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quired this.dateType});</w:t>
      </w:r>
    </w:p>
    <w:p w14:paraId="0F45FE2A" w14:textId="77777777" w:rsidR="002465A3" w:rsidRPr="002465A3" w:rsidRDefault="002465A3" w:rsidP="002465A3">
      <w:pPr>
        <w:pStyle w:val="ae"/>
        <w:rPr>
          <w:lang w:val="en-US"/>
        </w:rPr>
      </w:pPr>
    </w:p>
    <w:p w14:paraId="0B344A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CollectionItem.fromJson(Map&lt;String, dynamic&gt; json) {</w:t>
      </w:r>
    </w:p>
    <w:p w14:paraId="700CA8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dateType = DateType.all;</w:t>
      </w:r>
    </w:p>
    <w:p w14:paraId="30AF18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eTime? date;</w:t>
      </w:r>
    </w:p>
    <w:p w14:paraId="485001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ry {</w:t>
      </w:r>
    </w:p>
    <w:p w14:paraId="4067829F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</w:t>
      </w:r>
      <w:r w:rsidRPr="002465A3">
        <w:rPr>
          <w:lang w:val="fr-FR"/>
        </w:rPr>
        <w:t>date = DateFormat('d.M.y').parse(json['</w:t>
      </w:r>
      <w:r>
        <w:t>Дата</w:t>
      </w:r>
      <w:r w:rsidRPr="002465A3">
        <w:rPr>
          <w:lang w:val="fr-FR"/>
        </w:rPr>
        <w:t>']);</w:t>
      </w:r>
    </w:p>
    <w:p w14:paraId="5E0AE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</w:t>
      </w:r>
      <w:r w:rsidRPr="002465A3">
        <w:rPr>
          <w:lang w:val="en-US"/>
        </w:rPr>
        <w:t>} on Error catch (_) {</w:t>
      </w:r>
    </w:p>
    <w:p w14:paraId="6294D9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on FormatException catch (_) {</w:t>
      </w:r>
    </w:p>
    <w:p w14:paraId="03794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ateType = DateType.mounthAndYear;</w:t>
      </w:r>
    </w:p>
    <w:p w14:paraId="5FCB83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ry {</w:t>
      </w:r>
    </w:p>
    <w:p w14:paraId="1D6DC6DC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r w:rsidRPr="00F114D6">
        <w:rPr>
          <w:lang w:val="en-US"/>
        </w:rPr>
        <w:t>date = DateFormat('M.y').parse(json['</w:t>
      </w:r>
      <w:r>
        <w:t>Дата</w:t>
      </w:r>
      <w:r w:rsidRPr="00F114D6">
        <w:rPr>
          <w:lang w:val="en-US"/>
        </w:rPr>
        <w:t>']);</w:t>
      </w:r>
    </w:p>
    <w:p w14:paraId="1772A550" w14:textId="77777777" w:rsidR="002465A3" w:rsidRPr="00BD35D1" w:rsidRDefault="002465A3" w:rsidP="002465A3">
      <w:pPr>
        <w:pStyle w:val="ae"/>
        <w:rPr>
          <w:lang w:val="en-US"/>
        </w:rPr>
      </w:pPr>
      <w:r w:rsidRPr="00F114D6">
        <w:rPr>
          <w:lang w:val="en-US"/>
        </w:rPr>
        <w:t xml:space="preserve">      </w:t>
      </w:r>
      <w:r w:rsidRPr="00BD35D1">
        <w:rPr>
          <w:lang w:val="en-US"/>
        </w:rPr>
        <w:t>} on Error catch (_) {</w:t>
      </w:r>
    </w:p>
    <w:p w14:paraId="243CBB2A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2465A3">
        <w:rPr>
          <w:lang w:val="en-US"/>
        </w:rPr>
        <w:t>} on FormatException catch (_) {</w:t>
      </w:r>
    </w:p>
    <w:p w14:paraId="48E510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Type = DateType.year;</w:t>
      </w:r>
    </w:p>
    <w:p w14:paraId="16B9BAD6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r w:rsidRPr="00F114D6">
        <w:rPr>
          <w:lang w:val="en-US"/>
        </w:rPr>
        <w:t>date = DateFormat('y').parse(json['</w:t>
      </w:r>
      <w:r>
        <w:t>Дата</w:t>
      </w:r>
      <w:r w:rsidRPr="00F114D6">
        <w:rPr>
          <w:lang w:val="en-US"/>
        </w:rPr>
        <w:t>']);</w:t>
      </w:r>
    </w:p>
    <w:p w14:paraId="6E4158A4" w14:textId="77777777" w:rsidR="002465A3" w:rsidRPr="002465A3" w:rsidRDefault="002465A3" w:rsidP="002465A3">
      <w:pPr>
        <w:pStyle w:val="ae"/>
        <w:rPr>
          <w:lang w:val="en-US"/>
        </w:rPr>
      </w:pPr>
      <w:r w:rsidRPr="00F114D6">
        <w:rPr>
          <w:lang w:val="en-US"/>
        </w:rPr>
        <w:t xml:space="preserve">      </w:t>
      </w:r>
      <w:r w:rsidRPr="002465A3">
        <w:rPr>
          <w:lang w:val="en-US"/>
        </w:rPr>
        <w:t>}</w:t>
      </w:r>
    </w:p>
    <w:p w14:paraId="5BF26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7E883BD6" w14:textId="77777777" w:rsidR="002465A3" w:rsidRPr="002465A3" w:rsidRDefault="002465A3" w:rsidP="002465A3">
      <w:pPr>
        <w:pStyle w:val="ae"/>
        <w:rPr>
          <w:lang w:val="en-US"/>
        </w:rPr>
      </w:pPr>
    </w:p>
    <w:p w14:paraId="4B6C8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ionItem(</w:t>
      </w:r>
    </w:p>
    <w:p w14:paraId="1CFA71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json['id'] as int,</w:t>
      </w:r>
    </w:p>
    <w:p w14:paraId="4EDA1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atalogueNumber: json['CatalogueNumber'] as String?,</w:t>
      </w:r>
    </w:p>
    <w:p w14:paraId="205527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llectId: json['collect_id'] as String?,</w:t>
      </w:r>
    </w:p>
    <w:p w14:paraId="7DC6B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order: json['</w:t>
      </w:r>
      <w:r>
        <w:t>Отряд</w:t>
      </w:r>
      <w:r w:rsidRPr="002465A3">
        <w:rPr>
          <w:lang w:val="en-US"/>
        </w:rPr>
        <w:t>'] as String?,</w:t>
      </w:r>
    </w:p>
    <w:p w14:paraId="4B2BAC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amily: json['</w:t>
      </w:r>
      <w:r>
        <w:t>Семейство</w:t>
      </w:r>
      <w:r w:rsidRPr="002465A3">
        <w:rPr>
          <w:lang w:val="en-US"/>
        </w:rPr>
        <w:t>'] as String?,</w:t>
      </w:r>
    </w:p>
    <w:p w14:paraId="659705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us: json['</w:t>
      </w:r>
      <w:r>
        <w:t>Род</w:t>
      </w:r>
      <w:r w:rsidRPr="002465A3">
        <w:rPr>
          <w:lang w:val="en-US"/>
        </w:rPr>
        <w:t>'] as String?,</w:t>
      </w:r>
    </w:p>
    <w:p w14:paraId="6DA999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pecies: json['</w:t>
      </w:r>
      <w:r>
        <w:t>Вид</w:t>
      </w:r>
      <w:r w:rsidRPr="002465A3">
        <w:rPr>
          <w:lang w:val="en-US"/>
        </w:rPr>
        <w:t>'] as String?,</w:t>
      </w:r>
    </w:p>
    <w:p w14:paraId="1E76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ge: json['</w:t>
      </w:r>
      <w:r>
        <w:t>Возраст</w:t>
      </w:r>
      <w:r w:rsidRPr="002465A3">
        <w:rPr>
          <w:lang w:val="en-US"/>
        </w:rPr>
        <w:t>'] as String?,</w:t>
      </w:r>
    </w:p>
    <w:p w14:paraId="3330A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der: json['</w:t>
      </w:r>
      <w:r>
        <w:t>Пол</w:t>
      </w:r>
      <w:r w:rsidRPr="002465A3">
        <w:rPr>
          <w:lang w:val="en-US"/>
        </w:rPr>
        <w:t>'] as String?,</w:t>
      </w:r>
    </w:p>
    <w:p w14:paraId="6C7C14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cientificInstitute: json['</w:t>
      </w:r>
      <w:r>
        <w:t>Вауч</w:t>
      </w:r>
      <w:r w:rsidRPr="002465A3">
        <w:rPr>
          <w:lang w:val="en-US"/>
        </w:rPr>
        <w:t xml:space="preserve">. </w:t>
      </w:r>
      <w:r>
        <w:t>институт</w:t>
      </w:r>
      <w:r w:rsidRPr="002465A3">
        <w:rPr>
          <w:lang w:val="en-US"/>
        </w:rPr>
        <w:t>'] as String?,</w:t>
      </w:r>
    </w:p>
    <w:p w14:paraId="6F2CB4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voucherId: json['</w:t>
      </w:r>
      <w:r>
        <w:t>Ваучерный</w:t>
      </w:r>
      <w:r w:rsidRPr="002465A3">
        <w:rPr>
          <w:lang w:val="en-US"/>
        </w:rPr>
        <w:t xml:space="preserve"> ID'] as String?,</w:t>
      </w:r>
    </w:p>
    <w:p w14:paraId="211909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atitude: (json['latitude'] as num?)?.toDouble(),</w:t>
      </w:r>
    </w:p>
    <w:p w14:paraId="58905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ngitude: (json['longtitude'] as num?)?.toDouble(),</w:t>
      </w:r>
    </w:p>
    <w:p w14:paraId="34EA49F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untry: json['</w:t>
      </w:r>
      <w:r>
        <w:t>Страна</w:t>
      </w:r>
      <w:r w:rsidRPr="002465A3">
        <w:rPr>
          <w:lang w:val="en-US"/>
        </w:rPr>
        <w:t>'] as String?,</w:t>
      </w:r>
    </w:p>
    <w:p w14:paraId="1B2442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gion: json['</w:t>
      </w:r>
      <w:r>
        <w:t>Регион</w:t>
      </w:r>
      <w:r w:rsidRPr="002465A3">
        <w:rPr>
          <w:lang w:val="en-US"/>
        </w:rPr>
        <w:t>'] as String?,</w:t>
      </w:r>
    </w:p>
    <w:p w14:paraId="592943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ubregion: json['</w:t>
      </w:r>
      <w:r>
        <w:t>Субрегион</w:t>
      </w:r>
      <w:r w:rsidRPr="002465A3">
        <w:rPr>
          <w:lang w:val="en-US"/>
        </w:rPr>
        <w:t>'] as String?,</w:t>
      </w:r>
    </w:p>
    <w:p w14:paraId="1F072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oComment: json['</w:t>
      </w:r>
      <w:r>
        <w:t>Геокомментарий</w:t>
      </w:r>
      <w:r w:rsidRPr="002465A3">
        <w:rPr>
          <w:lang w:val="en-US"/>
        </w:rPr>
        <w:t>'] as String?,</w:t>
      </w:r>
    </w:p>
    <w:p w14:paraId="716F02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: date,</w:t>
      </w:r>
    </w:p>
    <w:p w14:paraId="4ACE80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na: json['rna'] as bool?,</w:t>
      </w:r>
    </w:p>
    <w:p w14:paraId="6F182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mment: json['</w:t>
      </w:r>
      <w:r>
        <w:t>Комментарий</w:t>
      </w:r>
      <w:r w:rsidRPr="002465A3">
        <w:rPr>
          <w:lang w:val="en-US"/>
        </w:rPr>
        <w:t>'] as String?,</w:t>
      </w:r>
    </w:p>
    <w:p w14:paraId="0C1F67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llectors: json['</w:t>
      </w:r>
      <w:r>
        <w:t>Коллекторы</w:t>
      </w:r>
      <w:r w:rsidRPr="002465A3">
        <w:rPr>
          <w:lang w:val="en-US"/>
        </w:rPr>
        <w:t>'] as String?,</w:t>
      </w:r>
    </w:p>
    <w:p w14:paraId="2BC6AD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hasFile: json["</w:t>
      </w:r>
      <w:r>
        <w:t>Файл</w:t>
      </w:r>
      <w:r w:rsidRPr="002465A3">
        <w:rPr>
          <w:lang w:val="en-US"/>
        </w:rPr>
        <w:t>"] as bool,</w:t>
      </w:r>
    </w:p>
    <w:p w14:paraId="000373C5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r w:rsidRPr="00BD35D1">
        <w:rPr>
          <w:lang w:val="en-US"/>
        </w:rPr>
        <w:t>dateType: dateType);</w:t>
      </w:r>
    </w:p>
    <w:p w14:paraId="1F7CECB7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1A83A269" w14:textId="1691D90A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7E157A4" w14:textId="6E9CB7C6" w:rsidR="002465A3" w:rsidRDefault="002465A3" w:rsidP="002465A3">
      <w:r w:rsidRPr="002465A3">
        <w:t>collector.dart</w:t>
      </w:r>
    </w:p>
    <w:p w14:paraId="23ADBF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class Collector {</w:t>
      </w:r>
    </w:p>
    <w:p w14:paraId="5B8D7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5D09C3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lastName;</w:t>
      </w:r>
    </w:p>
    <w:p w14:paraId="5A9771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firstName;</w:t>
      </w:r>
    </w:p>
    <w:p w14:paraId="7EFCD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secondName;</w:t>
      </w:r>
    </w:p>
    <w:p w14:paraId="44B01E1C" w14:textId="77777777" w:rsidR="002465A3" w:rsidRPr="002465A3" w:rsidRDefault="002465A3" w:rsidP="002465A3">
      <w:pPr>
        <w:pStyle w:val="ae"/>
        <w:rPr>
          <w:lang w:val="en-US"/>
        </w:rPr>
      </w:pPr>
    </w:p>
    <w:p w14:paraId="337FFB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or({</w:t>
      </w:r>
    </w:p>
    <w:p w14:paraId="4FEF9D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36816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lastName,</w:t>
      </w:r>
    </w:p>
    <w:p w14:paraId="1C91A8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firstName,</w:t>
      </w:r>
    </w:p>
    <w:p w14:paraId="1AF724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secondName,</w:t>
      </w:r>
    </w:p>
    <w:p w14:paraId="164DB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E362EED" w14:textId="77777777" w:rsidR="002465A3" w:rsidRPr="002465A3" w:rsidRDefault="002465A3" w:rsidP="002465A3">
      <w:pPr>
        <w:pStyle w:val="ae"/>
        <w:rPr>
          <w:lang w:val="en-US"/>
        </w:rPr>
      </w:pPr>
    </w:p>
    <w:p w14:paraId="3FB31E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Collector.fromJson(Map&lt;String, dynamic&gt; json) {</w:t>
      </w:r>
    </w:p>
    <w:p w14:paraId="55A5FD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or(</w:t>
      </w:r>
    </w:p>
    <w:p w14:paraId="5BFFB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json['id'] as int?,</w:t>
      </w:r>
    </w:p>
    <w:p w14:paraId="7C184B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stName: json['last_name'] as String?,</w:t>
      </w:r>
    </w:p>
    <w:p w14:paraId="4B23C4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firstName: json['first_name'] as String?,</w:t>
      </w:r>
    </w:p>
    <w:p w14:paraId="363C84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econdName: json['second_name'] as String?,</w:t>
      </w:r>
    </w:p>
    <w:p w14:paraId="4AA0D076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);</w:t>
      </w:r>
    </w:p>
    <w:p w14:paraId="166A1E41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1D0F539" w14:textId="00175FD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76CB4E23" w14:textId="1296D68F" w:rsidR="002465A3" w:rsidRDefault="002465A3" w:rsidP="002465A3">
      <w:r w:rsidRPr="002465A3">
        <w:t>collector_data_source.dart</w:t>
      </w:r>
    </w:p>
    <w:p w14:paraId="44851D2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context_menus/context_menus.dart';</w:t>
      </w:r>
    </w:p>
    <w:p w14:paraId="41BBB63C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flutter/material.dart';</w:t>
      </w:r>
    </w:p>
    <w:p w14:paraId="594AF290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lab_gui_flutter/screens/add_collector_dialog.dart';</w:t>
      </w:r>
    </w:p>
    <w:p w14:paraId="2B486531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syncfusion_flutter_datagrid/datagrid.dart';</w:t>
      </w:r>
    </w:p>
    <w:p w14:paraId="135ECB57" w14:textId="77777777" w:rsidR="002465A3" w:rsidRPr="00BD35D1" w:rsidRDefault="002465A3" w:rsidP="002465A3">
      <w:pPr>
        <w:pStyle w:val="ae"/>
        <w:rPr>
          <w:lang w:val="en-US"/>
        </w:rPr>
      </w:pPr>
    </w:p>
    <w:p w14:paraId="36AB8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collector.dart';</w:t>
      </w:r>
    </w:p>
    <w:p w14:paraId="6D78EFA4" w14:textId="77777777" w:rsidR="002465A3" w:rsidRPr="002465A3" w:rsidRDefault="002465A3" w:rsidP="002465A3">
      <w:pPr>
        <w:pStyle w:val="ae"/>
        <w:rPr>
          <w:lang w:val="en-US"/>
        </w:rPr>
      </w:pPr>
    </w:p>
    <w:p w14:paraId="538E59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orDataSource extends DataGridSource {</w:t>
      </w:r>
    </w:p>
    <w:p w14:paraId="1715AE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uildContext context;</w:t>
      </w:r>
    </w:p>
    <w:p w14:paraId="35E3CE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collectors;</w:t>
      </w:r>
    </w:p>
    <w:p w14:paraId="7F81641D" w14:textId="77777777" w:rsidR="002465A3" w:rsidRPr="002465A3" w:rsidRDefault="002465A3" w:rsidP="002465A3">
      <w:pPr>
        <w:pStyle w:val="ae"/>
        <w:rPr>
          <w:lang w:val="en-US"/>
        </w:rPr>
      </w:pPr>
    </w:p>
    <w:p w14:paraId="21EA9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orDataSource(this.collectors, this.context);</w:t>
      </w:r>
    </w:p>
    <w:p w14:paraId="40BB59F6" w14:textId="77777777" w:rsidR="002465A3" w:rsidRPr="002465A3" w:rsidRDefault="002465A3" w:rsidP="002465A3">
      <w:pPr>
        <w:pStyle w:val="ae"/>
        <w:rPr>
          <w:lang w:val="en-US"/>
        </w:rPr>
      </w:pPr>
    </w:p>
    <w:p w14:paraId="6E76F9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5505F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DataGridRow&gt; get rows =&gt; collectors.map&lt;DataGridRow&gt;((collector) {</w:t>
      </w:r>
    </w:p>
    <w:p w14:paraId="575E44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DataGridRow(</w:t>
      </w:r>
    </w:p>
    <w:p w14:paraId="5681BE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ells: [</w:t>
      </w:r>
    </w:p>
    <w:p w14:paraId="4A6387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int&gt;(columnName: 'id', value: collector.id),</w:t>
      </w:r>
    </w:p>
    <w:p w14:paraId="67646A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String&gt;(</w:t>
      </w:r>
    </w:p>
    <w:p w14:paraId="12593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olumnName: 'lastName', value: collector.lastName),</w:t>
      </w:r>
    </w:p>
    <w:p w14:paraId="041F99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String&gt;(</w:t>
      </w:r>
    </w:p>
    <w:p w14:paraId="4B5C66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columnName: 'firstName', value: collector.firstName),</w:t>
      </w:r>
    </w:p>
    <w:p w14:paraId="32CB8D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String&gt;(</w:t>
      </w:r>
    </w:p>
    <w:p w14:paraId="45F0EE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olumnName: 'secondName', value: collector.secondName),</w:t>
      </w:r>
    </w:p>
    <w:p w14:paraId="4707AA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,</w:t>
      </w:r>
    </w:p>
    <w:p w14:paraId="0C2444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;</w:t>
      </w:r>
    </w:p>
    <w:p w14:paraId="6676A3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.toList();</w:t>
      </w:r>
    </w:p>
    <w:p w14:paraId="706A60CD" w14:textId="77777777" w:rsidR="002465A3" w:rsidRPr="002465A3" w:rsidRDefault="002465A3" w:rsidP="002465A3">
      <w:pPr>
        <w:pStyle w:val="ae"/>
        <w:rPr>
          <w:lang w:val="en-US"/>
        </w:rPr>
      </w:pPr>
    </w:p>
    <w:p w14:paraId="3C107E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FCD03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aGridRowAdapter? buildRow(DataGridRow row) {</w:t>
      </w:r>
    </w:p>
    <w:p w14:paraId="571BF6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collectorId = row.getCells().first.value as int;</w:t>
      </w:r>
    </w:p>
    <w:p w14:paraId="66BC67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GridRowAdapter(</w:t>
      </w:r>
    </w:p>
    <w:p w14:paraId="64E744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ells: row.getCells().map&lt;Widget&gt;((dataGridCell) {</w:t>
      </w:r>
    </w:p>
    <w:p w14:paraId="17389D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textMenuRegion(</w:t>
      </w:r>
    </w:p>
    <w:p w14:paraId="71EC0A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ontextMenu: GenericContextMenu(buttonConfigs: [</w:t>
      </w:r>
    </w:p>
    <w:p w14:paraId="076BFE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ontextMenuButtonConfig("</w:t>
      </w:r>
      <w:r>
        <w:t>Изменить</w:t>
      </w:r>
      <w:r w:rsidRPr="002465A3">
        <w:rPr>
          <w:lang w:val="en-US"/>
        </w:rPr>
        <w:t>", onPressed: () {</w:t>
      </w:r>
    </w:p>
    <w:p w14:paraId="5512AE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howDialog(</w:t>
      </w:r>
    </w:p>
    <w:p w14:paraId="48B41E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ext: context,</w:t>
      </w:r>
    </w:p>
    <w:p w14:paraId="40F581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uilder: (context) {</w:t>
      </w:r>
    </w:p>
    <w:p w14:paraId="2576FD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 AddCollector(</w:t>
      </w:r>
    </w:p>
    <w:p w14:paraId="60DC49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sUpdate: true, updatableId: collectorId);</w:t>
      </w:r>
    </w:p>
    <w:p w14:paraId="7DF2C6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);</w:t>
      </w:r>
    </w:p>
    <w:p w14:paraId="65C1D3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</w:t>
      </w:r>
    </w:p>
    <w:p w14:paraId="57E0BE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,</w:t>
      </w:r>
    </w:p>
    <w:p w14:paraId="640C31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Container(</w:t>
      </w:r>
    </w:p>
    <w:p w14:paraId="42E608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alignment: (dataGridCell.columnName == 'id')</w:t>
      </w:r>
    </w:p>
    <w:p w14:paraId="0DE212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? Alignment.centerRight</w:t>
      </w:r>
    </w:p>
    <w:p w14:paraId="34EDF6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: Alignment.centerLeft,</w:t>
      </w:r>
    </w:p>
    <w:p w14:paraId="28127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padding: const EdgeInsets.all(16.0),</w:t>
      </w:r>
    </w:p>
    <w:p w14:paraId="68944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Text((dataGridCell.value ?? "").toString()),</w:t>
      </w:r>
    </w:p>
    <w:p w14:paraId="1B65D2D9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r w:rsidRPr="00BD35D1">
        <w:rPr>
          <w:lang w:val="en-US"/>
        </w:rPr>
        <w:t>));</w:t>
      </w:r>
    </w:p>
    <w:p w14:paraId="2C569232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}).toList(),</w:t>
      </w:r>
    </w:p>
    <w:p w14:paraId="103346F5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);</w:t>
      </w:r>
    </w:p>
    <w:p w14:paraId="1A35E0B9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295BC1AA" w14:textId="1FFAEA22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06860450" w14:textId="5FF1E2D2" w:rsidR="002465A3" w:rsidRPr="00F114D6" w:rsidRDefault="002465A3" w:rsidP="002465A3">
      <w:r w:rsidRPr="00F114D6">
        <w:t>jwt.dart</w:t>
      </w:r>
    </w:p>
    <w:p w14:paraId="314208C1" w14:textId="77777777" w:rsidR="002465A3" w:rsidRPr="00F114D6" w:rsidRDefault="002465A3" w:rsidP="002465A3">
      <w:pPr>
        <w:pStyle w:val="ae"/>
        <w:rPr>
          <w:lang w:val="en-US"/>
        </w:rPr>
      </w:pPr>
      <w:r w:rsidRPr="00F114D6">
        <w:rPr>
          <w:lang w:val="en-US"/>
        </w:rPr>
        <w:t>import 'dart:convert';</w:t>
      </w:r>
    </w:p>
    <w:p w14:paraId="4D5690F4" w14:textId="77777777" w:rsidR="002465A3" w:rsidRPr="00F114D6" w:rsidRDefault="002465A3" w:rsidP="002465A3">
      <w:pPr>
        <w:pStyle w:val="ae"/>
        <w:rPr>
          <w:lang w:val="en-US"/>
        </w:rPr>
      </w:pPr>
    </w:p>
    <w:p w14:paraId="0D03CD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collection/collection.dart';</w:t>
      </w:r>
    </w:p>
    <w:p w14:paraId="65EA31C3" w14:textId="77777777" w:rsidR="002465A3" w:rsidRPr="002465A3" w:rsidRDefault="002465A3" w:rsidP="002465A3">
      <w:pPr>
        <w:pStyle w:val="ae"/>
        <w:rPr>
          <w:lang w:val="en-US"/>
        </w:rPr>
      </w:pPr>
    </w:p>
    <w:p w14:paraId="648402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Jwt {</w:t>
      </w:r>
    </w:p>
    <w:p w14:paraId="376FE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token;</w:t>
      </w:r>
    </w:p>
    <w:p w14:paraId="5B9B0B1A" w14:textId="77777777" w:rsidR="002465A3" w:rsidRPr="002465A3" w:rsidRDefault="002465A3" w:rsidP="002465A3">
      <w:pPr>
        <w:pStyle w:val="ae"/>
        <w:rPr>
          <w:lang w:val="en-US"/>
        </w:rPr>
      </w:pPr>
    </w:p>
    <w:p w14:paraId="6605C9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Jwt({this.token});</w:t>
      </w:r>
    </w:p>
    <w:p w14:paraId="0708552F" w14:textId="77777777" w:rsidR="002465A3" w:rsidRPr="002465A3" w:rsidRDefault="002465A3" w:rsidP="002465A3">
      <w:pPr>
        <w:pStyle w:val="ae"/>
        <w:rPr>
          <w:lang w:val="en-US"/>
        </w:rPr>
      </w:pPr>
    </w:p>
    <w:p w14:paraId="65B8A7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77F008D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String() =&gt; 'Jwt(token: $token)';</w:t>
      </w:r>
    </w:p>
    <w:p w14:paraId="4E8FB28A" w14:textId="77777777" w:rsidR="002465A3" w:rsidRPr="002465A3" w:rsidRDefault="002465A3" w:rsidP="002465A3">
      <w:pPr>
        <w:pStyle w:val="ae"/>
        <w:rPr>
          <w:lang w:val="en-US"/>
        </w:rPr>
      </w:pPr>
    </w:p>
    <w:p w14:paraId="79C125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Jwt.fromMap(Map&lt;String, dynamic&gt; data) =&gt; Jwt(</w:t>
      </w:r>
    </w:p>
    <w:p w14:paraId="01DB03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oken: data['token'] as String?,</w:t>
      </w:r>
    </w:p>
    <w:p w14:paraId="4A2E7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728C5CC3" w14:textId="77777777" w:rsidR="002465A3" w:rsidRPr="002465A3" w:rsidRDefault="002465A3" w:rsidP="002465A3">
      <w:pPr>
        <w:pStyle w:val="ae"/>
        <w:rPr>
          <w:lang w:val="en-US"/>
        </w:rPr>
      </w:pPr>
    </w:p>
    <w:p w14:paraId="0DCF99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toMap() =&gt; {</w:t>
      </w:r>
    </w:p>
    <w:p w14:paraId="70495C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token': token,</w:t>
      </w:r>
    </w:p>
    <w:p w14:paraId="4962CC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6E39BE58" w14:textId="77777777" w:rsidR="002465A3" w:rsidRPr="002465A3" w:rsidRDefault="002465A3" w:rsidP="002465A3">
      <w:pPr>
        <w:pStyle w:val="ae"/>
        <w:rPr>
          <w:lang w:val="en-US"/>
        </w:rPr>
      </w:pPr>
    </w:p>
    <w:p w14:paraId="38483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448131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2B4B1F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Jwt].</w:t>
      </w:r>
    </w:p>
    <w:p w14:paraId="7BF69F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Jwt.fromJson(String data) {</w:t>
      </w:r>
    </w:p>
    <w:p w14:paraId="3F4F73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Jwt.fromMap(json.decode(data) as Map&lt;String, dynamic&gt;);</w:t>
      </w:r>
    </w:p>
    <w:p w14:paraId="65FF06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3A1CD15" w14:textId="77777777" w:rsidR="002465A3" w:rsidRPr="002465A3" w:rsidRDefault="002465A3" w:rsidP="002465A3">
      <w:pPr>
        <w:pStyle w:val="ae"/>
        <w:rPr>
          <w:lang w:val="en-US"/>
        </w:rPr>
      </w:pPr>
    </w:p>
    <w:p w14:paraId="71456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0E17C8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17B65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Jwt] to a JSON string.</w:t>
      </w:r>
    </w:p>
    <w:p w14:paraId="35E07E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Json() =&gt; json.encode(toMap());</w:t>
      </w:r>
    </w:p>
    <w:p w14:paraId="005D6D91" w14:textId="77777777" w:rsidR="002465A3" w:rsidRPr="002465A3" w:rsidRDefault="002465A3" w:rsidP="002465A3">
      <w:pPr>
        <w:pStyle w:val="ae"/>
        <w:rPr>
          <w:lang w:val="en-US"/>
        </w:rPr>
      </w:pPr>
    </w:p>
    <w:p w14:paraId="1B40FF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79FA1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Object other) {</w:t>
      </w:r>
    </w:p>
    <w:p w14:paraId="320910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identical(other, this)) return true;</w:t>
      </w:r>
    </w:p>
    <w:p w14:paraId="20D2BA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Jwt) return false;</w:t>
      </w:r>
    </w:p>
    <w:p w14:paraId="4F47F8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Equals = const DeepCollectionEquality().equals;</w:t>
      </w:r>
    </w:p>
    <w:p w14:paraId="17027F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mapEquals(other.toMap(), toMap());</w:t>
      </w:r>
    </w:p>
    <w:p w14:paraId="55DAA2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F9D1B41" w14:textId="77777777" w:rsidR="002465A3" w:rsidRPr="002465A3" w:rsidRDefault="002465A3" w:rsidP="002465A3">
      <w:pPr>
        <w:pStyle w:val="ae"/>
        <w:rPr>
          <w:lang w:val="en-US"/>
        </w:rPr>
      </w:pPr>
    </w:p>
    <w:p w14:paraId="092B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1CC98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hashCode =&gt; token.hashCode;</w:t>
      </w:r>
    </w:p>
    <w:p w14:paraId="1735877B" w14:textId="01122C69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44D5ABDD" w14:textId="4B454B2B" w:rsidR="002465A3" w:rsidRPr="00BD35D1" w:rsidRDefault="002465A3" w:rsidP="002465A3">
      <w:pPr>
        <w:rPr>
          <w:lang w:val="fr-FR"/>
        </w:rPr>
      </w:pPr>
      <w:r w:rsidRPr="00BD35D1">
        <w:rPr>
          <w:lang w:val="fr-FR"/>
        </w:rPr>
        <w:t>user.dart</w:t>
      </w:r>
    </w:p>
    <w:p w14:paraId="31C761B9" w14:textId="77777777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import 'dart:convert';</w:t>
      </w:r>
    </w:p>
    <w:p w14:paraId="48FCC94D" w14:textId="77777777" w:rsidR="002465A3" w:rsidRPr="00BD35D1" w:rsidRDefault="002465A3" w:rsidP="002465A3">
      <w:pPr>
        <w:pStyle w:val="ae"/>
        <w:rPr>
          <w:lang w:val="fr-FR"/>
        </w:rPr>
      </w:pPr>
    </w:p>
    <w:p w14:paraId="24C379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collection/collection.dart';</w:t>
      </w:r>
    </w:p>
    <w:p w14:paraId="7A1F8822" w14:textId="77777777" w:rsidR="002465A3" w:rsidRPr="002465A3" w:rsidRDefault="002465A3" w:rsidP="002465A3">
      <w:pPr>
        <w:pStyle w:val="ae"/>
        <w:rPr>
          <w:lang w:val="en-US"/>
        </w:rPr>
      </w:pPr>
    </w:p>
    <w:p w14:paraId="26B679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User {</w:t>
      </w:r>
    </w:p>
    <w:p w14:paraId="41634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login;</w:t>
      </w:r>
    </w:p>
    <w:p w14:paraId="186B9A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dynamic avatarUrl;</w:t>
      </w:r>
    </w:p>
    <w:p w14:paraId="730A5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role;</w:t>
      </w:r>
    </w:p>
    <w:p w14:paraId="6FF6C7B7" w14:textId="77777777" w:rsidR="002465A3" w:rsidRPr="002465A3" w:rsidRDefault="002465A3" w:rsidP="002465A3">
      <w:pPr>
        <w:pStyle w:val="ae"/>
        <w:rPr>
          <w:lang w:val="en-US"/>
        </w:rPr>
      </w:pPr>
    </w:p>
    <w:p w14:paraId="6958A0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User({this.login, this.avatarUrl, this.role});</w:t>
      </w:r>
    </w:p>
    <w:p w14:paraId="0821ADA4" w14:textId="77777777" w:rsidR="002465A3" w:rsidRPr="002465A3" w:rsidRDefault="002465A3" w:rsidP="002465A3">
      <w:pPr>
        <w:pStyle w:val="ae"/>
        <w:rPr>
          <w:lang w:val="en-US"/>
        </w:rPr>
      </w:pPr>
    </w:p>
    <w:p w14:paraId="0F0F19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514DB6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String() {</w:t>
      </w:r>
    </w:p>
    <w:p w14:paraId="2D563D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'User(login: $login, avatarUrl: $avatarUrl, role: $role)';</w:t>
      </w:r>
    </w:p>
    <w:p w14:paraId="6085E9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C683C4A" w14:textId="77777777" w:rsidR="002465A3" w:rsidRPr="002465A3" w:rsidRDefault="002465A3" w:rsidP="002465A3">
      <w:pPr>
        <w:pStyle w:val="ae"/>
        <w:rPr>
          <w:lang w:val="en-US"/>
        </w:rPr>
      </w:pPr>
    </w:p>
    <w:p w14:paraId="15DDA7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User.fromMap(Map&lt;String, dynamic&gt; data) =&gt; User(</w:t>
      </w:r>
    </w:p>
    <w:p w14:paraId="7367BB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gin: data['login'] as String?,</w:t>
      </w:r>
    </w:p>
    <w:p w14:paraId="6D9F02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vatarUrl: data['avatar_url'] as dynamic,</w:t>
      </w:r>
    </w:p>
    <w:p w14:paraId="082BD9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ole: data['role'] as String?,</w:t>
      </w:r>
    </w:p>
    <w:p w14:paraId="153C15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3D0412CB" w14:textId="77777777" w:rsidR="002465A3" w:rsidRPr="002465A3" w:rsidRDefault="002465A3" w:rsidP="002465A3">
      <w:pPr>
        <w:pStyle w:val="ae"/>
        <w:rPr>
          <w:lang w:val="en-US"/>
        </w:rPr>
      </w:pPr>
    </w:p>
    <w:p w14:paraId="6051D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toMap() =&gt; {</w:t>
      </w:r>
    </w:p>
    <w:p w14:paraId="3E47B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login': login,</w:t>
      </w:r>
    </w:p>
    <w:p w14:paraId="6049EC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avatar_url': avatarUrl,</w:t>
      </w:r>
    </w:p>
    <w:p w14:paraId="0F10E6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role': role,</w:t>
      </w:r>
    </w:p>
    <w:p w14:paraId="16584B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54437F12" w14:textId="77777777" w:rsidR="002465A3" w:rsidRPr="002465A3" w:rsidRDefault="002465A3" w:rsidP="002465A3">
      <w:pPr>
        <w:pStyle w:val="ae"/>
        <w:rPr>
          <w:lang w:val="en-US"/>
        </w:rPr>
      </w:pPr>
    </w:p>
    <w:p w14:paraId="3C6EB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7E815F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44A89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User].</w:t>
      </w:r>
    </w:p>
    <w:p w14:paraId="7A7F46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User.fromJson(String data) {</w:t>
      </w:r>
    </w:p>
    <w:p w14:paraId="7FBF3F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User.fromMap(json.decode(data) as Map&lt;String, dynamic&gt;);</w:t>
      </w:r>
    </w:p>
    <w:p w14:paraId="66F831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5A9359AD" w14:textId="77777777" w:rsidR="002465A3" w:rsidRPr="002465A3" w:rsidRDefault="002465A3" w:rsidP="002465A3">
      <w:pPr>
        <w:pStyle w:val="ae"/>
        <w:rPr>
          <w:lang w:val="en-US"/>
        </w:rPr>
      </w:pPr>
    </w:p>
    <w:p w14:paraId="61E42A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09378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3251E2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User] to a JSON string.</w:t>
      </w:r>
    </w:p>
    <w:p w14:paraId="0A745D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Json() =&gt; json.encode(toMap());</w:t>
      </w:r>
    </w:p>
    <w:p w14:paraId="2D36C657" w14:textId="77777777" w:rsidR="002465A3" w:rsidRPr="002465A3" w:rsidRDefault="002465A3" w:rsidP="002465A3">
      <w:pPr>
        <w:pStyle w:val="ae"/>
        <w:rPr>
          <w:lang w:val="en-US"/>
        </w:rPr>
      </w:pPr>
    </w:p>
    <w:p w14:paraId="2963C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User copyWith({</w:t>
      </w:r>
    </w:p>
    <w:p w14:paraId="74D71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login,</w:t>
      </w:r>
    </w:p>
    <w:p w14:paraId="7B227A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ynamic avatarUrl,</w:t>
      </w:r>
    </w:p>
    <w:p w14:paraId="74CFB8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role,</w:t>
      </w:r>
    </w:p>
    <w:p w14:paraId="5FEFFA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 {</w:t>
      </w:r>
    </w:p>
    <w:p w14:paraId="1460CC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User(</w:t>
      </w:r>
    </w:p>
    <w:p w14:paraId="60812E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ogin: login ?? this.login,</w:t>
      </w:r>
    </w:p>
    <w:p w14:paraId="56E655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vatarUrl: avatarUrl ?? this.avatarUrl,</w:t>
      </w:r>
    </w:p>
    <w:p w14:paraId="5D5A35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ole: role ?? this.role,</w:t>
      </w:r>
    </w:p>
    <w:p w14:paraId="68CB3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5696B6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6EDB5FD6" w14:textId="77777777" w:rsidR="002465A3" w:rsidRPr="002465A3" w:rsidRDefault="002465A3" w:rsidP="002465A3">
      <w:pPr>
        <w:pStyle w:val="ae"/>
        <w:rPr>
          <w:lang w:val="en-US"/>
        </w:rPr>
      </w:pPr>
    </w:p>
    <w:p w14:paraId="70F88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0A8844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Object other) {</w:t>
      </w:r>
    </w:p>
    <w:p w14:paraId="28B1D4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identical(other, this)) return true;</w:t>
      </w:r>
    </w:p>
    <w:p w14:paraId="492013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User) return false;</w:t>
      </w:r>
    </w:p>
    <w:p w14:paraId="6E93DC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Equals = const DeepCollectionEquality().equals;</w:t>
      </w:r>
    </w:p>
    <w:p w14:paraId="398030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mapEquals(other.toMap(), toMap());</w:t>
      </w:r>
    </w:p>
    <w:p w14:paraId="05BEBE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19C458D" w14:textId="77777777" w:rsidR="002465A3" w:rsidRPr="002465A3" w:rsidRDefault="002465A3" w:rsidP="002465A3">
      <w:pPr>
        <w:pStyle w:val="ae"/>
        <w:rPr>
          <w:lang w:val="en-US"/>
        </w:rPr>
      </w:pPr>
    </w:p>
    <w:p w14:paraId="6324DF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8A120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hashCode =&gt; login.hashCode ^ avatarUrl.hashCode ^ role.hashCode;</w:t>
      </w:r>
    </w:p>
    <w:p w14:paraId="05266140" w14:textId="78612DD8" w:rsid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0A4F27ED" w14:textId="681FA51D" w:rsidR="002465A3" w:rsidRDefault="002465A3" w:rsidP="002465A3">
      <w:r w:rsidRPr="002465A3">
        <w:t>voucher_institute.dart</w:t>
      </w:r>
    </w:p>
    <w:p w14:paraId="31AE4E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VoucherInstitute {</w:t>
      </w:r>
    </w:p>
    <w:p w14:paraId="070F49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708E3C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name;</w:t>
      </w:r>
    </w:p>
    <w:p w14:paraId="1BA36425" w14:textId="77777777" w:rsidR="002465A3" w:rsidRPr="002465A3" w:rsidRDefault="002465A3" w:rsidP="002465A3">
      <w:pPr>
        <w:pStyle w:val="ae"/>
        <w:rPr>
          <w:lang w:val="en-US"/>
        </w:rPr>
      </w:pPr>
    </w:p>
    <w:p w14:paraId="66459E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ucherInstitute({required this.id, required this.name});</w:t>
      </w:r>
    </w:p>
    <w:p w14:paraId="17E27EDF" w14:textId="77777777" w:rsidR="002465A3" w:rsidRPr="002465A3" w:rsidRDefault="002465A3" w:rsidP="002465A3">
      <w:pPr>
        <w:pStyle w:val="ae"/>
        <w:rPr>
          <w:lang w:val="en-US"/>
        </w:rPr>
      </w:pPr>
    </w:p>
    <w:p w14:paraId="6729ED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VoucherInstitute.fromJson(Map&lt;String, dynamic&gt; json) {</w:t>
      </w:r>
    </w:p>
    <w:p w14:paraId="4E8291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VoucherInstitute(</w:t>
      </w:r>
    </w:p>
    <w:p w14:paraId="02210B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json['id'] as int,</w:t>
      </w:r>
    </w:p>
    <w:p w14:paraId="48B451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name: json['name'] as String,</w:t>
      </w:r>
    </w:p>
    <w:p w14:paraId="48B9694B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</w:t>
      </w:r>
      <w:r>
        <w:t>);</w:t>
      </w:r>
    </w:p>
    <w:p w14:paraId="0C0936B2" w14:textId="77777777" w:rsidR="002465A3" w:rsidRDefault="002465A3" w:rsidP="002465A3">
      <w:pPr>
        <w:pStyle w:val="ae"/>
      </w:pPr>
      <w:r>
        <w:t xml:space="preserve">  }</w:t>
      </w:r>
    </w:p>
    <w:p w14:paraId="3866F4EA" w14:textId="5883F2F9" w:rsidR="002465A3" w:rsidRDefault="002465A3" w:rsidP="002465A3">
      <w:pPr>
        <w:pStyle w:val="ae"/>
      </w:pPr>
      <w:r>
        <w:t>}</w:t>
      </w:r>
    </w:p>
    <w:p w14:paraId="489E7387" w14:textId="01C2DFEF" w:rsidR="008D15CF" w:rsidRDefault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  <w:lang w:val="ru-RU"/>
        </w:rPr>
      </w:pPr>
      <w:r w:rsidRPr="00BD35D1">
        <w:rPr>
          <w:lang w:val="ru-RU"/>
        </w:rPr>
        <w:br w:type="page"/>
      </w:r>
    </w:p>
    <w:p w14:paraId="4EA1616B" w14:textId="0F1F5159" w:rsidR="008D15CF" w:rsidRPr="008D15CF" w:rsidRDefault="008D15CF" w:rsidP="008D15CF">
      <w:pPr>
        <w:pStyle w:val="1"/>
        <w:numPr>
          <w:ilvl w:val="0"/>
          <w:numId w:val="0"/>
        </w:numPr>
        <w:jc w:val="center"/>
      </w:pPr>
      <w:bookmarkStart w:id="39" w:name="_Toc136934268"/>
      <w:bookmarkStart w:id="40" w:name="_Toc139308527"/>
      <w:r w:rsidRPr="00C01880">
        <w:lastRenderedPageBreak/>
        <w:t>ПРИЛОЖЕНИЕ</w:t>
      </w:r>
      <w:r w:rsidRPr="008D15CF">
        <w:t xml:space="preserve"> </w:t>
      </w:r>
      <w:r>
        <w:t>Г</w:t>
      </w:r>
      <w:r w:rsidRPr="008D15CF">
        <w:t xml:space="preserve"> </w:t>
      </w:r>
      <w:r>
        <w:br/>
        <w:t>Листинг</w:t>
      </w:r>
      <w:r w:rsidRPr="008D15CF">
        <w:t xml:space="preserve"> </w:t>
      </w:r>
      <w:r>
        <w:t>выдачи</w:t>
      </w:r>
      <w:r w:rsidRPr="008D15CF">
        <w:t xml:space="preserve"> </w:t>
      </w:r>
      <w:r>
        <w:t>прав</w:t>
      </w:r>
      <w:r w:rsidRPr="008D15CF">
        <w:t xml:space="preserve"> </w:t>
      </w:r>
      <w:r>
        <w:t>пользователям</w:t>
      </w:r>
      <w:bookmarkEnd w:id="39"/>
      <w:bookmarkEnd w:id="40"/>
    </w:p>
    <w:p w14:paraId="202318F8" w14:textId="77777777" w:rsidR="008D15CF" w:rsidRDefault="008D15CF" w:rsidP="008D15CF">
      <w:pPr>
        <w:pStyle w:val="ae"/>
      </w:pPr>
      <w:r>
        <w:t>-- Настройка web_anon - роль для гостей</w:t>
      </w:r>
    </w:p>
    <w:p w14:paraId="7D81A66D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role web_anon nologin;</w:t>
      </w:r>
    </w:p>
    <w:p w14:paraId="71DA969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usage on schema public to web_anon;</w:t>
      </w:r>
    </w:p>
    <w:p w14:paraId="69D0D7F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select on all tables in schema public to web_anon;</w:t>
      </w:r>
    </w:p>
    <w:p w14:paraId="0BFA950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select on basic_view to web_anon;</w:t>
      </w:r>
    </w:p>
    <w:p w14:paraId="2733BCAE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function public.login(text, text) to web_anon;</w:t>
      </w:r>
    </w:p>
    <w:p w14:paraId="06DA2D37" w14:textId="77777777" w:rsidR="008D15CF" w:rsidRPr="0023079A" w:rsidRDefault="008D15CF" w:rsidP="008D15CF">
      <w:pPr>
        <w:pStyle w:val="ae"/>
        <w:rPr>
          <w:lang w:val="en-US"/>
        </w:rPr>
      </w:pPr>
    </w:p>
    <w:p w14:paraId="7B054DD3" w14:textId="77777777" w:rsidR="008D15CF" w:rsidRDefault="008D15CF" w:rsidP="008D15CF">
      <w:pPr>
        <w:pStyle w:val="ae"/>
      </w:pPr>
      <w:r>
        <w:t>-- работник лаборатории, может выполнять процедуры, что позволяет ему изменять базу данных</w:t>
      </w:r>
    </w:p>
    <w:p w14:paraId="158796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user lab_worker;</w:t>
      </w:r>
    </w:p>
    <w:p w14:paraId="0DA000E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web_anon to lab_worker;</w:t>
      </w:r>
    </w:p>
    <w:p w14:paraId="4E4F10E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USAGE, SELECT ON ALL SEQUENCES IN SCHEMA public to lab_worker;</w:t>
      </w:r>
    </w:p>
    <w:p w14:paraId="4A4770B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function add_collection(text, text, varchar, varchar, varchar, varchar, varchar, text, text, text,</w:t>
      </w:r>
    </w:p>
    <w:p w14:paraId="31BBE25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text[], boolean) TO lab_worker;</w:t>
      </w:r>
    </w:p>
    <w:p w14:paraId="0FE5FBFF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function update_collection_by_id(int, text, text, varchar, varchar, varchar, varchar, varchar, text, text, text,</w:t>
      </w:r>
    </w:p>
    <w:p w14:paraId="05010C74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text[], boolean) TO lab_worker;</w:t>
      </w:r>
    </w:p>
    <w:p w14:paraId="1447751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insert, update on all tables in schema public to lab_worker;</w:t>
      </w:r>
    </w:p>
    <w:p w14:paraId="1462C62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revoke delete on all tables in schema public from lab_worker;</w:t>
      </w:r>
    </w:p>
    <w:p w14:paraId="2C576EE7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REVOKE execute on function remove_collection_by_id(int) FROM lab_worker;</w:t>
      </w:r>
    </w:p>
    <w:p w14:paraId="31464D04" w14:textId="77777777" w:rsidR="008D15CF" w:rsidRPr="0023079A" w:rsidRDefault="008D15CF" w:rsidP="008D15CF">
      <w:pPr>
        <w:pStyle w:val="ae"/>
        <w:rPr>
          <w:lang w:val="en-US"/>
        </w:rPr>
      </w:pPr>
    </w:p>
    <w:p w14:paraId="710555A9" w14:textId="77777777" w:rsidR="008D15CF" w:rsidRPr="0023079A" w:rsidRDefault="008D15CF" w:rsidP="008D15CF">
      <w:pPr>
        <w:pStyle w:val="ae"/>
        <w:rPr>
          <w:lang w:val="en-US"/>
        </w:rPr>
      </w:pPr>
    </w:p>
    <w:p w14:paraId="74B431F9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-- </w:t>
      </w:r>
      <w:r>
        <w:t>зав</w:t>
      </w:r>
      <w:r w:rsidRPr="0023079A">
        <w:rPr>
          <w:lang w:val="en-US"/>
        </w:rPr>
        <w:t xml:space="preserve">. </w:t>
      </w:r>
      <w:r>
        <w:t>лабораторией</w:t>
      </w:r>
    </w:p>
    <w:p w14:paraId="3FEE07C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user head_lab;</w:t>
      </w:r>
    </w:p>
    <w:p w14:paraId="29AD53E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lab_worker to head_lab;</w:t>
      </w:r>
    </w:p>
    <w:p w14:paraId="7978B3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all functions in schema public to head_lab;</w:t>
      </w:r>
    </w:p>
    <w:p w14:paraId="2685C69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usage on schema auth to head_lab;</w:t>
      </w:r>
    </w:p>
    <w:p w14:paraId="75202D33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insert, update, delete, select on all tables in schema public to head_lab;</w:t>
      </w:r>
    </w:p>
    <w:p w14:paraId="6E72ED0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insert, update, delete, select on all tables in schema auth to head_lab;</w:t>
      </w:r>
    </w:p>
    <w:p w14:paraId="49FBBD72" w14:textId="77777777" w:rsidR="008D15CF" w:rsidRPr="0023079A" w:rsidRDefault="008D15CF" w:rsidP="008D15CF">
      <w:pPr>
        <w:pStyle w:val="ae"/>
        <w:rPr>
          <w:lang w:val="en-US"/>
        </w:rPr>
      </w:pPr>
    </w:p>
    <w:p w14:paraId="599F9627" w14:textId="77777777" w:rsidR="008D15CF" w:rsidRPr="0023079A" w:rsidRDefault="008D15CF" w:rsidP="008D15CF">
      <w:pPr>
        <w:pStyle w:val="ae"/>
        <w:rPr>
          <w:lang w:val="en-US"/>
        </w:rPr>
      </w:pPr>
    </w:p>
    <w:p w14:paraId="5A504AE8" w14:textId="77777777" w:rsidR="008D15CF" w:rsidRDefault="008D15CF" w:rsidP="008D15CF">
      <w:pPr>
        <w:pStyle w:val="ae"/>
      </w:pPr>
      <w:r>
        <w:t>-- администратор бд - очень доверенное лицо, которое будет уверено в своих запросах</w:t>
      </w:r>
    </w:p>
    <w:p w14:paraId="55567FF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user database_admin;</w:t>
      </w:r>
    </w:p>
    <w:p w14:paraId="7278373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all privileges on schema public to database_admin;</w:t>
      </w:r>
    </w:p>
    <w:p w14:paraId="08EA347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all privileges on schema auth to database_admin;</w:t>
      </w:r>
    </w:p>
    <w:p w14:paraId="1BEA53E1" w14:textId="77777777" w:rsidR="008D15CF" w:rsidRPr="0023079A" w:rsidRDefault="008D15CF" w:rsidP="008D15CF">
      <w:pPr>
        <w:pStyle w:val="ae"/>
        <w:rPr>
          <w:lang w:val="en-US"/>
        </w:rPr>
      </w:pPr>
    </w:p>
    <w:p w14:paraId="07A09225" w14:textId="77777777" w:rsidR="008D15CF" w:rsidRPr="0023079A" w:rsidRDefault="008D15CF" w:rsidP="008D15CF">
      <w:pPr>
        <w:pStyle w:val="ae"/>
        <w:rPr>
          <w:lang w:val="en-US"/>
        </w:rPr>
      </w:pPr>
    </w:p>
    <w:p w14:paraId="361339C8" w14:textId="77777777" w:rsidR="008D15CF" w:rsidRDefault="008D15CF" w:rsidP="008D15CF">
      <w:pPr>
        <w:pStyle w:val="ae"/>
      </w:pPr>
      <w:r>
        <w:lastRenderedPageBreak/>
        <w:t>-- роль для ролевого менеджера - postgrest, с помощью запросов понимает какого пользователя надо использовать</w:t>
      </w:r>
    </w:p>
    <w:p w14:paraId="1A9C8B2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role authenticator noinherit login password 'abobapass';</w:t>
      </w:r>
    </w:p>
    <w:p w14:paraId="0293BE7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web_anon to authenticator;</w:t>
      </w:r>
    </w:p>
    <w:p w14:paraId="78FEF73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lab_worker to authenticator;</w:t>
      </w:r>
    </w:p>
    <w:p w14:paraId="685F7304" w14:textId="77777777" w:rsidR="008D15CF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head_lab to authenticator;</w:t>
      </w:r>
    </w:p>
    <w:p w14:paraId="30CC5677" w14:textId="77777777" w:rsidR="008D15CF" w:rsidRDefault="008D15CF" w:rsidP="008D15CF">
      <w:pPr>
        <w:pStyle w:val="ae"/>
        <w:rPr>
          <w:lang w:val="en-US"/>
        </w:rPr>
      </w:pPr>
    </w:p>
    <w:p w14:paraId="2A1DF04B" w14:textId="77777777" w:rsidR="008D15CF" w:rsidRDefault="008D15CF" w:rsidP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599837A6" w14:textId="22F0E8CA" w:rsidR="008D15CF" w:rsidRDefault="008D15CF" w:rsidP="008D15CF">
      <w:pPr>
        <w:pStyle w:val="1"/>
        <w:numPr>
          <w:ilvl w:val="0"/>
          <w:numId w:val="0"/>
        </w:numPr>
        <w:jc w:val="center"/>
      </w:pPr>
      <w:bookmarkStart w:id="41" w:name="_Toc136934269"/>
      <w:bookmarkStart w:id="42" w:name="_Toc139308528"/>
      <w:r>
        <w:lastRenderedPageBreak/>
        <w:t xml:space="preserve">ПРИЛОЖЕНИЕ Д </w:t>
      </w:r>
      <w:r>
        <w:br/>
        <w:t>Листинг конфигурационного файла</w:t>
      </w:r>
      <w:bookmarkEnd w:id="41"/>
      <w:bookmarkEnd w:id="42"/>
    </w:p>
    <w:p w14:paraId="3F9BC34E" w14:textId="77777777" w:rsidR="008D15CF" w:rsidRPr="0095508F" w:rsidRDefault="008D15CF" w:rsidP="008D15CF">
      <w:pPr>
        <w:pStyle w:val="ae"/>
      </w:pPr>
      <w:r w:rsidRPr="0023079A">
        <w:rPr>
          <w:lang w:val="en-US"/>
        </w:rPr>
        <w:t>db</w:t>
      </w:r>
      <w:r w:rsidRPr="0095508F">
        <w:t>-</w:t>
      </w:r>
      <w:r w:rsidRPr="0023079A">
        <w:rPr>
          <w:lang w:val="en-US"/>
        </w:rPr>
        <w:t>uri</w:t>
      </w:r>
      <w:r w:rsidRPr="0095508F">
        <w:t xml:space="preserve"> = "</w:t>
      </w:r>
      <w:r w:rsidRPr="0023079A">
        <w:rPr>
          <w:lang w:val="en-US"/>
        </w:rPr>
        <w:t>postgres</w:t>
      </w:r>
      <w:r w:rsidRPr="0095508F">
        <w:t>://</w:t>
      </w:r>
      <w:r w:rsidRPr="0023079A">
        <w:rPr>
          <w:lang w:val="en-US"/>
        </w:rPr>
        <w:t>authenticator</w:t>
      </w:r>
      <w:r w:rsidRPr="0095508F">
        <w:t>:</w:t>
      </w:r>
      <w:r w:rsidRPr="0023079A">
        <w:rPr>
          <w:lang w:val="en-US"/>
        </w:rPr>
        <w:t>abobapass</w:t>
      </w:r>
      <w:r w:rsidRPr="0095508F">
        <w:t>@</w:t>
      </w:r>
      <w:r w:rsidRPr="0023079A">
        <w:rPr>
          <w:lang w:val="en-US"/>
        </w:rPr>
        <w:t>localhost</w:t>
      </w:r>
      <w:r w:rsidRPr="0095508F">
        <w:t>:5432/</w:t>
      </w:r>
      <w:r w:rsidRPr="0023079A">
        <w:rPr>
          <w:lang w:val="en-US"/>
        </w:rPr>
        <w:t>lab</w:t>
      </w:r>
      <w:r w:rsidRPr="0095508F">
        <w:t>_</w:t>
      </w:r>
      <w:r w:rsidRPr="0023079A">
        <w:rPr>
          <w:lang w:val="en-US"/>
        </w:rPr>
        <w:t>base</w:t>
      </w:r>
      <w:r w:rsidRPr="0095508F">
        <w:t>"</w:t>
      </w:r>
    </w:p>
    <w:p w14:paraId="55A065A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db-schemas = "public"</w:t>
      </w:r>
    </w:p>
    <w:p w14:paraId="05694544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db-anon-role = "web_anon"</w:t>
      </w:r>
    </w:p>
    <w:p w14:paraId="3292E3A6" w14:textId="77777777" w:rsidR="008D15CF" w:rsidRPr="0023079A" w:rsidRDefault="008D15CF" w:rsidP="008D15CF">
      <w:pPr>
        <w:pStyle w:val="ae"/>
        <w:rPr>
          <w:lang w:val="en-US"/>
        </w:rPr>
      </w:pPr>
    </w:p>
    <w:p w14:paraId="483415A5" w14:textId="77777777" w:rsidR="008D15CF" w:rsidRPr="0023079A" w:rsidRDefault="008D15CF" w:rsidP="008D15CF">
      <w:pPr>
        <w:pStyle w:val="ae"/>
      </w:pPr>
      <w:r>
        <w:t>jwt-secret = "Q5He86xPvYscMiZxQw29gy8YkbD7a4aMDH1hQFP"</w:t>
      </w:r>
    </w:p>
    <w:p w14:paraId="112F3994" w14:textId="77777777" w:rsidR="008D15CF" w:rsidRPr="0023079A" w:rsidRDefault="008D15CF" w:rsidP="008D15CF">
      <w:pPr>
        <w:rPr>
          <w:lang w:val="ru-RU"/>
        </w:rPr>
      </w:pPr>
    </w:p>
    <w:p w14:paraId="2C1577CB" w14:textId="77777777" w:rsidR="008D15CF" w:rsidRPr="002465A3" w:rsidRDefault="008D15CF" w:rsidP="002465A3">
      <w:pPr>
        <w:pStyle w:val="ae"/>
      </w:pPr>
    </w:p>
    <w:sectPr w:rsidR="008D15CF" w:rsidRPr="002465A3" w:rsidSect="00880D27">
      <w:pgSz w:w="11906" w:h="16838"/>
      <w:pgMar w:top="953" w:right="1134" w:bottom="1701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A19BE" w14:textId="77777777" w:rsidR="00922E4E" w:rsidRDefault="00922E4E" w:rsidP="00B63710">
      <w:pPr>
        <w:spacing w:line="240" w:lineRule="auto"/>
      </w:pPr>
      <w:r>
        <w:separator/>
      </w:r>
    </w:p>
  </w:endnote>
  <w:endnote w:type="continuationSeparator" w:id="0">
    <w:p w14:paraId="0AD8B304" w14:textId="77777777" w:rsidR="00922E4E" w:rsidRDefault="00922E4E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A54CA" w14:textId="77777777" w:rsidR="00922E4E" w:rsidRDefault="00922E4E" w:rsidP="00B63710">
      <w:pPr>
        <w:spacing w:line="240" w:lineRule="auto"/>
      </w:pPr>
      <w:r>
        <w:separator/>
      </w:r>
    </w:p>
  </w:footnote>
  <w:footnote w:type="continuationSeparator" w:id="0">
    <w:p w14:paraId="4C768E26" w14:textId="77777777" w:rsidR="00922E4E" w:rsidRDefault="00922E4E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№ докум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анков В. Д.  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5979B5B2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5F6AD7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5A3B3C63" w:rsidR="00C341E5" w:rsidRPr="003C33BB" w:rsidRDefault="00C341E5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8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9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30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1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2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3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4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5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6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7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8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9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40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1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№ докум.</w:t>
                      </w:r>
                    </w:p>
                  </w:txbxContent>
                </v:textbox>
              </v:rect>
              <v:rect id="Rectangle 115" o:spid="_x0000_s1042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3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4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5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6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7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8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9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50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1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2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.</w:t>
                        </w:r>
                      </w:p>
                    </w:txbxContent>
                  </v:textbox>
                </v:rect>
                <v:rect id="Rectangle 126" o:spid="_x0000_s1053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анков В. Д.  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4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5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6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7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8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9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.</w:t>
                        </w:r>
                      </w:p>
                    </w:txbxContent>
                  </v:textbox>
                </v:rect>
                <v:rect id="Rectangle 135" o:spid="_x0000_s1060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1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2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3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4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5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6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7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8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9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70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</w:p>
                  </w:txbxContent>
                </v:textbox>
              </v:rect>
              <v:rect id="Rectangle 146" o:spid="_x0000_s1071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2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3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4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5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5979B5B2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5F6AD7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6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5A3B3C63" w:rsidR="00C341E5" w:rsidRPr="003C33BB" w:rsidRDefault="00C341E5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2974E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2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7DE2047B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7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8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9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80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1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2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3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4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5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6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7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8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9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90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1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2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3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4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5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6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2974E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2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7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8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7DE2047B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1740">
    <w:abstractNumId w:val="5"/>
  </w:num>
  <w:num w:numId="2" w16cid:durableId="772818798">
    <w:abstractNumId w:val="15"/>
  </w:num>
  <w:num w:numId="3" w16cid:durableId="2053190259">
    <w:abstractNumId w:val="10"/>
  </w:num>
  <w:num w:numId="4" w16cid:durableId="1076702394">
    <w:abstractNumId w:val="9"/>
  </w:num>
  <w:num w:numId="5" w16cid:durableId="81723740">
    <w:abstractNumId w:val="9"/>
  </w:num>
  <w:num w:numId="6" w16cid:durableId="2144227189">
    <w:abstractNumId w:val="9"/>
  </w:num>
  <w:num w:numId="7" w16cid:durableId="775364709">
    <w:abstractNumId w:val="4"/>
  </w:num>
  <w:num w:numId="8" w16cid:durableId="1829395613">
    <w:abstractNumId w:val="6"/>
  </w:num>
  <w:num w:numId="9" w16cid:durableId="1189292172">
    <w:abstractNumId w:val="16"/>
  </w:num>
  <w:num w:numId="10" w16cid:durableId="1554390943">
    <w:abstractNumId w:val="12"/>
  </w:num>
  <w:num w:numId="11" w16cid:durableId="183328992">
    <w:abstractNumId w:val="17"/>
  </w:num>
  <w:num w:numId="12" w16cid:durableId="1122917005">
    <w:abstractNumId w:val="7"/>
  </w:num>
  <w:num w:numId="13" w16cid:durableId="1861638">
    <w:abstractNumId w:val="1"/>
  </w:num>
  <w:num w:numId="14" w16cid:durableId="615867750">
    <w:abstractNumId w:val="14"/>
  </w:num>
  <w:num w:numId="15" w16cid:durableId="1894997694">
    <w:abstractNumId w:val="0"/>
  </w:num>
  <w:num w:numId="16" w16cid:durableId="15882268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5928508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61498786">
    <w:abstractNumId w:val="11"/>
  </w:num>
  <w:num w:numId="19" w16cid:durableId="2033412403">
    <w:abstractNumId w:val="3"/>
  </w:num>
  <w:num w:numId="20" w16cid:durableId="1856269251">
    <w:abstractNumId w:val="2"/>
  </w:num>
  <w:num w:numId="21" w16cid:durableId="833959863">
    <w:abstractNumId w:val="8"/>
  </w:num>
  <w:num w:numId="22" w16cid:durableId="11773855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56045632">
    <w:abstractNumId w:val="15"/>
  </w:num>
  <w:num w:numId="24" w16cid:durableId="1266886568">
    <w:abstractNumId w:val="15"/>
  </w:num>
  <w:num w:numId="25" w16cid:durableId="679818929">
    <w:abstractNumId w:val="15"/>
  </w:num>
  <w:num w:numId="26" w16cid:durableId="1035665991">
    <w:abstractNumId w:val="15"/>
  </w:num>
  <w:num w:numId="27" w16cid:durableId="402220429">
    <w:abstractNumId w:val="15"/>
  </w:num>
  <w:num w:numId="28" w16cid:durableId="27265672">
    <w:abstractNumId w:val="15"/>
  </w:num>
  <w:num w:numId="29" w16cid:durableId="20357653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8066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937132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452367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000000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9747866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10A1E"/>
    <w:rsid w:val="00034495"/>
    <w:rsid w:val="00042AC2"/>
    <w:rsid w:val="000505E6"/>
    <w:rsid w:val="000533FE"/>
    <w:rsid w:val="00077904"/>
    <w:rsid w:val="000877D3"/>
    <w:rsid w:val="000964CD"/>
    <w:rsid w:val="000A28C8"/>
    <w:rsid w:val="000D7002"/>
    <w:rsid w:val="000D7AF1"/>
    <w:rsid w:val="000F61F1"/>
    <w:rsid w:val="000F7086"/>
    <w:rsid w:val="0012286D"/>
    <w:rsid w:val="00131F15"/>
    <w:rsid w:val="00161871"/>
    <w:rsid w:val="001743E6"/>
    <w:rsid w:val="00177385"/>
    <w:rsid w:val="00192CA6"/>
    <w:rsid w:val="001C19F9"/>
    <w:rsid w:val="001D4057"/>
    <w:rsid w:val="001D5CC9"/>
    <w:rsid w:val="001E5893"/>
    <w:rsid w:val="0023079A"/>
    <w:rsid w:val="00231A6C"/>
    <w:rsid w:val="00231C85"/>
    <w:rsid w:val="00243F8E"/>
    <w:rsid w:val="002465A3"/>
    <w:rsid w:val="00252A4D"/>
    <w:rsid w:val="00257E65"/>
    <w:rsid w:val="00270B42"/>
    <w:rsid w:val="00270FAD"/>
    <w:rsid w:val="0029218E"/>
    <w:rsid w:val="002974E6"/>
    <w:rsid w:val="00297803"/>
    <w:rsid w:val="002978B7"/>
    <w:rsid w:val="002A0307"/>
    <w:rsid w:val="002A3D24"/>
    <w:rsid w:val="002C5545"/>
    <w:rsid w:val="002D6938"/>
    <w:rsid w:val="002F6F60"/>
    <w:rsid w:val="00302F0E"/>
    <w:rsid w:val="00330446"/>
    <w:rsid w:val="0033191F"/>
    <w:rsid w:val="00361709"/>
    <w:rsid w:val="00377E34"/>
    <w:rsid w:val="003815D5"/>
    <w:rsid w:val="003949A1"/>
    <w:rsid w:val="003A1E95"/>
    <w:rsid w:val="003C33BB"/>
    <w:rsid w:val="003D227C"/>
    <w:rsid w:val="003E5C9B"/>
    <w:rsid w:val="003F6F4A"/>
    <w:rsid w:val="00406FF6"/>
    <w:rsid w:val="00407C1C"/>
    <w:rsid w:val="004178CE"/>
    <w:rsid w:val="00422466"/>
    <w:rsid w:val="004255DB"/>
    <w:rsid w:val="004278E5"/>
    <w:rsid w:val="00445DC9"/>
    <w:rsid w:val="00476930"/>
    <w:rsid w:val="0048133E"/>
    <w:rsid w:val="004832D3"/>
    <w:rsid w:val="004909EB"/>
    <w:rsid w:val="00492DB5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29F9"/>
    <w:rsid w:val="0053575C"/>
    <w:rsid w:val="00545440"/>
    <w:rsid w:val="00556E03"/>
    <w:rsid w:val="0056206E"/>
    <w:rsid w:val="00574E54"/>
    <w:rsid w:val="005977C7"/>
    <w:rsid w:val="005A6A70"/>
    <w:rsid w:val="005B72E5"/>
    <w:rsid w:val="005D506C"/>
    <w:rsid w:val="005E7D13"/>
    <w:rsid w:val="005F179C"/>
    <w:rsid w:val="005F6AD7"/>
    <w:rsid w:val="00611D7A"/>
    <w:rsid w:val="006139F2"/>
    <w:rsid w:val="00636AA0"/>
    <w:rsid w:val="00643A24"/>
    <w:rsid w:val="00653947"/>
    <w:rsid w:val="00670B84"/>
    <w:rsid w:val="006737F3"/>
    <w:rsid w:val="00682045"/>
    <w:rsid w:val="00682618"/>
    <w:rsid w:val="006A356F"/>
    <w:rsid w:val="006D2402"/>
    <w:rsid w:val="006E3F56"/>
    <w:rsid w:val="006F0919"/>
    <w:rsid w:val="00706F6B"/>
    <w:rsid w:val="00721ADC"/>
    <w:rsid w:val="00721BCE"/>
    <w:rsid w:val="00722C14"/>
    <w:rsid w:val="00724C5B"/>
    <w:rsid w:val="007502ED"/>
    <w:rsid w:val="00752A74"/>
    <w:rsid w:val="00755415"/>
    <w:rsid w:val="0077646F"/>
    <w:rsid w:val="00791BBF"/>
    <w:rsid w:val="007C1942"/>
    <w:rsid w:val="007E71D0"/>
    <w:rsid w:val="007F1F47"/>
    <w:rsid w:val="00810370"/>
    <w:rsid w:val="008127D6"/>
    <w:rsid w:val="00814BCA"/>
    <w:rsid w:val="00827752"/>
    <w:rsid w:val="00830C08"/>
    <w:rsid w:val="0083640F"/>
    <w:rsid w:val="00837B25"/>
    <w:rsid w:val="00842BD7"/>
    <w:rsid w:val="00856FCE"/>
    <w:rsid w:val="00857DB3"/>
    <w:rsid w:val="008664CE"/>
    <w:rsid w:val="0087243D"/>
    <w:rsid w:val="00880D27"/>
    <w:rsid w:val="008A2B1C"/>
    <w:rsid w:val="008B0DD4"/>
    <w:rsid w:val="008C4109"/>
    <w:rsid w:val="008D15CF"/>
    <w:rsid w:val="008F221C"/>
    <w:rsid w:val="00900E58"/>
    <w:rsid w:val="009138E1"/>
    <w:rsid w:val="009226A7"/>
    <w:rsid w:val="009228A3"/>
    <w:rsid w:val="00922E4E"/>
    <w:rsid w:val="0093337E"/>
    <w:rsid w:val="00934B79"/>
    <w:rsid w:val="009367A9"/>
    <w:rsid w:val="00936E10"/>
    <w:rsid w:val="00947A90"/>
    <w:rsid w:val="0095508F"/>
    <w:rsid w:val="0095631C"/>
    <w:rsid w:val="0095740B"/>
    <w:rsid w:val="00977633"/>
    <w:rsid w:val="009823A8"/>
    <w:rsid w:val="009C6230"/>
    <w:rsid w:val="009E4FD7"/>
    <w:rsid w:val="009F56F0"/>
    <w:rsid w:val="009F6267"/>
    <w:rsid w:val="009F780E"/>
    <w:rsid w:val="00A03843"/>
    <w:rsid w:val="00A15047"/>
    <w:rsid w:val="00A15FFD"/>
    <w:rsid w:val="00A425B5"/>
    <w:rsid w:val="00A56E5B"/>
    <w:rsid w:val="00A63B6A"/>
    <w:rsid w:val="00A63D98"/>
    <w:rsid w:val="00A70180"/>
    <w:rsid w:val="00A71768"/>
    <w:rsid w:val="00A77409"/>
    <w:rsid w:val="00A80724"/>
    <w:rsid w:val="00A8174B"/>
    <w:rsid w:val="00A85D2F"/>
    <w:rsid w:val="00A905EB"/>
    <w:rsid w:val="00A96216"/>
    <w:rsid w:val="00A96A81"/>
    <w:rsid w:val="00A97271"/>
    <w:rsid w:val="00AA30E0"/>
    <w:rsid w:val="00AA76FC"/>
    <w:rsid w:val="00AD6C34"/>
    <w:rsid w:val="00AE151B"/>
    <w:rsid w:val="00AE641F"/>
    <w:rsid w:val="00AE686C"/>
    <w:rsid w:val="00B06F83"/>
    <w:rsid w:val="00B101C3"/>
    <w:rsid w:val="00B215AB"/>
    <w:rsid w:val="00B35E5F"/>
    <w:rsid w:val="00B361A9"/>
    <w:rsid w:val="00B431A6"/>
    <w:rsid w:val="00B63710"/>
    <w:rsid w:val="00BA03AA"/>
    <w:rsid w:val="00BB0741"/>
    <w:rsid w:val="00BB465A"/>
    <w:rsid w:val="00BB48B7"/>
    <w:rsid w:val="00BD35D1"/>
    <w:rsid w:val="00BD652B"/>
    <w:rsid w:val="00BE3F20"/>
    <w:rsid w:val="00C00208"/>
    <w:rsid w:val="00C01880"/>
    <w:rsid w:val="00C03A82"/>
    <w:rsid w:val="00C04447"/>
    <w:rsid w:val="00C10B61"/>
    <w:rsid w:val="00C23DC0"/>
    <w:rsid w:val="00C341E5"/>
    <w:rsid w:val="00C57AF8"/>
    <w:rsid w:val="00C64CC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51EC0"/>
    <w:rsid w:val="00D60531"/>
    <w:rsid w:val="00D81BD7"/>
    <w:rsid w:val="00DA55C7"/>
    <w:rsid w:val="00DB1657"/>
    <w:rsid w:val="00DB3F2A"/>
    <w:rsid w:val="00DC1712"/>
    <w:rsid w:val="00DC3032"/>
    <w:rsid w:val="00DC7A40"/>
    <w:rsid w:val="00DF03C4"/>
    <w:rsid w:val="00DF76C3"/>
    <w:rsid w:val="00E02769"/>
    <w:rsid w:val="00E0776E"/>
    <w:rsid w:val="00E11C3F"/>
    <w:rsid w:val="00E22289"/>
    <w:rsid w:val="00E43C47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114D6"/>
    <w:rsid w:val="00F22265"/>
    <w:rsid w:val="00F64797"/>
    <w:rsid w:val="00F65342"/>
    <w:rsid w:val="00F716A2"/>
    <w:rsid w:val="00F75F97"/>
    <w:rsid w:val="00F77D37"/>
    <w:rsid w:val="00F84EC1"/>
    <w:rsid w:val="00F87574"/>
    <w:rsid w:val="00FB7C96"/>
    <w:rsid w:val="00FC1313"/>
    <w:rsid w:val="00FD2395"/>
    <w:rsid w:val="00FF6D4F"/>
    <w:rsid w:val="00FF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image" Target="media/image40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7112-EAEC-4E8E-BDEF-59B1EDAE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6</TotalTime>
  <Pages>159</Pages>
  <Words>27201</Words>
  <Characters>155052</Characters>
  <Application>Microsoft Office Word</Application>
  <DocSecurity>0</DocSecurity>
  <Lines>1292</Lines>
  <Paragraphs>3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134</cp:revision>
  <dcterms:created xsi:type="dcterms:W3CDTF">2023-05-29T11:26:00Z</dcterms:created>
  <dcterms:modified xsi:type="dcterms:W3CDTF">2023-07-03T17:30:00Z</dcterms:modified>
</cp:coreProperties>
</file>